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EB145" w14:textId="77777777" w:rsidR="00F63475" w:rsidRPr="00A07FC0" w:rsidRDefault="00F63475" w:rsidP="00677A23">
      <w:pPr>
        <w:jc w:val="center"/>
        <w:rPr>
          <w:rFonts w:eastAsia="MS PMincho"/>
          <w:b/>
          <w:sz w:val="72"/>
          <w:szCs w:val="40"/>
        </w:rPr>
      </w:pPr>
      <w:r w:rsidRPr="00A07FC0">
        <w:rPr>
          <w:rFonts w:eastAsia="MS PMincho"/>
          <w:b/>
          <w:sz w:val="72"/>
          <w:szCs w:val="40"/>
        </w:rPr>
        <w:t>X-CALI</w:t>
      </w:r>
    </w:p>
    <w:p w14:paraId="39136255" w14:textId="77777777" w:rsidR="00F63475" w:rsidRPr="00A07FC0" w:rsidRDefault="00F63475" w:rsidP="00B210D6">
      <w:pPr>
        <w:rPr>
          <w:b/>
          <w:sz w:val="32"/>
        </w:rPr>
      </w:pPr>
      <w:r w:rsidRPr="00A07FC0">
        <w:rPr>
          <w:noProof/>
          <w:lang w:val="tr-TR" w:eastAsia="tr-TR"/>
        </w:rPr>
        <w:drawing>
          <wp:anchor distT="0" distB="0" distL="114300" distR="114300" simplePos="0" relativeHeight="251659264" behindDoc="0" locked="0" layoutInCell="1" allowOverlap="1" wp14:anchorId="72888911" wp14:editId="7AFF38CC">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37B02E8C" w14:textId="77777777" w:rsidR="00F63475" w:rsidRPr="00A07FC0" w:rsidRDefault="00966181" w:rsidP="00677A23">
      <w:pPr>
        <w:jc w:val="center"/>
        <w:rPr>
          <w:rFonts w:eastAsia="MS PMincho"/>
          <w:b/>
          <w:bCs/>
          <w:sz w:val="40"/>
        </w:rPr>
      </w:pPr>
      <w:r w:rsidRPr="00A07FC0">
        <w:rPr>
          <w:rFonts w:eastAsia="MS PMincho"/>
          <w:b/>
          <w:bCs/>
          <w:sz w:val="40"/>
        </w:rPr>
        <w:t>Critical</w:t>
      </w:r>
      <w:r w:rsidR="00F63475" w:rsidRPr="00A07FC0">
        <w:rPr>
          <w:rFonts w:eastAsia="MS PMincho"/>
          <w:b/>
          <w:bCs/>
          <w:sz w:val="40"/>
        </w:rPr>
        <w:t xml:space="preserve"> Design</w:t>
      </w:r>
      <w:r w:rsidRPr="00A07FC0">
        <w:rPr>
          <w:rFonts w:eastAsia="MS PMincho"/>
          <w:b/>
          <w:bCs/>
          <w:sz w:val="40"/>
        </w:rPr>
        <w:t xml:space="preserve"> Review</w:t>
      </w:r>
      <w:r w:rsidR="00F63475" w:rsidRPr="00A07FC0">
        <w:rPr>
          <w:rFonts w:eastAsia="MS PMincho"/>
          <w:b/>
          <w:bCs/>
          <w:sz w:val="40"/>
        </w:rPr>
        <w:t xml:space="preserve"> Report</w:t>
      </w:r>
    </w:p>
    <w:p w14:paraId="7CF67843" w14:textId="77777777" w:rsidR="00F63475" w:rsidRPr="00A07FC0" w:rsidRDefault="00F63475" w:rsidP="00677A23">
      <w:pPr>
        <w:jc w:val="center"/>
        <w:rPr>
          <w:rFonts w:eastAsia="MS PMincho"/>
          <w:i/>
        </w:rPr>
      </w:pPr>
      <w:r w:rsidRPr="00A07FC0">
        <w:rPr>
          <w:rFonts w:eastAsia="MS PMincho"/>
          <w:i/>
        </w:rPr>
        <w:t>“Design of Robots Collaboratively Carrying a Long Object Through an Open-Top Maze”</w:t>
      </w:r>
    </w:p>
    <w:p w14:paraId="1670A684" w14:textId="77777777" w:rsidR="00F63475" w:rsidRPr="00A07FC0" w:rsidRDefault="00F63475" w:rsidP="00677A23">
      <w:pPr>
        <w:jc w:val="center"/>
        <w:rPr>
          <w:rFonts w:eastAsia="MS PMincho"/>
          <w:sz w:val="32"/>
        </w:rPr>
      </w:pPr>
      <w:r w:rsidRPr="00A07FC0">
        <w:rPr>
          <w:rFonts w:eastAsia="MS PMincho"/>
          <w:sz w:val="32"/>
        </w:rPr>
        <w:t xml:space="preserve">Submitted </w:t>
      </w:r>
      <w:r w:rsidRPr="00A07FC0">
        <w:rPr>
          <w:rFonts w:eastAsia="MS PMincho"/>
          <w:noProof/>
          <w:sz w:val="32"/>
        </w:rPr>
        <w:t>to</w:t>
      </w:r>
      <w:r w:rsidRPr="00A07FC0">
        <w:rPr>
          <w:rFonts w:eastAsia="MS PMincho"/>
          <w:sz w:val="32"/>
        </w:rPr>
        <w:t>: Ali Özgür Yılmaz</w:t>
      </w:r>
    </w:p>
    <w:p w14:paraId="7AB0D94F" w14:textId="77777777" w:rsidR="00F63475" w:rsidRPr="00A07FC0" w:rsidRDefault="0092408E" w:rsidP="00677A23">
      <w:pPr>
        <w:jc w:val="center"/>
        <w:rPr>
          <w:rFonts w:eastAsia="MS PMincho"/>
          <w:sz w:val="32"/>
        </w:rPr>
      </w:pPr>
      <w:r w:rsidRPr="00A07FC0">
        <w:rPr>
          <w:rFonts w:eastAsia="MS PMincho"/>
          <w:sz w:val="32"/>
        </w:rPr>
        <w:t xml:space="preserve">Date of Submission: March 9, </w:t>
      </w:r>
      <w:r w:rsidR="00DB3CAE" w:rsidRPr="00A07FC0">
        <w:rPr>
          <w:rFonts w:eastAsia="MS PMincho"/>
          <w:sz w:val="32"/>
        </w:rPr>
        <w:t>2018</w:t>
      </w:r>
    </w:p>
    <w:p w14:paraId="6D8DB737" w14:textId="77777777" w:rsidR="00F63475" w:rsidRPr="00A07FC0" w:rsidRDefault="00F63475" w:rsidP="00677A23">
      <w:pPr>
        <w:jc w:val="center"/>
        <w:rPr>
          <w:rFonts w:eastAsia="MS PMincho"/>
          <w:sz w:val="32"/>
        </w:rPr>
      </w:pPr>
    </w:p>
    <w:p w14:paraId="70BA9B35" w14:textId="77777777" w:rsidR="00F63475" w:rsidRPr="00A07FC0" w:rsidRDefault="00F63475" w:rsidP="00677A23">
      <w:pPr>
        <w:jc w:val="center"/>
        <w:rPr>
          <w:rFonts w:eastAsia="MS PMincho"/>
          <w:b/>
          <w:sz w:val="32"/>
          <w:u w:val="single"/>
        </w:rPr>
      </w:pPr>
      <w:r w:rsidRPr="00A07FC0">
        <w:rPr>
          <w:rFonts w:eastAsia="MS PMincho"/>
          <w:b/>
          <w:sz w:val="32"/>
          <w:u w:val="single"/>
        </w:rPr>
        <w:t>Company Shareholders</w:t>
      </w:r>
    </w:p>
    <w:p w14:paraId="41E1458D" w14:textId="77777777"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Oytun Akpulat</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 xml:space="preserve">2093201 </w:t>
      </w:r>
      <w:r w:rsidRPr="0066322D">
        <w:rPr>
          <w:rFonts w:eastAsia="MS PMincho"/>
          <w:sz w:val="26"/>
          <w:szCs w:val="26"/>
          <w:lang w:val="de-DE"/>
        </w:rPr>
        <w:tab/>
      </w:r>
      <w:hyperlink r:id="rId7" w:history="1">
        <w:r w:rsidRPr="0066322D">
          <w:rPr>
            <w:rStyle w:val="Kpr"/>
            <w:rFonts w:eastAsia="MS PMincho"/>
            <w:sz w:val="26"/>
            <w:szCs w:val="26"/>
            <w:lang w:val="de-DE"/>
          </w:rPr>
          <w:t>oytun.akpulat@metu.edu.tr</w:t>
        </w:r>
      </w:hyperlink>
    </w:p>
    <w:p w14:paraId="7A361174" w14:textId="77777777"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Göksenin Hande Bayazıt</w:t>
      </w:r>
      <w:r w:rsidRPr="0066322D">
        <w:rPr>
          <w:rFonts w:eastAsia="MS PMincho"/>
          <w:sz w:val="26"/>
          <w:szCs w:val="26"/>
          <w:lang w:val="de-DE"/>
        </w:rPr>
        <w:tab/>
      </w:r>
      <w:r w:rsidRPr="0066322D">
        <w:rPr>
          <w:rFonts w:eastAsia="MS PMincho"/>
          <w:sz w:val="26"/>
          <w:szCs w:val="26"/>
          <w:lang w:val="de-DE"/>
        </w:rPr>
        <w:tab/>
        <w:t>2093441</w:t>
      </w:r>
      <w:r w:rsidRPr="0066322D">
        <w:rPr>
          <w:rFonts w:eastAsia="MS PMincho"/>
          <w:sz w:val="26"/>
          <w:szCs w:val="26"/>
          <w:lang w:val="de-DE"/>
        </w:rPr>
        <w:tab/>
      </w:r>
      <w:hyperlink r:id="rId8" w:history="1">
        <w:r w:rsidRPr="0066322D">
          <w:rPr>
            <w:rStyle w:val="Kpr"/>
            <w:rFonts w:eastAsia="MS PMincho"/>
            <w:sz w:val="26"/>
            <w:szCs w:val="26"/>
            <w:lang w:val="de-DE"/>
          </w:rPr>
          <w:t>hande.bayazit@metu.edu.tr</w:t>
        </w:r>
      </w:hyperlink>
    </w:p>
    <w:p w14:paraId="07488A2D" w14:textId="77777777" w:rsidR="00F63475" w:rsidRPr="0066322D" w:rsidRDefault="00F63475" w:rsidP="00B210D6">
      <w:pPr>
        <w:pStyle w:val="ListeParagraf"/>
        <w:numPr>
          <w:ilvl w:val="0"/>
          <w:numId w:val="1"/>
        </w:numPr>
        <w:jc w:val="both"/>
        <w:rPr>
          <w:rFonts w:eastAsia="MS PMincho"/>
          <w:b/>
          <w:sz w:val="26"/>
          <w:szCs w:val="26"/>
          <w:u w:val="single"/>
          <w:lang w:val="de-DE"/>
        </w:rPr>
      </w:pPr>
      <w:r w:rsidRPr="0066322D">
        <w:rPr>
          <w:rFonts w:eastAsia="MS PMincho"/>
          <w:sz w:val="26"/>
          <w:szCs w:val="26"/>
          <w:lang w:val="de-DE"/>
        </w:rPr>
        <w:t>Emre Doğan</w:t>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r>
      <w:r w:rsidRPr="0066322D">
        <w:rPr>
          <w:rFonts w:eastAsia="MS PMincho"/>
          <w:sz w:val="26"/>
          <w:szCs w:val="26"/>
          <w:lang w:val="de-DE"/>
        </w:rPr>
        <w:tab/>
        <w:t>2093656</w:t>
      </w:r>
      <w:r w:rsidRPr="0066322D">
        <w:rPr>
          <w:rFonts w:eastAsia="MS PMincho"/>
          <w:sz w:val="26"/>
          <w:szCs w:val="26"/>
          <w:lang w:val="de-DE"/>
        </w:rPr>
        <w:tab/>
      </w:r>
      <w:hyperlink r:id="rId9" w:history="1">
        <w:r w:rsidRPr="0066322D">
          <w:rPr>
            <w:rStyle w:val="Kpr"/>
            <w:rFonts w:eastAsia="MS PMincho"/>
            <w:sz w:val="26"/>
            <w:szCs w:val="26"/>
            <w:lang w:val="de-DE"/>
          </w:rPr>
          <w:t>dogan.emre@metu.edu.tr</w:t>
        </w:r>
      </w:hyperlink>
    </w:p>
    <w:p w14:paraId="04E99DB8" w14:textId="77777777" w:rsidR="00F63475" w:rsidRPr="00A07FC0" w:rsidRDefault="00F63475" w:rsidP="00B210D6">
      <w:pPr>
        <w:pStyle w:val="ListeParagraf"/>
        <w:numPr>
          <w:ilvl w:val="0"/>
          <w:numId w:val="1"/>
        </w:numPr>
        <w:jc w:val="both"/>
        <w:rPr>
          <w:rFonts w:eastAsia="MS PMincho"/>
          <w:b/>
          <w:sz w:val="26"/>
          <w:szCs w:val="26"/>
          <w:u w:val="single"/>
        </w:rPr>
      </w:pPr>
      <w:r w:rsidRPr="00A07FC0">
        <w:rPr>
          <w:rFonts w:eastAsia="MS PMincho"/>
          <w:sz w:val="26"/>
          <w:szCs w:val="26"/>
        </w:rPr>
        <w:t>Taha Doğan</w:t>
      </w:r>
      <w:r w:rsidRPr="00A07FC0">
        <w:rPr>
          <w:rFonts w:eastAsia="MS PMincho"/>
          <w:sz w:val="26"/>
          <w:szCs w:val="26"/>
        </w:rPr>
        <w:tab/>
      </w:r>
      <w:r w:rsidRPr="00A07FC0">
        <w:rPr>
          <w:rFonts w:eastAsia="MS PMincho"/>
          <w:sz w:val="26"/>
          <w:szCs w:val="26"/>
        </w:rPr>
        <w:tab/>
      </w:r>
      <w:r w:rsidRPr="00A07FC0">
        <w:rPr>
          <w:rFonts w:eastAsia="MS PMincho"/>
          <w:sz w:val="26"/>
          <w:szCs w:val="26"/>
        </w:rPr>
        <w:tab/>
      </w:r>
      <w:r w:rsidRPr="00A07FC0">
        <w:rPr>
          <w:rFonts w:eastAsia="MS PMincho"/>
          <w:sz w:val="26"/>
          <w:szCs w:val="26"/>
        </w:rPr>
        <w:tab/>
        <w:t>2093672</w:t>
      </w:r>
      <w:r w:rsidRPr="00A07FC0">
        <w:rPr>
          <w:rFonts w:eastAsia="MS PMincho"/>
          <w:sz w:val="26"/>
          <w:szCs w:val="26"/>
        </w:rPr>
        <w:tab/>
      </w:r>
      <w:hyperlink r:id="rId10" w:history="1">
        <w:r w:rsidRPr="00A07FC0">
          <w:rPr>
            <w:rStyle w:val="Kpr"/>
            <w:rFonts w:eastAsia="MS PMincho"/>
            <w:sz w:val="26"/>
            <w:szCs w:val="26"/>
          </w:rPr>
          <w:t>taha.dogan@metu.edu.tr</w:t>
        </w:r>
      </w:hyperlink>
    </w:p>
    <w:p w14:paraId="11544642" w14:textId="77777777" w:rsidR="005A2E7C" w:rsidRPr="00A07FC0" w:rsidRDefault="00F63475" w:rsidP="00B210D6">
      <w:pPr>
        <w:pStyle w:val="ListeParagraf"/>
        <w:numPr>
          <w:ilvl w:val="0"/>
          <w:numId w:val="1"/>
        </w:numPr>
        <w:jc w:val="both"/>
        <w:rPr>
          <w:rStyle w:val="Kpr"/>
          <w:color w:val="auto"/>
          <w:u w:val="none"/>
        </w:rPr>
      </w:pPr>
      <w:r w:rsidRPr="00A07FC0">
        <w:rPr>
          <w:rFonts w:eastAsia="MS PMincho"/>
          <w:sz w:val="26"/>
          <w:szCs w:val="26"/>
        </w:rPr>
        <w:t>Burak Sezgin</w:t>
      </w:r>
      <w:r w:rsidRPr="00A07FC0">
        <w:rPr>
          <w:rFonts w:eastAsia="MS PMincho"/>
          <w:sz w:val="26"/>
          <w:szCs w:val="26"/>
        </w:rPr>
        <w:tab/>
      </w:r>
      <w:r w:rsidRPr="00A07FC0">
        <w:rPr>
          <w:rFonts w:eastAsia="MS PMincho"/>
          <w:sz w:val="26"/>
          <w:szCs w:val="26"/>
        </w:rPr>
        <w:tab/>
      </w:r>
      <w:r w:rsidRPr="00A07FC0">
        <w:rPr>
          <w:rFonts w:eastAsia="MS PMincho"/>
          <w:sz w:val="26"/>
          <w:szCs w:val="26"/>
        </w:rPr>
        <w:tab/>
        <w:t>2094456</w:t>
      </w:r>
      <w:r w:rsidRPr="00A07FC0">
        <w:rPr>
          <w:rFonts w:eastAsia="MS PMincho"/>
          <w:sz w:val="26"/>
          <w:szCs w:val="26"/>
        </w:rPr>
        <w:tab/>
      </w:r>
      <w:hyperlink r:id="rId11" w:history="1">
        <w:r w:rsidRPr="00A07FC0">
          <w:rPr>
            <w:rStyle w:val="Kpr"/>
            <w:rFonts w:eastAsia="MS PMincho"/>
            <w:sz w:val="26"/>
            <w:szCs w:val="26"/>
          </w:rPr>
          <w:t>burak.sezgin@metu.edu.tr</w:t>
        </w:r>
      </w:hyperlink>
    </w:p>
    <w:p w14:paraId="6917FE1B" w14:textId="77777777" w:rsidR="0002375A" w:rsidRPr="00A07FC0" w:rsidRDefault="005A2E7C" w:rsidP="00B210D6">
      <w:r w:rsidRPr="00A07FC0">
        <w:br w:type="page"/>
      </w:r>
    </w:p>
    <w:sdt>
      <w:sdtPr>
        <w:rPr>
          <w:rFonts w:ascii="Cambria" w:eastAsiaTheme="minorHAnsi" w:hAnsi="Cambria" w:cstheme="minorBidi"/>
          <w:color w:val="auto"/>
          <w:sz w:val="24"/>
          <w:szCs w:val="22"/>
          <w:lang w:val="en-US" w:eastAsia="en-US"/>
        </w:rPr>
        <w:id w:val="-1505666297"/>
        <w:docPartObj>
          <w:docPartGallery w:val="Table of Contents"/>
          <w:docPartUnique/>
        </w:docPartObj>
      </w:sdtPr>
      <w:sdtEndPr>
        <w:rPr>
          <w:b/>
          <w:bCs/>
        </w:rPr>
      </w:sdtEndPr>
      <w:sdtContent>
        <w:p w14:paraId="587C517C" w14:textId="77777777" w:rsidR="0066322D" w:rsidRDefault="00733BC9" w:rsidP="00B210D6">
          <w:pPr>
            <w:pStyle w:val="TBal"/>
            <w:jc w:val="both"/>
          </w:pPr>
          <w:r>
            <w:t>Contents</w:t>
          </w:r>
        </w:p>
        <w:p w14:paraId="06B2CCCF" w14:textId="7A89E498" w:rsidR="007810DA" w:rsidRDefault="0066322D">
          <w:pPr>
            <w:pStyle w:val="T1"/>
            <w:tabs>
              <w:tab w:val="right" w:leader="dot" w:pos="9062"/>
            </w:tabs>
            <w:rPr>
              <w:rFonts w:cstheme="minorBidi"/>
              <w:noProof/>
            </w:rPr>
          </w:pPr>
          <w:r>
            <w:fldChar w:fldCharType="begin"/>
          </w:r>
          <w:r>
            <w:instrText xml:space="preserve"> TOC \o "1-3" \h \z \u </w:instrText>
          </w:r>
          <w:r>
            <w:fldChar w:fldCharType="separate"/>
          </w:r>
          <w:hyperlink w:anchor="_Toc508358411" w:history="1">
            <w:r w:rsidR="007810DA" w:rsidRPr="00B32DE7">
              <w:rPr>
                <w:rStyle w:val="Kpr"/>
                <w:noProof/>
              </w:rPr>
              <w:t>Introduction</w:t>
            </w:r>
            <w:r w:rsidR="007810DA">
              <w:rPr>
                <w:noProof/>
                <w:webHidden/>
              </w:rPr>
              <w:tab/>
            </w:r>
            <w:r w:rsidR="007810DA">
              <w:rPr>
                <w:noProof/>
                <w:webHidden/>
              </w:rPr>
              <w:fldChar w:fldCharType="begin"/>
            </w:r>
            <w:r w:rsidR="007810DA">
              <w:rPr>
                <w:noProof/>
                <w:webHidden/>
              </w:rPr>
              <w:instrText xml:space="preserve"> PAGEREF _Toc508358411 \h </w:instrText>
            </w:r>
            <w:r w:rsidR="007810DA">
              <w:rPr>
                <w:noProof/>
                <w:webHidden/>
              </w:rPr>
            </w:r>
            <w:r w:rsidR="007810DA">
              <w:rPr>
                <w:noProof/>
                <w:webHidden/>
              </w:rPr>
              <w:fldChar w:fldCharType="separate"/>
            </w:r>
            <w:r w:rsidR="007810DA">
              <w:rPr>
                <w:noProof/>
                <w:webHidden/>
              </w:rPr>
              <w:t>3</w:t>
            </w:r>
            <w:r w:rsidR="007810DA">
              <w:rPr>
                <w:noProof/>
                <w:webHidden/>
              </w:rPr>
              <w:fldChar w:fldCharType="end"/>
            </w:r>
          </w:hyperlink>
        </w:p>
        <w:p w14:paraId="1467CDB6" w14:textId="7E60A73E" w:rsidR="007810DA" w:rsidRDefault="007810DA">
          <w:pPr>
            <w:pStyle w:val="T1"/>
            <w:tabs>
              <w:tab w:val="right" w:leader="dot" w:pos="9062"/>
            </w:tabs>
            <w:rPr>
              <w:rFonts w:cstheme="minorBidi"/>
              <w:noProof/>
            </w:rPr>
          </w:pPr>
          <w:hyperlink w:anchor="_Toc508358412" w:history="1">
            <w:r w:rsidRPr="00B32DE7">
              <w:rPr>
                <w:rStyle w:val="Kpr"/>
                <w:noProof/>
              </w:rPr>
              <w:t>Project Goals and Objectives</w:t>
            </w:r>
            <w:r>
              <w:rPr>
                <w:noProof/>
                <w:webHidden/>
              </w:rPr>
              <w:tab/>
            </w:r>
            <w:r>
              <w:rPr>
                <w:noProof/>
                <w:webHidden/>
              </w:rPr>
              <w:fldChar w:fldCharType="begin"/>
            </w:r>
            <w:r>
              <w:rPr>
                <w:noProof/>
                <w:webHidden/>
              </w:rPr>
              <w:instrText xml:space="preserve"> PAGEREF _Toc508358412 \h </w:instrText>
            </w:r>
            <w:r>
              <w:rPr>
                <w:noProof/>
                <w:webHidden/>
              </w:rPr>
            </w:r>
            <w:r>
              <w:rPr>
                <w:noProof/>
                <w:webHidden/>
              </w:rPr>
              <w:fldChar w:fldCharType="separate"/>
            </w:r>
            <w:r>
              <w:rPr>
                <w:noProof/>
                <w:webHidden/>
              </w:rPr>
              <w:t>3</w:t>
            </w:r>
            <w:r>
              <w:rPr>
                <w:noProof/>
                <w:webHidden/>
              </w:rPr>
              <w:fldChar w:fldCharType="end"/>
            </w:r>
          </w:hyperlink>
        </w:p>
        <w:p w14:paraId="6D4B6E8B" w14:textId="559994FE" w:rsidR="007810DA" w:rsidRDefault="007810DA">
          <w:pPr>
            <w:pStyle w:val="T2"/>
            <w:tabs>
              <w:tab w:val="right" w:leader="dot" w:pos="9062"/>
            </w:tabs>
            <w:rPr>
              <w:rFonts w:cstheme="minorBidi"/>
              <w:noProof/>
            </w:rPr>
          </w:pPr>
          <w:hyperlink w:anchor="_Toc508358413" w:history="1">
            <w:r w:rsidRPr="00B32DE7">
              <w:rPr>
                <w:rStyle w:val="Kpr"/>
                <w:noProof/>
              </w:rPr>
              <w:t>Problem Definition</w:t>
            </w:r>
            <w:r>
              <w:rPr>
                <w:noProof/>
                <w:webHidden/>
              </w:rPr>
              <w:tab/>
            </w:r>
            <w:r>
              <w:rPr>
                <w:noProof/>
                <w:webHidden/>
              </w:rPr>
              <w:fldChar w:fldCharType="begin"/>
            </w:r>
            <w:r>
              <w:rPr>
                <w:noProof/>
                <w:webHidden/>
              </w:rPr>
              <w:instrText xml:space="preserve"> PAGEREF _Toc508358413 \h </w:instrText>
            </w:r>
            <w:r>
              <w:rPr>
                <w:noProof/>
                <w:webHidden/>
              </w:rPr>
            </w:r>
            <w:r>
              <w:rPr>
                <w:noProof/>
                <w:webHidden/>
              </w:rPr>
              <w:fldChar w:fldCharType="separate"/>
            </w:r>
            <w:r>
              <w:rPr>
                <w:noProof/>
                <w:webHidden/>
              </w:rPr>
              <w:t>3</w:t>
            </w:r>
            <w:r>
              <w:rPr>
                <w:noProof/>
                <w:webHidden/>
              </w:rPr>
              <w:fldChar w:fldCharType="end"/>
            </w:r>
          </w:hyperlink>
        </w:p>
        <w:p w14:paraId="01DCC9E1" w14:textId="43A6810A" w:rsidR="007810DA" w:rsidRDefault="007810DA">
          <w:pPr>
            <w:pStyle w:val="T2"/>
            <w:tabs>
              <w:tab w:val="right" w:leader="dot" w:pos="9062"/>
            </w:tabs>
            <w:rPr>
              <w:rFonts w:cstheme="minorBidi"/>
              <w:noProof/>
            </w:rPr>
          </w:pPr>
          <w:hyperlink w:anchor="_Toc508358414" w:history="1">
            <w:r w:rsidRPr="00B32DE7">
              <w:rPr>
                <w:rStyle w:val="Kpr"/>
                <w:noProof/>
              </w:rPr>
              <w:t>Objectives</w:t>
            </w:r>
            <w:r>
              <w:rPr>
                <w:noProof/>
                <w:webHidden/>
              </w:rPr>
              <w:tab/>
            </w:r>
            <w:r>
              <w:rPr>
                <w:noProof/>
                <w:webHidden/>
              </w:rPr>
              <w:fldChar w:fldCharType="begin"/>
            </w:r>
            <w:r>
              <w:rPr>
                <w:noProof/>
                <w:webHidden/>
              </w:rPr>
              <w:instrText xml:space="preserve"> PAGEREF _Toc508358414 \h </w:instrText>
            </w:r>
            <w:r>
              <w:rPr>
                <w:noProof/>
                <w:webHidden/>
              </w:rPr>
            </w:r>
            <w:r>
              <w:rPr>
                <w:noProof/>
                <w:webHidden/>
              </w:rPr>
              <w:fldChar w:fldCharType="separate"/>
            </w:r>
            <w:r>
              <w:rPr>
                <w:noProof/>
                <w:webHidden/>
              </w:rPr>
              <w:t>4</w:t>
            </w:r>
            <w:r>
              <w:rPr>
                <w:noProof/>
                <w:webHidden/>
              </w:rPr>
              <w:fldChar w:fldCharType="end"/>
            </w:r>
          </w:hyperlink>
        </w:p>
        <w:p w14:paraId="0E396820" w14:textId="590D45DF" w:rsidR="007810DA" w:rsidRDefault="007810DA">
          <w:pPr>
            <w:pStyle w:val="T3"/>
            <w:tabs>
              <w:tab w:val="right" w:leader="dot" w:pos="9062"/>
            </w:tabs>
            <w:rPr>
              <w:rFonts w:cstheme="minorBidi"/>
              <w:noProof/>
            </w:rPr>
          </w:pPr>
          <w:hyperlink w:anchor="_Toc508358415" w:history="1">
            <w:r w:rsidRPr="00B32DE7">
              <w:rPr>
                <w:rStyle w:val="Kpr"/>
                <w:noProof/>
              </w:rPr>
              <w:t>Company Objectives</w:t>
            </w:r>
            <w:r>
              <w:rPr>
                <w:noProof/>
                <w:webHidden/>
              </w:rPr>
              <w:tab/>
            </w:r>
            <w:r>
              <w:rPr>
                <w:noProof/>
                <w:webHidden/>
              </w:rPr>
              <w:fldChar w:fldCharType="begin"/>
            </w:r>
            <w:r>
              <w:rPr>
                <w:noProof/>
                <w:webHidden/>
              </w:rPr>
              <w:instrText xml:space="preserve"> PAGEREF _Toc508358415 \h </w:instrText>
            </w:r>
            <w:r>
              <w:rPr>
                <w:noProof/>
                <w:webHidden/>
              </w:rPr>
            </w:r>
            <w:r>
              <w:rPr>
                <w:noProof/>
                <w:webHidden/>
              </w:rPr>
              <w:fldChar w:fldCharType="separate"/>
            </w:r>
            <w:r>
              <w:rPr>
                <w:noProof/>
                <w:webHidden/>
              </w:rPr>
              <w:t>4</w:t>
            </w:r>
            <w:r>
              <w:rPr>
                <w:noProof/>
                <w:webHidden/>
              </w:rPr>
              <w:fldChar w:fldCharType="end"/>
            </w:r>
          </w:hyperlink>
        </w:p>
        <w:p w14:paraId="4B5C4D9F" w14:textId="276CEC73" w:rsidR="007810DA" w:rsidRDefault="007810DA">
          <w:pPr>
            <w:pStyle w:val="T3"/>
            <w:tabs>
              <w:tab w:val="right" w:leader="dot" w:pos="9062"/>
            </w:tabs>
            <w:rPr>
              <w:rFonts w:cstheme="minorBidi"/>
              <w:noProof/>
            </w:rPr>
          </w:pPr>
          <w:hyperlink w:anchor="_Toc508358416" w:history="1">
            <w:r w:rsidRPr="00B32DE7">
              <w:rPr>
                <w:rStyle w:val="Kpr"/>
                <w:noProof/>
              </w:rPr>
              <w:t>Project Objectives</w:t>
            </w:r>
            <w:r>
              <w:rPr>
                <w:noProof/>
                <w:webHidden/>
              </w:rPr>
              <w:tab/>
            </w:r>
            <w:r>
              <w:rPr>
                <w:noProof/>
                <w:webHidden/>
              </w:rPr>
              <w:fldChar w:fldCharType="begin"/>
            </w:r>
            <w:r>
              <w:rPr>
                <w:noProof/>
                <w:webHidden/>
              </w:rPr>
              <w:instrText xml:space="preserve"> PAGEREF _Toc508358416 \h </w:instrText>
            </w:r>
            <w:r>
              <w:rPr>
                <w:noProof/>
                <w:webHidden/>
              </w:rPr>
            </w:r>
            <w:r>
              <w:rPr>
                <w:noProof/>
                <w:webHidden/>
              </w:rPr>
              <w:fldChar w:fldCharType="separate"/>
            </w:r>
            <w:r>
              <w:rPr>
                <w:noProof/>
                <w:webHidden/>
              </w:rPr>
              <w:t>5</w:t>
            </w:r>
            <w:r>
              <w:rPr>
                <w:noProof/>
                <w:webHidden/>
              </w:rPr>
              <w:fldChar w:fldCharType="end"/>
            </w:r>
          </w:hyperlink>
        </w:p>
        <w:p w14:paraId="2F1AADDF" w14:textId="4D22F63B" w:rsidR="007810DA" w:rsidRDefault="007810DA">
          <w:pPr>
            <w:pStyle w:val="T1"/>
            <w:tabs>
              <w:tab w:val="right" w:leader="dot" w:pos="9062"/>
            </w:tabs>
            <w:rPr>
              <w:rFonts w:cstheme="minorBidi"/>
              <w:noProof/>
            </w:rPr>
          </w:pPr>
          <w:hyperlink w:anchor="_Toc508358417" w:history="1">
            <w:r w:rsidRPr="00B32DE7">
              <w:rPr>
                <w:rStyle w:val="Kpr"/>
                <w:noProof/>
              </w:rPr>
              <w:t>Design Description</w:t>
            </w:r>
            <w:r>
              <w:rPr>
                <w:noProof/>
                <w:webHidden/>
              </w:rPr>
              <w:tab/>
            </w:r>
            <w:r>
              <w:rPr>
                <w:noProof/>
                <w:webHidden/>
              </w:rPr>
              <w:fldChar w:fldCharType="begin"/>
            </w:r>
            <w:r>
              <w:rPr>
                <w:noProof/>
                <w:webHidden/>
              </w:rPr>
              <w:instrText xml:space="preserve"> PAGEREF _Toc508358417 \h </w:instrText>
            </w:r>
            <w:r>
              <w:rPr>
                <w:noProof/>
                <w:webHidden/>
              </w:rPr>
            </w:r>
            <w:r>
              <w:rPr>
                <w:noProof/>
                <w:webHidden/>
              </w:rPr>
              <w:fldChar w:fldCharType="separate"/>
            </w:r>
            <w:r>
              <w:rPr>
                <w:noProof/>
                <w:webHidden/>
              </w:rPr>
              <w:t>5</w:t>
            </w:r>
            <w:r>
              <w:rPr>
                <w:noProof/>
                <w:webHidden/>
              </w:rPr>
              <w:fldChar w:fldCharType="end"/>
            </w:r>
          </w:hyperlink>
        </w:p>
        <w:p w14:paraId="2D8D0713" w14:textId="2061622C" w:rsidR="007810DA" w:rsidRDefault="007810DA">
          <w:pPr>
            <w:pStyle w:val="T2"/>
            <w:tabs>
              <w:tab w:val="right" w:leader="dot" w:pos="9062"/>
            </w:tabs>
            <w:rPr>
              <w:rFonts w:cstheme="minorBidi"/>
              <w:noProof/>
            </w:rPr>
          </w:pPr>
          <w:hyperlink w:anchor="_Toc508358418" w:history="1">
            <w:r w:rsidRPr="00B32DE7">
              <w:rPr>
                <w:rStyle w:val="Kpr"/>
                <w:noProof/>
              </w:rPr>
              <w:t>System Description</w:t>
            </w:r>
            <w:r>
              <w:rPr>
                <w:noProof/>
                <w:webHidden/>
              </w:rPr>
              <w:tab/>
            </w:r>
            <w:r>
              <w:rPr>
                <w:noProof/>
                <w:webHidden/>
              </w:rPr>
              <w:fldChar w:fldCharType="begin"/>
            </w:r>
            <w:r>
              <w:rPr>
                <w:noProof/>
                <w:webHidden/>
              </w:rPr>
              <w:instrText xml:space="preserve"> PAGEREF _Toc508358418 \h </w:instrText>
            </w:r>
            <w:r>
              <w:rPr>
                <w:noProof/>
                <w:webHidden/>
              </w:rPr>
            </w:r>
            <w:r>
              <w:rPr>
                <w:noProof/>
                <w:webHidden/>
              </w:rPr>
              <w:fldChar w:fldCharType="separate"/>
            </w:r>
            <w:r>
              <w:rPr>
                <w:noProof/>
                <w:webHidden/>
              </w:rPr>
              <w:t>5</w:t>
            </w:r>
            <w:r>
              <w:rPr>
                <w:noProof/>
                <w:webHidden/>
              </w:rPr>
              <w:fldChar w:fldCharType="end"/>
            </w:r>
          </w:hyperlink>
        </w:p>
        <w:p w14:paraId="16552D2F" w14:textId="52E5DE74" w:rsidR="007810DA" w:rsidRDefault="007810DA">
          <w:pPr>
            <w:pStyle w:val="T2"/>
            <w:tabs>
              <w:tab w:val="right" w:leader="dot" w:pos="9062"/>
            </w:tabs>
            <w:rPr>
              <w:rFonts w:cstheme="minorBidi"/>
              <w:noProof/>
            </w:rPr>
          </w:pPr>
          <w:hyperlink w:anchor="_Toc508358419" w:history="1">
            <w:r w:rsidRPr="00B32DE7">
              <w:rPr>
                <w:rStyle w:val="Kpr"/>
                <w:noProof/>
              </w:rPr>
              <w:t>Subsystem Analysis</w:t>
            </w:r>
            <w:r>
              <w:rPr>
                <w:noProof/>
                <w:webHidden/>
              </w:rPr>
              <w:tab/>
            </w:r>
            <w:r>
              <w:rPr>
                <w:noProof/>
                <w:webHidden/>
              </w:rPr>
              <w:fldChar w:fldCharType="begin"/>
            </w:r>
            <w:r>
              <w:rPr>
                <w:noProof/>
                <w:webHidden/>
              </w:rPr>
              <w:instrText xml:space="preserve"> PAGEREF _Toc508358419 \h </w:instrText>
            </w:r>
            <w:r>
              <w:rPr>
                <w:noProof/>
                <w:webHidden/>
              </w:rPr>
            </w:r>
            <w:r>
              <w:rPr>
                <w:noProof/>
                <w:webHidden/>
              </w:rPr>
              <w:fldChar w:fldCharType="separate"/>
            </w:r>
            <w:r>
              <w:rPr>
                <w:noProof/>
                <w:webHidden/>
              </w:rPr>
              <w:t>7</w:t>
            </w:r>
            <w:r>
              <w:rPr>
                <w:noProof/>
                <w:webHidden/>
              </w:rPr>
              <w:fldChar w:fldCharType="end"/>
            </w:r>
          </w:hyperlink>
        </w:p>
        <w:p w14:paraId="5CB33046" w14:textId="47FB91C5" w:rsidR="007810DA" w:rsidRDefault="007810DA">
          <w:pPr>
            <w:pStyle w:val="T3"/>
            <w:tabs>
              <w:tab w:val="right" w:leader="dot" w:pos="9062"/>
            </w:tabs>
            <w:rPr>
              <w:rFonts w:cstheme="minorBidi"/>
              <w:noProof/>
            </w:rPr>
          </w:pPr>
          <w:hyperlink w:anchor="_Toc508358420" w:history="1">
            <w:r w:rsidRPr="00B32DE7">
              <w:rPr>
                <w:rStyle w:val="Kpr"/>
                <w:noProof/>
              </w:rPr>
              <w:t>Body</w:t>
            </w:r>
            <w:r>
              <w:rPr>
                <w:noProof/>
                <w:webHidden/>
              </w:rPr>
              <w:tab/>
            </w:r>
            <w:r>
              <w:rPr>
                <w:noProof/>
                <w:webHidden/>
              </w:rPr>
              <w:fldChar w:fldCharType="begin"/>
            </w:r>
            <w:r>
              <w:rPr>
                <w:noProof/>
                <w:webHidden/>
              </w:rPr>
              <w:instrText xml:space="preserve"> PAGEREF _Toc508358420 \h </w:instrText>
            </w:r>
            <w:r>
              <w:rPr>
                <w:noProof/>
                <w:webHidden/>
              </w:rPr>
            </w:r>
            <w:r>
              <w:rPr>
                <w:noProof/>
                <w:webHidden/>
              </w:rPr>
              <w:fldChar w:fldCharType="separate"/>
            </w:r>
            <w:r>
              <w:rPr>
                <w:noProof/>
                <w:webHidden/>
              </w:rPr>
              <w:t>7</w:t>
            </w:r>
            <w:r>
              <w:rPr>
                <w:noProof/>
                <w:webHidden/>
              </w:rPr>
              <w:fldChar w:fldCharType="end"/>
            </w:r>
          </w:hyperlink>
        </w:p>
        <w:p w14:paraId="614FE337" w14:textId="16EC2AB2" w:rsidR="007810DA" w:rsidRDefault="007810DA">
          <w:pPr>
            <w:pStyle w:val="T3"/>
            <w:tabs>
              <w:tab w:val="right" w:leader="dot" w:pos="9062"/>
            </w:tabs>
            <w:rPr>
              <w:rFonts w:cstheme="minorBidi"/>
              <w:noProof/>
            </w:rPr>
          </w:pPr>
          <w:hyperlink w:anchor="_Toc508358421" w:history="1">
            <w:r w:rsidRPr="00B32DE7">
              <w:rPr>
                <w:rStyle w:val="Kpr"/>
                <w:noProof/>
              </w:rPr>
              <w:t>Detection</w:t>
            </w:r>
            <w:r>
              <w:rPr>
                <w:noProof/>
                <w:webHidden/>
              </w:rPr>
              <w:tab/>
            </w:r>
            <w:r>
              <w:rPr>
                <w:noProof/>
                <w:webHidden/>
              </w:rPr>
              <w:fldChar w:fldCharType="begin"/>
            </w:r>
            <w:r>
              <w:rPr>
                <w:noProof/>
                <w:webHidden/>
              </w:rPr>
              <w:instrText xml:space="preserve"> PAGEREF _Toc508358421 \h </w:instrText>
            </w:r>
            <w:r>
              <w:rPr>
                <w:noProof/>
                <w:webHidden/>
              </w:rPr>
            </w:r>
            <w:r>
              <w:rPr>
                <w:noProof/>
                <w:webHidden/>
              </w:rPr>
              <w:fldChar w:fldCharType="separate"/>
            </w:r>
            <w:r>
              <w:rPr>
                <w:noProof/>
                <w:webHidden/>
              </w:rPr>
              <w:t>9</w:t>
            </w:r>
            <w:r>
              <w:rPr>
                <w:noProof/>
                <w:webHidden/>
              </w:rPr>
              <w:fldChar w:fldCharType="end"/>
            </w:r>
          </w:hyperlink>
        </w:p>
        <w:p w14:paraId="50CCA380" w14:textId="041EEAAB" w:rsidR="007810DA" w:rsidRDefault="007810DA">
          <w:pPr>
            <w:pStyle w:val="T3"/>
            <w:tabs>
              <w:tab w:val="right" w:leader="dot" w:pos="9062"/>
            </w:tabs>
            <w:rPr>
              <w:rFonts w:cstheme="minorBidi"/>
              <w:noProof/>
            </w:rPr>
          </w:pPr>
          <w:hyperlink w:anchor="_Toc508358422" w:history="1">
            <w:r w:rsidRPr="00B32DE7">
              <w:rPr>
                <w:rStyle w:val="Kpr"/>
                <w:noProof/>
              </w:rPr>
              <w:t>Movement</w:t>
            </w:r>
            <w:r>
              <w:rPr>
                <w:noProof/>
                <w:webHidden/>
              </w:rPr>
              <w:tab/>
            </w:r>
            <w:r>
              <w:rPr>
                <w:noProof/>
                <w:webHidden/>
              </w:rPr>
              <w:fldChar w:fldCharType="begin"/>
            </w:r>
            <w:r>
              <w:rPr>
                <w:noProof/>
                <w:webHidden/>
              </w:rPr>
              <w:instrText xml:space="preserve"> PAGEREF _Toc508358422 \h </w:instrText>
            </w:r>
            <w:r>
              <w:rPr>
                <w:noProof/>
                <w:webHidden/>
              </w:rPr>
            </w:r>
            <w:r>
              <w:rPr>
                <w:noProof/>
                <w:webHidden/>
              </w:rPr>
              <w:fldChar w:fldCharType="separate"/>
            </w:r>
            <w:r>
              <w:rPr>
                <w:noProof/>
                <w:webHidden/>
              </w:rPr>
              <w:t>15</w:t>
            </w:r>
            <w:r>
              <w:rPr>
                <w:noProof/>
                <w:webHidden/>
              </w:rPr>
              <w:fldChar w:fldCharType="end"/>
            </w:r>
          </w:hyperlink>
        </w:p>
        <w:p w14:paraId="55A93C44" w14:textId="72AB111D" w:rsidR="007810DA" w:rsidRDefault="007810DA">
          <w:pPr>
            <w:pStyle w:val="T2"/>
            <w:tabs>
              <w:tab w:val="right" w:leader="dot" w:pos="9062"/>
            </w:tabs>
            <w:rPr>
              <w:rFonts w:cstheme="minorBidi"/>
              <w:noProof/>
            </w:rPr>
          </w:pPr>
          <w:hyperlink w:anchor="_Toc508358423" w:history="1">
            <w:r w:rsidRPr="00B32DE7">
              <w:rPr>
                <w:rStyle w:val="Kpr"/>
                <w:noProof/>
              </w:rPr>
              <w:t>Component Analysis</w:t>
            </w:r>
            <w:r>
              <w:rPr>
                <w:noProof/>
                <w:webHidden/>
              </w:rPr>
              <w:tab/>
            </w:r>
            <w:r>
              <w:rPr>
                <w:noProof/>
                <w:webHidden/>
              </w:rPr>
              <w:fldChar w:fldCharType="begin"/>
            </w:r>
            <w:r>
              <w:rPr>
                <w:noProof/>
                <w:webHidden/>
              </w:rPr>
              <w:instrText xml:space="preserve"> PAGEREF _Toc508358423 \h </w:instrText>
            </w:r>
            <w:r>
              <w:rPr>
                <w:noProof/>
                <w:webHidden/>
              </w:rPr>
            </w:r>
            <w:r>
              <w:rPr>
                <w:noProof/>
                <w:webHidden/>
              </w:rPr>
              <w:fldChar w:fldCharType="separate"/>
            </w:r>
            <w:r>
              <w:rPr>
                <w:noProof/>
                <w:webHidden/>
              </w:rPr>
              <w:t>16</w:t>
            </w:r>
            <w:r>
              <w:rPr>
                <w:noProof/>
                <w:webHidden/>
              </w:rPr>
              <w:fldChar w:fldCharType="end"/>
            </w:r>
          </w:hyperlink>
        </w:p>
        <w:p w14:paraId="5879E394" w14:textId="14430197" w:rsidR="007810DA" w:rsidRDefault="007810DA">
          <w:pPr>
            <w:pStyle w:val="T3"/>
            <w:tabs>
              <w:tab w:val="right" w:leader="dot" w:pos="9062"/>
            </w:tabs>
            <w:rPr>
              <w:rFonts w:cstheme="minorBidi"/>
              <w:noProof/>
            </w:rPr>
          </w:pPr>
          <w:hyperlink w:anchor="_Toc508358424" w:history="1">
            <w:r w:rsidRPr="00B32DE7">
              <w:rPr>
                <w:rStyle w:val="Kpr"/>
                <w:noProof/>
              </w:rPr>
              <w:t>Microcontrollers: RP3, Arduino Uno</w:t>
            </w:r>
            <w:r>
              <w:rPr>
                <w:noProof/>
                <w:webHidden/>
              </w:rPr>
              <w:tab/>
            </w:r>
            <w:r>
              <w:rPr>
                <w:noProof/>
                <w:webHidden/>
              </w:rPr>
              <w:fldChar w:fldCharType="begin"/>
            </w:r>
            <w:r>
              <w:rPr>
                <w:noProof/>
                <w:webHidden/>
              </w:rPr>
              <w:instrText xml:space="preserve"> PAGEREF _Toc508358424 \h </w:instrText>
            </w:r>
            <w:r>
              <w:rPr>
                <w:noProof/>
                <w:webHidden/>
              </w:rPr>
            </w:r>
            <w:r>
              <w:rPr>
                <w:noProof/>
                <w:webHidden/>
              </w:rPr>
              <w:fldChar w:fldCharType="separate"/>
            </w:r>
            <w:r>
              <w:rPr>
                <w:noProof/>
                <w:webHidden/>
              </w:rPr>
              <w:t>16</w:t>
            </w:r>
            <w:r>
              <w:rPr>
                <w:noProof/>
                <w:webHidden/>
              </w:rPr>
              <w:fldChar w:fldCharType="end"/>
            </w:r>
          </w:hyperlink>
        </w:p>
        <w:p w14:paraId="571C8DAA" w14:textId="47DCA155" w:rsidR="007810DA" w:rsidRDefault="007810DA">
          <w:pPr>
            <w:pStyle w:val="T3"/>
            <w:tabs>
              <w:tab w:val="right" w:leader="dot" w:pos="9062"/>
            </w:tabs>
            <w:rPr>
              <w:rFonts w:cstheme="minorBidi"/>
              <w:noProof/>
            </w:rPr>
          </w:pPr>
          <w:hyperlink w:anchor="_Toc508358425" w:history="1">
            <w:r w:rsidRPr="00B32DE7">
              <w:rPr>
                <w:rStyle w:val="Kpr"/>
                <w:noProof/>
              </w:rPr>
              <w:t>Sensors: Ultrasonic, IR</w:t>
            </w:r>
            <w:r>
              <w:rPr>
                <w:noProof/>
                <w:webHidden/>
              </w:rPr>
              <w:tab/>
            </w:r>
            <w:r>
              <w:rPr>
                <w:noProof/>
                <w:webHidden/>
              </w:rPr>
              <w:fldChar w:fldCharType="begin"/>
            </w:r>
            <w:r>
              <w:rPr>
                <w:noProof/>
                <w:webHidden/>
              </w:rPr>
              <w:instrText xml:space="preserve"> PAGEREF _Toc508358425 \h </w:instrText>
            </w:r>
            <w:r>
              <w:rPr>
                <w:noProof/>
                <w:webHidden/>
              </w:rPr>
            </w:r>
            <w:r>
              <w:rPr>
                <w:noProof/>
                <w:webHidden/>
              </w:rPr>
              <w:fldChar w:fldCharType="separate"/>
            </w:r>
            <w:r>
              <w:rPr>
                <w:noProof/>
                <w:webHidden/>
              </w:rPr>
              <w:t>16</w:t>
            </w:r>
            <w:r>
              <w:rPr>
                <w:noProof/>
                <w:webHidden/>
              </w:rPr>
              <w:fldChar w:fldCharType="end"/>
            </w:r>
          </w:hyperlink>
        </w:p>
        <w:p w14:paraId="7D7397FC" w14:textId="0A34DA0F" w:rsidR="007810DA" w:rsidRDefault="007810DA">
          <w:pPr>
            <w:pStyle w:val="T3"/>
            <w:tabs>
              <w:tab w:val="right" w:leader="dot" w:pos="9062"/>
            </w:tabs>
            <w:rPr>
              <w:rFonts w:cstheme="minorBidi"/>
              <w:noProof/>
            </w:rPr>
          </w:pPr>
          <w:hyperlink w:anchor="_Toc508358426" w:history="1">
            <w:r w:rsidRPr="00B32DE7">
              <w:rPr>
                <w:rStyle w:val="Kpr"/>
                <w:noProof/>
              </w:rPr>
              <w:t>Motors:</w:t>
            </w:r>
            <w:r>
              <w:rPr>
                <w:noProof/>
                <w:webHidden/>
              </w:rPr>
              <w:tab/>
            </w:r>
            <w:r>
              <w:rPr>
                <w:noProof/>
                <w:webHidden/>
              </w:rPr>
              <w:fldChar w:fldCharType="begin"/>
            </w:r>
            <w:r>
              <w:rPr>
                <w:noProof/>
                <w:webHidden/>
              </w:rPr>
              <w:instrText xml:space="preserve"> PAGEREF _Toc508358426 \h </w:instrText>
            </w:r>
            <w:r>
              <w:rPr>
                <w:noProof/>
                <w:webHidden/>
              </w:rPr>
            </w:r>
            <w:r>
              <w:rPr>
                <w:noProof/>
                <w:webHidden/>
              </w:rPr>
              <w:fldChar w:fldCharType="separate"/>
            </w:r>
            <w:r>
              <w:rPr>
                <w:noProof/>
                <w:webHidden/>
              </w:rPr>
              <w:t>16</w:t>
            </w:r>
            <w:r>
              <w:rPr>
                <w:noProof/>
                <w:webHidden/>
              </w:rPr>
              <w:fldChar w:fldCharType="end"/>
            </w:r>
          </w:hyperlink>
        </w:p>
        <w:p w14:paraId="569A8798" w14:textId="337A3465" w:rsidR="007810DA" w:rsidRDefault="007810DA">
          <w:pPr>
            <w:pStyle w:val="T3"/>
            <w:tabs>
              <w:tab w:val="right" w:leader="dot" w:pos="9062"/>
            </w:tabs>
            <w:rPr>
              <w:rFonts w:cstheme="minorBidi"/>
              <w:noProof/>
            </w:rPr>
          </w:pPr>
          <w:hyperlink w:anchor="_Toc508358427" w:history="1">
            <w:r w:rsidRPr="00B32DE7">
              <w:rPr>
                <w:rStyle w:val="Kpr"/>
                <w:noProof/>
              </w:rPr>
              <w:t>Chassis: wooden</w:t>
            </w:r>
            <w:r>
              <w:rPr>
                <w:noProof/>
                <w:webHidden/>
              </w:rPr>
              <w:tab/>
            </w:r>
            <w:r>
              <w:rPr>
                <w:noProof/>
                <w:webHidden/>
              </w:rPr>
              <w:fldChar w:fldCharType="begin"/>
            </w:r>
            <w:r>
              <w:rPr>
                <w:noProof/>
                <w:webHidden/>
              </w:rPr>
              <w:instrText xml:space="preserve"> PAGEREF _Toc508358427 \h </w:instrText>
            </w:r>
            <w:r>
              <w:rPr>
                <w:noProof/>
                <w:webHidden/>
              </w:rPr>
            </w:r>
            <w:r>
              <w:rPr>
                <w:noProof/>
                <w:webHidden/>
              </w:rPr>
              <w:fldChar w:fldCharType="separate"/>
            </w:r>
            <w:r>
              <w:rPr>
                <w:noProof/>
                <w:webHidden/>
              </w:rPr>
              <w:t>16</w:t>
            </w:r>
            <w:r>
              <w:rPr>
                <w:noProof/>
                <w:webHidden/>
              </w:rPr>
              <w:fldChar w:fldCharType="end"/>
            </w:r>
          </w:hyperlink>
        </w:p>
        <w:p w14:paraId="0150C58A" w14:textId="49B81CCD" w:rsidR="007810DA" w:rsidRDefault="007810DA">
          <w:pPr>
            <w:pStyle w:val="T3"/>
            <w:tabs>
              <w:tab w:val="right" w:leader="dot" w:pos="9062"/>
            </w:tabs>
            <w:rPr>
              <w:rFonts w:cstheme="minorBidi"/>
              <w:noProof/>
            </w:rPr>
          </w:pPr>
          <w:hyperlink w:anchor="_Toc508358428" w:history="1">
            <w:r w:rsidRPr="00B32DE7">
              <w:rPr>
                <w:rStyle w:val="Kpr"/>
                <w:noProof/>
              </w:rPr>
              <w:t>Wheels: material, plastic mad wheel: aluminum</w:t>
            </w:r>
            <w:r>
              <w:rPr>
                <w:noProof/>
                <w:webHidden/>
              </w:rPr>
              <w:tab/>
            </w:r>
            <w:r>
              <w:rPr>
                <w:noProof/>
                <w:webHidden/>
              </w:rPr>
              <w:fldChar w:fldCharType="begin"/>
            </w:r>
            <w:r>
              <w:rPr>
                <w:noProof/>
                <w:webHidden/>
              </w:rPr>
              <w:instrText xml:space="preserve"> PAGEREF _Toc508358428 \h </w:instrText>
            </w:r>
            <w:r>
              <w:rPr>
                <w:noProof/>
                <w:webHidden/>
              </w:rPr>
            </w:r>
            <w:r>
              <w:rPr>
                <w:noProof/>
                <w:webHidden/>
              </w:rPr>
              <w:fldChar w:fldCharType="separate"/>
            </w:r>
            <w:r>
              <w:rPr>
                <w:noProof/>
                <w:webHidden/>
              </w:rPr>
              <w:t>16</w:t>
            </w:r>
            <w:r>
              <w:rPr>
                <w:noProof/>
                <w:webHidden/>
              </w:rPr>
              <w:fldChar w:fldCharType="end"/>
            </w:r>
          </w:hyperlink>
        </w:p>
        <w:p w14:paraId="12B6E127" w14:textId="25D6A22D" w:rsidR="007810DA" w:rsidRDefault="007810DA">
          <w:pPr>
            <w:pStyle w:val="T2"/>
            <w:tabs>
              <w:tab w:val="right" w:leader="dot" w:pos="9062"/>
            </w:tabs>
            <w:rPr>
              <w:rFonts w:cstheme="minorBidi"/>
              <w:noProof/>
            </w:rPr>
          </w:pPr>
          <w:hyperlink w:anchor="_Toc508358429" w:history="1">
            <w:r w:rsidRPr="00B32DE7">
              <w:rPr>
                <w:rStyle w:val="Kpr"/>
                <w:noProof/>
              </w:rPr>
              <w:t>Requirement Analysis</w:t>
            </w:r>
            <w:r>
              <w:rPr>
                <w:noProof/>
                <w:webHidden/>
              </w:rPr>
              <w:tab/>
            </w:r>
            <w:r>
              <w:rPr>
                <w:noProof/>
                <w:webHidden/>
              </w:rPr>
              <w:fldChar w:fldCharType="begin"/>
            </w:r>
            <w:r>
              <w:rPr>
                <w:noProof/>
                <w:webHidden/>
              </w:rPr>
              <w:instrText xml:space="preserve"> PAGEREF _Toc508358429 \h </w:instrText>
            </w:r>
            <w:r>
              <w:rPr>
                <w:noProof/>
                <w:webHidden/>
              </w:rPr>
            </w:r>
            <w:r>
              <w:rPr>
                <w:noProof/>
                <w:webHidden/>
              </w:rPr>
              <w:fldChar w:fldCharType="separate"/>
            </w:r>
            <w:r>
              <w:rPr>
                <w:noProof/>
                <w:webHidden/>
              </w:rPr>
              <w:t>16</w:t>
            </w:r>
            <w:r>
              <w:rPr>
                <w:noProof/>
                <w:webHidden/>
              </w:rPr>
              <w:fldChar w:fldCharType="end"/>
            </w:r>
          </w:hyperlink>
        </w:p>
        <w:p w14:paraId="0CE85A7B" w14:textId="317E653B" w:rsidR="007810DA" w:rsidRDefault="007810DA">
          <w:pPr>
            <w:pStyle w:val="T2"/>
            <w:tabs>
              <w:tab w:val="right" w:leader="dot" w:pos="9062"/>
            </w:tabs>
            <w:rPr>
              <w:rFonts w:cstheme="minorBidi"/>
              <w:noProof/>
            </w:rPr>
          </w:pPr>
          <w:hyperlink w:anchor="_Toc508358430" w:history="1">
            <w:r w:rsidRPr="00B32DE7">
              <w:rPr>
                <w:rStyle w:val="Kpr"/>
                <w:noProof/>
              </w:rPr>
              <w:t>Risk Analysis</w:t>
            </w:r>
            <w:r>
              <w:rPr>
                <w:noProof/>
                <w:webHidden/>
              </w:rPr>
              <w:tab/>
            </w:r>
            <w:r>
              <w:rPr>
                <w:noProof/>
                <w:webHidden/>
              </w:rPr>
              <w:fldChar w:fldCharType="begin"/>
            </w:r>
            <w:r>
              <w:rPr>
                <w:noProof/>
                <w:webHidden/>
              </w:rPr>
              <w:instrText xml:space="preserve"> PAGEREF _Toc508358430 \h </w:instrText>
            </w:r>
            <w:r>
              <w:rPr>
                <w:noProof/>
                <w:webHidden/>
              </w:rPr>
            </w:r>
            <w:r>
              <w:rPr>
                <w:noProof/>
                <w:webHidden/>
              </w:rPr>
              <w:fldChar w:fldCharType="separate"/>
            </w:r>
            <w:r>
              <w:rPr>
                <w:noProof/>
                <w:webHidden/>
              </w:rPr>
              <w:t>18</w:t>
            </w:r>
            <w:r>
              <w:rPr>
                <w:noProof/>
                <w:webHidden/>
              </w:rPr>
              <w:fldChar w:fldCharType="end"/>
            </w:r>
          </w:hyperlink>
        </w:p>
        <w:p w14:paraId="48E3E056" w14:textId="7E3882FD" w:rsidR="007810DA" w:rsidRDefault="007810DA">
          <w:pPr>
            <w:pStyle w:val="T3"/>
            <w:tabs>
              <w:tab w:val="right" w:leader="dot" w:pos="9062"/>
            </w:tabs>
            <w:rPr>
              <w:rFonts w:cstheme="minorBidi"/>
              <w:noProof/>
            </w:rPr>
          </w:pPr>
          <w:hyperlink w:anchor="_Toc508358431" w:history="1">
            <w:r w:rsidRPr="00B32DE7">
              <w:rPr>
                <w:rStyle w:val="Kpr"/>
                <w:noProof/>
              </w:rPr>
              <w:t>Mechanical Risks</w:t>
            </w:r>
            <w:r>
              <w:rPr>
                <w:noProof/>
                <w:webHidden/>
              </w:rPr>
              <w:tab/>
            </w:r>
            <w:r>
              <w:rPr>
                <w:noProof/>
                <w:webHidden/>
              </w:rPr>
              <w:fldChar w:fldCharType="begin"/>
            </w:r>
            <w:r>
              <w:rPr>
                <w:noProof/>
                <w:webHidden/>
              </w:rPr>
              <w:instrText xml:space="preserve"> PAGEREF _Toc508358431 \h </w:instrText>
            </w:r>
            <w:r>
              <w:rPr>
                <w:noProof/>
                <w:webHidden/>
              </w:rPr>
            </w:r>
            <w:r>
              <w:rPr>
                <w:noProof/>
                <w:webHidden/>
              </w:rPr>
              <w:fldChar w:fldCharType="separate"/>
            </w:r>
            <w:r>
              <w:rPr>
                <w:noProof/>
                <w:webHidden/>
              </w:rPr>
              <w:t>18</w:t>
            </w:r>
            <w:r>
              <w:rPr>
                <w:noProof/>
                <w:webHidden/>
              </w:rPr>
              <w:fldChar w:fldCharType="end"/>
            </w:r>
          </w:hyperlink>
        </w:p>
        <w:p w14:paraId="6922158C" w14:textId="5A2D55ED" w:rsidR="007810DA" w:rsidRDefault="007810DA">
          <w:pPr>
            <w:pStyle w:val="T3"/>
            <w:tabs>
              <w:tab w:val="right" w:leader="dot" w:pos="9062"/>
            </w:tabs>
            <w:rPr>
              <w:rFonts w:cstheme="minorBidi"/>
              <w:noProof/>
            </w:rPr>
          </w:pPr>
          <w:hyperlink w:anchor="_Toc508358432" w:history="1">
            <w:r w:rsidRPr="00B32DE7">
              <w:rPr>
                <w:rStyle w:val="Kpr"/>
                <w:noProof/>
              </w:rPr>
              <w:t>Safety Risks</w:t>
            </w:r>
            <w:r>
              <w:rPr>
                <w:noProof/>
                <w:webHidden/>
              </w:rPr>
              <w:tab/>
            </w:r>
            <w:r>
              <w:rPr>
                <w:noProof/>
                <w:webHidden/>
              </w:rPr>
              <w:fldChar w:fldCharType="begin"/>
            </w:r>
            <w:r>
              <w:rPr>
                <w:noProof/>
                <w:webHidden/>
              </w:rPr>
              <w:instrText xml:space="preserve"> PAGEREF _Toc508358432 \h </w:instrText>
            </w:r>
            <w:r>
              <w:rPr>
                <w:noProof/>
                <w:webHidden/>
              </w:rPr>
            </w:r>
            <w:r>
              <w:rPr>
                <w:noProof/>
                <w:webHidden/>
              </w:rPr>
              <w:fldChar w:fldCharType="separate"/>
            </w:r>
            <w:r>
              <w:rPr>
                <w:noProof/>
                <w:webHidden/>
              </w:rPr>
              <w:t>18</w:t>
            </w:r>
            <w:r>
              <w:rPr>
                <w:noProof/>
                <w:webHidden/>
              </w:rPr>
              <w:fldChar w:fldCharType="end"/>
            </w:r>
          </w:hyperlink>
        </w:p>
        <w:p w14:paraId="5BA19D56" w14:textId="1AC2BEC4" w:rsidR="007810DA" w:rsidRDefault="007810DA">
          <w:pPr>
            <w:pStyle w:val="T3"/>
            <w:tabs>
              <w:tab w:val="right" w:leader="dot" w:pos="9062"/>
            </w:tabs>
            <w:rPr>
              <w:rFonts w:cstheme="minorBidi"/>
              <w:noProof/>
            </w:rPr>
          </w:pPr>
          <w:hyperlink w:anchor="_Toc508358433" w:history="1">
            <w:r w:rsidRPr="00B32DE7">
              <w:rPr>
                <w:rStyle w:val="Kpr"/>
                <w:noProof/>
              </w:rPr>
              <w:t>Customer Risks</w:t>
            </w:r>
            <w:r>
              <w:rPr>
                <w:noProof/>
                <w:webHidden/>
              </w:rPr>
              <w:tab/>
            </w:r>
            <w:r>
              <w:rPr>
                <w:noProof/>
                <w:webHidden/>
              </w:rPr>
              <w:fldChar w:fldCharType="begin"/>
            </w:r>
            <w:r>
              <w:rPr>
                <w:noProof/>
                <w:webHidden/>
              </w:rPr>
              <w:instrText xml:space="preserve"> PAGEREF _Toc508358433 \h </w:instrText>
            </w:r>
            <w:r>
              <w:rPr>
                <w:noProof/>
                <w:webHidden/>
              </w:rPr>
            </w:r>
            <w:r>
              <w:rPr>
                <w:noProof/>
                <w:webHidden/>
              </w:rPr>
              <w:fldChar w:fldCharType="separate"/>
            </w:r>
            <w:r>
              <w:rPr>
                <w:noProof/>
                <w:webHidden/>
              </w:rPr>
              <w:t>18</w:t>
            </w:r>
            <w:r>
              <w:rPr>
                <w:noProof/>
                <w:webHidden/>
              </w:rPr>
              <w:fldChar w:fldCharType="end"/>
            </w:r>
          </w:hyperlink>
        </w:p>
        <w:p w14:paraId="621DC149" w14:textId="544D4F5B" w:rsidR="007810DA" w:rsidRDefault="007810DA">
          <w:pPr>
            <w:pStyle w:val="T2"/>
            <w:tabs>
              <w:tab w:val="right" w:leader="dot" w:pos="9062"/>
            </w:tabs>
            <w:rPr>
              <w:rFonts w:cstheme="minorBidi"/>
              <w:noProof/>
            </w:rPr>
          </w:pPr>
          <w:hyperlink w:anchor="_Toc508358434" w:history="1">
            <w:r w:rsidRPr="00B32DE7">
              <w:rPr>
                <w:rStyle w:val="Kpr"/>
                <w:noProof/>
              </w:rPr>
              <w:t>Power Consumption Analysis</w:t>
            </w:r>
            <w:r>
              <w:rPr>
                <w:noProof/>
                <w:webHidden/>
              </w:rPr>
              <w:tab/>
            </w:r>
            <w:r>
              <w:rPr>
                <w:noProof/>
                <w:webHidden/>
              </w:rPr>
              <w:fldChar w:fldCharType="begin"/>
            </w:r>
            <w:r>
              <w:rPr>
                <w:noProof/>
                <w:webHidden/>
              </w:rPr>
              <w:instrText xml:space="preserve"> PAGEREF _Toc508358434 \h </w:instrText>
            </w:r>
            <w:r>
              <w:rPr>
                <w:noProof/>
                <w:webHidden/>
              </w:rPr>
            </w:r>
            <w:r>
              <w:rPr>
                <w:noProof/>
                <w:webHidden/>
              </w:rPr>
              <w:fldChar w:fldCharType="separate"/>
            </w:r>
            <w:r>
              <w:rPr>
                <w:noProof/>
                <w:webHidden/>
              </w:rPr>
              <w:t>18</w:t>
            </w:r>
            <w:r>
              <w:rPr>
                <w:noProof/>
                <w:webHidden/>
              </w:rPr>
              <w:fldChar w:fldCharType="end"/>
            </w:r>
          </w:hyperlink>
        </w:p>
        <w:p w14:paraId="2A8CED94" w14:textId="624517DD" w:rsidR="007810DA" w:rsidRDefault="007810DA">
          <w:pPr>
            <w:pStyle w:val="T2"/>
            <w:tabs>
              <w:tab w:val="right" w:leader="dot" w:pos="9062"/>
            </w:tabs>
            <w:rPr>
              <w:rFonts w:cstheme="minorBidi"/>
              <w:noProof/>
            </w:rPr>
          </w:pPr>
          <w:hyperlink w:anchor="_Toc508358435" w:history="1">
            <w:r w:rsidRPr="00B32DE7">
              <w:rPr>
                <w:rStyle w:val="Kpr"/>
                <w:noProof/>
              </w:rPr>
              <w:t>Cost Analysis</w:t>
            </w:r>
            <w:r>
              <w:rPr>
                <w:noProof/>
                <w:webHidden/>
              </w:rPr>
              <w:tab/>
            </w:r>
            <w:r>
              <w:rPr>
                <w:noProof/>
                <w:webHidden/>
              </w:rPr>
              <w:fldChar w:fldCharType="begin"/>
            </w:r>
            <w:r>
              <w:rPr>
                <w:noProof/>
                <w:webHidden/>
              </w:rPr>
              <w:instrText xml:space="preserve"> PAGEREF _Toc508358435 \h </w:instrText>
            </w:r>
            <w:r>
              <w:rPr>
                <w:noProof/>
                <w:webHidden/>
              </w:rPr>
            </w:r>
            <w:r>
              <w:rPr>
                <w:noProof/>
                <w:webHidden/>
              </w:rPr>
              <w:fldChar w:fldCharType="separate"/>
            </w:r>
            <w:r>
              <w:rPr>
                <w:noProof/>
                <w:webHidden/>
              </w:rPr>
              <w:t>18</w:t>
            </w:r>
            <w:r>
              <w:rPr>
                <w:noProof/>
                <w:webHidden/>
              </w:rPr>
              <w:fldChar w:fldCharType="end"/>
            </w:r>
          </w:hyperlink>
        </w:p>
        <w:p w14:paraId="7B831B5B" w14:textId="692B84D6" w:rsidR="007810DA" w:rsidRDefault="007810DA">
          <w:pPr>
            <w:pStyle w:val="T2"/>
            <w:tabs>
              <w:tab w:val="right" w:leader="dot" w:pos="9062"/>
            </w:tabs>
            <w:rPr>
              <w:rFonts w:cstheme="minorBidi"/>
              <w:noProof/>
            </w:rPr>
          </w:pPr>
          <w:hyperlink w:anchor="_Toc508358436" w:history="1">
            <w:r w:rsidRPr="00B32DE7">
              <w:rPr>
                <w:rStyle w:val="Kpr"/>
                <w:noProof/>
              </w:rPr>
              <w:t>Development Schedule</w:t>
            </w:r>
            <w:r>
              <w:rPr>
                <w:noProof/>
                <w:webHidden/>
              </w:rPr>
              <w:tab/>
            </w:r>
            <w:r>
              <w:rPr>
                <w:noProof/>
                <w:webHidden/>
              </w:rPr>
              <w:fldChar w:fldCharType="begin"/>
            </w:r>
            <w:r>
              <w:rPr>
                <w:noProof/>
                <w:webHidden/>
              </w:rPr>
              <w:instrText xml:space="preserve"> PAGEREF _Toc508358436 \h </w:instrText>
            </w:r>
            <w:r>
              <w:rPr>
                <w:noProof/>
                <w:webHidden/>
              </w:rPr>
            </w:r>
            <w:r>
              <w:rPr>
                <w:noProof/>
                <w:webHidden/>
              </w:rPr>
              <w:fldChar w:fldCharType="separate"/>
            </w:r>
            <w:r>
              <w:rPr>
                <w:noProof/>
                <w:webHidden/>
              </w:rPr>
              <w:t>19</w:t>
            </w:r>
            <w:r>
              <w:rPr>
                <w:noProof/>
                <w:webHidden/>
              </w:rPr>
              <w:fldChar w:fldCharType="end"/>
            </w:r>
          </w:hyperlink>
        </w:p>
        <w:p w14:paraId="6FBD7508" w14:textId="604B2C0D" w:rsidR="007810DA" w:rsidRDefault="007810DA">
          <w:pPr>
            <w:pStyle w:val="T1"/>
            <w:tabs>
              <w:tab w:val="right" w:leader="dot" w:pos="9062"/>
            </w:tabs>
            <w:rPr>
              <w:rFonts w:cstheme="minorBidi"/>
              <w:noProof/>
            </w:rPr>
          </w:pPr>
          <w:hyperlink w:anchor="_Toc508358437" w:history="1">
            <w:r w:rsidRPr="00B32DE7">
              <w:rPr>
                <w:rStyle w:val="Kpr"/>
                <w:noProof/>
              </w:rPr>
              <w:t>Modification to Conceptual Design</w:t>
            </w:r>
            <w:r>
              <w:rPr>
                <w:noProof/>
                <w:webHidden/>
              </w:rPr>
              <w:tab/>
            </w:r>
            <w:r>
              <w:rPr>
                <w:noProof/>
                <w:webHidden/>
              </w:rPr>
              <w:fldChar w:fldCharType="begin"/>
            </w:r>
            <w:r>
              <w:rPr>
                <w:noProof/>
                <w:webHidden/>
              </w:rPr>
              <w:instrText xml:space="preserve"> PAGEREF _Toc508358437 \h </w:instrText>
            </w:r>
            <w:r>
              <w:rPr>
                <w:noProof/>
                <w:webHidden/>
              </w:rPr>
            </w:r>
            <w:r>
              <w:rPr>
                <w:noProof/>
                <w:webHidden/>
              </w:rPr>
              <w:fldChar w:fldCharType="separate"/>
            </w:r>
            <w:r>
              <w:rPr>
                <w:noProof/>
                <w:webHidden/>
              </w:rPr>
              <w:t>19</w:t>
            </w:r>
            <w:r>
              <w:rPr>
                <w:noProof/>
                <w:webHidden/>
              </w:rPr>
              <w:fldChar w:fldCharType="end"/>
            </w:r>
          </w:hyperlink>
        </w:p>
        <w:p w14:paraId="523FA13A" w14:textId="25704F54" w:rsidR="007810DA" w:rsidRDefault="007810DA">
          <w:pPr>
            <w:pStyle w:val="T1"/>
            <w:tabs>
              <w:tab w:val="right" w:leader="dot" w:pos="9062"/>
            </w:tabs>
            <w:rPr>
              <w:rFonts w:cstheme="minorBidi"/>
              <w:noProof/>
            </w:rPr>
          </w:pPr>
          <w:hyperlink w:anchor="_Toc508358438" w:history="1">
            <w:r w:rsidRPr="00B32DE7">
              <w:rPr>
                <w:rStyle w:val="Kpr"/>
                <w:noProof/>
              </w:rPr>
              <w:t>Test Procedures and Test Results</w:t>
            </w:r>
            <w:r>
              <w:rPr>
                <w:noProof/>
                <w:webHidden/>
              </w:rPr>
              <w:tab/>
            </w:r>
            <w:r>
              <w:rPr>
                <w:noProof/>
                <w:webHidden/>
              </w:rPr>
              <w:fldChar w:fldCharType="begin"/>
            </w:r>
            <w:r>
              <w:rPr>
                <w:noProof/>
                <w:webHidden/>
              </w:rPr>
              <w:instrText xml:space="preserve"> PAGEREF _Toc508358438 \h </w:instrText>
            </w:r>
            <w:r>
              <w:rPr>
                <w:noProof/>
                <w:webHidden/>
              </w:rPr>
            </w:r>
            <w:r>
              <w:rPr>
                <w:noProof/>
                <w:webHidden/>
              </w:rPr>
              <w:fldChar w:fldCharType="separate"/>
            </w:r>
            <w:r>
              <w:rPr>
                <w:noProof/>
                <w:webHidden/>
              </w:rPr>
              <w:t>28</w:t>
            </w:r>
            <w:r>
              <w:rPr>
                <w:noProof/>
                <w:webHidden/>
              </w:rPr>
              <w:fldChar w:fldCharType="end"/>
            </w:r>
          </w:hyperlink>
        </w:p>
        <w:p w14:paraId="6E190882" w14:textId="33E8AAAD" w:rsidR="007810DA" w:rsidRDefault="007810DA">
          <w:pPr>
            <w:pStyle w:val="T1"/>
            <w:tabs>
              <w:tab w:val="right" w:leader="dot" w:pos="9062"/>
            </w:tabs>
            <w:rPr>
              <w:rFonts w:cstheme="minorBidi"/>
              <w:noProof/>
            </w:rPr>
          </w:pPr>
          <w:hyperlink w:anchor="_Toc508358439" w:history="1">
            <w:r w:rsidRPr="00B32DE7">
              <w:rPr>
                <w:rStyle w:val="Kpr"/>
                <w:noProof/>
              </w:rPr>
              <w:t>Deliverables</w:t>
            </w:r>
            <w:r>
              <w:rPr>
                <w:noProof/>
                <w:webHidden/>
              </w:rPr>
              <w:tab/>
            </w:r>
            <w:r>
              <w:rPr>
                <w:noProof/>
                <w:webHidden/>
              </w:rPr>
              <w:fldChar w:fldCharType="begin"/>
            </w:r>
            <w:r>
              <w:rPr>
                <w:noProof/>
                <w:webHidden/>
              </w:rPr>
              <w:instrText xml:space="preserve"> PAGEREF _Toc508358439 \h </w:instrText>
            </w:r>
            <w:r>
              <w:rPr>
                <w:noProof/>
                <w:webHidden/>
              </w:rPr>
            </w:r>
            <w:r>
              <w:rPr>
                <w:noProof/>
                <w:webHidden/>
              </w:rPr>
              <w:fldChar w:fldCharType="separate"/>
            </w:r>
            <w:r>
              <w:rPr>
                <w:noProof/>
                <w:webHidden/>
              </w:rPr>
              <w:t>28</w:t>
            </w:r>
            <w:r>
              <w:rPr>
                <w:noProof/>
                <w:webHidden/>
              </w:rPr>
              <w:fldChar w:fldCharType="end"/>
            </w:r>
          </w:hyperlink>
        </w:p>
        <w:p w14:paraId="51684648" w14:textId="566B54A0" w:rsidR="007810DA" w:rsidRDefault="007810DA">
          <w:pPr>
            <w:pStyle w:val="T1"/>
            <w:tabs>
              <w:tab w:val="right" w:leader="dot" w:pos="9062"/>
            </w:tabs>
            <w:rPr>
              <w:rFonts w:cstheme="minorBidi"/>
              <w:noProof/>
            </w:rPr>
          </w:pPr>
          <w:hyperlink w:anchor="_Toc508358440" w:history="1">
            <w:r w:rsidRPr="00B32DE7">
              <w:rPr>
                <w:rStyle w:val="Kpr"/>
                <w:noProof/>
              </w:rPr>
              <w:t>Organization Plan</w:t>
            </w:r>
            <w:r>
              <w:rPr>
                <w:noProof/>
                <w:webHidden/>
              </w:rPr>
              <w:tab/>
            </w:r>
            <w:r>
              <w:rPr>
                <w:noProof/>
                <w:webHidden/>
              </w:rPr>
              <w:fldChar w:fldCharType="begin"/>
            </w:r>
            <w:r>
              <w:rPr>
                <w:noProof/>
                <w:webHidden/>
              </w:rPr>
              <w:instrText xml:space="preserve"> PAGEREF _Toc508358440 \h </w:instrText>
            </w:r>
            <w:r>
              <w:rPr>
                <w:noProof/>
                <w:webHidden/>
              </w:rPr>
            </w:r>
            <w:r>
              <w:rPr>
                <w:noProof/>
                <w:webHidden/>
              </w:rPr>
              <w:fldChar w:fldCharType="separate"/>
            </w:r>
            <w:r>
              <w:rPr>
                <w:noProof/>
                <w:webHidden/>
              </w:rPr>
              <w:t>29</w:t>
            </w:r>
            <w:r>
              <w:rPr>
                <w:noProof/>
                <w:webHidden/>
              </w:rPr>
              <w:fldChar w:fldCharType="end"/>
            </w:r>
          </w:hyperlink>
        </w:p>
        <w:p w14:paraId="285D1718" w14:textId="0DD403E8" w:rsidR="007810DA" w:rsidRDefault="007810DA">
          <w:pPr>
            <w:pStyle w:val="T1"/>
            <w:tabs>
              <w:tab w:val="right" w:leader="dot" w:pos="9062"/>
            </w:tabs>
            <w:rPr>
              <w:rFonts w:cstheme="minorBidi"/>
              <w:noProof/>
            </w:rPr>
          </w:pPr>
          <w:hyperlink w:anchor="_Toc508358441" w:history="1">
            <w:r w:rsidRPr="00B32DE7">
              <w:rPr>
                <w:rStyle w:val="Kpr"/>
                <w:noProof/>
              </w:rPr>
              <w:t>Conclusion</w:t>
            </w:r>
            <w:r>
              <w:rPr>
                <w:noProof/>
                <w:webHidden/>
              </w:rPr>
              <w:tab/>
            </w:r>
            <w:r>
              <w:rPr>
                <w:noProof/>
                <w:webHidden/>
              </w:rPr>
              <w:fldChar w:fldCharType="begin"/>
            </w:r>
            <w:r>
              <w:rPr>
                <w:noProof/>
                <w:webHidden/>
              </w:rPr>
              <w:instrText xml:space="preserve"> PAGEREF _Toc508358441 \h </w:instrText>
            </w:r>
            <w:r>
              <w:rPr>
                <w:noProof/>
                <w:webHidden/>
              </w:rPr>
            </w:r>
            <w:r>
              <w:rPr>
                <w:noProof/>
                <w:webHidden/>
              </w:rPr>
              <w:fldChar w:fldCharType="separate"/>
            </w:r>
            <w:r>
              <w:rPr>
                <w:noProof/>
                <w:webHidden/>
              </w:rPr>
              <w:t>30</w:t>
            </w:r>
            <w:r>
              <w:rPr>
                <w:noProof/>
                <w:webHidden/>
              </w:rPr>
              <w:fldChar w:fldCharType="end"/>
            </w:r>
          </w:hyperlink>
        </w:p>
        <w:p w14:paraId="164BAC84" w14:textId="2C64CCAA" w:rsidR="007810DA" w:rsidRDefault="007810DA">
          <w:pPr>
            <w:pStyle w:val="T1"/>
            <w:tabs>
              <w:tab w:val="right" w:leader="dot" w:pos="9062"/>
            </w:tabs>
            <w:rPr>
              <w:rFonts w:cstheme="minorBidi"/>
              <w:noProof/>
            </w:rPr>
          </w:pPr>
          <w:hyperlink w:anchor="_Toc508358442" w:history="1">
            <w:r w:rsidRPr="00B32DE7">
              <w:rPr>
                <w:rStyle w:val="Kpr"/>
                <w:noProof/>
              </w:rPr>
              <w:t>References</w:t>
            </w:r>
            <w:r>
              <w:rPr>
                <w:noProof/>
                <w:webHidden/>
              </w:rPr>
              <w:tab/>
            </w:r>
            <w:r>
              <w:rPr>
                <w:noProof/>
                <w:webHidden/>
              </w:rPr>
              <w:fldChar w:fldCharType="begin"/>
            </w:r>
            <w:r>
              <w:rPr>
                <w:noProof/>
                <w:webHidden/>
              </w:rPr>
              <w:instrText xml:space="preserve"> PAGEREF _Toc508358442 \h </w:instrText>
            </w:r>
            <w:r>
              <w:rPr>
                <w:noProof/>
                <w:webHidden/>
              </w:rPr>
            </w:r>
            <w:r>
              <w:rPr>
                <w:noProof/>
                <w:webHidden/>
              </w:rPr>
              <w:fldChar w:fldCharType="separate"/>
            </w:r>
            <w:r>
              <w:rPr>
                <w:noProof/>
                <w:webHidden/>
              </w:rPr>
              <w:t>30</w:t>
            </w:r>
            <w:r>
              <w:rPr>
                <w:noProof/>
                <w:webHidden/>
              </w:rPr>
              <w:fldChar w:fldCharType="end"/>
            </w:r>
          </w:hyperlink>
        </w:p>
        <w:p w14:paraId="0C1B931E" w14:textId="1B46D053" w:rsidR="0066322D" w:rsidRDefault="0066322D" w:rsidP="00B210D6">
          <w:r>
            <w:rPr>
              <w:b/>
              <w:bCs/>
            </w:rPr>
            <w:fldChar w:fldCharType="end"/>
          </w:r>
        </w:p>
      </w:sdtContent>
    </w:sdt>
    <w:p w14:paraId="18E78C31" w14:textId="77777777" w:rsidR="005A2E7C" w:rsidRPr="00A07FC0" w:rsidRDefault="005A2E7C" w:rsidP="00B210D6">
      <w:pPr>
        <w:pStyle w:val="T3"/>
        <w:ind w:left="446"/>
        <w:jc w:val="both"/>
        <w:rPr>
          <w:lang w:val="en-US"/>
        </w:rPr>
      </w:pPr>
      <w:r w:rsidRPr="00A07FC0">
        <w:rPr>
          <w:lang w:val="en-US"/>
        </w:rPr>
        <w:br w:type="page"/>
      </w:r>
    </w:p>
    <w:p w14:paraId="05F9E050" w14:textId="77777777" w:rsidR="001A0F01" w:rsidRDefault="00D260EC" w:rsidP="00B210D6">
      <w:pPr>
        <w:pStyle w:val="Balk1"/>
      </w:pPr>
      <w:bookmarkStart w:id="0" w:name="_Toc508358411"/>
      <w:r w:rsidRPr="00A07FC0">
        <w:lastRenderedPageBreak/>
        <w:t>Introduction</w:t>
      </w:r>
      <w:bookmarkEnd w:id="0"/>
    </w:p>
    <w:p w14:paraId="5E1F0C7E" w14:textId="77777777" w:rsidR="006F03A7" w:rsidRPr="006F03A7" w:rsidRDefault="006F03A7" w:rsidP="00B210D6">
      <w:pPr>
        <w:ind w:firstLine="708"/>
      </w:pPr>
      <w:r w:rsidRPr="006F03A7">
        <w:t xml:space="preserve">This report describes the hardware and software progress and implementations carried out so far. </w:t>
      </w:r>
    </w:p>
    <w:p w14:paraId="682F16C9" w14:textId="77777777" w:rsidR="006F03A7" w:rsidRPr="006F03A7" w:rsidRDefault="006F03A7" w:rsidP="00B210D6">
      <w:pPr>
        <w:ind w:firstLine="708"/>
      </w:pPr>
      <w:r w:rsidRPr="006F03A7">
        <w:t xml:space="preserve">As the company X-Cali, we have completed most of the hardware  implementation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s on subsystems and the results of these tests are included in this report. </w:t>
      </w:r>
    </w:p>
    <w:p w14:paraId="718A1520" w14:textId="77777777" w:rsidR="006F03A7" w:rsidRPr="006F03A7" w:rsidRDefault="006F03A7" w:rsidP="00B210D6">
      <w:pPr>
        <w:ind w:firstLine="708"/>
      </w:pPr>
      <w:r w:rsidRPr="006F03A7">
        <w:t>Detailed description of the overall system and subsystems are given in this report. Technical details of designed systems were explained. Moreover, block diagrams, flow charts and 3D technical drawings of the subsystems are included. At the “Modifications to Conceptual Design” part, all the development and modifications to the system were clearly clarified. The cost and risk analyses of the robot are made. Finally, we mentioned our future plans in “Development Schedule”.</w:t>
      </w:r>
    </w:p>
    <w:p w14:paraId="59597358" w14:textId="77777777" w:rsidR="006F03A7" w:rsidRPr="006F03A7" w:rsidRDefault="006F03A7" w:rsidP="00B210D6"/>
    <w:p w14:paraId="57AAE796" w14:textId="77777777" w:rsidR="00A724F6" w:rsidRDefault="00A724F6" w:rsidP="00B210D6">
      <w:pPr>
        <w:pStyle w:val="Balk1"/>
      </w:pPr>
      <w:bookmarkStart w:id="1" w:name="_Toc508358412"/>
      <w:r>
        <w:t>Project Goals and Objectives</w:t>
      </w:r>
      <w:bookmarkEnd w:id="1"/>
    </w:p>
    <w:p w14:paraId="52833F8E" w14:textId="77777777" w:rsidR="00A724F6" w:rsidRDefault="00A724F6" w:rsidP="00B210D6">
      <w:pPr>
        <w:pStyle w:val="Balk2"/>
        <w:ind w:firstLine="708"/>
        <w:jc w:val="both"/>
      </w:pPr>
      <w:bookmarkStart w:id="2" w:name="_Toc508358413"/>
      <w:r>
        <w:t>Problem Definition</w:t>
      </w:r>
      <w:bookmarkEnd w:id="2"/>
    </w:p>
    <w:p w14:paraId="102A112A" w14:textId="77777777" w:rsidR="00A724F6" w:rsidRDefault="00A724F6" w:rsidP="00B210D6">
      <w:r>
        <w:t>In this project, we aim design and produce a robot that can carry a long object, plank, through a maze collaboratively with another robot. Maze specifications is as follows.</w:t>
      </w:r>
    </w:p>
    <w:p w14:paraId="38E14549" w14:textId="77777777" w:rsidR="00A724F6" w:rsidRDefault="00A724F6" w:rsidP="00B210D6">
      <w:pPr>
        <w:pStyle w:val="ListeParagraf"/>
        <w:numPr>
          <w:ilvl w:val="0"/>
          <w:numId w:val="2"/>
        </w:numPr>
        <w:spacing w:after="160" w:line="259" w:lineRule="auto"/>
        <w:jc w:val="both"/>
      </w:pPr>
      <w:r>
        <w:t>There are 5 streets maximum on the one side of the maze</w:t>
      </w:r>
    </w:p>
    <w:p w14:paraId="352BD0DF" w14:textId="77777777" w:rsidR="00A724F6" w:rsidRDefault="00A724F6" w:rsidP="00B210D6">
      <w:pPr>
        <w:pStyle w:val="ListeParagraf"/>
        <w:numPr>
          <w:ilvl w:val="0"/>
          <w:numId w:val="2"/>
        </w:numPr>
        <w:spacing w:after="160" w:line="259" w:lineRule="auto"/>
        <w:jc w:val="both"/>
      </w:pPr>
      <w:r>
        <w:t xml:space="preserve">Street are 250 mm wide </w:t>
      </w:r>
    </w:p>
    <w:p w14:paraId="6CF8BC32" w14:textId="77777777" w:rsidR="00A724F6" w:rsidRDefault="00A724F6" w:rsidP="00B210D6">
      <w:pPr>
        <w:pStyle w:val="ListeParagraf"/>
        <w:numPr>
          <w:ilvl w:val="0"/>
          <w:numId w:val="2"/>
        </w:numPr>
        <w:spacing w:after="160" w:line="259" w:lineRule="auto"/>
        <w:jc w:val="both"/>
      </w:pPr>
      <w:r>
        <w:t>Maze walls are with 100 mm height</w:t>
      </w:r>
    </w:p>
    <w:p w14:paraId="1D58CB6B" w14:textId="77777777" w:rsidR="00A724F6" w:rsidRDefault="00A724F6" w:rsidP="00B210D6">
      <w:pPr>
        <w:pStyle w:val="ListeParagraf"/>
        <w:numPr>
          <w:ilvl w:val="0"/>
          <w:numId w:val="2"/>
        </w:numPr>
        <w:spacing w:after="160" w:line="259" w:lineRule="auto"/>
        <w:jc w:val="both"/>
      </w:pPr>
      <w:r>
        <w:t>Maze walls’ width is 10mm</w:t>
      </w:r>
    </w:p>
    <w:p w14:paraId="72808815" w14:textId="77777777" w:rsidR="00A724F6" w:rsidRDefault="00A724F6" w:rsidP="00B210D6">
      <w:pPr>
        <w:pStyle w:val="ListeParagraf"/>
        <w:numPr>
          <w:ilvl w:val="0"/>
          <w:numId w:val="2"/>
        </w:numPr>
        <w:spacing w:after="160" w:line="259" w:lineRule="auto"/>
        <w:jc w:val="both"/>
      </w:pPr>
      <w:r>
        <w:t>10 mm from the top of the maze walls are painted with black, the rest is white.</w:t>
      </w:r>
    </w:p>
    <w:p w14:paraId="47F18105" w14:textId="77777777" w:rsidR="00A724F6" w:rsidRDefault="00A724F6" w:rsidP="00B210D6">
      <w:r>
        <w:t>After robots are connected each other with the plank, one of them will be chosen as master and the other slave. Master leads the way in the maze and slave robot follows master. The main problem in this project is “Handling the corners”. That is, in the case of U-turn, robots are not able to handle it at once. The whole procedure in such a case is given in the Figure XXXXXXXXXXXX.</w:t>
      </w:r>
    </w:p>
    <w:p w14:paraId="16EF6C2B" w14:textId="77777777" w:rsidR="00A724F6" w:rsidRDefault="00A724F6" w:rsidP="00BF5035">
      <w:pPr>
        <w:jc w:val="center"/>
      </w:pPr>
      <w:r>
        <w:rPr>
          <w:noProof/>
          <w:lang w:val="tr-TR" w:eastAsia="tr-TR"/>
        </w:rPr>
        <w:lastRenderedPageBreak/>
        <w:drawing>
          <wp:inline distT="0" distB="0" distL="0" distR="0" wp14:anchorId="2C32F268" wp14:editId="398A42D8">
            <wp:extent cx="3404367" cy="3539837"/>
            <wp:effectExtent l="0" t="0" r="5715"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612" cy="3545291"/>
                    </a:xfrm>
                    <a:prstGeom prst="rect">
                      <a:avLst/>
                    </a:prstGeom>
                  </pic:spPr>
                </pic:pic>
              </a:graphicData>
            </a:graphic>
          </wp:inline>
        </w:drawing>
      </w:r>
    </w:p>
    <w:p w14:paraId="7A156ECE" w14:textId="77777777" w:rsidR="00A724F6" w:rsidRDefault="00A724F6" w:rsidP="00BF5035">
      <w:pPr>
        <w:jc w:val="center"/>
      </w:pPr>
      <w:r>
        <w:t>Figure XXXXXXXXXXXXXXXXXX: U-turn demonstration</w:t>
      </w:r>
    </w:p>
    <w:p w14:paraId="2348D617" w14:textId="77777777" w:rsidR="00A724F6" w:rsidRDefault="00A724F6" w:rsidP="00B210D6">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C49F092" w14:textId="77777777" w:rsidR="00A724F6" w:rsidRDefault="00A724F6" w:rsidP="00B210D6"/>
    <w:p w14:paraId="7B9EDE10" w14:textId="77777777" w:rsidR="00A724F6" w:rsidRDefault="00A724F6" w:rsidP="00B210D6">
      <w:r>
        <w:t>As X-Cali Group, our main aim is to design and produce a robot, is a solution for this maze problem, in in an efficient 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Because of the commercial concerns, after sale services are also provided for this design.</w:t>
      </w:r>
    </w:p>
    <w:p w14:paraId="18BA0187" w14:textId="77777777" w:rsidR="00A724F6" w:rsidRDefault="00A724F6" w:rsidP="00B210D6">
      <w:pPr>
        <w:pStyle w:val="Balk2"/>
        <w:ind w:firstLine="708"/>
        <w:jc w:val="both"/>
      </w:pPr>
      <w:bookmarkStart w:id="3" w:name="_Toc508358414"/>
      <w:r>
        <w:t>Objectives</w:t>
      </w:r>
      <w:bookmarkEnd w:id="3"/>
    </w:p>
    <w:p w14:paraId="32D9594F" w14:textId="77777777" w:rsidR="00A724F6" w:rsidRDefault="00A724F6" w:rsidP="00B210D6">
      <w:pPr>
        <w:pStyle w:val="Balk3"/>
        <w:ind w:left="708" w:firstLine="708"/>
        <w:jc w:val="both"/>
      </w:pPr>
      <w:bookmarkStart w:id="4" w:name="_Toc508358415"/>
      <w:r>
        <w:t>Company Objectives</w:t>
      </w:r>
      <w:bookmarkEnd w:id="4"/>
    </w:p>
    <w:p w14:paraId="5743E731" w14:textId="77777777" w:rsidR="00A724F6" w:rsidRDefault="00A724F6" w:rsidP="00B210D6">
      <w:pPr>
        <w:pStyle w:val="ListeParagraf"/>
        <w:numPr>
          <w:ilvl w:val="0"/>
          <w:numId w:val="3"/>
        </w:numPr>
        <w:spacing w:after="160" w:line="259" w:lineRule="auto"/>
        <w:jc w:val="both"/>
      </w:pPr>
      <w:r>
        <w:t xml:space="preserve">Improving theoretical and practical experiences </w:t>
      </w:r>
    </w:p>
    <w:p w14:paraId="6309252E" w14:textId="77777777" w:rsidR="00A724F6" w:rsidRDefault="00A724F6" w:rsidP="00B210D6">
      <w:pPr>
        <w:pStyle w:val="ListeParagraf"/>
        <w:numPr>
          <w:ilvl w:val="0"/>
          <w:numId w:val="3"/>
        </w:numPr>
        <w:spacing w:after="160" w:line="259" w:lineRule="auto"/>
        <w:jc w:val="both"/>
      </w:pPr>
      <w:r>
        <w:t>Applying theory on practice</w:t>
      </w:r>
    </w:p>
    <w:p w14:paraId="70E44281" w14:textId="77777777" w:rsidR="00A724F6" w:rsidRDefault="00A724F6" w:rsidP="00B210D6">
      <w:pPr>
        <w:pStyle w:val="ListeParagraf"/>
        <w:numPr>
          <w:ilvl w:val="0"/>
          <w:numId w:val="3"/>
        </w:numPr>
        <w:spacing w:after="160" w:line="259" w:lineRule="auto"/>
        <w:jc w:val="both"/>
      </w:pPr>
      <w:r>
        <w:t>Continuing in grow and being a corporate</w:t>
      </w:r>
    </w:p>
    <w:p w14:paraId="7FD8452C" w14:textId="77777777" w:rsidR="00A724F6" w:rsidRDefault="00A724F6" w:rsidP="00B210D6">
      <w:pPr>
        <w:pStyle w:val="ListeParagraf"/>
        <w:numPr>
          <w:ilvl w:val="0"/>
          <w:numId w:val="3"/>
        </w:numPr>
        <w:spacing w:after="160" w:line="259" w:lineRule="auto"/>
        <w:jc w:val="both"/>
      </w:pPr>
      <w:r>
        <w:t>Overcoming the project</w:t>
      </w:r>
    </w:p>
    <w:p w14:paraId="26E2A1FF" w14:textId="77777777" w:rsidR="00A724F6" w:rsidRDefault="00A724F6" w:rsidP="00B210D6">
      <w:pPr>
        <w:pStyle w:val="ListeParagraf"/>
        <w:numPr>
          <w:ilvl w:val="0"/>
          <w:numId w:val="3"/>
        </w:numPr>
        <w:spacing w:after="160" w:line="259" w:lineRule="auto"/>
        <w:jc w:val="both"/>
      </w:pPr>
      <w:r>
        <w:t>Increasing the team skills: productivity and efficiency and time management</w:t>
      </w:r>
    </w:p>
    <w:p w14:paraId="5F6D7499" w14:textId="77777777" w:rsidR="00A724F6" w:rsidRDefault="00A724F6" w:rsidP="00B210D6">
      <w:pPr>
        <w:pStyle w:val="ListeParagraf"/>
        <w:numPr>
          <w:ilvl w:val="0"/>
          <w:numId w:val="3"/>
        </w:numPr>
        <w:spacing w:after="160" w:line="259" w:lineRule="auto"/>
        <w:jc w:val="both"/>
      </w:pPr>
      <w:r>
        <w:lastRenderedPageBreak/>
        <w:t>Placing first in the contest at the very end of semester</w:t>
      </w:r>
    </w:p>
    <w:p w14:paraId="051EFDEF" w14:textId="77777777" w:rsidR="00A724F6" w:rsidRDefault="00A724F6" w:rsidP="00B210D6">
      <w:pPr>
        <w:pStyle w:val="Balk3"/>
        <w:ind w:left="708" w:firstLine="708"/>
        <w:jc w:val="both"/>
      </w:pPr>
      <w:bookmarkStart w:id="5" w:name="_Toc508358416"/>
      <w:r>
        <w:t>Project Objectives</w:t>
      </w:r>
      <w:bookmarkEnd w:id="5"/>
    </w:p>
    <w:p w14:paraId="11005FF7" w14:textId="77777777" w:rsidR="00A724F6" w:rsidRDefault="00A724F6" w:rsidP="00B210D6">
      <w:pPr>
        <w:pStyle w:val="ListeParagraf"/>
        <w:numPr>
          <w:ilvl w:val="0"/>
          <w:numId w:val="4"/>
        </w:numPr>
        <w:spacing w:after="160" w:line="259" w:lineRule="auto"/>
        <w:jc w:val="both"/>
      </w:pPr>
      <w:r>
        <w:t>Minimalist and efficient design</w:t>
      </w:r>
    </w:p>
    <w:p w14:paraId="566E4BAA" w14:textId="77777777" w:rsidR="00A724F6" w:rsidRDefault="00A724F6" w:rsidP="00B210D6">
      <w:pPr>
        <w:pStyle w:val="ListeParagraf"/>
        <w:numPr>
          <w:ilvl w:val="0"/>
          <w:numId w:val="4"/>
        </w:numPr>
        <w:spacing w:after="160" w:line="259" w:lineRule="auto"/>
        <w:jc w:val="both"/>
      </w:pPr>
      <w:r>
        <w:t>Considerably low power consumption</w:t>
      </w:r>
    </w:p>
    <w:p w14:paraId="605996CB" w14:textId="77777777" w:rsidR="00A724F6" w:rsidRDefault="00A724F6" w:rsidP="00B210D6">
      <w:pPr>
        <w:pStyle w:val="ListeParagraf"/>
        <w:numPr>
          <w:ilvl w:val="0"/>
          <w:numId w:val="4"/>
        </w:numPr>
        <w:spacing w:after="160" w:line="259" w:lineRule="auto"/>
        <w:jc w:val="both"/>
      </w:pPr>
      <w:r>
        <w:t>Completing the maze without collision and damaging the other robot</w:t>
      </w:r>
    </w:p>
    <w:p w14:paraId="67FAC202" w14:textId="77777777" w:rsidR="00A724F6" w:rsidRPr="00340A89" w:rsidRDefault="00A724F6" w:rsidP="00B210D6">
      <w:pPr>
        <w:pStyle w:val="ListeParagraf"/>
        <w:numPr>
          <w:ilvl w:val="0"/>
          <w:numId w:val="4"/>
        </w:numPr>
        <w:spacing w:after="160" w:line="259" w:lineRule="auto"/>
        <w:jc w:val="both"/>
      </w:pPr>
      <w:r>
        <w:t>Keeping customer satisfaction high by providing high quality after sales services</w:t>
      </w:r>
    </w:p>
    <w:p w14:paraId="19F1C5E2" w14:textId="77777777" w:rsidR="00A724F6" w:rsidRPr="00A724F6" w:rsidRDefault="00A724F6" w:rsidP="00B210D6"/>
    <w:p w14:paraId="6B412BF1" w14:textId="77777777" w:rsidR="00D260EC" w:rsidRPr="00A07FC0" w:rsidRDefault="00D260EC" w:rsidP="00B210D6">
      <w:pPr>
        <w:pStyle w:val="Balk1"/>
      </w:pPr>
      <w:bookmarkStart w:id="6" w:name="_Toc508358417"/>
      <w:r w:rsidRPr="00A07FC0">
        <w:t>Design Description</w:t>
      </w:r>
      <w:bookmarkEnd w:id="6"/>
    </w:p>
    <w:p w14:paraId="3E3FA946" w14:textId="7ADBEB5B" w:rsidR="00D260EC" w:rsidRDefault="00D260EC" w:rsidP="00B210D6">
      <w:pPr>
        <w:pStyle w:val="Balk2"/>
        <w:ind w:firstLine="708"/>
        <w:jc w:val="both"/>
      </w:pPr>
      <w:bookmarkStart w:id="7" w:name="_Toc508358418"/>
      <w:r w:rsidRPr="00A07FC0">
        <w:t>System Description</w:t>
      </w:r>
      <w:bookmarkEnd w:id="7"/>
    </w:p>
    <w:p w14:paraId="0C71C082" w14:textId="77777777" w:rsidR="002B1986" w:rsidRDefault="002B1986" w:rsidP="002B1986">
      <w:pPr>
        <w:ind w:firstLine="708"/>
        <w:rPr>
          <w:szCs w:val="24"/>
        </w:rPr>
      </w:pPr>
      <w:r w:rsidRPr="00A15121">
        <w:rPr>
          <w:szCs w:val="24"/>
        </w:rPr>
        <w:t>This project aims to build a robot that can collaboratively carry an object with another robot in an open-top maze. This duty’s main requirements are designing a robot which is aware of its surrounding and which can freely, predictably and precisely move. To achieve this purpose, we have designed and built the robot in three main subsystems according to their functions. The robot includes a body part, which is the main chassis and passive components on it, a detection part that is composed of a camera, proximity sensors and algorithms that provides surrounding awareness, and finally movement part with motor drive system, tyres and movement control algorithms. These subsystems are discussed and explained in detail further in the report.</w:t>
      </w:r>
      <w:r>
        <w:rPr>
          <w:szCs w:val="24"/>
        </w:rPr>
        <w:t xml:space="preserve"> Also, detailed block diagrams, flowcharts of these subsystems, technical drawings and general appearance of the robot are provided on Figures AAAAA, BBBB, CCCCCC, DDDDD and EEEEEE, below.</w:t>
      </w:r>
    </w:p>
    <w:p w14:paraId="02F2FE37" w14:textId="77777777" w:rsidR="002B1986" w:rsidRDefault="002B1986" w:rsidP="002B1986">
      <w:pPr>
        <w:ind w:firstLine="708"/>
        <w:rPr>
          <w:szCs w:val="24"/>
        </w:rPr>
      </w:pPr>
      <w:r>
        <w:rPr>
          <w:noProof/>
          <w:szCs w:val="24"/>
          <w:lang w:val="tr-TR" w:eastAsia="tr-TR"/>
        </w:rPr>
        <w:drawing>
          <wp:anchor distT="0" distB="0" distL="114300" distR="114300" simplePos="0" relativeHeight="251667456" behindDoc="0" locked="0" layoutInCell="1" allowOverlap="1" wp14:anchorId="0D9C2CAB" wp14:editId="3B6A5D3C">
            <wp:simplePos x="0" y="0"/>
            <wp:positionH relativeFrom="margin">
              <wp:align>right</wp:align>
            </wp:positionH>
            <wp:positionV relativeFrom="paragraph">
              <wp:posOffset>291465</wp:posOffset>
            </wp:positionV>
            <wp:extent cx="5760720" cy="2101215"/>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14:paraId="3F0F464B" w14:textId="77777777" w:rsidR="002B1986" w:rsidRPr="00A15121" w:rsidRDefault="002B1986" w:rsidP="002B1986">
      <w:pPr>
        <w:ind w:firstLine="708"/>
        <w:jc w:val="center"/>
        <w:rPr>
          <w:szCs w:val="24"/>
        </w:rPr>
      </w:pPr>
    </w:p>
    <w:p w14:paraId="48087B92" w14:textId="77777777" w:rsidR="002B1986" w:rsidRDefault="002B1986" w:rsidP="002B1986">
      <w:pPr>
        <w:jc w:val="center"/>
        <w:rPr>
          <w:szCs w:val="24"/>
        </w:rPr>
      </w:pPr>
      <w:r>
        <w:tab/>
      </w:r>
      <w:r>
        <w:rPr>
          <w:szCs w:val="24"/>
        </w:rPr>
        <w:t>Figure AAAA: Block Diagram of the Overall System</w:t>
      </w:r>
    </w:p>
    <w:p w14:paraId="08797618" w14:textId="77777777" w:rsidR="002B1986" w:rsidRDefault="002B1986" w:rsidP="002B1986">
      <w:pPr>
        <w:jc w:val="center"/>
        <w:rPr>
          <w:szCs w:val="24"/>
        </w:rPr>
      </w:pPr>
    </w:p>
    <w:p w14:paraId="36B43955" w14:textId="497B3670" w:rsidR="002B1986" w:rsidRDefault="00F47034" w:rsidP="002B1986">
      <w:pPr>
        <w:jc w:val="center"/>
        <w:rPr>
          <w:szCs w:val="24"/>
        </w:rPr>
      </w:pPr>
      <w:r>
        <w:rPr>
          <w:noProof/>
          <w:szCs w:val="24"/>
          <w:lang w:val="tr-TR" w:eastAsia="tr-TR"/>
        </w:rPr>
        <w:lastRenderedPageBreak/>
        <w:drawing>
          <wp:inline distT="0" distB="0" distL="0" distR="0" wp14:anchorId="2DBAFB3F" wp14:editId="1CCDFF9E">
            <wp:extent cx="3855720" cy="3600463"/>
            <wp:effectExtent l="0" t="0" r="0" b="0"/>
            <wp:docPr id="11" name="Resim 11" descr="C:\Users\User\AppData\Local\Microsoft\Windows\INetCache\Content.Word\overall_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overall_diagram (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7327" cy="3601964"/>
                    </a:xfrm>
                    <a:prstGeom prst="rect">
                      <a:avLst/>
                    </a:prstGeom>
                    <a:noFill/>
                    <a:ln>
                      <a:noFill/>
                    </a:ln>
                  </pic:spPr>
                </pic:pic>
              </a:graphicData>
            </a:graphic>
          </wp:inline>
        </w:drawing>
      </w:r>
    </w:p>
    <w:p w14:paraId="3B0837B6" w14:textId="77777777" w:rsidR="002B1986" w:rsidRDefault="002B1986" w:rsidP="002B1986">
      <w:pPr>
        <w:jc w:val="center"/>
        <w:rPr>
          <w:szCs w:val="24"/>
        </w:rPr>
      </w:pPr>
      <w:r>
        <w:rPr>
          <w:szCs w:val="24"/>
        </w:rPr>
        <w:t>Figure BBBB: Flowchart of the System Functioning</w:t>
      </w:r>
    </w:p>
    <w:p w14:paraId="454E260C" w14:textId="77777777" w:rsidR="002B1986" w:rsidRDefault="002B1986" w:rsidP="002B1986">
      <w:pPr>
        <w:jc w:val="center"/>
        <w:rPr>
          <w:szCs w:val="24"/>
        </w:rPr>
      </w:pPr>
    </w:p>
    <w:p w14:paraId="62166789" w14:textId="77777777" w:rsidR="002B1986" w:rsidRDefault="002B1986" w:rsidP="002B1986">
      <w:pPr>
        <w:jc w:val="center"/>
        <w:rPr>
          <w:szCs w:val="24"/>
        </w:rPr>
      </w:pPr>
      <w:r>
        <w:rPr>
          <w:noProof/>
          <w:szCs w:val="24"/>
          <w:lang w:val="tr-TR" w:eastAsia="tr-TR"/>
        </w:rPr>
        <w:drawing>
          <wp:anchor distT="0" distB="0" distL="114300" distR="114300" simplePos="0" relativeHeight="251669504" behindDoc="0" locked="0" layoutInCell="1" allowOverlap="1" wp14:anchorId="2CCC5691" wp14:editId="3621D6A3">
            <wp:simplePos x="0" y="0"/>
            <wp:positionH relativeFrom="column">
              <wp:posOffset>997585</wp:posOffset>
            </wp:positionH>
            <wp:positionV relativeFrom="paragraph">
              <wp:posOffset>0</wp:posOffset>
            </wp:positionV>
            <wp:extent cx="3764280" cy="3849417"/>
            <wp:effectExtent l="0" t="0" r="7620" b="0"/>
            <wp:wrapTopAndBottom/>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5">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Pr>
          <w:szCs w:val="24"/>
        </w:rPr>
        <w:t>Figure CCCCC: Technical Drawing of the Robot (Front View)</w:t>
      </w:r>
    </w:p>
    <w:p w14:paraId="108ED00F" w14:textId="77777777" w:rsidR="002B1986" w:rsidRDefault="002B1986" w:rsidP="002B1986">
      <w:pPr>
        <w:jc w:val="center"/>
        <w:rPr>
          <w:szCs w:val="24"/>
        </w:rPr>
      </w:pPr>
      <w:r>
        <w:rPr>
          <w:noProof/>
          <w:szCs w:val="24"/>
          <w:lang w:val="tr-TR" w:eastAsia="tr-TR"/>
        </w:rPr>
        <w:lastRenderedPageBreak/>
        <w:drawing>
          <wp:anchor distT="0" distB="0" distL="114300" distR="114300" simplePos="0" relativeHeight="251670528" behindDoc="0" locked="0" layoutInCell="1" allowOverlap="1" wp14:anchorId="4B33FC83" wp14:editId="246B0A81">
            <wp:simplePos x="0" y="0"/>
            <wp:positionH relativeFrom="margin">
              <wp:align>center</wp:align>
            </wp:positionH>
            <wp:positionV relativeFrom="paragraph">
              <wp:posOffset>0</wp:posOffset>
            </wp:positionV>
            <wp:extent cx="4139012" cy="3457046"/>
            <wp:effectExtent l="0" t="0" r="0" b="0"/>
            <wp:wrapTopAndBottom/>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6">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14:paraId="51D08865" w14:textId="77777777" w:rsidR="002B1986" w:rsidRDefault="002B1986" w:rsidP="002B1986">
      <w:pPr>
        <w:jc w:val="center"/>
        <w:rPr>
          <w:szCs w:val="24"/>
        </w:rPr>
      </w:pPr>
      <w:r>
        <w:rPr>
          <w:szCs w:val="24"/>
        </w:rPr>
        <w:t>Figure DDDDD: Technical Drawing of the Robot (Isometric View)</w:t>
      </w:r>
    </w:p>
    <w:p w14:paraId="480D6654" w14:textId="77777777" w:rsidR="002B1986" w:rsidRDefault="002B1986" w:rsidP="002B1986">
      <w:pPr>
        <w:jc w:val="center"/>
        <w:rPr>
          <w:szCs w:val="24"/>
        </w:rPr>
      </w:pPr>
    </w:p>
    <w:p w14:paraId="451B83F9" w14:textId="77777777" w:rsidR="002B1986" w:rsidRPr="00205421" w:rsidRDefault="002B1986" w:rsidP="002B1986">
      <w:pPr>
        <w:jc w:val="center"/>
        <w:rPr>
          <w:b/>
          <w:bCs/>
          <w:sz w:val="40"/>
          <w:szCs w:val="40"/>
        </w:rPr>
      </w:pPr>
    </w:p>
    <w:p w14:paraId="4BA2D108" w14:textId="77777777" w:rsidR="002B1986" w:rsidRPr="00205421" w:rsidRDefault="002B1986" w:rsidP="002B1986">
      <w:pPr>
        <w:jc w:val="center"/>
        <w:rPr>
          <w:b/>
          <w:bCs/>
          <w:sz w:val="40"/>
          <w:szCs w:val="40"/>
        </w:rPr>
      </w:pPr>
      <w:r w:rsidRPr="00205421">
        <w:rPr>
          <w:b/>
          <w:bCs/>
          <w:sz w:val="40"/>
          <w:szCs w:val="40"/>
        </w:rPr>
        <w:t>ROBOTUN ŞEKİL Bİ FOTOSU OLSUN BURDA</w:t>
      </w:r>
    </w:p>
    <w:p w14:paraId="4039F720" w14:textId="77777777" w:rsidR="002B1986" w:rsidRDefault="002B1986" w:rsidP="002B1986">
      <w:pPr>
        <w:jc w:val="center"/>
        <w:rPr>
          <w:szCs w:val="24"/>
        </w:rPr>
      </w:pPr>
    </w:p>
    <w:p w14:paraId="0ACA4A97" w14:textId="77777777" w:rsidR="002B1986" w:rsidRPr="00A15121" w:rsidRDefault="002B1986" w:rsidP="002B1986">
      <w:pPr>
        <w:jc w:val="center"/>
        <w:rPr>
          <w:szCs w:val="24"/>
        </w:rPr>
      </w:pPr>
      <w:r>
        <w:rPr>
          <w:szCs w:val="24"/>
        </w:rPr>
        <w:t>Figure EEEEE: General Appearance of the Robot</w:t>
      </w:r>
    </w:p>
    <w:p w14:paraId="61E0E9AF" w14:textId="77777777" w:rsidR="002B1986" w:rsidRPr="002B1986" w:rsidRDefault="002B1986" w:rsidP="002B1986"/>
    <w:p w14:paraId="2B4DAB7D" w14:textId="77777777" w:rsidR="00D260EC" w:rsidRPr="00A07FC0" w:rsidRDefault="00D260EC" w:rsidP="00B210D6">
      <w:pPr>
        <w:pStyle w:val="Balk2"/>
        <w:ind w:firstLine="708"/>
        <w:jc w:val="both"/>
      </w:pPr>
      <w:bookmarkStart w:id="8" w:name="_Toc508358419"/>
      <w:r w:rsidRPr="00A07FC0">
        <w:t>Subsystem Analysis</w:t>
      </w:r>
      <w:bookmarkEnd w:id="8"/>
    </w:p>
    <w:p w14:paraId="65EA4745" w14:textId="212D8281" w:rsidR="004D1322" w:rsidRDefault="00D260EC" w:rsidP="004D1322">
      <w:pPr>
        <w:pStyle w:val="Balk3"/>
        <w:ind w:left="708" w:firstLine="708"/>
        <w:jc w:val="both"/>
      </w:pPr>
      <w:bookmarkStart w:id="9" w:name="_Toc508358420"/>
      <w:r w:rsidRPr="00A07FC0">
        <w:t>Body</w:t>
      </w:r>
      <w:bookmarkEnd w:id="9"/>
    </w:p>
    <w:p w14:paraId="69F4439C" w14:textId="0183B942" w:rsidR="004D1322" w:rsidRDefault="004D1322" w:rsidP="004D1322">
      <w:pPr>
        <w:pStyle w:val="Balk4"/>
        <w:ind w:left="1416" w:firstLine="708"/>
      </w:pPr>
      <w:r>
        <w:t>Chassis</w:t>
      </w:r>
    </w:p>
    <w:p w14:paraId="4C5B1FEA" w14:textId="77777777" w:rsidR="004D1322" w:rsidRDefault="004D1322" w:rsidP="004D1322">
      <w:pPr>
        <w:ind w:firstLine="708"/>
        <w:rPr>
          <w:szCs w:val="24"/>
        </w:rPr>
      </w:pPr>
      <w:r w:rsidRPr="00E9545B">
        <w:rPr>
          <w:szCs w:val="24"/>
        </w:rPr>
        <w:t xml:space="preserve">The main platform of the robot is manufactured using hardboard considering its lower weight, durability, strength and convenience for mechanical assembly processes. As displayed in Figure (Teknik çizim) above, the robot is composed of two staged hardboard platforms that are 150 mm both in width and in depth. These stages are </w:t>
      </w:r>
      <w:r w:rsidRPr="00E9545B">
        <w:rPr>
          <w:szCs w:val="24"/>
        </w:rPr>
        <w:lastRenderedPageBreak/>
        <w:t xml:space="preserve">separated with metal supports that are 45 mm long. It was important for the footprint of the robot to be small because of restrictive standards and high maneuverability. </w:t>
      </w:r>
    </w:p>
    <w:p w14:paraId="5EE420F5" w14:textId="77777777" w:rsidR="004D1322" w:rsidRDefault="004D1322" w:rsidP="004D1322">
      <w:pPr>
        <w:ind w:firstLine="708"/>
        <w:rPr>
          <w:szCs w:val="24"/>
        </w:rPr>
      </w:pPr>
      <w:r>
        <w:rPr>
          <w:szCs w:val="24"/>
        </w:rPr>
        <w:t>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in order to reduce the friction of the plank while rotating. Camera holder is placed behind the plank holder and it is higher than it for a better perspective.</w:t>
      </w:r>
    </w:p>
    <w:p w14:paraId="70D145BF" w14:textId="77777777" w:rsidR="004D1322" w:rsidRDefault="004D1322" w:rsidP="004D1322">
      <w:pPr>
        <w:ind w:firstLine="708"/>
        <w:rPr>
          <w:szCs w:val="24"/>
        </w:rPr>
      </w:pPr>
      <w:r>
        <w:rPr>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14:paraId="276D9C0F" w14:textId="77777777" w:rsidR="004D1322" w:rsidRDefault="004D1322" w:rsidP="004D1322">
      <w:pPr>
        <w:ind w:firstLine="708"/>
        <w:rPr>
          <w:szCs w:val="24"/>
        </w:rPr>
      </w:pPr>
      <w:r>
        <w:rPr>
          <w:szCs w:val="24"/>
        </w:rPr>
        <w:t>Most of the passive components and motors are mounted on the platforms with screws and nuts to eliminate negative effects of mechanical vibrations on the system. Also, plastic clamps are used where necessary.</w:t>
      </w:r>
    </w:p>
    <w:p w14:paraId="3566C749" w14:textId="76A979E3" w:rsidR="004D1322" w:rsidRDefault="004D1322" w:rsidP="004D1322">
      <w:pPr>
        <w:pStyle w:val="Balk4"/>
        <w:ind w:left="1416" w:firstLine="708"/>
      </w:pPr>
      <w:r>
        <w:t>Power Supply Unit</w:t>
      </w:r>
    </w:p>
    <w:p w14:paraId="03AE4419" w14:textId="4F7737B7" w:rsidR="004D1322" w:rsidRDefault="004D1322" w:rsidP="004D1322">
      <w:pPr>
        <w:ind w:firstLine="708"/>
        <w:rPr>
          <w:szCs w:val="24"/>
        </w:rPr>
      </w:pPr>
      <w:r>
        <w:rPr>
          <w:szCs w:val="24"/>
        </w:rPr>
        <w:t>The robot has two LiPo batteries that are 11.1 V and 1300 mAh.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battery. This issue causes a continuous “resetting” problem of MCUs. Batteries are placed on the bottom platform of the robot, as they are heavier components and it is necessary that they are close to the components that are going to be connected to them.</w:t>
      </w:r>
    </w:p>
    <w:p w14:paraId="2BA15002" w14:textId="74533C0F" w:rsidR="004D1322" w:rsidRDefault="004D1322" w:rsidP="004D1322">
      <w:pPr>
        <w:pStyle w:val="Balk4"/>
        <w:ind w:left="1416" w:firstLine="708"/>
      </w:pPr>
      <w:r>
        <w:t>MCUs</w:t>
      </w:r>
    </w:p>
    <w:p w14:paraId="3CCAF08B" w14:textId="77777777" w:rsidR="004D1322" w:rsidRPr="00637C21" w:rsidRDefault="004D1322" w:rsidP="004D1322">
      <w:pPr>
        <w:ind w:firstLine="708"/>
        <w:rPr>
          <w:szCs w:val="24"/>
        </w:rPr>
      </w:pPr>
      <w:r w:rsidRPr="00637C21">
        <w:rPr>
          <w:szCs w:val="24"/>
        </w:rPr>
        <w:t>The robot includes a Raspberry Pi 3 and an Arduino Uno. Arduino Uno is mainly used for motor driving and controlling purposes, whereas functions such as image processing, decision making are performed using Pi.</w:t>
      </w:r>
    </w:p>
    <w:p w14:paraId="3833F95F" w14:textId="77777777" w:rsidR="004D1322" w:rsidRPr="004D1322" w:rsidRDefault="004D1322" w:rsidP="004D1322"/>
    <w:p w14:paraId="5EB5E8BB" w14:textId="77777777" w:rsidR="004D1322" w:rsidRPr="004D1322" w:rsidRDefault="004D1322" w:rsidP="004D1322"/>
    <w:p w14:paraId="0CBAA88B" w14:textId="77777777" w:rsidR="00D260EC" w:rsidRDefault="00D260EC" w:rsidP="00B210D6">
      <w:pPr>
        <w:pStyle w:val="Balk3"/>
        <w:ind w:left="708" w:firstLine="708"/>
        <w:jc w:val="both"/>
      </w:pPr>
      <w:bookmarkStart w:id="10" w:name="_Toc508358421"/>
      <w:r w:rsidRPr="00A07FC0">
        <w:lastRenderedPageBreak/>
        <w:t>Detection</w:t>
      </w:r>
      <w:bookmarkEnd w:id="10"/>
    </w:p>
    <w:p w14:paraId="6FE0A387" w14:textId="77777777" w:rsidR="0036618D" w:rsidRDefault="0036618D" w:rsidP="0036618D">
      <w:r>
        <w:t xml:space="preserve">In the robot, there are mainly 3 subsystems to have a knowledge of the surrounding of the robot. This subsystem supplies the most important data for the decision unit. All decisions will be made with respect to the signals taken from </w:t>
      </w:r>
    </w:p>
    <w:p w14:paraId="17EE5361" w14:textId="77777777" w:rsidR="0036618D" w:rsidRDefault="0036618D" w:rsidP="0036618D">
      <w:pPr>
        <w:pStyle w:val="ListeParagraf"/>
        <w:numPr>
          <w:ilvl w:val="0"/>
          <w:numId w:val="9"/>
        </w:numPr>
      </w:pPr>
      <w:r>
        <w:t>Camera</w:t>
      </w:r>
    </w:p>
    <w:p w14:paraId="2D0161EB" w14:textId="77777777" w:rsidR="0036618D" w:rsidRDefault="0036618D" w:rsidP="0036618D">
      <w:pPr>
        <w:pStyle w:val="ListeParagraf"/>
        <w:numPr>
          <w:ilvl w:val="0"/>
          <w:numId w:val="9"/>
        </w:numPr>
      </w:pPr>
      <w:r>
        <w:t>IR Sensors</w:t>
      </w:r>
    </w:p>
    <w:p w14:paraId="29163842" w14:textId="77777777" w:rsidR="0036618D" w:rsidRDefault="0036618D" w:rsidP="0036618D">
      <w:pPr>
        <w:pStyle w:val="ListeParagraf"/>
        <w:numPr>
          <w:ilvl w:val="0"/>
          <w:numId w:val="9"/>
        </w:numPr>
      </w:pPr>
      <w:r>
        <w:t>Ultrasound Sensors.</w:t>
      </w:r>
    </w:p>
    <w:p w14:paraId="5479052E" w14:textId="77777777" w:rsidR="0036618D" w:rsidRDefault="0036618D" w:rsidP="0036618D"/>
    <w:p w14:paraId="41C8A14F" w14:textId="77777777" w:rsidR="0036618D" w:rsidRDefault="0036618D" w:rsidP="0036618D">
      <w:r>
        <w:t xml:space="preserve">These awareness sensors help the robot find its path in the maze and lead or follow the other robot. The structure of this module is given in </w:t>
      </w:r>
      <w:r w:rsidRPr="003D0167">
        <w:rPr>
          <w:highlight w:val="yellow"/>
        </w:rPr>
        <w:t>Figure XX.</w:t>
      </w:r>
    </w:p>
    <w:p w14:paraId="48E1273E" w14:textId="77777777" w:rsidR="0036618D" w:rsidRDefault="0036618D" w:rsidP="0036618D">
      <w:pPr>
        <w:jc w:val="center"/>
      </w:pPr>
      <w:r>
        <w:rPr>
          <w:noProof/>
          <w:lang w:val="tr-TR" w:eastAsia="tr-TR"/>
        </w:rPr>
        <w:drawing>
          <wp:inline distT="0" distB="0" distL="0" distR="0" wp14:anchorId="083321C1" wp14:editId="53EAE0B2">
            <wp:extent cx="3947160" cy="2339340"/>
            <wp:effectExtent l="0" t="0" r="5334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0AB63AC" w14:textId="77777777" w:rsidR="0036618D" w:rsidRDefault="0036618D" w:rsidP="0036618D">
      <w:pPr>
        <w:jc w:val="center"/>
      </w:pPr>
      <w:r w:rsidRPr="003D0167">
        <w:rPr>
          <w:highlight w:val="yellow"/>
        </w:rPr>
        <w:t>Figure XX.</w:t>
      </w:r>
      <w:r>
        <w:t xml:space="preserve"> Block Diagram of the Surrounding Awareness Submodule</w:t>
      </w:r>
    </w:p>
    <w:p w14:paraId="4A1B7169" w14:textId="77777777" w:rsidR="0036618D" w:rsidRDefault="0036618D" w:rsidP="0036618D">
      <w:pPr>
        <w:jc w:val="center"/>
      </w:pPr>
    </w:p>
    <w:p w14:paraId="19DA9E44" w14:textId="77777777" w:rsidR="0036618D" w:rsidRPr="006C7C7C" w:rsidRDefault="0036618D" w:rsidP="00EE5106">
      <w:pPr>
        <w:pStyle w:val="Balk4"/>
        <w:ind w:left="1416" w:firstLine="708"/>
      </w:pPr>
      <w:r w:rsidRPr="006C7C7C">
        <w:t>Angle Detection</w:t>
      </w:r>
    </w:p>
    <w:p w14:paraId="72F662D4" w14:textId="77777777" w:rsidR="0036618D" w:rsidRDefault="0036618D" w:rsidP="0036618D">
      <w:r>
        <w:t>In the plank angle detection, the image capture is taken from the camera and processed simultaneously. The main purpose is to achieve the angle of the plank to be able to identify the other robot’s moves. With interpreting this angle in the critical points of the maze, the robot will be able to find its correct move in the decision unit.</w:t>
      </w:r>
    </w:p>
    <w:p w14:paraId="713A4DD5" w14:textId="77777777" w:rsidR="0036618D" w:rsidRDefault="0036618D" w:rsidP="0036618D">
      <w:r>
        <w:t>For this, we firstly developed an algorithm to be able to detect the correct angle. As the camera within the robot will see the plank in an uneven pattern, this image needs to be fixed so that we could find the angle in a more reliable way. The procedure is given below,</w:t>
      </w:r>
    </w:p>
    <w:p w14:paraId="64C8D718" w14:textId="77777777" w:rsidR="0036618D" w:rsidRDefault="0036618D" w:rsidP="0036618D">
      <w:pPr>
        <w:pStyle w:val="ListeParagraf"/>
        <w:numPr>
          <w:ilvl w:val="0"/>
          <w:numId w:val="10"/>
        </w:numPr>
      </w:pPr>
      <w:r>
        <w:t>The colorful image is taken as an input</w:t>
      </w:r>
    </w:p>
    <w:p w14:paraId="07F09128" w14:textId="77777777" w:rsidR="0036618D" w:rsidRDefault="0036618D" w:rsidP="0036618D">
      <w:pPr>
        <w:pStyle w:val="ListeParagraf"/>
        <w:numPr>
          <w:ilvl w:val="0"/>
          <w:numId w:val="10"/>
        </w:numPr>
      </w:pPr>
      <w:r>
        <w:t>The input image is masked as processing in the grayscale is much more practical.</w:t>
      </w:r>
    </w:p>
    <w:p w14:paraId="32FD726A" w14:textId="77777777" w:rsidR="0036618D" w:rsidRDefault="0036618D" w:rsidP="0036618D">
      <w:pPr>
        <w:pStyle w:val="ListeParagraf"/>
        <w:numPr>
          <w:ilvl w:val="0"/>
          <w:numId w:val="10"/>
        </w:numPr>
      </w:pPr>
      <w:r>
        <w:lastRenderedPageBreak/>
        <w:t>The uneven masked is image is applied some transforms to get a more linear shape.</w:t>
      </w:r>
    </w:p>
    <w:p w14:paraId="401B1FE7" w14:textId="77777777" w:rsidR="0036618D" w:rsidRDefault="0036618D" w:rsidP="0036618D">
      <w:pPr>
        <w:pStyle w:val="ListeParagraf"/>
        <w:numPr>
          <w:ilvl w:val="0"/>
          <w:numId w:val="10"/>
        </w:numPr>
      </w:pPr>
      <w:r>
        <w:t>Angle finding algorithm is applied to the transformed image.</w:t>
      </w:r>
    </w:p>
    <w:p w14:paraId="6BA3C120" w14:textId="77777777" w:rsidR="0036618D" w:rsidRDefault="0036618D" w:rsidP="0036618D"/>
    <w:p w14:paraId="0434CB29" w14:textId="77777777" w:rsidR="0036618D" w:rsidRDefault="0036618D" w:rsidP="0036618D">
      <w:r>
        <w:t xml:space="preserve">An example of this process can be observed in </w:t>
      </w:r>
      <w:r w:rsidRPr="003D0167">
        <w:rPr>
          <w:highlight w:val="yellow"/>
        </w:rPr>
        <w:t>Figure XX.</w:t>
      </w:r>
    </w:p>
    <w:p w14:paraId="786291F9" w14:textId="77777777" w:rsidR="0036618D" w:rsidRDefault="0036618D" w:rsidP="0036618D"/>
    <w:p w14:paraId="7886F27E" w14:textId="77777777" w:rsidR="0036618D" w:rsidRDefault="0036618D" w:rsidP="0036618D"/>
    <w:p w14:paraId="6C11C17C" w14:textId="77777777" w:rsidR="0036618D" w:rsidRDefault="002D041F" w:rsidP="0036618D">
      <w:pPr>
        <w:jc w:val="center"/>
        <w:rPr>
          <w:noProof/>
        </w:rPr>
      </w:pPr>
      <w:r>
        <w:rPr>
          <w:noProof/>
          <w:lang w:val="tr-TR" w:eastAsia="tr-TR"/>
        </w:rPr>
        <w:drawing>
          <wp:inline distT="0" distB="0" distL="0" distR="0" wp14:anchorId="7352F610" wp14:editId="50B6B255">
            <wp:extent cx="2365200" cy="206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sidR="00960C8E">
        <w:rPr>
          <w:noProof/>
          <w:lang w:val="tr-TR" w:eastAsia="tr-TR"/>
        </w:rPr>
        <w:drawing>
          <wp:inline distT="0" distB="0" distL="0" distR="0" wp14:anchorId="0BE43DB9" wp14:editId="4E20A9B0">
            <wp:extent cx="2365200" cy="206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003899AD" w14:textId="77777777" w:rsidR="0036618D" w:rsidRDefault="0036618D" w:rsidP="0036618D">
      <w:pPr>
        <w:pStyle w:val="ListeParagraf"/>
        <w:numPr>
          <w:ilvl w:val="0"/>
          <w:numId w:val="11"/>
        </w:numPr>
        <w:rPr>
          <w:noProof/>
        </w:rPr>
      </w:pPr>
      <w:r>
        <w:rPr>
          <w:noProof/>
        </w:rPr>
        <w:t xml:space="preserve">  </w:t>
      </w:r>
      <w:r>
        <w:rPr>
          <w:noProof/>
        </w:rPr>
        <w:tab/>
      </w:r>
      <w:r>
        <w:rPr>
          <w:noProof/>
        </w:rPr>
        <w:tab/>
      </w:r>
      <w:r>
        <w:rPr>
          <w:noProof/>
        </w:rPr>
        <w:tab/>
      </w:r>
      <w:r>
        <w:rPr>
          <w:noProof/>
        </w:rPr>
        <w:tab/>
      </w:r>
      <w:r>
        <w:rPr>
          <w:noProof/>
        </w:rPr>
        <w:tab/>
        <w:t>(b)</w:t>
      </w:r>
    </w:p>
    <w:p w14:paraId="166C3D6B" w14:textId="77777777" w:rsidR="0036618D" w:rsidRDefault="001B32C4" w:rsidP="0036618D">
      <w:pPr>
        <w:jc w:val="center"/>
      </w:pPr>
      <w:r>
        <w:rPr>
          <w:noProof/>
          <w:lang w:val="tr-TR" w:eastAsia="tr-TR"/>
        </w:rPr>
        <w:drawing>
          <wp:inline distT="0" distB="0" distL="0" distR="0" wp14:anchorId="561AA9B7" wp14:editId="57EDB715">
            <wp:extent cx="2365200" cy="206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r>
        <w:rPr>
          <w:noProof/>
          <w:lang w:val="tr-TR" w:eastAsia="tr-TR"/>
        </w:rPr>
        <w:drawing>
          <wp:inline distT="0" distB="0" distL="0" distR="0" wp14:anchorId="55958628" wp14:editId="64488B17">
            <wp:extent cx="2365200" cy="206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5200" cy="2066400"/>
                    </a:xfrm>
                    <a:prstGeom prst="rect">
                      <a:avLst/>
                    </a:prstGeom>
                    <a:noFill/>
                    <a:ln>
                      <a:noFill/>
                    </a:ln>
                  </pic:spPr>
                </pic:pic>
              </a:graphicData>
            </a:graphic>
          </wp:inline>
        </w:drawing>
      </w:r>
    </w:p>
    <w:p w14:paraId="517CF4DC" w14:textId="77777777" w:rsidR="0036618D" w:rsidRDefault="0036618D" w:rsidP="0036618D">
      <w:r>
        <w:tab/>
      </w:r>
      <w:r>
        <w:tab/>
      </w:r>
      <w:r>
        <w:tab/>
      </w:r>
      <w:r>
        <w:tab/>
        <w:t>(c)</w:t>
      </w:r>
      <w:r>
        <w:tab/>
      </w:r>
      <w:r>
        <w:tab/>
      </w:r>
      <w:r>
        <w:tab/>
      </w:r>
      <w:r>
        <w:tab/>
      </w:r>
      <w:r>
        <w:tab/>
        <w:t>(d)</w:t>
      </w:r>
    </w:p>
    <w:p w14:paraId="41CA6C9A" w14:textId="77777777" w:rsidR="0036618D" w:rsidRDefault="0036618D" w:rsidP="0036618D"/>
    <w:p w14:paraId="673B2E17" w14:textId="57ACC2A7" w:rsidR="0036618D" w:rsidRPr="00653F40" w:rsidRDefault="0036618D" w:rsidP="0036618D">
      <w:pPr>
        <w:rPr>
          <w:i/>
        </w:rPr>
      </w:pPr>
      <w:r w:rsidRPr="003D0167">
        <w:rPr>
          <w:i/>
          <w:highlight w:val="yellow"/>
        </w:rPr>
        <w:t>Figure XX.</w:t>
      </w:r>
      <w:r w:rsidRPr="00653F40">
        <w:rPr>
          <w:i/>
        </w:rPr>
        <w:t xml:space="preserve"> The original input image (a), the masked version of the input image (b), the transformed version the input image, not uneven (c), angle detecting algorithm applied to the transformed image</w:t>
      </w:r>
      <w:r>
        <w:rPr>
          <w:i/>
        </w:rPr>
        <w:t xml:space="preserve"> (d)</w:t>
      </w:r>
      <w:r w:rsidRPr="00653F40">
        <w:rPr>
          <w:i/>
        </w:rPr>
        <w:t>.</w:t>
      </w:r>
    </w:p>
    <w:p w14:paraId="73493F74" w14:textId="37431BED" w:rsidR="008A4386" w:rsidRDefault="0036618D" w:rsidP="0036618D">
      <w:r>
        <w:lastRenderedPageBreak/>
        <w:t>After the angle of the plank is detected, this information is sent to the decision unit so that the decision unit sends the necessary signals to the motor driver.</w:t>
      </w:r>
    </w:p>
    <w:p w14:paraId="244D3007" w14:textId="77777777" w:rsidR="0036618D" w:rsidRDefault="0036618D" w:rsidP="0036618D">
      <w:r>
        <w:t xml:space="preserve">An illustration of this process can be seen in the command prompt in </w:t>
      </w:r>
      <w:r w:rsidRPr="003D0167">
        <w:rPr>
          <w:highlight w:val="yellow"/>
        </w:rPr>
        <w:t>Figure XX.</w:t>
      </w:r>
    </w:p>
    <w:p w14:paraId="40382FDF" w14:textId="77777777" w:rsidR="0036618D" w:rsidRDefault="00671FC7" w:rsidP="0036618D">
      <w:pPr>
        <w:jc w:val="center"/>
      </w:pPr>
      <w:r>
        <w:rPr>
          <w:noProof/>
          <w:lang w:val="tr-TR" w:eastAsia="tr-TR"/>
        </w:rPr>
        <w:drawing>
          <wp:inline distT="0" distB="0" distL="0" distR="0" wp14:anchorId="4E0CD409" wp14:editId="5D2F3F93">
            <wp:extent cx="4176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6000" cy="2883600"/>
                    </a:xfrm>
                    <a:prstGeom prst="rect">
                      <a:avLst/>
                    </a:prstGeom>
                    <a:noFill/>
                    <a:ln>
                      <a:noFill/>
                    </a:ln>
                  </pic:spPr>
                </pic:pic>
              </a:graphicData>
            </a:graphic>
          </wp:inline>
        </w:drawing>
      </w:r>
    </w:p>
    <w:p w14:paraId="469141BF" w14:textId="77777777" w:rsidR="0036618D" w:rsidRDefault="0036618D" w:rsidP="0036618D">
      <w:pPr>
        <w:jc w:val="center"/>
      </w:pPr>
      <w:r w:rsidRPr="003D0167">
        <w:rPr>
          <w:highlight w:val="yellow"/>
        </w:rPr>
        <w:t>Figure XX</w:t>
      </w:r>
      <w:r>
        <w:t>. Angle Detection Output of the Plank.</w:t>
      </w:r>
    </w:p>
    <w:p w14:paraId="4D941E05" w14:textId="77777777" w:rsidR="0036618D" w:rsidRDefault="0036618D" w:rsidP="0036618D">
      <w:pPr>
        <w:jc w:val="center"/>
      </w:pPr>
    </w:p>
    <w:p w14:paraId="4650734B" w14:textId="77777777" w:rsidR="0036618D" w:rsidRDefault="0036618D" w:rsidP="0036618D"/>
    <w:p w14:paraId="1763D70B" w14:textId="77777777" w:rsidR="0036618D" w:rsidRDefault="0036618D" w:rsidP="0036618D">
      <w:r>
        <w:t xml:space="preserve">All this algorithm process was debugged and developed on the computers. Then, we made a demonstration on the real robot, to see whether it could find the angle of the plank in a correct manner. </w:t>
      </w:r>
      <w:r w:rsidRPr="003D0167">
        <w:rPr>
          <w:highlight w:val="yellow"/>
        </w:rPr>
        <w:t>Figure XX</w:t>
      </w:r>
      <w:r>
        <w:t xml:space="preserve"> given below is a basic demonstration of the algorithm on the Raspberry Pi 3, while all the robot components are integrated.</w:t>
      </w:r>
    </w:p>
    <w:p w14:paraId="6C3D8FD1" w14:textId="77777777" w:rsidR="0036618D" w:rsidRDefault="0036618D" w:rsidP="0036618D"/>
    <w:p w14:paraId="10C3486E" w14:textId="77777777" w:rsidR="0036618D" w:rsidRDefault="00D2538E" w:rsidP="0036618D">
      <w:pPr>
        <w:jc w:val="center"/>
      </w:pPr>
      <w:r>
        <w:rPr>
          <w:noProof/>
          <w:lang w:val="tr-TR" w:eastAsia="tr-TR"/>
        </w:rPr>
        <w:lastRenderedPageBreak/>
        <w:drawing>
          <wp:inline distT="0" distB="0" distL="0" distR="0" wp14:anchorId="78A6D03A" wp14:editId="328F3B81">
            <wp:extent cx="2710800" cy="361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0800" cy="3610800"/>
                    </a:xfrm>
                    <a:prstGeom prst="rect">
                      <a:avLst/>
                    </a:prstGeom>
                    <a:noFill/>
                    <a:ln>
                      <a:noFill/>
                    </a:ln>
                  </pic:spPr>
                </pic:pic>
              </a:graphicData>
            </a:graphic>
          </wp:inline>
        </w:drawing>
      </w:r>
      <w:r w:rsidR="006B780A">
        <w:rPr>
          <w:noProof/>
          <w:lang w:val="tr-TR" w:eastAsia="tr-TR"/>
        </w:rPr>
        <w:drawing>
          <wp:inline distT="0" distB="0" distL="0" distR="0" wp14:anchorId="3BEA9636" wp14:editId="319160FF">
            <wp:extent cx="2707200" cy="361080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7200" cy="3610800"/>
                    </a:xfrm>
                    <a:prstGeom prst="rect">
                      <a:avLst/>
                    </a:prstGeom>
                    <a:noFill/>
                    <a:ln>
                      <a:noFill/>
                    </a:ln>
                  </pic:spPr>
                </pic:pic>
              </a:graphicData>
            </a:graphic>
          </wp:inline>
        </w:drawing>
      </w:r>
    </w:p>
    <w:p w14:paraId="2EBE4F0C" w14:textId="77777777" w:rsidR="0036618D" w:rsidRDefault="0036618D" w:rsidP="0036618D">
      <w:pPr>
        <w:pStyle w:val="ListeParagraf"/>
        <w:numPr>
          <w:ilvl w:val="0"/>
          <w:numId w:val="12"/>
        </w:numPr>
      </w:pPr>
      <w:r>
        <w:t xml:space="preserve">    </w:t>
      </w:r>
      <w:r>
        <w:tab/>
      </w:r>
      <w:r>
        <w:tab/>
      </w:r>
      <w:r>
        <w:tab/>
      </w:r>
      <w:r>
        <w:tab/>
      </w:r>
      <w:r>
        <w:tab/>
      </w:r>
      <w:r>
        <w:tab/>
        <w:t>(b)</w:t>
      </w:r>
    </w:p>
    <w:p w14:paraId="55EB43D8" w14:textId="77777777" w:rsidR="0036618D" w:rsidRDefault="0036618D" w:rsidP="0036618D">
      <w:pPr>
        <w:jc w:val="center"/>
      </w:pPr>
      <w:r w:rsidRPr="003D0167">
        <w:rPr>
          <w:highlight w:val="yellow"/>
        </w:rPr>
        <w:t>Figure XX</w:t>
      </w:r>
      <w:r>
        <w:t>. Demonstration of the Angle Detection Algorithm on the Robot.</w:t>
      </w:r>
    </w:p>
    <w:p w14:paraId="3D96900F" w14:textId="77777777" w:rsidR="0036618D" w:rsidRDefault="0036618D" w:rsidP="0036618D">
      <w:pPr>
        <w:jc w:val="center"/>
      </w:pPr>
      <w:r>
        <w:t xml:space="preserve">The camera captures the plank from the top view(a), then the angle detection algorithm is applied to find the angle(b). </w:t>
      </w:r>
    </w:p>
    <w:p w14:paraId="54215A14" w14:textId="77777777" w:rsidR="0036618D" w:rsidRDefault="0036618D" w:rsidP="008A4386">
      <w:pPr>
        <w:pStyle w:val="Balk4"/>
        <w:ind w:left="1416" w:firstLine="708"/>
      </w:pPr>
      <w:r>
        <w:t>Maze Mapping</w:t>
      </w:r>
    </w:p>
    <w:p w14:paraId="1E8987CF" w14:textId="77777777" w:rsidR="0036618D" w:rsidRDefault="0036618D" w:rsidP="0036618D">
      <w:pPr>
        <w:rPr>
          <w:b/>
        </w:rPr>
      </w:pPr>
    </w:p>
    <w:p w14:paraId="1D2BE22C" w14:textId="77777777" w:rsidR="0036618D" w:rsidRDefault="0036618D" w:rsidP="0036618D">
      <w:r>
        <w:t>Besides the angle detection of the plank, we also use the camera to map the maze from the top view. Maze mapping is important because it eases to decide what the robot should do as its next move. For this mission, the camera used in the angle detection cannot be used as the perspectives are quite different. So, we will use another webcam camera to map the maze located higher than the angle detecting camera.</w:t>
      </w:r>
    </w:p>
    <w:p w14:paraId="379080E2" w14:textId="77777777" w:rsidR="0036618D" w:rsidRDefault="0036618D" w:rsidP="0036618D"/>
    <w:p w14:paraId="3DAD4235" w14:textId="77777777" w:rsidR="0036618D" w:rsidRDefault="0036618D" w:rsidP="0036618D">
      <w:r>
        <w:t xml:space="preserve">Especially in the U and L turns, mapping the maze is important because the robot will remember its last moves and complete the turn with respect to this fact. </w:t>
      </w:r>
    </w:p>
    <w:p w14:paraId="3AD1B881" w14:textId="77777777" w:rsidR="0036618D" w:rsidRDefault="0036618D" w:rsidP="0036618D">
      <w:r>
        <w:lastRenderedPageBreak/>
        <w:t xml:space="preserve">In our first try, we tried to map the maze visually such that while the robot is moving, the camera at the top will be observing the maze and from the edges of walls, it will create a map of the maze. A visual illustration of this mapping is given in </w:t>
      </w:r>
      <w:r w:rsidRPr="003D0167">
        <w:rPr>
          <w:highlight w:val="yellow"/>
        </w:rPr>
        <w:t>Figure XX.</w:t>
      </w:r>
    </w:p>
    <w:p w14:paraId="1AA0111F" w14:textId="77777777" w:rsidR="0036618D" w:rsidRDefault="0036618D" w:rsidP="0036618D"/>
    <w:p w14:paraId="09BD8717" w14:textId="77777777" w:rsidR="0036618D" w:rsidRDefault="00E0728B" w:rsidP="0036618D">
      <w:pPr>
        <w:jc w:val="center"/>
        <w:rPr>
          <w:noProof/>
        </w:rPr>
      </w:pPr>
      <w:r>
        <w:rPr>
          <w:noProof/>
          <w:lang w:val="tr-TR" w:eastAsia="tr-TR"/>
        </w:rPr>
        <w:drawing>
          <wp:inline distT="0" distB="0" distL="0" distR="0" wp14:anchorId="3142E623" wp14:editId="6E839BD6">
            <wp:extent cx="4320000" cy="4147200"/>
            <wp:effectExtent l="0" t="0" r="444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4147200"/>
                    </a:xfrm>
                    <a:prstGeom prst="rect">
                      <a:avLst/>
                    </a:prstGeom>
                    <a:noFill/>
                    <a:ln>
                      <a:noFill/>
                    </a:ln>
                  </pic:spPr>
                </pic:pic>
              </a:graphicData>
            </a:graphic>
          </wp:inline>
        </w:drawing>
      </w:r>
    </w:p>
    <w:p w14:paraId="46F43301" w14:textId="77777777" w:rsidR="0036618D" w:rsidRDefault="0036618D" w:rsidP="0036618D">
      <w:pPr>
        <w:jc w:val="center"/>
        <w:rPr>
          <w:noProof/>
        </w:rPr>
      </w:pPr>
      <w:bookmarkStart w:id="11" w:name="_Hlk508315993"/>
      <w:r w:rsidRPr="003D0167">
        <w:rPr>
          <w:noProof/>
          <w:highlight w:val="yellow"/>
        </w:rPr>
        <w:t>Figure XX.</w:t>
      </w:r>
      <w:r>
        <w:rPr>
          <w:noProof/>
        </w:rPr>
        <w:t xml:space="preserve"> Maze Mapping Algorithm Visualization. </w:t>
      </w:r>
    </w:p>
    <w:bookmarkEnd w:id="11"/>
    <w:p w14:paraId="2155894D" w14:textId="77777777" w:rsidR="0036618D" w:rsidRDefault="0036618D" w:rsidP="0036618D">
      <w:pPr>
        <w:rPr>
          <w:noProof/>
        </w:rPr>
      </w:pPr>
    </w:p>
    <w:p w14:paraId="698123F0" w14:textId="77777777" w:rsidR="0036618D" w:rsidRDefault="0036618D" w:rsidP="0036618D">
      <w:pPr>
        <w:rPr>
          <w:noProof/>
        </w:rPr>
      </w:pPr>
      <w:r>
        <w:rPr>
          <w:noProof/>
        </w:rPr>
        <w:t xml:space="preserve">After mapping the path, this information is used to save a few movements which the robot completed. This becomes an important issue especially when there is a L or U turn. In the </w:t>
      </w:r>
      <w:r w:rsidRPr="003D0167">
        <w:rPr>
          <w:noProof/>
          <w:highlight w:val="yellow"/>
        </w:rPr>
        <w:t>Figure XX</w:t>
      </w:r>
      <w:r>
        <w:rPr>
          <w:noProof/>
        </w:rPr>
        <w:t>, it is also available to observe these movement detections made.</w:t>
      </w:r>
    </w:p>
    <w:p w14:paraId="1A4CADA5" w14:textId="77777777" w:rsidR="0036618D" w:rsidRDefault="0036618D" w:rsidP="0036618D">
      <w:pPr>
        <w:rPr>
          <w:noProof/>
        </w:rPr>
      </w:pPr>
    </w:p>
    <w:p w14:paraId="0AAE454C" w14:textId="77777777" w:rsidR="0036618D" w:rsidRDefault="0036618D" w:rsidP="0036618D">
      <w:pPr>
        <w:rPr>
          <w:noProof/>
        </w:rPr>
      </w:pPr>
      <w:r>
        <w:rPr>
          <w:noProof/>
        </w:rPr>
        <w:t>This method is useful but it has some disadvantages. Mainly, this process is comutationally complex and it reduces the performance of other processes done in Raspberry Pi 3. So in stead of this, we thought about a new method of mapping which is less complex in computation.</w:t>
      </w:r>
    </w:p>
    <w:p w14:paraId="5AA52A7B" w14:textId="77777777" w:rsidR="0036618D" w:rsidRDefault="0036618D" w:rsidP="0036618D">
      <w:pPr>
        <w:rPr>
          <w:noProof/>
        </w:rPr>
      </w:pPr>
    </w:p>
    <w:p w14:paraId="0D5BA187" w14:textId="77777777" w:rsidR="0036618D" w:rsidRDefault="0036618D" w:rsidP="0036618D">
      <w:pPr>
        <w:rPr>
          <w:noProof/>
        </w:rPr>
      </w:pPr>
      <w:r>
        <w:rPr>
          <w:noProof/>
        </w:rPr>
        <w:t xml:space="preserve">In this method, a sufficient sized of matrix is created. As the robot goes through a path, this matrix is filled with “1”s to represent the path in the matrix. This method may seem strange but as it consumes much less CPU, it is preferrable rather than the visualization method mentioned above. An example of mapping array can be seen in </w:t>
      </w:r>
      <w:r w:rsidRPr="003D0167">
        <w:rPr>
          <w:noProof/>
          <w:highlight w:val="yellow"/>
        </w:rPr>
        <w:t>Figure XX.</w:t>
      </w:r>
    </w:p>
    <w:p w14:paraId="0F5080A7" w14:textId="77777777" w:rsidR="0036618D" w:rsidRDefault="0036618D" w:rsidP="0036618D">
      <w:pPr>
        <w:rPr>
          <w:noProof/>
        </w:rPr>
      </w:pPr>
    </w:p>
    <w:p w14:paraId="1E643A85" w14:textId="77777777" w:rsidR="0036618D" w:rsidRDefault="0036618D" w:rsidP="0036618D">
      <w:pPr>
        <w:rPr>
          <w:noProof/>
        </w:rPr>
      </w:pPr>
    </w:p>
    <w:p w14:paraId="0625CE78" w14:textId="77777777" w:rsidR="0036618D" w:rsidRPr="00A27BDE" w:rsidRDefault="0036618D" w:rsidP="0036618D">
      <w:pPr>
        <w:rPr>
          <w:rFonts w:eastAsiaTheme="minorEastAsia"/>
          <w:noProof/>
        </w:rPr>
      </w:pPr>
      <m:oMathPara>
        <m:oMath>
          <m:r>
            <w:rPr>
              <w:rFonts w:ascii="Cambria Math" w:hAnsi="Cambria Math"/>
              <w:noProof/>
            </w:rPr>
            <m:t>path_matrix=</m:t>
          </m:r>
          <m:m>
            <m:mPr>
              <m:mcs>
                <m:mc>
                  <m:mcPr>
                    <m:count m:val="5"/>
                    <m:mcJc m:val="center"/>
                  </m:mcPr>
                </m:mc>
              </m:mcs>
              <m:ctrlPr>
                <w:rPr>
                  <w:rFonts w:ascii="Cambria Math" w:hAnsi="Cambria Math"/>
                  <w:i/>
                  <w:noProof/>
                </w:rPr>
              </m:ctrlPr>
            </m:mPr>
            <m:mr>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e>
              <m:e>
                <m:r>
                  <w:rPr>
                    <w:rFonts w:ascii="Cambria Math" w:hAnsi="Cambria Math"/>
                    <w:noProof/>
                  </w:rPr>
                  <m:t>1</m:t>
                </m:r>
              </m:e>
            </m:mr>
            <m:mr>
              <m:e>
                <m:r>
                  <w:rPr>
                    <w:rFonts w:ascii="Cambria Math" w:hAnsi="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1</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mr>
            <m:mr>
              <m:e>
                <m:r>
                  <w:rPr>
                    <w:rFonts w:ascii="Cambria Math" w:eastAsia="Cambria Math" w:hAnsi="Cambria Math" w:cs="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r>
              <m:e>
                <m:r>
                  <w:rPr>
                    <w:rFonts w:ascii="Cambria Math" w:hAnsi="Cambria Math"/>
                    <w:noProof/>
                  </w:rPr>
                  <m:t>0</m:t>
                </m:r>
              </m:e>
              <m:e>
                <m:r>
                  <w:rPr>
                    <w:rFonts w:ascii="Cambria Math" w:hAnsi="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ctrlPr>
                  <w:rPr>
                    <w:rFonts w:ascii="Cambria Math" w:eastAsia="Cambria Math" w:hAnsi="Cambria Math" w:cs="Cambria Math"/>
                    <w:i/>
                    <w:noProof/>
                  </w:rPr>
                </m:ctrlPr>
              </m:e>
              <m:e>
                <m:r>
                  <w:rPr>
                    <w:rFonts w:ascii="Cambria Math" w:eastAsia="Cambria Math" w:hAnsi="Cambria Math" w:cs="Cambria Math"/>
                    <w:noProof/>
                  </w:rPr>
                  <m:t>0</m:t>
                </m:r>
              </m:e>
              <m:e>
                <m:r>
                  <w:rPr>
                    <w:rFonts w:ascii="Cambria Math" w:hAnsi="Cambria Math"/>
                    <w:noProof/>
                  </w:rPr>
                  <m:t>0</m:t>
                </m:r>
              </m:e>
            </m:mr>
          </m:m>
        </m:oMath>
      </m:oMathPara>
    </w:p>
    <w:p w14:paraId="736E9660" w14:textId="77777777" w:rsidR="0036618D" w:rsidRPr="00A27BDE" w:rsidRDefault="0036618D" w:rsidP="0036618D">
      <w:pPr>
        <w:rPr>
          <w:rFonts w:eastAsiaTheme="minorEastAsia"/>
          <w:noProof/>
        </w:rPr>
      </w:pPr>
    </w:p>
    <w:p w14:paraId="748BD755" w14:textId="77777777" w:rsidR="0036618D" w:rsidRDefault="0036618D" w:rsidP="0036618D">
      <w:pPr>
        <w:rPr>
          <w:rFonts w:eastAsiaTheme="minorEastAsia"/>
          <w:noProof/>
        </w:rPr>
      </w:pPr>
      <w:r>
        <w:rPr>
          <w:rFonts w:eastAsiaTheme="minorEastAsia"/>
          <w:noProof/>
        </w:rPr>
        <w:tab/>
      </w:r>
      <w:r>
        <w:rPr>
          <w:rFonts w:eastAsiaTheme="minorEastAsia"/>
          <w:noProof/>
        </w:rPr>
        <w:tab/>
      </w:r>
      <w:r>
        <w:rPr>
          <w:rFonts w:eastAsiaTheme="minorEastAsia"/>
          <w:noProof/>
        </w:rPr>
        <w:tab/>
      </w:r>
      <w:r w:rsidRPr="003D0167">
        <w:rPr>
          <w:rFonts w:eastAsiaTheme="minorEastAsia"/>
          <w:noProof/>
          <w:highlight w:val="yellow"/>
        </w:rPr>
        <w:t>Figure XX</w:t>
      </w:r>
      <w:r>
        <w:rPr>
          <w:rFonts w:eastAsiaTheme="minorEastAsia"/>
          <w:noProof/>
        </w:rPr>
        <w:t>.  An Example of Mapping Matrix.</w:t>
      </w:r>
    </w:p>
    <w:p w14:paraId="33D0DED3" w14:textId="77777777" w:rsidR="0036618D" w:rsidRDefault="0036618D" w:rsidP="0036618D">
      <w:pPr>
        <w:rPr>
          <w:rFonts w:eastAsiaTheme="minorEastAsia"/>
          <w:noProof/>
        </w:rPr>
      </w:pPr>
    </w:p>
    <w:p w14:paraId="6F0123BC" w14:textId="102CC7C1" w:rsidR="0036618D" w:rsidRDefault="0036618D" w:rsidP="0036618D">
      <w:pPr>
        <w:rPr>
          <w:rFonts w:eastAsiaTheme="minorEastAsia"/>
          <w:noProof/>
        </w:rPr>
      </w:pPr>
      <w:r>
        <w:rPr>
          <w:rFonts w:eastAsiaTheme="minorEastAsia"/>
          <w:noProof/>
        </w:rPr>
        <w:t xml:space="preserve">Path matrix is a 5x5 matrix initialized with all 0s. The robot begins its path from </w:t>
      </w:r>
      <m:oMath>
        <m:r>
          <w:rPr>
            <w:rFonts w:ascii="Cambria Math" w:hAnsi="Cambria Math"/>
            <w:noProof/>
          </w:rPr>
          <m:t>path_matrix[3,1]</m:t>
        </m:r>
      </m:oMath>
      <w:r>
        <w:rPr>
          <w:rFonts w:eastAsiaTheme="minorEastAsia"/>
          <w:noProof/>
        </w:rPr>
        <w:t xml:space="preserve"> point. Then it follows the </w:t>
      </w:r>
      <m:oMath>
        <m:r>
          <w:rPr>
            <w:rFonts w:ascii="Cambria Math" w:hAnsi="Cambria Math"/>
            <w:noProof/>
          </w:rPr>
          <m:t>path_matrix[3,2]</m:t>
        </m:r>
      </m:oMath>
      <w:r>
        <w:rPr>
          <w:rFonts w:eastAsiaTheme="minorEastAsia"/>
          <w:noProof/>
        </w:rPr>
        <w:t xml:space="preserve">,  </w:t>
      </w:r>
      <m:oMath>
        <m:r>
          <w:rPr>
            <w:rFonts w:ascii="Cambria Math" w:hAnsi="Cambria Math"/>
            <w:noProof/>
          </w:rPr>
          <m:t>path_matrix[3,3]</m:t>
        </m:r>
      </m:oMath>
      <w:r>
        <w:rPr>
          <w:rFonts w:eastAsiaTheme="minorEastAsia"/>
          <w:noProof/>
        </w:rPr>
        <w:t xml:space="preserve">,  </w:t>
      </w:r>
      <m:oMath>
        <m:r>
          <w:rPr>
            <w:rFonts w:ascii="Cambria Math" w:hAnsi="Cambria Math"/>
            <w:noProof/>
          </w:rPr>
          <m:t>path_matrix[2,3]</m:t>
        </m:r>
      </m:oMath>
      <w:r>
        <w:rPr>
          <w:rFonts w:eastAsiaTheme="minorEastAsia"/>
          <w:noProof/>
        </w:rPr>
        <w:t xml:space="preserve">, </w:t>
      </w:r>
      <m:oMath>
        <m:r>
          <w:rPr>
            <w:rFonts w:ascii="Cambria Math" w:hAnsi="Cambria Math"/>
            <w:noProof/>
          </w:rPr>
          <m:t>path_matrix[2,4]</m:t>
        </m:r>
      </m:oMath>
      <w:r>
        <w:rPr>
          <w:rFonts w:eastAsiaTheme="minorEastAsia"/>
          <w:noProof/>
        </w:rPr>
        <w:t xml:space="preserve">, </w:t>
      </w:r>
      <m:oMath>
        <m:r>
          <w:rPr>
            <w:rFonts w:ascii="Cambria Math" w:hAnsi="Cambria Math"/>
            <w:noProof/>
          </w:rPr>
          <m:t>path_matrix[2,5]</m:t>
        </m:r>
      </m:oMath>
      <w:r>
        <w:rPr>
          <w:rFonts w:eastAsiaTheme="minorEastAsia"/>
          <w:noProof/>
        </w:rPr>
        <w:t>. This visualization type is not strong but lets us to save th</w:t>
      </w:r>
      <w:r w:rsidR="003D0167">
        <w:rPr>
          <w:rFonts w:eastAsiaTheme="minorEastAsia"/>
          <w:noProof/>
        </w:rPr>
        <w:t>e last few moves the robot made without occupying the processor.</w:t>
      </w:r>
    </w:p>
    <w:p w14:paraId="2E7B7827" w14:textId="20F7F9CD" w:rsidR="0036618D" w:rsidRDefault="0036618D" w:rsidP="0036618D">
      <w:pPr>
        <w:rPr>
          <w:rFonts w:eastAsiaTheme="minorEastAsia"/>
          <w:noProof/>
        </w:rPr>
      </w:pPr>
    </w:p>
    <w:p w14:paraId="51BD3241" w14:textId="77777777" w:rsidR="0036618D" w:rsidRDefault="0036618D" w:rsidP="0036618D">
      <w:pPr>
        <w:rPr>
          <w:noProof/>
        </w:rPr>
      </w:pPr>
    </w:p>
    <w:p w14:paraId="623DC965" w14:textId="77777777" w:rsidR="0036618D" w:rsidRPr="00B12375" w:rsidRDefault="0036618D" w:rsidP="008A4386">
      <w:pPr>
        <w:pStyle w:val="Balk4"/>
        <w:ind w:left="1416" w:firstLine="708"/>
      </w:pPr>
      <w:r w:rsidRPr="00B12375">
        <w:t>Finding the Path Through the Maze</w:t>
      </w:r>
    </w:p>
    <w:p w14:paraId="7764031A" w14:textId="77777777" w:rsidR="0036618D" w:rsidRDefault="0036618D" w:rsidP="0036618D">
      <w:r>
        <w:t>Besides the plank’s angle detection and maze mapping, the robot should be aware of its surrounding while moving. For this subsystem, we have 2 options,</w:t>
      </w:r>
    </w:p>
    <w:p w14:paraId="52D7ED5D" w14:textId="77777777" w:rsidR="0036618D" w:rsidRDefault="0036618D" w:rsidP="0036618D"/>
    <w:p w14:paraId="40B9D86F" w14:textId="77777777" w:rsidR="0036618D" w:rsidRDefault="0036618D" w:rsidP="0036618D">
      <w:pPr>
        <w:pStyle w:val="ListeParagraf"/>
        <w:numPr>
          <w:ilvl w:val="0"/>
          <w:numId w:val="13"/>
        </w:numPr>
      </w:pPr>
      <w:r>
        <w:t xml:space="preserve">Infrared (IR) Sensor </w:t>
      </w:r>
    </w:p>
    <w:p w14:paraId="34B0F763" w14:textId="77777777" w:rsidR="0036618D" w:rsidRDefault="0036618D" w:rsidP="0036618D">
      <w:pPr>
        <w:pStyle w:val="ListeParagraf"/>
        <w:numPr>
          <w:ilvl w:val="0"/>
          <w:numId w:val="13"/>
        </w:numPr>
      </w:pPr>
      <w:r>
        <w:t>Ultrasonic Sensor</w:t>
      </w:r>
    </w:p>
    <w:p w14:paraId="040F5B5F" w14:textId="77777777" w:rsidR="0036618D" w:rsidRDefault="0036618D" w:rsidP="0036618D"/>
    <w:p w14:paraId="5C310D26" w14:textId="77777777" w:rsidR="0036618D" w:rsidRDefault="0036618D" w:rsidP="0036618D">
      <w:r>
        <w:lastRenderedPageBreak/>
        <w:t xml:space="preserve">IR and ultrasound sensors give information about the obstacles around the robot. This is quite important for the robot to be able to drive itself through the maze platform without hitting walls. </w:t>
      </w:r>
    </w:p>
    <w:p w14:paraId="60D24923" w14:textId="77777777" w:rsidR="0036618D" w:rsidRDefault="0036618D" w:rsidP="0036618D">
      <w:r>
        <w:t xml:space="preserve">Both of them have their advantages explicitly. </w:t>
      </w:r>
    </w:p>
    <w:p w14:paraId="7E4CB7DA" w14:textId="77777777" w:rsidR="0036618D" w:rsidRDefault="0036618D" w:rsidP="0036618D"/>
    <w:p w14:paraId="603614DD" w14:textId="77777777" w:rsidR="0036618D" w:rsidRPr="009935F5" w:rsidRDefault="0036618D" w:rsidP="0036618D">
      <w:pPr>
        <w:rPr>
          <w:i/>
        </w:rPr>
      </w:pPr>
      <w:r w:rsidRPr="009935F5">
        <w:rPr>
          <w:i/>
        </w:rPr>
        <w:t>Advantages of Ultrasonic Sensors Over IR Sensors</w:t>
      </w:r>
    </w:p>
    <w:p w14:paraId="15CB4711" w14:textId="77777777" w:rsidR="0036618D" w:rsidRDefault="0036618D" w:rsidP="0036618D">
      <w:pPr>
        <w:pStyle w:val="ListeParagraf"/>
        <w:numPr>
          <w:ilvl w:val="0"/>
          <w:numId w:val="15"/>
        </w:numPr>
      </w:pPr>
      <w:r>
        <w:t>They are completely insensitive to environmental factors like,</w:t>
      </w:r>
    </w:p>
    <w:p w14:paraId="3272166B" w14:textId="77777777" w:rsidR="0036618D" w:rsidRDefault="0036618D" w:rsidP="005F40C0">
      <w:pPr>
        <w:pStyle w:val="ListeParagraf"/>
        <w:numPr>
          <w:ilvl w:val="0"/>
          <w:numId w:val="14"/>
        </w:numPr>
      </w:pPr>
      <w:r>
        <w:t>Light</w:t>
      </w:r>
    </w:p>
    <w:p w14:paraId="5DD2C609" w14:textId="77777777" w:rsidR="0036618D" w:rsidRDefault="0036618D" w:rsidP="005F40C0">
      <w:pPr>
        <w:pStyle w:val="ListeParagraf"/>
        <w:numPr>
          <w:ilvl w:val="0"/>
          <w:numId w:val="14"/>
        </w:numPr>
      </w:pPr>
      <w:r>
        <w:t>Dust</w:t>
      </w:r>
    </w:p>
    <w:p w14:paraId="7A0425D3" w14:textId="77777777" w:rsidR="0036618D" w:rsidRDefault="0036618D" w:rsidP="005F40C0">
      <w:pPr>
        <w:pStyle w:val="ListeParagraf"/>
        <w:numPr>
          <w:ilvl w:val="0"/>
          <w:numId w:val="14"/>
        </w:numPr>
      </w:pPr>
      <w:r>
        <w:t>Vapor</w:t>
      </w:r>
    </w:p>
    <w:p w14:paraId="0C2C18B3" w14:textId="77777777" w:rsidR="0036618D" w:rsidRDefault="001233DD" w:rsidP="005F40C0">
      <w:pPr>
        <w:pStyle w:val="ListeParagraf"/>
        <w:numPr>
          <w:ilvl w:val="0"/>
          <w:numId w:val="14"/>
        </w:numPr>
      </w:pPr>
      <w:r>
        <w:t>Mist</w:t>
      </w:r>
    </w:p>
    <w:p w14:paraId="12BC470C" w14:textId="77777777" w:rsidR="0036618D" w:rsidRDefault="0036618D" w:rsidP="0036618D"/>
    <w:p w14:paraId="5BFE5DCA" w14:textId="77777777" w:rsidR="0036618D" w:rsidRDefault="0036618D" w:rsidP="0036618D">
      <w:r>
        <w:t>So, this sensor type makes the system more independent to the environmental factors which is good.</w:t>
      </w:r>
    </w:p>
    <w:p w14:paraId="486104B2" w14:textId="77777777" w:rsidR="001233DD" w:rsidRPr="009935F5" w:rsidRDefault="001233DD" w:rsidP="001233DD">
      <w:pPr>
        <w:rPr>
          <w:i/>
        </w:rPr>
      </w:pPr>
      <w:r w:rsidRPr="009935F5">
        <w:rPr>
          <w:i/>
        </w:rPr>
        <w:t>Advantages of Infrared Sensors Over Ultrasonic Sensors</w:t>
      </w:r>
    </w:p>
    <w:p w14:paraId="4CFDF33C" w14:textId="77777777" w:rsidR="001233DD" w:rsidRDefault="001233DD" w:rsidP="001233DD">
      <w:pPr>
        <w:pStyle w:val="ListeParagraf"/>
        <w:numPr>
          <w:ilvl w:val="0"/>
          <w:numId w:val="15"/>
        </w:numPr>
      </w:pPr>
      <w:r>
        <w:t>They perform better at defining edges of an area. As our robot needs to define the walls of maze and the other robot, using IR sensor might have a positive impact on the distance measurement performance.</w:t>
      </w:r>
    </w:p>
    <w:p w14:paraId="45692514" w14:textId="77777777" w:rsidR="001233DD" w:rsidRDefault="001233DD" w:rsidP="001233DD">
      <w:pPr>
        <w:pStyle w:val="ListeParagraf"/>
      </w:pPr>
    </w:p>
    <w:p w14:paraId="6DC059C3" w14:textId="77777777" w:rsidR="001233DD" w:rsidRDefault="001233DD" w:rsidP="001233DD">
      <w:r>
        <w:t>For this performance difference, IR Sensor is more preferable rather than the ultrasonic sensor.</w:t>
      </w:r>
    </w:p>
    <w:p w14:paraId="07408475" w14:textId="77777777" w:rsidR="001233DD" w:rsidRDefault="001233DD" w:rsidP="001233DD"/>
    <w:p w14:paraId="3E652060" w14:textId="130D2F5F" w:rsidR="0036618D" w:rsidRPr="0036618D" w:rsidRDefault="001233DD" w:rsidP="0036618D">
      <w:r>
        <w:t xml:space="preserve">In our robot, we will keep both types of sensors. We still have doubts on the trade-offs between them. Most probably, one of them will not be needed. But, just in case we will be keeping both of them on the robot. </w:t>
      </w:r>
    </w:p>
    <w:p w14:paraId="4897E9C0" w14:textId="183A553F" w:rsidR="00D260EC" w:rsidRDefault="00D260EC" w:rsidP="00B210D6">
      <w:pPr>
        <w:pStyle w:val="Balk3"/>
        <w:ind w:left="708" w:firstLine="708"/>
        <w:jc w:val="both"/>
      </w:pPr>
      <w:bookmarkStart w:id="12" w:name="_Toc508358422"/>
      <w:r w:rsidRPr="00A07FC0">
        <w:t>Movement</w:t>
      </w:r>
      <w:bookmarkEnd w:id="12"/>
    </w:p>
    <w:p w14:paraId="3D7BAD6A" w14:textId="77777777" w:rsidR="004D1322" w:rsidRDefault="004D1322" w:rsidP="004D1322"/>
    <w:p w14:paraId="4CB88DA1" w14:textId="77777777" w:rsidR="004D1322" w:rsidRDefault="004D1322" w:rsidP="004D1322">
      <w:pPr>
        <w:ind w:firstLine="708"/>
        <w:rPr>
          <w:szCs w:val="24"/>
        </w:rPr>
      </w:pPr>
      <w:r>
        <w:rPr>
          <w:szCs w:val="24"/>
        </w:rPr>
        <w:t xml:space="preserve">The robot has rear wheel drive system. Motion is achieved with two tyres connected to the shaft of two DC motors at the back of the robot and a mad wheel at the front middle of the robot. Mad wheel provides mechanical stability to the system and increases the maneuverability. </w:t>
      </w:r>
    </w:p>
    <w:p w14:paraId="5F1E3653" w14:textId="77777777" w:rsidR="004D1322" w:rsidRDefault="004D1322" w:rsidP="004D1322">
      <w:pPr>
        <w:ind w:firstLine="708"/>
        <w:rPr>
          <w:szCs w:val="24"/>
        </w:rPr>
      </w:pPr>
      <w:r>
        <w:rPr>
          <w:szCs w:val="24"/>
        </w:rPr>
        <w:lastRenderedPageBreak/>
        <w:t xml:space="preserve">In the second iteration of the robot, motors are replaced with DC motors with gearbox and encoders. Encoders are used to obtain instantaneous speed data from the motors, which is necessary for motor control. </w:t>
      </w:r>
    </w:p>
    <w:p w14:paraId="10E5084A" w14:textId="0C06645B" w:rsidR="004D1322" w:rsidRPr="004D1322" w:rsidRDefault="004D1322" w:rsidP="004D1322">
      <w:pPr>
        <w:ind w:firstLine="708"/>
        <w:rPr>
          <w:szCs w:val="24"/>
        </w:rPr>
      </w:pPr>
      <w:r>
        <w:rPr>
          <w:szCs w:val="24"/>
        </w:rPr>
        <w:t>Motor control is achieved with an Arduino and using PID control. Control algorithm is designed such that K</w:t>
      </w:r>
      <w:r>
        <w:rPr>
          <w:szCs w:val="24"/>
          <w:vertAlign w:val="subscript"/>
        </w:rPr>
        <w:t>P</w:t>
      </w:r>
      <w:r>
        <w:rPr>
          <w:szCs w:val="24"/>
        </w:rPr>
        <w:t>, K</w:t>
      </w:r>
      <w:r>
        <w:rPr>
          <w:szCs w:val="24"/>
          <w:vertAlign w:val="subscript"/>
        </w:rPr>
        <w:t>I</w:t>
      </w:r>
      <w:r>
        <w:rPr>
          <w:szCs w:val="24"/>
        </w:rPr>
        <w:t xml:space="preserve"> and K</w:t>
      </w:r>
      <w:r>
        <w:rPr>
          <w:szCs w:val="24"/>
          <w:vertAlign w:val="subscript"/>
        </w:rPr>
        <w:t>D</w:t>
      </w:r>
      <w:r>
        <w:rPr>
          <w:szCs w:val="24"/>
        </w:rPr>
        <w:t xml:space="preserve"> parameters are determined using the data retrieved from proximity sensors and instantaneous speed data read by motor encoders. </w:t>
      </w:r>
    </w:p>
    <w:p w14:paraId="06EF53A7" w14:textId="77777777" w:rsidR="00D260EC" w:rsidRPr="00A07FC0" w:rsidRDefault="00D260EC" w:rsidP="00B210D6">
      <w:pPr>
        <w:pStyle w:val="Balk2"/>
        <w:ind w:firstLine="708"/>
        <w:jc w:val="both"/>
      </w:pPr>
      <w:bookmarkStart w:id="13" w:name="_Toc508358423"/>
      <w:r w:rsidRPr="00A07FC0">
        <w:t>Component Analysis</w:t>
      </w:r>
      <w:bookmarkEnd w:id="13"/>
    </w:p>
    <w:p w14:paraId="2668EC89" w14:textId="77777777" w:rsidR="00D260EC" w:rsidRPr="00A07FC0" w:rsidRDefault="00D260EC" w:rsidP="00B210D6">
      <w:pPr>
        <w:pStyle w:val="Balk3"/>
        <w:ind w:left="1416"/>
        <w:jc w:val="both"/>
      </w:pPr>
      <w:bookmarkStart w:id="14" w:name="_Toc508358424"/>
      <w:r w:rsidRPr="00A07FC0">
        <w:t>Microcontrollers: RP3, Arduino Uno</w:t>
      </w:r>
      <w:bookmarkEnd w:id="14"/>
    </w:p>
    <w:p w14:paraId="22470675" w14:textId="77777777" w:rsidR="00D260EC" w:rsidRPr="00A07FC0" w:rsidRDefault="00D260EC" w:rsidP="00B210D6">
      <w:pPr>
        <w:pStyle w:val="Balk3"/>
        <w:ind w:left="1416"/>
        <w:jc w:val="both"/>
      </w:pPr>
      <w:bookmarkStart w:id="15" w:name="_Toc508358425"/>
      <w:r w:rsidRPr="00A07FC0">
        <w:t>Sensors: Ultrasonic, IR</w:t>
      </w:r>
      <w:bookmarkEnd w:id="15"/>
    </w:p>
    <w:p w14:paraId="19CF834F" w14:textId="77777777" w:rsidR="00D260EC" w:rsidRPr="00A07FC0" w:rsidRDefault="00D260EC" w:rsidP="00B210D6">
      <w:pPr>
        <w:pStyle w:val="Balk3"/>
        <w:ind w:left="1416"/>
        <w:jc w:val="both"/>
      </w:pPr>
      <w:bookmarkStart w:id="16" w:name="_Toc508358426"/>
      <w:r w:rsidRPr="00A07FC0">
        <w:t>Motors:</w:t>
      </w:r>
      <w:bookmarkEnd w:id="16"/>
      <w:r w:rsidRPr="00A07FC0">
        <w:t xml:space="preserve"> </w:t>
      </w:r>
    </w:p>
    <w:p w14:paraId="48ED2825" w14:textId="77777777" w:rsidR="00D260EC" w:rsidRPr="00A07FC0" w:rsidRDefault="00D260EC" w:rsidP="00B210D6">
      <w:pPr>
        <w:pStyle w:val="Balk3"/>
        <w:ind w:left="1416"/>
        <w:jc w:val="both"/>
      </w:pPr>
      <w:bookmarkStart w:id="17" w:name="_Toc508358427"/>
      <w:r w:rsidRPr="00A07FC0">
        <w:t>Chassis: wooden</w:t>
      </w:r>
      <w:bookmarkEnd w:id="17"/>
    </w:p>
    <w:p w14:paraId="44F2146C" w14:textId="552E9D59" w:rsidR="00AF32D8" w:rsidRDefault="00D260EC" w:rsidP="00AF32D8">
      <w:pPr>
        <w:pStyle w:val="Balk3"/>
        <w:ind w:left="1416"/>
        <w:jc w:val="both"/>
      </w:pPr>
      <w:bookmarkStart w:id="18" w:name="_Toc508358428"/>
      <w:r w:rsidRPr="00A07FC0">
        <w:t>Wheels: material, plastic mad wheel: aluminum</w:t>
      </w:r>
      <w:bookmarkEnd w:id="18"/>
    </w:p>
    <w:p w14:paraId="66AC950D" w14:textId="2BE32AEA" w:rsidR="00BC2104" w:rsidRDefault="00D260EC" w:rsidP="00BC2104">
      <w:pPr>
        <w:pStyle w:val="Balk2"/>
        <w:ind w:left="708"/>
        <w:jc w:val="both"/>
      </w:pPr>
      <w:bookmarkStart w:id="19" w:name="_Toc508358429"/>
      <w:r w:rsidRPr="00A07FC0">
        <w:t>Requirement Analysis</w:t>
      </w:r>
      <w:bookmarkEnd w:id="19"/>
    </w:p>
    <w:p w14:paraId="05DF00F9" w14:textId="3DEF4509" w:rsidR="00BC2104" w:rsidRDefault="002F6D03" w:rsidP="00BC2104">
      <w:r>
        <w:t xml:space="preserve">All the requirements decided in the standard committee are evaluated in the </w:t>
      </w:r>
      <w:r w:rsidRPr="003D0167">
        <w:rPr>
          <w:highlight w:val="yellow"/>
        </w:rPr>
        <w:t>Table XX.</w:t>
      </w:r>
    </w:p>
    <w:p w14:paraId="1F38332D" w14:textId="1CEAAC01" w:rsidR="00AF32D8" w:rsidRPr="00AF32D8" w:rsidRDefault="00AF32D8" w:rsidP="00AF32D8">
      <w:pPr>
        <w:jc w:val="center"/>
        <w:rPr>
          <w:b/>
        </w:rPr>
      </w:pPr>
      <w:r w:rsidRPr="00AF32D8">
        <w:rPr>
          <w:b/>
          <w:sz w:val="22"/>
          <w:szCs w:val="20"/>
          <w:highlight w:val="yellow"/>
        </w:rPr>
        <w:t>Table XX</w:t>
      </w:r>
      <w:r w:rsidRPr="00AF32D8">
        <w:rPr>
          <w:b/>
          <w:sz w:val="22"/>
          <w:szCs w:val="20"/>
        </w:rPr>
        <w:t xml:space="preserve"> :Requ</w:t>
      </w:r>
      <w:r>
        <w:rPr>
          <w:b/>
          <w:sz w:val="22"/>
          <w:szCs w:val="20"/>
        </w:rPr>
        <w:t>irement Analysis of the Project</w:t>
      </w:r>
    </w:p>
    <w:tbl>
      <w:tblPr>
        <w:tblStyle w:val="TabloKlavuzu"/>
        <w:tblW w:w="9776" w:type="dxa"/>
        <w:tblLook w:val="04A0" w:firstRow="1" w:lastRow="0" w:firstColumn="1" w:lastColumn="0" w:noHBand="0" w:noVBand="1"/>
      </w:tblPr>
      <w:tblGrid>
        <w:gridCol w:w="1838"/>
        <w:gridCol w:w="5245"/>
        <w:gridCol w:w="2693"/>
      </w:tblGrid>
      <w:tr w:rsidR="00BC2104" w:rsidRPr="001233DD" w14:paraId="4BA315D4" w14:textId="77777777" w:rsidTr="00AF32D8">
        <w:tc>
          <w:tcPr>
            <w:tcW w:w="1838" w:type="dxa"/>
            <w:shd w:val="clear" w:color="auto" w:fill="F7CAAC" w:themeFill="accent2" w:themeFillTint="66"/>
            <w:vAlign w:val="center"/>
          </w:tcPr>
          <w:p w14:paraId="5734FD7D" w14:textId="77777777" w:rsidR="00BC2104" w:rsidRPr="001233DD" w:rsidRDefault="00BC2104" w:rsidP="00AF32D8">
            <w:pPr>
              <w:jc w:val="center"/>
              <w:rPr>
                <w:sz w:val="22"/>
                <w:szCs w:val="22"/>
              </w:rPr>
            </w:pPr>
            <w:r w:rsidRPr="001233DD">
              <w:rPr>
                <w:sz w:val="22"/>
                <w:szCs w:val="22"/>
              </w:rPr>
              <w:t># OF STANDARD</w:t>
            </w:r>
          </w:p>
        </w:tc>
        <w:tc>
          <w:tcPr>
            <w:tcW w:w="5245" w:type="dxa"/>
            <w:shd w:val="clear" w:color="auto" w:fill="F7CAAC" w:themeFill="accent2" w:themeFillTint="66"/>
            <w:vAlign w:val="center"/>
          </w:tcPr>
          <w:p w14:paraId="26ED849F" w14:textId="77777777" w:rsidR="00BC2104" w:rsidRPr="001233DD" w:rsidRDefault="00BC2104" w:rsidP="00AF32D8">
            <w:pPr>
              <w:jc w:val="center"/>
              <w:rPr>
                <w:sz w:val="22"/>
                <w:szCs w:val="22"/>
              </w:rPr>
            </w:pPr>
            <w:r w:rsidRPr="001233DD">
              <w:rPr>
                <w:sz w:val="22"/>
                <w:szCs w:val="22"/>
              </w:rPr>
              <w:t>PROJECT STANDARDS</w:t>
            </w:r>
          </w:p>
        </w:tc>
        <w:tc>
          <w:tcPr>
            <w:tcW w:w="2693" w:type="dxa"/>
            <w:shd w:val="clear" w:color="auto" w:fill="F7CAAC" w:themeFill="accent2" w:themeFillTint="66"/>
            <w:vAlign w:val="center"/>
          </w:tcPr>
          <w:p w14:paraId="010583EF" w14:textId="77777777" w:rsidR="00BC2104" w:rsidRPr="001233DD" w:rsidRDefault="00BC2104" w:rsidP="00AF32D8">
            <w:pPr>
              <w:jc w:val="center"/>
              <w:rPr>
                <w:sz w:val="22"/>
                <w:szCs w:val="22"/>
              </w:rPr>
            </w:pPr>
            <w:r w:rsidRPr="001233DD">
              <w:rPr>
                <w:sz w:val="22"/>
                <w:szCs w:val="22"/>
              </w:rPr>
              <w:t>STATUS</w:t>
            </w:r>
          </w:p>
        </w:tc>
      </w:tr>
      <w:tr w:rsidR="00BC2104" w:rsidRPr="001233DD" w14:paraId="4CD172E5" w14:textId="77777777" w:rsidTr="00AF32D8">
        <w:tc>
          <w:tcPr>
            <w:tcW w:w="1838" w:type="dxa"/>
            <w:vAlign w:val="center"/>
          </w:tcPr>
          <w:p w14:paraId="4A895416" w14:textId="77777777" w:rsidR="00BC2104" w:rsidRPr="001233DD" w:rsidRDefault="00BC2104" w:rsidP="00AF32D8">
            <w:pPr>
              <w:jc w:val="center"/>
              <w:rPr>
                <w:sz w:val="22"/>
                <w:szCs w:val="22"/>
              </w:rPr>
            </w:pPr>
            <w:r w:rsidRPr="001233DD">
              <w:rPr>
                <w:sz w:val="22"/>
                <w:szCs w:val="22"/>
              </w:rPr>
              <w:t>1</w:t>
            </w:r>
          </w:p>
        </w:tc>
        <w:tc>
          <w:tcPr>
            <w:tcW w:w="5245" w:type="dxa"/>
            <w:vAlign w:val="center"/>
          </w:tcPr>
          <w:p w14:paraId="116BAEC8" w14:textId="118BA13E"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Color of the ground and walls should be white.</w:t>
            </w:r>
          </w:p>
        </w:tc>
        <w:tc>
          <w:tcPr>
            <w:tcW w:w="2693" w:type="dxa"/>
            <w:vAlign w:val="center"/>
          </w:tcPr>
          <w:p w14:paraId="6B1CD983" w14:textId="77777777" w:rsidR="00BC2104" w:rsidRPr="001233DD" w:rsidRDefault="00BC2104" w:rsidP="00AF32D8">
            <w:pPr>
              <w:jc w:val="center"/>
              <w:rPr>
                <w:sz w:val="22"/>
                <w:szCs w:val="22"/>
              </w:rPr>
            </w:pPr>
            <w:r w:rsidRPr="001233DD">
              <w:rPr>
                <w:sz w:val="22"/>
                <w:szCs w:val="22"/>
              </w:rPr>
              <w:t>Designed, but not implemented.</w:t>
            </w:r>
          </w:p>
        </w:tc>
      </w:tr>
      <w:tr w:rsidR="00BC2104" w:rsidRPr="001233DD" w14:paraId="0FA28885" w14:textId="77777777" w:rsidTr="00AF32D8">
        <w:tc>
          <w:tcPr>
            <w:tcW w:w="1838" w:type="dxa"/>
            <w:vAlign w:val="center"/>
          </w:tcPr>
          <w:p w14:paraId="1A31A238" w14:textId="77777777" w:rsidR="00BC2104" w:rsidRPr="001233DD" w:rsidRDefault="00BC2104" w:rsidP="00AF32D8">
            <w:pPr>
              <w:jc w:val="center"/>
              <w:rPr>
                <w:sz w:val="22"/>
                <w:szCs w:val="22"/>
              </w:rPr>
            </w:pPr>
            <w:r w:rsidRPr="001233DD">
              <w:rPr>
                <w:sz w:val="22"/>
                <w:szCs w:val="22"/>
              </w:rPr>
              <w:t>2</w:t>
            </w:r>
          </w:p>
        </w:tc>
        <w:tc>
          <w:tcPr>
            <w:tcW w:w="5245" w:type="dxa"/>
            <w:vAlign w:val="center"/>
          </w:tcPr>
          <w:p w14:paraId="7D290ED0" w14:textId="34A9393A"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Height of walls should be100 mm.</w:t>
            </w:r>
          </w:p>
        </w:tc>
        <w:tc>
          <w:tcPr>
            <w:tcW w:w="2693" w:type="dxa"/>
            <w:vAlign w:val="center"/>
          </w:tcPr>
          <w:p w14:paraId="2B2A44EA" w14:textId="77777777" w:rsidR="00BC2104" w:rsidRPr="001233DD" w:rsidRDefault="00BC2104" w:rsidP="00AF32D8">
            <w:pPr>
              <w:jc w:val="center"/>
              <w:rPr>
                <w:sz w:val="22"/>
                <w:szCs w:val="22"/>
              </w:rPr>
            </w:pPr>
            <w:r w:rsidRPr="001233DD">
              <w:rPr>
                <w:sz w:val="22"/>
                <w:szCs w:val="22"/>
              </w:rPr>
              <w:t>Designed, but not implemented.</w:t>
            </w:r>
          </w:p>
        </w:tc>
      </w:tr>
      <w:tr w:rsidR="00BC2104" w:rsidRPr="001233DD" w14:paraId="3A6698E6" w14:textId="77777777" w:rsidTr="00AF32D8">
        <w:tc>
          <w:tcPr>
            <w:tcW w:w="1838" w:type="dxa"/>
            <w:vAlign w:val="center"/>
          </w:tcPr>
          <w:p w14:paraId="695C230A" w14:textId="77777777" w:rsidR="00BC2104" w:rsidRPr="001233DD" w:rsidRDefault="00BC2104" w:rsidP="00AF32D8">
            <w:pPr>
              <w:jc w:val="center"/>
              <w:rPr>
                <w:sz w:val="22"/>
                <w:szCs w:val="22"/>
              </w:rPr>
            </w:pPr>
            <w:r w:rsidRPr="001233DD">
              <w:rPr>
                <w:sz w:val="22"/>
                <w:szCs w:val="22"/>
              </w:rPr>
              <w:t>3</w:t>
            </w:r>
          </w:p>
        </w:tc>
        <w:tc>
          <w:tcPr>
            <w:tcW w:w="5245" w:type="dxa"/>
            <w:vAlign w:val="center"/>
          </w:tcPr>
          <w:p w14:paraId="0EB936D7" w14:textId="77777777"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Upper side of walls (between 90mm height – 100mm height) should be black.</w:t>
            </w:r>
          </w:p>
        </w:tc>
        <w:tc>
          <w:tcPr>
            <w:tcW w:w="2693" w:type="dxa"/>
            <w:vAlign w:val="center"/>
          </w:tcPr>
          <w:p w14:paraId="72798169" w14:textId="77777777" w:rsidR="00BC2104" w:rsidRPr="001233DD" w:rsidRDefault="00BC2104" w:rsidP="00AF32D8">
            <w:pPr>
              <w:jc w:val="center"/>
              <w:rPr>
                <w:sz w:val="22"/>
                <w:szCs w:val="22"/>
              </w:rPr>
            </w:pPr>
            <w:r w:rsidRPr="001233DD">
              <w:rPr>
                <w:sz w:val="22"/>
                <w:szCs w:val="22"/>
              </w:rPr>
              <w:t>Designed, but not implemented.</w:t>
            </w:r>
          </w:p>
        </w:tc>
      </w:tr>
      <w:tr w:rsidR="00BC2104" w:rsidRPr="001233DD" w14:paraId="20F1935A" w14:textId="77777777" w:rsidTr="00AF32D8">
        <w:tc>
          <w:tcPr>
            <w:tcW w:w="1838" w:type="dxa"/>
            <w:vAlign w:val="center"/>
          </w:tcPr>
          <w:p w14:paraId="0D047DDC" w14:textId="77777777" w:rsidR="00BC2104" w:rsidRPr="001233DD" w:rsidRDefault="00BC2104" w:rsidP="00AF32D8">
            <w:pPr>
              <w:jc w:val="center"/>
              <w:rPr>
                <w:sz w:val="22"/>
                <w:szCs w:val="22"/>
              </w:rPr>
            </w:pPr>
            <w:r w:rsidRPr="001233DD">
              <w:rPr>
                <w:sz w:val="22"/>
                <w:szCs w:val="22"/>
              </w:rPr>
              <w:t>4</w:t>
            </w:r>
          </w:p>
        </w:tc>
        <w:tc>
          <w:tcPr>
            <w:tcW w:w="5245" w:type="dxa"/>
            <w:vAlign w:val="center"/>
          </w:tcPr>
          <w:p w14:paraId="005D0D49" w14:textId="77777777"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Top of every wall pieces should have 1 cm width and should be black.</w:t>
            </w:r>
          </w:p>
        </w:tc>
        <w:tc>
          <w:tcPr>
            <w:tcW w:w="2693" w:type="dxa"/>
            <w:vAlign w:val="center"/>
          </w:tcPr>
          <w:p w14:paraId="0CD34B04" w14:textId="77777777" w:rsidR="00BC2104" w:rsidRPr="001233DD" w:rsidRDefault="00BC2104" w:rsidP="00AF32D8">
            <w:pPr>
              <w:jc w:val="center"/>
              <w:rPr>
                <w:sz w:val="22"/>
                <w:szCs w:val="22"/>
              </w:rPr>
            </w:pPr>
            <w:r w:rsidRPr="001233DD">
              <w:rPr>
                <w:sz w:val="22"/>
                <w:szCs w:val="22"/>
              </w:rPr>
              <w:t>Designed, but not implemented.</w:t>
            </w:r>
          </w:p>
        </w:tc>
      </w:tr>
      <w:tr w:rsidR="00BC2104" w:rsidRPr="001233DD" w14:paraId="4067517B" w14:textId="77777777" w:rsidTr="00AF32D8">
        <w:tc>
          <w:tcPr>
            <w:tcW w:w="1838" w:type="dxa"/>
            <w:vAlign w:val="center"/>
          </w:tcPr>
          <w:p w14:paraId="6EAE9CB4" w14:textId="77777777" w:rsidR="00BC2104" w:rsidRPr="001233DD" w:rsidRDefault="00BC2104" w:rsidP="00AF32D8">
            <w:pPr>
              <w:jc w:val="center"/>
              <w:rPr>
                <w:sz w:val="22"/>
                <w:szCs w:val="22"/>
              </w:rPr>
            </w:pPr>
            <w:r w:rsidRPr="001233DD">
              <w:rPr>
                <w:sz w:val="22"/>
                <w:szCs w:val="22"/>
              </w:rPr>
              <w:t>5</w:t>
            </w:r>
          </w:p>
        </w:tc>
        <w:tc>
          <w:tcPr>
            <w:tcW w:w="5245" w:type="dxa"/>
            <w:vAlign w:val="center"/>
          </w:tcPr>
          <w:p w14:paraId="3BBE9F1D" w14:textId="74BC3071" w:rsidR="00BC2104" w:rsidRPr="001233DD" w:rsidRDefault="00BC2104" w:rsidP="00AF32D8">
            <w:pPr>
              <w:widowControl w:val="0"/>
              <w:tabs>
                <w:tab w:val="left" w:pos="220"/>
                <w:tab w:val="left" w:pos="720"/>
              </w:tabs>
              <w:autoSpaceDE w:val="0"/>
              <w:autoSpaceDN w:val="0"/>
              <w:adjustRightInd w:val="0"/>
              <w:spacing w:after="320" w:line="360" w:lineRule="atLeast"/>
              <w:jc w:val="center"/>
              <w:rPr>
                <w:rFonts w:cs="Arial"/>
                <w:color w:val="000000"/>
                <w:sz w:val="22"/>
                <w:szCs w:val="22"/>
              </w:rPr>
            </w:pPr>
            <w:r w:rsidRPr="001233DD">
              <w:rPr>
                <w:rFonts w:cs="Arial"/>
                <w:color w:val="000000"/>
                <w:sz w:val="22"/>
                <w:szCs w:val="22"/>
              </w:rPr>
              <w:t xml:space="preserve">Plank should have 3 mm thickness, 50 mm width and 500 mm length. </w:t>
            </w:r>
          </w:p>
        </w:tc>
        <w:tc>
          <w:tcPr>
            <w:tcW w:w="2693" w:type="dxa"/>
            <w:vAlign w:val="center"/>
          </w:tcPr>
          <w:p w14:paraId="1AEAE531" w14:textId="77777777" w:rsidR="00BC2104" w:rsidRPr="001233DD" w:rsidRDefault="00BC2104" w:rsidP="00AF32D8">
            <w:pPr>
              <w:jc w:val="center"/>
              <w:rPr>
                <w:sz w:val="22"/>
                <w:szCs w:val="22"/>
              </w:rPr>
            </w:pPr>
            <w:r w:rsidRPr="001233DD">
              <w:rPr>
                <w:sz w:val="22"/>
                <w:szCs w:val="22"/>
              </w:rPr>
              <w:t>Designed and implemented.</w:t>
            </w:r>
          </w:p>
        </w:tc>
      </w:tr>
      <w:tr w:rsidR="00BC2104" w:rsidRPr="001233DD" w14:paraId="660B2B16" w14:textId="77777777" w:rsidTr="00AF32D8">
        <w:tc>
          <w:tcPr>
            <w:tcW w:w="1838" w:type="dxa"/>
            <w:vAlign w:val="center"/>
          </w:tcPr>
          <w:p w14:paraId="56ADBCDD" w14:textId="77777777" w:rsidR="00BC2104" w:rsidRPr="001233DD" w:rsidRDefault="00BC2104" w:rsidP="00AF32D8">
            <w:pPr>
              <w:jc w:val="center"/>
              <w:rPr>
                <w:sz w:val="22"/>
                <w:szCs w:val="22"/>
              </w:rPr>
            </w:pPr>
            <w:r w:rsidRPr="001233DD">
              <w:rPr>
                <w:sz w:val="22"/>
                <w:szCs w:val="22"/>
              </w:rPr>
              <w:t>6</w:t>
            </w:r>
          </w:p>
        </w:tc>
        <w:tc>
          <w:tcPr>
            <w:tcW w:w="5245" w:type="dxa"/>
            <w:vAlign w:val="center"/>
          </w:tcPr>
          <w:p w14:paraId="62335AAD" w14:textId="2FA28C6A" w:rsidR="00BC2104" w:rsidRPr="001233DD" w:rsidRDefault="00BC2104" w:rsidP="00AF32D8">
            <w:pPr>
              <w:widowControl w:val="0"/>
              <w:tabs>
                <w:tab w:val="left" w:pos="220"/>
                <w:tab w:val="left" w:pos="720"/>
              </w:tabs>
              <w:autoSpaceDE w:val="0"/>
              <w:autoSpaceDN w:val="0"/>
              <w:adjustRightInd w:val="0"/>
              <w:spacing w:after="320" w:line="360" w:lineRule="atLeast"/>
              <w:ind w:left="360"/>
              <w:jc w:val="center"/>
              <w:rPr>
                <w:rFonts w:cs="Arial"/>
                <w:color w:val="000000"/>
                <w:sz w:val="22"/>
                <w:szCs w:val="22"/>
              </w:rPr>
            </w:pPr>
            <w:r w:rsidRPr="001233DD">
              <w:rPr>
                <w:rFonts w:cs="Arial"/>
                <w:color w:val="000000"/>
                <w:sz w:val="22"/>
                <w:szCs w:val="22"/>
              </w:rPr>
              <w:t>Color of the plank should be red and material of plank should be hardboard.</w:t>
            </w:r>
          </w:p>
        </w:tc>
        <w:tc>
          <w:tcPr>
            <w:tcW w:w="2693" w:type="dxa"/>
            <w:vAlign w:val="center"/>
          </w:tcPr>
          <w:p w14:paraId="672A8A5E" w14:textId="77777777" w:rsidR="00BC2104" w:rsidRPr="001233DD" w:rsidRDefault="00BC2104" w:rsidP="00AF32D8">
            <w:pPr>
              <w:jc w:val="center"/>
              <w:rPr>
                <w:sz w:val="22"/>
                <w:szCs w:val="22"/>
              </w:rPr>
            </w:pPr>
            <w:r w:rsidRPr="001233DD">
              <w:rPr>
                <w:sz w:val="22"/>
                <w:szCs w:val="22"/>
              </w:rPr>
              <w:t>Designed and implemented.</w:t>
            </w:r>
          </w:p>
        </w:tc>
      </w:tr>
      <w:tr w:rsidR="00BC2104" w:rsidRPr="001233DD" w14:paraId="06349DDE" w14:textId="77777777" w:rsidTr="00AF32D8">
        <w:tc>
          <w:tcPr>
            <w:tcW w:w="1838" w:type="dxa"/>
            <w:vAlign w:val="center"/>
          </w:tcPr>
          <w:p w14:paraId="5580DD42" w14:textId="77777777" w:rsidR="00BC2104" w:rsidRPr="001233DD" w:rsidRDefault="00BC2104" w:rsidP="00AF32D8">
            <w:pPr>
              <w:jc w:val="center"/>
              <w:rPr>
                <w:sz w:val="22"/>
                <w:szCs w:val="22"/>
              </w:rPr>
            </w:pPr>
            <w:r w:rsidRPr="001233DD">
              <w:rPr>
                <w:sz w:val="22"/>
                <w:szCs w:val="22"/>
              </w:rPr>
              <w:lastRenderedPageBreak/>
              <w:t>7</w:t>
            </w:r>
          </w:p>
        </w:tc>
        <w:tc>
          <w:tcPr>
            <w:tcW w:w="5245" w:type="dxa"/>
            <w:vAlign w:val="center"/>
          </w:tcPr>
          <w:p w14:paraId="4BB506E4" w14:textId="77777777" w:rsidR="00BC2104" w:rsidRPr="001233DD" w:rsidRDefault="00BC2104" w:rsidP="00AF32D8">
            <w:pPr>
              <w:widowControl w:val="0"/>
              <w:tabs>
                <w:tab w:val="left" w:pos="220"/>
                <w:tab w:val="left" w:pos="720"/>
              </w:tabs>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Shape of the holding point should be circle. Diameter of this circle should be10mm. Length between centers of the holes is 400 mm.</w:t>
            </w:r>
            <w:r w:rsidRPr="001233DD">
              <w:rPr>
                <w:rFonts w:ascii="MS Mincho" w:eastAsia="MS Mincho" w:hAnsi="MS Mincho" w:cs="MS Mincho"/>
                <w:color w:val="000000"/>
                <w:sz w:val="22"/>
                <w:szCs w:val="22"/>
              </w:rPr>
              <w:t>  </w:t>
            </w:r>
          </w:p>
        </w:tc>
        <w:tc>
          <w:tcPr>
            <w:tcW w:w="2693" w:type="dxa"/>
            <w:vAlign w:val="center"/>
          </w:tcPr>
          <w:p w14:paraId="7AD63177" w14:textId="77777777" w:rsidR="00BC2104" w:rsidRPr="001233DD" w:rsidRDefault="00BC2104" w:rsidP="00AF32D8">
            <w:pPr>
              <w:jc w:val="center"/>
              <w:rPr>
                <w:sz w:val="22"/>
                <w:szCs w:val="22"/>
              </w:rPr>
            </w:pPr>
            <w:r w:rsidRPr="001233DD">
              <w:rPr>
                <w:sz w:val="22"/>
                <w:szCs w:val="22"/>
              </w:rPr>
              <w:t>Designed and implemented.</w:t>
            </w:r>
          </w:p>
        </w:tc>
      </w:tr>
      <w:tr w:rsidR="00BC2104" w:rsidRPr="001233DD" w14:paraId="26B59737" w14:textId="77777777" w:rsidTr="00AF32D8">
        <w:tc>
          <w:tcPr>
            <w:tcW w:w="1838" w:type="dxa"/>
            <w:vAlign w:val="center"/>
          </w:tcPr>
          <w:p w14:paraId="2B98F609" w14:textId="77777777" w:rsidR="00BC2104" w:rsidRPr="001233DD" w:rsidRDefault="00BC2104" w:rsidP="00AF32D8">
            <w:pPr>
              <w:jc w:val="center"/>
              <w:rPr>
                <w:sz w:val="22"/>
                <w:szCs w:val="22"/>
              </w:rPr>
            </w:pPr>
            <w:r w:rsidRPr="001233DD">
              <w:rPr>
                <w:sz w:val="22"/>
                <w:szCs w:val="22"/>
              </w:rPr>
              <w:t>8</w:t>
            </w:r>
          </w:p>
        </w:tc>
        <w:tc>
          <w:tcPr>
            <w:tcW w:w="5245" w:type="dxa"/>
            <w:vAlign w:val="center"/>
          </w:tcPr>
          <w:p w14:paraId="26238D70" w14:textId="77777777"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Robots of companies should fit into a square. This square has a 23cm side length.</w:t>
            </w:r>
          </w:p>
        </w:tc>
        <w:tc>
          <w:tcPr>
            <w:tcW w:w="2693" w:type="dxa"/>
            <w:vAlign w:val="center"/>
          </w:tcPr>
          <w:p w14:paraId="3CF5D72E" w14:textId="77777777" w:rsidR="00BC2104" w:rsidRPr="001233DD" w:rsidRDefault="00BC2104" w:rsidP="00AF32D8">
            <w:pPr>
              <w:jc w:val="center"/>
              <w:rPr>
                <w:sz w:val="22"/>
                <w:szCs w:val="22"/>
              </w:rPr>
            </w:pPr>
            <w:r w:rsidRPr="001233DD">
              <w:rPr>
                <w:sz w:val="22"/>
                <w:szCs w:val="22"/>
              </w:rPr>
              <w:t>Designed and implemented.</w:t>
            </w:r>
          </w:p>
          <w:p w14:paraId="3E4CE337" w14:textId="77777777" w:rsidR="00BC2104" w:rsidRPr="001233DD" w:rsidRDefault="00BC2104" w:rsidP="00AF32D8">
            <w:pPr>
              <w:jc w:val="center"/>
              <w:rPr>
                <w:sz w:val="22"/>
                <w:szCs w:val="22"/>
              </w:rPr>
            </w:pPr>
            <w:r w:rsidRPr="001233DD">
              <w:rPr>
                <w:sz w:val="22"/>
                <w:szCs w:val="22"/>
              </w:rPr>
              <w:t>Our robot fits into a square of 15 cm side length.</w:t>
            </w:r>
          </w:p>
        </w:tc>
      </w:tr>
      <w:tr w:rsidR="00BC2104" w:rsidRPr="001233DD" w14:paraId="20A29F79" w14:textId="77777777" w:rsidTr="00AF32D8">
        <w:tc>
          <w:tcPr>
            <w:tcW w:w="1838" w:type="dxa"/>
            <w:vAlign w:val="center"/>
          </w:tcPr>
          <w:p w14:paraId="1F76D17B" w14:textId="77777777" w:rsidR="00BC2104" w:rsidRPr="001233DD" w:rsidRDefault="00BC2104" w:rsidP="00AF32D8">
            <w:pPr>
              <w:jc w:val="center"/>
              <w:rPr>
                <w:sz w:val="22"/>
                <w:szCs w:val="22"/>
              </w:rPr>
            </w:pPr>
            <w:r w:rsidRPr="001233DD">
              <w:rPr>
                <w:sz w:val="22"/>
                <w:szCs w:val="22"/>
              </w:rPr>
              <w:t>9</w:t>
            </w:r>
          </w:p>
        </w:tc>
        <w:tc>
          <w:tcPr>
            <w:tcW w:w="5245" w:type="dxa"/>
            <w:vAlign w:val="center"/>
          </w:tcPr>
          <w:p w14:paraId="2C4F0D83" w14:textId="4B888A78"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Height of the holding point should be 17cm.</w:t>
            </w:r>
          </w:p>
        </w:tc>
        <w:tc>
          <w:tcPr>
            <w:tcW w:w="2693" w:type="dxa"/>
            <w:vAlign w:val="center"/>
          </w:tcPr>
          <w:p w14:paraId="6FC62C69" w14:textId="77777777" w:rsidR="00BC2104" w:rsidRPr="001233DD" w:rsidRDefault="00BC2104" w:rsidP="00AF32D8">
            <w:pPr>
              <w:jc w:val="center"/>
              <w:rPr>
                <w:sz w:val="22"/>
                <w:szCs w:val="22"/>
              </w:rPr>
            </w:pPr>
            <w:r w:rsidRPr="001233DD">
              <w:rPr>
                <w:sz w:val="22"/>
                <w:szCs w:val="22"/>
              </w:rPr>
              <w:t>Designed and adjusted.</w:t>
            </w:r>
          </w:p>
        </w:tc>
      </w:tr>
      <w:tr w:rsidR="00BC2104" w:rsidRPr="001233DD" w14:paraId="1AE20DD5" w14:textId="77777777" w:rsidTr="00AF32D8">
        <w:tc>
          <w:tcPr>
            <w:tcW w:w="1838" w:type="dxa"/>
            <w:vAlign w:val="center"/>
          </w:tcPr>
          <w:p w14:paraId="19CCAB05" w14:textId="77777777" w:rsidR="00BC2104" w:rsidRPr="001233DD" w:rsidRDefault="00BC2104" w:rsidP="00AF32D8">
            <w:pPr>
              <w:jc w:val="center"/>
              <w:rPr>
                <w:sz w:val="22"/>
                <w:szCs w:val="22"/>
              </w:rPr>
            </w:pPr>
            <w:r w:rsidRPr="001233DD">
              <w:rPr>
                <w:sz w:val="22"/>
                <w:szCs w:val="22"/>
              </w:rPr>
              <w:t>11</w:t>
            </w:r>
          </w:p>
        </w:tc>
        <w:tc>
          <w:tcPr>
            <w:tcW w:w="5245" w:type="dxa"/>
            <w:vAlign w:val="center"/>
          </w:tcPr>
          <w:p w14:paraId="5E09C3E9" w14:textId="0411401B" w:rsidR="00BC2104" w:rsidRPr="00AF32D8"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The maze should be modular and reconfigurable. In other words, walls can be removed or added on the platform.</w:t>
            </w:r>
          </w:p>
        </w:tc>
        <w:tc>
          <w:tcPr>
            <w:tcW w:w="2693" w:type="dxa"/>
            <w:vAlign w:val="center"/>
          </w:tcPr>
          <w:p w14:paraId="37ADA00E" w14:textId="77777777" w:rsidR="00BC2104" w:rsidRPr="001233DD" w:rsidRDefault="00BC2104" w:rsidP="00AF32D8">
            <w:pPr>
              <w:jc w:val="center"/>
              <w:rPr>
                <w:sz w:val="22"/>
                <w:szCs w:val="22"/>
              </w:rPr>
            </w:pPr>
            <w:r w:rsidRPr="001233DD">
              <w:rPr>
                <w:sz w:val="22"/>
                <w:szCs w:val="22"/>
              </w:rPr>
              <w:t>Designed, but not implemented.</w:t>
            </w:r>
          </w:p>
        </w:tc>
      </w:tr>
      <w:tr w:rsidR="00BC2104" w:rsidRPr="001233DD" w14:paraId="03C02AAC" w14:textId="77777777" w:rsidTr="00AF32D8">
        <w:tc>
          <w:tcPr>
            <w:tcW w:w="1838" w:type="dxa"/>
            <w:vAlign w:val="center"/>
          </w:tcPr>
          <w:p w14:paraId="6D396890" w14:textId="77777777" w:rsidR="00BC2104" w:rsidRPr="001233DD" w:rsidRDefault="00BC2104" w:rsidP="00AF32D8">
            <w:pPr>
              <w:jc w:val="center"/>
              <w:rPr>
                <w:sz w:val="22"/>
                <w:szCs w:val="22"/>
              </w:rPr>
            </w:pPr>
            <w:r w:rsidRPr="001233DD">
              <w:rPr>
                <w:sz w:val="22"/>
                <w:szCs w:val="22"/>
              </w:rPr>
              <w:t>12</w:t>
            </w:r>
          </w:p>
        </w:tc>
        <w:tc>
          <w:tcPr>
            <w:tcW w:w="5245" w:type="dxa"/>
            <w:vAlign w:val="center"/>
          </w:tcPr>
          <w:p w14:paraId="50727484" w14:textId="3086FF1A" w:rsidR="00BC2104" w:rsidRPr="00AF32D8"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 xml:space="preserve">Every team should design </w:t>
            </w:r>
            <w:r w:rsidR="00AF32D8">
              <w:rPr>
                <w:rFonts w:cs="Arial"/>
                <w:color w:val="000000"/>
                <w:sz w:val="22"/>
                <w:szCs w:val="22"/>
              </w:rPr>
              <w:t>their own robot, maze and plank</w:t>
            </w:r>
          </w:p>
        </w:tc>
        <w:tc>
          <w:tcPr>
            <w:tcW w:w="2693" w:type="dxa"/>
            <w:vAlign w:val="center"/>
          </w:tcPr>
          <w:p w14:paraId="51ECC7F7" w14:textId="77777777" w:rsidR="00BC2104" w:rsidRPr="001233DD" w:rsidRDefault="00BC2104" w:rsidP="00AF32D8">
            <w:pPr>
              <w:jc w:val="center"/>
              <w:rPr>
                <w:sz w:val="22"/>
                <w:szCs w:val="22"/>
              </w:rPr>
            </w:pPr>
            <w:r w:rsidRPr="001233DD">
              <w:rPr>
                <w:sz w:val="22"/>
                <w:szCs w:val="22"/>
              </w:rPr>
              <w:t>Applied.</w:t>
            </w:r>
          </w:p>
        </w:tc>
      </w:tr>
      <w:tr w:rsidR="00BC2104" w:rsidRPr="001233DD" w14:paraId="45629A18" w14:textId="77777777" w:rsidTr="00AF32D8">
        <w:tc>
          <w:tcPr>
            <w:tcW w:w="1838" w:type="dxa"/>
            <w:vAlign w:val="center"/>
          </w:tcPr>
          <w:p w14:paraId="7E31B716" w14:textId="77777777" w:rsidR="00BC2104" w:rsidRPr="001233DD" w:rsidRDefault="00BC2104" w:rsidP="00AF32D8">
            <w:pPr>
              <w:jc w:val="center"/>
              <w:rPr>
                <w:sz w:val="22"/>
                <w:szCs w:val="22"/>
              </w:rPr>
            </w:pPr>
            <w:r w:rsidRPr="001233DD">
              <w:rPr>
                <w:sz w:val="22"/>
                <w:szCs w:val="22"/>
              </w:rPr>
              <w:t>13</w:t>
            </w:r>
          </w:p>
        </w:tc>
        <w:tc>
          <w:tcPr>
            <w:tcW w:w="5245" w:type="dxa"/>
            <w:vAlign w:val="center"/>
          </w:tcPr>
          <w:p w14:paraId="5449C672" w14:textId="6DDD34D3"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Every robot should be able to operate in each other’s maze and each other’s plank.</w:t>
            </w:r>
          </w:p>
        </w:tc>
        <w:tc>
          <w:tcPr>
            <w:tcW w:w="2693" w:type="dxa"/>
            <w:vAlign w:val="center"/>
          </w:tcPr>
          <w:p w14:paraId="2D4EDC35" w14:textId="77777777" w:rsidR="00BC2104" w:rsidRPr="001233DD" w:rsidRDefault="00BC2104" w:rsidP="00AF32D8">
            <w:pPr>
              <w:jc w:val="center"/>
              <w:rPr>
                <w:sz w:val="22"/>
                <w:szCs w:val="22"/>
              </w:rPr>
            </w:pPr>
            <w:r w:rsidRPr="001233DD">
              <w:rPr>
                <w:sz w:val="22"/>
                <w:szCs w:val="22"/>
              </w:rPr>
              <w:t>Not tried yet.</w:t>
            </w:r>
          </w:p>
        </w:tc>
      </w:tr>
      <w:tr w:rsidR="00BC2104" w:rsidRPr="001233DD" w14:paraId="27769D3C" w14:textId="77777777" w:rsidTr="00AF32D8">
        <w:tc>
          <w:tcPr>
            <w:tcW w:w="1838" w:type="dxa"/>
            <w:vAlign w:val="center"/>
          </w:tcPr>
          <w:p w14:paraId="72BE7770" w14:textId="77777777" w:rsidR="00BC2104" w:rsidRPr="001233DD" w:rsidRDefault="00BC2104" w:rsidP="00AF32D8">
            <w:pPr>
              <w:jc w:val="center"/>
              <w:rPr>
                <w:sz w:val="22"/>
                <w:szCs w:val="22"/>
              </w:rPr>
            </w:pPr>
            <w:r w:rsidRPr="001233DD">
              <w:rPr>
                <w:sz w:val="22"/>
                <w:szCs w:val="22"/>
              </w:rPr>
              <w:t>14</w:t>
            </w:r>
          </w:p>
        </w:tc>
        <w:tc>
          <w:tcPr>
            <w:tcW w:w="5245" w:type="dxa"/>
            <w:vAlign w:val="center"/>
          </w:tcPr>
          <w:p w14:paraId="0FF8F309" w14:textId="77777777"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If the state changes, robots should behave accordingly.</w:t>
            </w:r>
          </w:p>
        </w:tc>
        <w:tc>
          <w:tcPr>
            <w:tcW w:w="2693" w:type="dxa"/>
            <w:vAlign w:val="center"/>
          </w:tcPr>
          <w:p w14:paraId="5C9050BF" w14:textId="77777777" w:rsidR="00BC2104" w:rsidRPr="001233DD" w:rsidRDefault="00BC2104" w:rsidP="00AF32D8">
            <w:pPr>
              <w:jc w:val="center"/>
              <w:rPr>
                <w:sz w:val="22"/>
                <w:szCs w:val="22"/>
              </w:rPr>
            </w:pPr>
            <w:r w:rsidRPr="001233DD">
              <w:rPr>
                <w:sz w:val="22"/>
                <w:szCs w:val="22"/>
              </w:rPr>
              <w:t>Implemented in the software</w:t>
            </w:r>
          </w:p>
        </w:tc>
      </w:tr>
      <w:tr w:rsidR="00BC2104" w:rsidRPr="001233DD" w14:paraId="27514C93" w14:textId="77777777" w:rsidTr="00AF32D8">
        <w:tc>
          <w:tcPr>
            <w:tcW w:w="1838" w:type="dxa"/>
            <w:vAlign w:val="center"/>
          </w:tcPr>
          <w:p w14:paraId="0C7AC537" w14:textId="77777777" w:rsidR="00BC2104" w:rsidRPr="001233DD" w:rsidRDefault="00BC2104" w:rsidP="00AF32D8">
            <w:pPr>
              <w:jc w:val="center"/>
              <w:rPr>
                <w:sz w:val="22"/>
                <w:szCs w:val="22"/>
              </w:rPr>
            </w:pPr>
            <w:r w:rsidRPr="001233DD">
              <w:rPr>
                <w:sz w:val="22"/>
                <w:szCs w:val="22"/>
              </w:rPr>
              <w:t>15</w:t>
            </w:r>
          </w:p>
        </w:tc>
        <w:tc>
          <w:tcPr>
            <w:tcW w:w="5245" w:type="dxa"/>
            <w:vAlign w:val="center"/>
          </w:tcPr>
          <w:p w14:paraId="5CEC8E38" w14:textId="77777777" w:rsidR="00BC2104" w:rsidRPr="001233DD" w:rsidRDefault="00BC2104" w:rsidP="00AF32D8">
            <w:pPr>
              <w:widowControl w:val="0"/>
              <w:autoSpaceDE w:val="0"/>
              <w:autoSpaceDN w:val="0"/>
              <w:adjustRightInd w:val="0"/>
              <w:spacing w:after="240" w:line="360" w:lineRule="atLeast"/>
              <w:jc w:val="center"/>
              <w:rPr>
                <w:rFonts w:cs="Times"/>
                <w:color w:val="000000"/>
                <w:sz w:val="22"/>
                <w:szCs w:val="22"/>
              </w:rPr>
            </w:pPr>
            <w:r w:rsidRPr="001233DD">
              <w:rPr>
                <w:rFonts w:cs="Arial"/>
                <w:color w:val="000000"/>
                <w:sz w:val="22"/>
                <w:szCs w:val="22"/>
              </w:rPr>
              <w:t>Robots should move respect to right wall.</w:t>
            </w:r>
          </w:p>
        </w:tc>
        <w:tc>
          <w:tcPr>
            <w:tcW w:w="2693" w:type="dxa"/>
            <w:vAlign w:val="center"/>
          </w:tcPr>
          <w:p w14:paraId="7A18DFDE" w14:textId="77777777" w:rsidR="00BC2104" w:rsidRPr="001233DD" w:rsidRDefault="00BC2104" w:rsidP="00AF32D8">
            <w:pPr>
              <w:jc w:val="center"/>
              <w:rPr>
                <w:sz w:val="22"/>
                <w:szCs w:val="22"/>
              </w:rPr>
            </w:pPr>
            <w:r w:rsidRPr="001233DD">
              <w:rPr>
                <w:sz w:val="22"/>
                <w:szCs w:val="22"/>
              </w:rPr>
              <w:t>Satisfied. The algorithm is designed with respect to this fact.</w:t>
            </w:r>
          </w:p>
        </w:tc>
      </w:tr>
      <w:tr w:rsidR="00BC2104" w:rsidRPr="001233DD" w14:paraId="6E0C0E11" w14:textId="77777777" w:rsidTr="00AF32D8">
        <w:tc>
          <w:tcPr>
            <w:tcW w:w="1838" w:type="dxa"/>
            <w:vAlign w:val="center"/>
          </w:tcPr>
          <w:p w14:paraId="74F35FDE" w14:textId="77777777" w:rsidR="00BC2104" w:rsidRPr="001233DD" w:rsidRDefault="00BC2104" w:rsidP="00AF32D8">
            <w:pPr>
              <w:jc w:val="center"/>
              <w:rPr>
                <w:sz w:val="22"/>
                <w:szCs w:val="22"/>
              </w:rPr>
            </w:pPr>
            <w:r w:rsidRPr="001233DD">
              <w:rPr>
                <w:sz w:val="22"/>
                <w:szCs w:val="22"/>
              </w:rPr>
              <w:t>16</w:t>
            </w:r>
          </w:p>
        </w:tc>
        <w:tc>
          <w:tcPr>
            <w:tcW w:w="5245" w:type="dxa"/>
            <w:vAlign w:val="center"/>
          </w:tcPr>
          <w:p w14:paraId="37B1B7E4" w14:textId="77777777" w:rsidR="00BC2104" w:rsidRPr="001233DD" w:rsidRDefault="00BC2104" w:rsidP="00AF32D8">
            <w:pPr>
              <w:jc w:val="center"/>
              <w:rPr>
                <w:rFonts w:eastAsia="Times New Roman" w:cs="Times New Roman"/>
                <w:sz w:val="22"/>
                <w:szCs w:val="22"/>
              </w:rPr>
            </w:pPr>
            <w:r w:rsidRPr="001233DD">
              <w:rPr>
                <w:rFonts w:eastAsia="Times New Roman" w:cs="Times New Roman"/>
                <w:sz w:val="22"/>
                <w:szCs w:val="22"/>
              </w:rPr>
              <w:t>The total cost of the project must be less than 200 USD.</w:t>
            </w:r>
          </w:p>
        </w:tc>
        <w:tc>
          <w:tcPr>
            <w:tcW w:w="2693" w:type="dxa"/>
            <w:vAlign w:val="center"/>
          </w:tcPr>
          <w:p w14:paraId="37E88390" w14:textId="77777777" w:rsidR="00BC2104" w:rsidRPr="001233DD" w:rsidRDefault="00BC2104" w:rsidP="00AF32D8">
            <w:pPr>
              <w:jc w:val="center"/>
              <w:rPr>
                <w:sz w:val="22"/>
                <w:szCs w:val="22"/>
              </w:rPr>
            </w:pPr>
            <w:r w:rsidRPr="001233DD">
              <w:rPr>
                <w:sz w:val="22"/>
                <w:szCs w:val="22"/>
              </w:rPr>
              <w:t>Satisfied.</w:t>
            </w:r>
          </w:p>
        </w:tc>
      </w:tr>
    </w:tbl>
    <w:p w14:paraId="5F848B73" w14:textId="3401A3A2" w:rsidR="00BC2104" w:rsidRPr="001233DD" w:rsidRDefault="00BC2104" w:rsidP="00BC2104">
      <w:pPr>
        <w:jc w:val="center"/>
        <w:rPr>
          <w:i/>
          <w:sz w:val="22"/>
          <w:szCs w:val="20"/>
        </w:rPr>
      </w:pPr>
    </w:p>
    <w:p w14:paraId="7AE69C8E" w14:textId="77777777" w:rsidR="00BC2104" w:rsidRPr="001233DD" w:rsidRDefault="00BC2104" w:rsidP="00BC2104">
      <w:pPr>
        <w:jc w:val="left"/>
      </w:pPr>
    </w:p>
    <w:p w14:paraId="7C10F55C" w14:textId="77777777" w:rsidR="00BC2104" w:rsidRPr="001233DD" w:rsidRDefault="00BC2104" w:rsidP="00BC2104">
      <w:pPr>
        <w:rPr>
          <w:szCs w:val="20"/>
        </w:rPr>
      </w:pPr>
      <w:r w:rsidRPr="001233DD">
        <w:rPr>
          <w:szCs w:val="20"/>
        </w:rPr>
        <w:t xml:space="preserve">As it can be observed from </w:t>
      </w:r>
      <w:r w:rsidRPr="003D0167">
        <w:rPr>
          <w:szCs w:val="20"/>
          <w:highlight w:val="yellow"/>
        </w:rPr>
        <w:t>Table XX</w:t>
      </w:r>
      <w:r w:rsidRPr="001233DD">
        <w:rPr>
          <w:szCs w:val="20"/>
        </w:rPr>
        <w:t xml:space="preserve">, the standards related to the robot and the plank has all been considered and applied. The ones related to the maze were considered in our </w:t>
      </w:r>
      <w:r w:rsidRPr="001233DD">
        <w:rPr>
          <w:szCs w:val="20"/>
        </w:rPr>
        <w:lastRenderedPageBreak/>
        <w:t>maze designing process but as we have not implemented it yet, it was not possible for us to observe them physically.</w:t>
      </w:r>
    </w:p>
    <w:p w14:paraId="31A1BB57" w14:textId="77777777" w:rsidR="00BC2104" w:rsidRPr="00BC2104" w:rsidRDefault="00BC2104" w:rsidP="00BC2104"/>
    <w:p w14:paraId="249CC842" w14:textId="77777777" w:rsidR="00D260EC" w:rsidRDefault="00D260EC" w:rsidP="00B210D6">
      <w:pPr>
        <w:pStyle w:val="Balk2"/>
        <w:ind w:left="708"/>
        <w:jc w:val="both"/>
      </w:pPr>
      <w:bookmarkStart w:id="20" w:name="_Toc508358430"/>
      <w:r w:rsidRPr="00A07FC0">
        <w:t>Risk Analysis</w:t>
      </w:r>
      <w:bookmarkEnd w:id="20"/>
    </w:p>
    <w:p w14:paraId="2DBB42AD" w14:textId="77777777" w:rsidR="005F3CD2" w:rsidRDefault="005F3CD2" w:rsidP="00B210D6">
      <w:pPr>
        <w:pStyle w:val="Balk3"/>
        <w:ind w:left="708" w:firstLine="708"/>
        <w:jc w:val="both"/>
      </w:pPr>
      <w:bookmarkStart w:id="21" w:name="_Toc508358431"/>
      <w:r w:rsidRPr="006616A5">
        <w:t>Mechanical Risks</w:t>
      </w:r>
      <w:bookmarkEnd w:id="21"/>
    </w:p>
    <w:p w14:paraId="03F9B141" w14:textId="77777777" w:rsidR="005F3CD2" w:rsidRDefault="005F3CD2" w:rsidP="00B210D6">
      <w:pPr>
        <w:pStyle w:val="ListeParagraf"/>
        <w:numPr>
          <w:ilvl w:val="0"/>
          <w:numId w:val="5"/>
        </w:numPr>
        <w:spacing w:after="160" w:line="259" w:lineRule="auto"/>
        <w:jc w:val="both"/>
      </w:pPr>
      <w:r>
        <w:t>The chassis of the robot is wooden. Wooden materials may lose their stiffness as time passes. Thus, it can be fragile over time.</w:t>
      </w:r>
    </w:p>
    <w:p w14:paraId="1D11CC41" w14:textId="77777777" w:rsidR="005F3CD2" w:rsidRDefault="005F3CD2" w:rsidP="00B210D6">
      <w:pPr>
        <w:pStyle w:val="ListeParagraf"/>
        <w:numPr>
          <w:ilvl w:val="0"/>
          <w:numId w:val="5"/>
        </w:numPr>
        <w:spacing w:after="160" w:line="259" w:lineRule="auto"/>
        <w:jc w:val="both"/>
      </w:pPr>
      <w:r>
        <w:t>If robot is treated harshly, the camera holder and plank holder may be broken from the chassis.</w:t>
      </w:r>
    </w:p>
    <w:p w14:paraId="4ED59196" w14:textId="77777777" w:rsidR="005F3CD2" w:rsidRDefault="005F3CD2" w:rsidP="00B210D6">
      <w:pPr>
        <w:pStyle w:val="Balk3"/>
        <w:ind w:left="708" w:firstLine="708"/>
        <w:jc w:val="both"/>
      </w:pPr>
      <w:bookmarkStart w:id="22" w:name="_Toc508358432"/>
      <w:r>
        <w:t>Safety Risks</w:t>
      </w:r>
      <w:bookmarkEnd w:id="22"/>
    </w:p>
    <w:p w14:paraId="723EF544" w14:textId="77777777" w:rsidR="005F3CD2" w:rsidRDefault="005F3CD2" w:rsidP="00B210D6">
      <w:pPr>
        <w:pStyle w:val="ListeParagraf"/>
        <w:numPr>
          <w:ilvl w:val="0"/>
          <w:numId w:val="6"/>
        </w:numPr>
        <w:spacing w:after="160" w:line="259" w:lineRule="auto"/>
        <w:jc w:val="both"/>
      </w:pPr>
      <w:r>
        <w:t xml:space="preserve">Li-Po Batteries in the robot may explode or start a fire or release poisonous gases during usage of the robot. </w:t>
      </w:r>
    </w:p>
    <w:p w14:paraId="7454205F" w14:textId="77777777" w:rsidR="005F3CD2" w:rsidRDefault="005F3CD2" w:rsidP="00B210D6">
      <w:pPr>
        <w:pStyle w:val="ListeParagraf"/>
        <w:numPr>
          <w:ilvl w:val="0"/>
          <w:numId w:val="6"/>
        </w:numPr>
        <w:spacing w:after="160" w:line="259" w:lineRule="auto"/>
        <w:jc w:val="both"/>
      </w:pPr>
      <w:r>
        <w:t>Li-Po batteries may explode or start a fire or release poisonous gases during charging them.</w:t>
      </w:r>
    </w:p>
    <w:p w14:paraId="5A6AC14A" w14:textId="77777777" w:rsidR="005F3CD2" w:rsidRDefault="005F3CD2" w:rsidP="00B210D6">
      <w:pPr>
        <w:pStyle w:val="ListeParagraf"/>
        <w:numPr>
          <w:ilvl w:val="0"/>
          <w:numId w:val="6"/>
        </w:numPr>
        <w:spacing w:after="160" w:line="259" w:lineRule="auto"/>
        <w:jc w:val="both"/>
      </w:pPr>
      <w:r>
        <w:t xml:space="preserve">Overheating of microcontrollers may cause burns on the skin. </w:t>
      </w:r>
    </w:p>
    <w:p w14:paraId="4C86198F" w14:textId="77777777" w:rsidR="005F3CD2" w:rsidRDefault="005F3CD2" w:rsidP="00B210D6">
      <w:pPr>
        <w:pStyle w:val="Balk3"/>
        <w:ind w:left="708" w:firstLine="708"/>
        <w:jc w:val="both"/>
      </w:pPr>
      <w:bookmarkStart w:id="23" w:name="_Toc508358433"/>
      <w:r>
        <w:t>Customer Risks</w:t>
      </w:r>
      <w:bookmarkEnd w:id="23"/>
    </w:p>
    <w:p w14:paraId="4F8F6F72" w14:textId="77777777" w:rsidR="005976C0" w:rsidRDefault="005F3CD2" w:rsidP="005976C0">
      <w:pPr>
        <w:pStyle w:val="ListeParagraf"/>
        <w:numPr>
          <w:ilvl w:val="0"/>
          <w:numId w:val="7"/>
        </w:numPr>
        <w:spacing w:after="160" w:line="259" w:lineRule="auto"/>
        <w:jc w:val="both"/>
      </w:pPr>
      <w:r>
        <w:t xml:space="preserve">Two more companies are preparing to enter this business with the same aspects and goals. This may cause decrease in the customer or failure in the sales target. </w:t>
      </w:r>
    </w:p>
    <w:p w14:paraId="4CB342DA" w14:textId="77777777" w:rsidR="005976C0" w:rsidRPr="005F3CD2" w:rsidRDefault="005976C0" w:rsidP="005976C0">
      <w:pPr>
        <w:spacing w:line="259" w:lineRule="auto"/>
      </w:pPr>
    </w:p>
    <w:p w14:paraId="14188841" w14:textId="77777777" w:rsidR="00D260EC" w:rsidRPr="00A07FC0" w:rsidRDefault="00D260EC" w:rsidP="00B210D6">
      <w:pPr>
        <w:pStyle w:val="Balk2"/>
        <w:ind w:firstLine="708"/>
        <w:jc w:val="both"/>
      </w:pPr>
      <w:bookmarkStart w:id="24" w:name="_Toc508358434"/>
      <w:r w:rsidRPr="00A07FC0">
        <w:t>Power Consumption Analysis</w:t>
      </w:r>
      <w:bookmarkEnd w:id="24"/>
    </w:p>
    <w:p w14:paraId="0C2FDE0A" w14:textId="77777777" w:rsidR="00D260EC" w:rsidRDefault="00D260EC" w:rsidP="00B210D6">
      <w:pPr>
        <w:pStyle w:val="Balk2"/>
        <w:ind w:left="708"/>
        <w:jc w:val="both"/>
      </w:pPr>
      <w:bookmarkStart w:id="25" w:name="_Toc508358435"/>
      <w:r w:rsidRPr="00A07FC0">
        <w:t>Cost Analysis</w:t>
      </w:r>
      <w:bookmarkEnd w:id="25"/>
    </w:p>
    <w:p w14:paraId="2365D07E" w14:textId="77777777" w:rsidR="009B58D7" w:rsidRDefault="009B58D7" w:rsidP="00B210D6">
      <w:pPr>
        <w:ind w:firstLine="720"/>
      </w:pPr>
      <w:r>
        <w:t xml:space="preserve">After a detailed research process, we checked the market in order to be able to </w:t>
      </w:r>
      <w:r w:rsidRPr="003B15BB">
        <w:rPr>
          <w:noProof/>
        </w:rPr>
        <w:t>figure</w:t>
      </w:r>
      <w:r>
        <w:rPr>
          <w:noProof/>
        </w:rPr>
        <w:t xml:space="preserve"> out</w:t>
      </w:r>
      <w:r>
        <w:t xml:space="preserve"> how to solve the problem with the minimized cost. By making a comparison list, we found our optimal component set and purchased them. This component list can be observed below in Table XXXXXXXXXXXXXXX.</w:t>
      </w:r>
    </w:p>
    <w:p w14:paraId="13FC47B8" w14:textId="77777777" w:rsidR="009B58D7" w:rsidRPr="00A90EA8" w:rsidRDefault="009B58D7" w:rsidP="00BF5035">
      <w:pPr>
        <w:jc w:val="center"/>
        <w:rPr>
          <w:b/>
        </w:rPr>
      </w:pPr>
      <w:r w:rsidRPr="00A90EA8">
        <w:rPr>
          <w:b/>
        </w:rPr>
        <w:t>Table XXXXXXXXXXXXXXX: Cost Analysis of the Project</w:t>
      </w:r>
    </w:p>
    <w:tbl>
      <w:tblPr>
        <w:tblStyle w:val="TabloKlavuzu"/>
        <w:tblW w:w="9351" w:type="dxa"/>
        <w:jc w:val="center"/>
        <w:tblLook w:val="04A0" w:firstRow="1" w:lastRow="0" w:firstColumn="1" w:lastColumn="0" w:noHBand="0" w:noVBand="1"/>
      </w:tblPr>
      <w:tblGrid>
        <w:gridCol w:w="4390"/>
        <w:gridCol w:w="1832"/>
        <w:gridCol w:w="1711"/>
        <w:gridCol w:w="1418"/>
      </w:tblGrid>
      <w:tr w:rsidR="00BF5035" w:rsidRPr="00D75853" w14:paraId="3265AA38" w14:textId="77777777" w:rsidTr="0039524A">
        <w:trPr>
          <w:trHeight w:val="338"/>
          <w:jc w:val="center"/>
        </w:trPr>
        <w:tc>
          <w:tcPr>
            <w:tcW w:w="4390" w:type="dxa"/>
            <w:shd w:val="clear" w:color="auto" w:fill="FBE4D5" w:themeFill="accent2" w:themeFillTint="33"/>
            <w:vAlign w:val="center"/>
          </w:tcPr>
          <w:p w14:paraId="50581E6E" w14:textId="77777777" w:rsidR="009B58D7" w:rsidRPr="00D75853" w:rsidRDefault="009B58D7" w:rsidP="00B210D6">
            <w:pPr>
              <w:rPr>
                <w:b/>
                <w:sz w:val="22"/>
              </w:rPr>
            </w:pPr>
            <w:r w:rsidRPr="00D75853">
              <w:rPr>
                <w:b/>
                <w:sz w:val="22"/>
              </w:rPr>
              <w:t>Product Name</w:t>
            </w:r>
          </w:p>
        </w:tc>
        <w:tc>
          <w:tcPr>
            <w:tcW w:w="1832" w:type="dxa"/>
            <w:shd w:val="clear" w:color="auto" w:fill="FBE4D5" w:themeFill="accent2" w:themeFillTint="33"/>
            <w:vAlign w:val="center"/>
          </w:tcPr>
          <w:p w14:paraId="5F9451D4" w14:textId="77777777" w:rsidR="009B58D7" w:rsidRPr="00D75853" w:rsidRDefault="009B58D7" w:rsidP="00B210D6">
            <w:pPr>
              <w:rPr>
                <w:b/>
                <w:sz w:val="22"/>
              </w:rPr>
            </w:pPr>
            <w:r w:rsidRPr="00D75853">
              <w:rPr>
                <w:b/>
                <w:sz w:val="22"/>
              </w:rPr>
              <w:t>Price / Product</w:t>
            </w:r>
          </w:p>
        </w:tc>
        <w:tc>
          <w:tcPr>
            <w:tcW w:w="1711" w:type="dxa"/>
            <w:shd w:val="clear" w:color="auto" w:fill="FBE4D5" w:themeFill="accent2" w:themeFillTint="33"/>
            <w:vAlign w:val="center"/>
          </w:tcPr>
          <w:p w14:paraId="5814131F" w14:textId="77777777" w:rsidR="009B58D7" w:rsidRPr="00D75853" w:rsidRDefault="009B58D7" w:rsidP="00B210D6">
            <w:pPr>
              <w:rPr>
                <w:b/>
                <w:sz w:val="22"/>
              </w:rPr>
            </w:pPr>
            <w:r w:rsidRPr="00D75853">
              <w:rPr>
                <w:b/>
                <w:sz w:val="22"/>
              </w:rPr>
              <w:t>Quantity</w:t>
            </w:r>
          </w:p>
        </w:tc>
        <w:tc>
          <w:tcPr>
            <w:tcW w:w="1418" w:type="dxa"/>
            <w:shd w:val="clear" w:color="auto" w:fill="FBE4D5" w:themeFill="accent2" w:themeFillTint="33"/>
            <w:vAlign w:val="center"/>
          </w:tcPr>
          <w:p w14:paraId="152E75B0" w14:textId="77777777" w:rsidR="009B58D7" w:rsidRPr="00D75853" w:rsidRDefault="009B58D7" w:rsidP="00B210D6">
            <w:pPr>
              <w:rPr>
                <w:b/>
                <w:sz w:val="22"/>
              </w:rPr>
            </w:pPr>
            <w:r w:rsidRPr="00D75853">
              <w:rPr>
                <w:b/>
                <w:sz w:val="22"/>
              </w:rPr>
              <w:t>Total Price</w:t>
            </w:r>
          </w:p>
        </w:tc>
      </w:tr>
      <w:tr w:rsidR="009B58D7" w:rsidRPr="00D75853" w14:paraId="36677D06" w14:textId="77777777" w:rsidTr="0039524A">
        <w:trPr>
          <w:trHeight w:val="338"/>
          <w:jc w:val="center"/>
        </w:trPr>
        <w:tc>
          <w:tcPr>
            <w:tcW w:w="4390" w:type="dxa"/>
            <w:vAlign w:val="center"/>
          </w:tcPr>
          <w:p w14:paraId="013FF28D" w14:textId="77777777" w:rsidR="009B58D7" w:rsidRPr="00D75853" w:rsidRDefault="009B58D7" w:rsidP="00B210D6">
            <w:pPr>
              <w:rPr>
                <w:sz w:val="22"/>
              </w:rPr>
            </w:pPr>
            <w:r w:rsidRPr="00D75853">
              <w:rPr>
                <w:sz w:val="22"/>
              </w:rPr>
              <w:t>Raspberry Pi 3</w:t>
            </w:r>
          </w:p>
        </w:tc>
        <w:tc>
          <w:tcPr>
            <w:tcW w:w="1832" w:type="dxa"/>
            <w:vAlign w:val="center"/>
          </w:tcPr>
          <w:p w14:paraId="0D48B449" w14:textId="77777777" w:rsidR="009B58D7" w:rsidRPr="00D75853" w:rsidRDefault="009B58D7" w:rsidP="00B210D6">
            <w:pPr>
              <w:rPr>
                <w:sz w:val="22"/>
              </w:rPr>
            </w:pPr>
            <w:r w:rsidRPr="00D75853">
              <w:rPr>
                <w:sz w:val="22"/>
              </w:rPr>
              <w:t>₺181.65</w:t>
            </w:r>
          </w:p>
        </w:tc>
        <w:tc>
          <w:tcPr>
            <w:tcW w:w="1711" w:type="dxa"/>
            <w:vAlign w:val="center"/>
          </w:tcPr>
          <w:p w14:paraId="39391CAD" w14:textId="77777777" w:rsidR="009B58D7" w:rsidRPr="00D75853" w:rsidRDefault="009B58D7" w:rsidP="00B210D6">
            <w:pPr>
              <w:rPr>
                <w:sz w:val="22"/>
              </w:rPr>
            </w:pPr>
            <w:r w:rsidRPr="00D75853">
              <w:rPr>
                <w:sz w:val="22"/>
              </w:rPr>
              <w:t>1</w:t>
            </w:r>
          </w:p>
        </w:tc>
        <w:tc>
          <w:tcPr>
            <w:tcW w:w="1418" w:type="dxa"/>
            <w:vAlign w:val="center"/>
          </w:tcPr>
          <w:p w14:paraId="5F0DFB1D" w14:textId="77777777" w:rsidR="009B58D7" w:rsidRPr="00D75853" w:rsidRDefault="009B58D7" w:rsidP="00B210D6">
            <w:pPr>
              <w:rPr>
                <w:sz w:val="22"/>
              </w:rPr>
            </w:pPr>
            <w:r w:rsidRPr="00D75853">
              <w:rPr>
                <w:sz w:val="22"/>
              </w:rPr>
              <w:t>₺181.65</w:t>
            </w:r>
          </w:p>
        </w:tc>
      </w:tr>
      <w:tr w:rsidR="009B58D7" w:rsidRPr="00D75853" w14:paraId="113A0B5C" w14:textId="77777777" w:rsidTr="0039524A">
        <w:trPr>
          <w:trHeight w:val="606"/>
          <w:jc w:val="center"/>
        </w:trPr>
        <w:tc>
          <w:tcPr>
            <w:tcW w:w="4390" w:type="dxa"/>
            <w:vAlign w:val="center"/>
          </w:tcPr>
          <w:p w14:paraId="3B3421D4" w14:textId="77777777" w:rsidR="009B58D7" w:rsidRPr="00D75853" w:rsidRDefault="009B58D7" w:rsidP="00B210D6">
            <w:pPr>
              <w:rPr>
                <w:sz w:val="22"/>
                <w:lang w:val="fr-FR"/>
              </w:rPr>
            </w:pPr>
            <w:r w:rsidRPr="00D75853">
              <w:rPr>
                <w:sz w:val="22"/>
                <w:lang w:val="fr-FR"/>
              </w:rPr>
              <w:t>HC-SR04 Arduino Ultrasonic Distance Sensor</w:t>
            </w:r>
          </w:p>
        </w:tc>
        <w:tc>
          <w:tcPr>
            <w:tcW w:w="1832" w:type="dxa"/>
            <w:vAlign w:val="center"/>
          </w:tcPr>
          <w:p w14:paraId="5A0282E7" w14:textId="77777777" w:rsidR="009B58D7" w:rsidRPr="00D75853" w:rsidRDefault="009B58D7" w:rsidP="00B210D6">
            <w:pPr>
              <w:rPr>
                <w:sz w:val="22"/>
              </w:rPr>
            </w:pPr>
            <w:r w:rsidRPr="00D75853">
              <w:rPr>
                <w:sz w:val="22"/>
              </w:rPr>
              <w:t>₺5.50</w:t>
            </w:r>
          </w:p>
        </w:tc>
        <w:tc>
          <w:tcPr>
            <w:tcW w:w="1711" w:type="dxa"/>
            <w:vAlign w:val="center"/>
          </w:tcPr>
          <w:p w14:paraId="2D64BD4C" w14:textId="77777777" w:rsidR="009B58D7" w:rsidRPr="00D75853" w:rsidRDefault="009B58D7" w:rsidP="00B210D6">
            <w:pPr>
              <w:rPr>
                <w:sz w:val="22"/>
              </w:rPr>
            </w:pPr>
            <w:r w:rsidRPr="00D75853">
              <w:rPr>
                <w:sz w:val="22"/>
              </w:rPr>
              <w:t>4</w:t>
            </w:r>
          </w:p>
        </w:tc>
        <w:tc>
          <w:tcPr>
            <w:tcW w:w="1418" w:type="dxa"/>
            <w:vAlign w:val="center"/>
          </w:tcPr>
          <w:p w14:paraId="0CBEDD3C" w14:textId="77777777" w:rsidR="009B58D7" w:rsidRPr="00D75853" w:rsidRDefault="009B58D7" w:rsidP="00B210D6">
            <w:pPr>
              <w:rPr>
                <w:sz w:val="22"/>
              </w:rPr>
            </w:pPr>
            <w:r w:rsidRPr="00D75853">
              <w:rPr>
                <w:sz w:val="22"/>
              </w:rPr>
              <w:t>₺22.00</w:t>
            </w:r>
          </w:p>
        </w:tc>
      </w:tr>
      <w:tr w:rsidR="009B58D7" w:rsidRPr="00D75853" w14:paraId="2EC4F051" w14:textId="77777777" w:rsidTr="0039524A">
        <w:trPr>
          <w:trHeight w:val="691"/>
          <w:jc w:val="center"/>
        </w:trPr>
        <w:tc>
          <w:tcPr>
            <w:tcW w:w="4390" w:type="dxa"/>
            <w:vAlign w:val="center"/>
          </w:tcPr>
          <w:p w14:paraId="7AD2839D" w14:textId="77777777" w:rsidR="009B58D7" w:rsidRPr="00D75853" w:rsidRDefault="009B58D7" w:rsidP="00B210D6">
            <w:pPr>
              <w:rPr>
                <w:sz w:val="22"/>
              </w:rPr>
            </w:pPr>
            <w:r w:rsidRPr="00D75853">
              <w:rPr>
                <w:sz w:val="22"/>
              </w:rPr>
              <w:t>E18 D80NK Infrared Sensor</w:t>
            </w:r>
          </w:p>
        </w:tc>
        <w:tc>
          <w:tcPr>
            <w:tcW w:w="1832" w:type="dxa"/>
            <w:vAlign w:val="center"/>
          </w:tcPr>
          <w:p w14:paraId="79100AE7" w14:textId="77777777" w:rsidR="009B58D7" w:rsidRPr="00D75853" w:rsidRDefault="009B58D7" w:rsidP="00B210D6">
            <w:pPr>
              <w:rPr>
                <w:sz w:val="22"/>
              </w:rPr>
            </w:pPr>
            <w:r w:rsidRPr="00D75853">
              <w:rPr>
                <w:sz w:val="22"/>
              </w:rPr>
              <w:t>₺22.75</w:t>
            </w:r>
          </w:p>
        </w:tc>
        <w:tc>
          <w:tcPr>
            <w:tcW w:w="1711" w:type="dxa"/>
            <w:vAlign w:val="center"/>
          </w:tcPr>
          <w:p w14:paraId="777F3D45" w14:textId="77777777" w:rsidR="009B58D7" w:rsidRPr="00D75853" w:rsidRDefault="009B58D7" w:rsidP="00B210D6">
            <w:pPr>
              <w:rPr>
                <w:sz w:val="22"/>
              </w:rPr>
            </w:pPr>
            <w:r w:rsidRPr="00D75853">
              <w:rPr>
                <w:sz w:val="22"/>
              </w:rPr>
              <w:t>2</w:t>
            </w:r>
          </w:p>
        </w:tc>
        <w:tc>
          <w:tcPr>
            <w:tcW w:w="1418" w:type="dxa"/>
            <w:vAlign w:val="center"/>
          </w:tcPr>
          <w:p w14:paraId="675E7BEC" w14:textId="77777777" w:rsidR="009B58D7" w:rsidRPr="00D75853" w:rsidRDefault="009B58D7" w:rsidP="00B210D6">
            <w:pPr>
              <w:rPr>
                <w:sz w:val="22"/>
              </w:rPr>
            </w:pPr>
            <w:r w:rsidRPr="00D75853">
              <w:rPr>
                <w:sz w:val="22"/>
              </w:rPr>
              <w:t>₺45.50</w:t>
            </w:r>
          </w:p>
        </w:tc>
      </w:tr>
      <w:tr w:rsidR="009B58D7" w:rsidRPr="00D75853" w14:paraId="11D158EF" w14:textId="77777777" w:rsidTr="0039524A">
        <w:trPr>
          <w:trHeight w:val="338"/>
          <w:jc w:val="center"/>
        </w:trPr>
        <w:tc>
          <w:tcPr>
            <w:tcW w:w="4390" w:type="dxa"/>
            <w:vAlign w:val="center"/>
          </w:tcPr>
          <w:p w14:paraId="54441643" w14:textId="77777777" w:rsidR="009B58D7" w:rsidRPr="00D75853" w:rsidRDefault="009B58D7" w:rsidP="00B210D6">
            <w:pPr>
              <w:rPr>
                <w:sz w:val="22"/>
              </w:rPr>
            </w:pPr>
            <w:r w:rsidRPr="00D75853">
              <w:rPr>
                <w:sz w:val="22"/>
              </w:rPr>
              <w:t>Webcam</w:t>
            </w:r>
          </w:p>
        </w:tc>
        <w:tc>
          <w:tcPr>
            <w:tcW w:w="1832" w:type="dxa"/>
            <w:vAlign w:val="center"/>
          </w:tcPr>
          <w:p w14:paraId="5316E314" w14:textId="77777777" w:rsidR="009B58D7" w:rsidRPr="00D75853" w:rsidRDefault="009B58D7" w:rsidP="00B210D6">
            <w:pPr>
              <w:rPr>
                <w:sz w:val="22"/>
              </w:rPr>
            </w:pPr>
            <w:r w:rsidRPr="00D75853">
              <w:rPr>
                <w:sz w:val="22"/>
              </w:rPr>
              <w:t>₺31.00</w:t>
            </w:r>
          </w:p>
        </w:tc>
        <w:tc>
          <w:tcPr>
            <w:tcW w:w="1711" w:type="dxa"/>
            <w:vAlign w:val="center"/>
          </w:tcPr>
          <w:p w14:paraId="30124ED5" w14:textId="77777777" w:rsidR="009B58D7" w:rsidRPr="00D75853" w:rsidRDefault="009B58D7" w:rsidP="00B210D6">
            <w:pPr>
              <w:rPr>
                <w:sz w:val="22"/>
              </w:rPr>
            </w:pPr>
            <w:r w:rsidRPr="00D75853">
              <w:rPr>
                <w:sz w:val="22"/>
              </w:rPr>
              <w:t>2</w:t>
            </w:r>
          </w:p>
        </w:tc>
        <w:tc>
          <w:tcPr>
            <w:tcW w:w="1418" w:type="dxa"/>
            <w:vAlign w:val="center"/>
          </w:tcPr>
          <w:p w14:paraId="49670FAE" w14:textId="77777777" w:rsidR="009B58D7" w:rsidRPr="00D75853" w:rsidRDefault="009B58D7" w:rsidP="00B210D6">
            <w:pPr>
              <w:rPr>
                <w:sz w:val="22"/>
              </w:rPr>
            </w:pPr>
            <w:r w:rsidRPr="00D75853">
              <w:rPr>
                <w:sz w:val="22"/>
              </w:rPr>
              <w:t>₺62.00</w:t>
            </w:r>
          </w:p>
        </w:tc>
      </w:tr>
      <w:tr w:rsidR="009B58D7" w:rsidRPr="00D75853" w14:paraId="569E98ED" w14:textId="77777777" w:rsidTr="0039524A">
        <w:trPr>
          <w:trHeight w:val="338"/>
          <w:jc w:val="center"/>
        </w:trPr>
        <w:tc>
          <w:tcPr>
            <w:tcW w:w="4390" w:type="dxa"/>
            <w:vAlign w:val="center"/>
          </w:tcPr>
          <w:p w14:paraId="274D90AF" w14:textId="77777777" w:rsidR="009B58D7" w:rsidRPr="00D75853" w:rsidRDefault="009B58D7" w:rsidP="00B210D6">
            <w:pPr>
              <w:rPr>
                <w:sz w:val="22"/>
              </w:rPr>
            </w:pPr>
            <w:r w:rsidRPr="00D75853">
              <w:rPr>
                <w:sz w:val="22"/>
              </w:rPr>
              <w:t>Motors</w:t>
            </w:r>
          </w:p>
        </w:tc>
        <w:tc>
          <w:tcPr>
            <w:tcW w:w="1832" w:type="dxa"/>
            <w:vAlign w:val="center"/>
          </w:tcPr>
          <w:p w14:paraId="65B44477" w14:textId="77777777" w:rsidR="009B58D7" w:rsidRPr="00D75853" w:rsidRDefault="009B58D7" w:rsidP="00B210D6">
            <w:pPr>
              <w:rPr>
                <w:sz w:val="22"/>
              </w:rPr>
            </w:pPr>
            <w:r w:rsidRPr="00D75853">
              <w:rPr>
                <w:sz w:val="22"/>
              </w:rPr>
              <w:t>₺45.00</w:t>
            </w:r>
          </w:p>
        </w:tc>
        <w:tc>
          <w:tcPr>
            <w:tcW w:w="1711" w:type="dxa"/>
            <w:vAlign w:val="center"/>
          </w:tcPr>
          <w:p w14:paraId="4FB38097" w14:textId="77777777" w:rsidR="009B58D7" w:rsidRPr="00D75853" w:rsidRDefault="009B58D7" w:rsidP="00B210D6">
            <w:pPr>
              <w:rPr>
                <w:sz w:val="22"/>
              </w:rPr>
            </w:pPr>
            <w:r w:rsidRPr="00D75853">
              <w:rPr>
                <w:sz w:val="22"/>
              </w:rPr>
              <w:t>2</w:t>
            </w:r>
          </w:p>
        </w:tc>
        <w:tc>
          <w:tcPr>
            <w:tcW w:w="1418" w:type="dxa"/>
            <w:vAlign w:val="center"/>
          </w:tcPr>
          <w:p w14:paraId="34590842" w14:textId="77777777" w:rsidR="009B58D7" w:rsidRPr="00D75853" w:rsidRDefault="009B58D7" w:rsidP="00B210D6">
            <w:pPr>
              <w:rPr>
                <w:sz w:val="22"/>
              </w:rPr>
            </w:pPr>
            <w:r w:rsidRPr="00D75853">
              <w:rPr>
                <w:sz w:val="22"/>
              </w:rPr>
              <w:t>₺90.00</w:t>
            </w:r>
          </w:p>
        </w:tc>
      </w:tr>
      <w:tr w:rsidR="009B58D7" w:rsidRPr="00D75853" w14:paraId="3059FF96" w14:textId="77777777" w:rsidTr="0039524A">
        <w:trPr>
          <w:trHeight w:val="338"/>
          <w:jc w:val="center"/>
        </w:trPr>
        <w:tc>
          <w:tcPr>
            <w:tcW w:w="4390" w:type="dxa"/>
            <w:vAlign w:val="center"/>
          </w:tcPr>
          <w:p w14:paraId="1D5DAAD8" w14:textId="77777777" w:rsidR="009B58D7" w:rsidRPr="00D75853" w:rsidRDefault="009B58D7" w:rsidP="00B210D6">
            <w:pPr>
              <w:rPr>
                <w:sz w:val="22"/>
              </w:rPr>
            </w:pPr>
            <w:r w:rsidRPr="00D75853">
              <w:rPr>
                <w:sz w:val="22"/>
              </w:rPr>
              <w:lastRenderedPageBreak/>
              <w:t>L298N Motor Driver</w:t>
            </w:r>
          </w:p>
        </w:tc>
        <w:tc>
          <w:tcPr>
            <w:tcW w:w="1832" w:type="dxa"/>
            <w:vAlign w:val="center"/>
          </w:tcPr>
          <w:p w14:paraId="2D6FE5C7" w14:textId="77777777" w:rsidR="009B58D7" w:rsidRPr="00D75853" w:rsidRDefault="009B58D7" w:rsidP="00B210D6">
            <w:pPr>
              <w:rPr>
                <w:sz w:val="22"/>
              </w:rPr>
            </w:pPr>
            <w:r w:rsidRPr="00D75853">
              <w:rPr>
                <w:sz w:val="22"/>
              </w:rPr>
              <w:t>₺12.00</w:t>
            </w:r>
          </w:p>
        </w:tc>
        <w:tc>
          <w:tcPr>
            <w:tcW w:w="1711" w:type="dxa"/>
            <w:vAlign w:val="center"/>
          </w:tcPr>
          <w:p w14:paraId="38CEDDCF" w14:textId="77777777" w:rsidR="009B58D7" w:rsidRPr="00D75853" w:rsidRDefault="009B58D7" w:rsidP="00B210D6">
            <w:pPr>
              <w:rPr>
                <w:sz w:val="22"/>
              </w:rPr>
            </w:pPr>
            <w:r w:rsidRPr="00D75853">
              <w:rPr>
                <w:sz w:val="22"/>
              </w:rPr>
              <w:t>1</w:t>
            </w:r>
          </w:p>
        </w:tc>
        <w:tc>
          <w:tcPr>
            <w:tcW w:w="1418" w:type="dxa"/>
            <w:vAlign w:val="center"/>
          </w:tcPr>
          <w:p w14:paraId="732011DB" w14:textId="77777777" w:rsidR="009B58D7" w:rsidRPr="00D75853" w:rsidRDefault="009B58D7" w:rsidP="00B210D6">
            <w:pPr>
              <w:rPr>
                <w:sz w:val="22"/>
              </w:rPr>
            </w:pPr>
            <w:r w:rsidRPr="00D75853">
              <w:rPr>
                <w:sz w:val="22"/>
              </w:rPr>
              <w:t>₺12.00</w:t>
            </w:r>
          </w:p>
        </w:tc>
      </w:tr>
      <w:tr w:rsidR="009B58D7" w:rsidRPr="00D75853" w14:paraId="0CF4923F" w14:textId="77777777" w:rsidTr="0039524A">
        <w:trPr>
          <w:trHeight w:val="338"/>
          <w:jc w:val="center"/>
        </w:trPr>
        <w:tc>
          <w:tcPr>
            <w:tcW w:w="4390" w:type="dxa"/>
            <w:vAlign w:val="center"/>
          </w:tcPr>
          <w:p w14:paraId="07AEEF3E" w14:textId="77777777" w:rsidR="009B58D7" w:rsidRPr="00D75853" w:rsidRDefault="009B58D7" w:rsidP="00B210D6">
            <w:pPr>
              <w:rPr>
                <w:sz w:val="22"/>
              </w:rPr>
            </w:pPr>
            <w:r w:rsidRPr="00D75853">
              <w:rPr>
                <w:sz w:val="22"/>
              </w:rPr>
              <w:t>Mad wheel</w:t>
            </w:r>
          </w:p>
        </w:tc>
        <w:tc>
          <w:tcPr>
            <w:tcW w:w="1832" w:type="dxa"/>
            <w:vAlign w:val="center"/>
          </w:tcPr>
          <w:p w14:paraId="5D1CD784" w14:textId="77777777" w:rsidR="009B58D7" w:rsidRPr="00D75853" w:rsidRDefault="009B58D7" w:rsidP="00B210D6">
            <w:pPr>
              <w:rPr>
                <w:sz w:val="22"/>
              </w:rPr>
            </w:pPr>
            <w:r w:rsidRPr="00D75853">
              <w:rPr>
                <w:sz w:val="22"/>
              </w:rPr>
              <w:t>₺5.00</w:t>
            </w:r>
          </w:p>
        </w:tc>
        <w:tc>
          <w:tcPr>
            <w:tcW w:w="1711" w:type="dxa"/>
            <w:vAlign w:val="center"/>
          </w:tcPr>
          <w:p w14:paraId="3684D36C" w14:textId="77777777" w:rsidR="009B58D7" w:rsidRPr="00D75853" w:rsidRDefault="009B58D7" w:rsidP="00B210D6">
            <w:pPr>
              <w:rPr>
                <w:sz w:val="22"/>
              </w:rPr>
            </w:pPr>
            <w:r w:rsidRPr="00D75853">
              <w:rPr>
                <w:sz w:val="22"/>
              </w:rPr>
              <w:t>1</w:t>
            </w:r>
          </w:p>
        </w:tc>
        <w:tc>
          <w:tcPr>
            <w:tcW w:w="1418" w:type="dxa"/>
            <w:vAlign w:val="center"/>
          </w:tcPr>
          <w:p w14:paraId="20AFA25D" w14:textId="77777777" w:rsidR="009B58D7" w:rsidRPr="00D75853" w:rsidRDefault="009B58D7" w:rsidP="00B210D6">
            <w:pPr>
              <w:rPr>
                <w:sz w:val="22"/>
              </w:rPr>
            </w:pPr>
            <w:r w:rsidRPr="00D75853">
              <w:rPr>
                <w:sz w:val="22"/>
              </w:rPr>
              <w:t>₺5.00</w:t>
            </w:r>
          </w:p>
        </w:tc>
      </w:tr>
      <w:tr w:rsidR="009B58D7" w:rsidRPr="00D75853" w14:paraId="3E144DD6" w14:textId="77777777" w:rsidTr="0039524A">
        <w:trPr>
          <w:trHeight w:val="352"/>
          <w:jc w:val="center"/>
        </w:trPr>
        <w:tc>
          <w:tcPr>
            <w:tcW w:w="4390" w:type="dxa"/>
            <w:vAlign w:val="center"/>
          </w:tcPr>
          <w:p w14:paraId="1D9B20CE" w14:textId="77777777" w:rsidR="009B58D7" w:rsidRPr="00D75853" w:rsidRDefault="009B58D7" w:rsidP="00B210D6">
            <w:pPr>
              <w:rPr>
                <w:sz w:val="22"/>
              </w:rPr>
            </w:pPr>
            <w:r w:rsidRPr="00D75853">
              <w:rPr>
                <w:sz w:val="22"/>
              </w:rPr>
              <w:t>Robot Chassis</w:t>
            </w:r>
          </w:p>
        </w:tc>
        <w:tc>
          <w:tcPr>
            <w:tcW w:w="1832" w:type="dxa"/>
            <w:vAlign w:val="center"/>
          </w:tcPr>
          <w:p w14:paraId="63462EDD" w14:textId="77777777" w:rsidR="009B58D7" w:rsidRPr="00D75853" w:rsidRDefault="009B58D7" w:rsidP="00B210D6">
            <w:pPr>
              <w:rPr>
                <w:sz w:val="22"/>
              </w:rPr>
            </w:pPr>
            <w:r w:rsidRPr="00D75853">
              <w:rPr>
                <w:sz w:val="22"/>
              </w:rPr>
              <w:t>₺10.00</w:t>
            </w:r>
          </w:p>
        </w:tc>
        <w:tc>
          <w:tcPr>
            <w:tcW w:w="1711" w:type="dxa"/>
            <w:vAlign w:val="center"/>
          </w:tcPr>
          <w:p w14:paraId="1680BEB0" w14:textId="77777777" w:rsidR="009B58D7" w:rsidRPr="00D75853" w:rsidRDefault="009B58D7" w:rsidP="00B210D6">
            <w:pPr>
              <w:rPr>
                <w:sz w:val="22"/>
              </w:rPr>
            </w:pPr>
            <w:r w:rsidRPr="00D75853">
              <w:rPr>
                <w:sz w:val="22"/>
              </w:rPr>
              <w:t>1</w:t>
            </w:r>
          </w:p>
        </w:tc>
        <w:tc>
          <w:tcPr>
            <w:tcW w:w="1418" w:type="dxa"/>
            <w:vAlign w:val="center"/>
          </w:tcPr>
          <w:p w14:paraId="642016B7" w14:textId="77777777" w:rsidR="009B58D7" w:rsidRPr="00D75853" w:rsidRDefault="009B58D7" w:rsidP="00B210D6">
            <w:pPr>
              <w:rPr>
                <w:sz w:val="22"/>
              </w:rPr>
            </w:pPr>
            <w:r w:rsidRPr="00D75853">
              <w:rPr>
                <w:sz w:val="22"/>
              </w:rPr>
              <w:t>₺10.00</w:t>
            </w:r>
          </w:p>
        </w:tc>
      </w:tr>
      <w:tr w:rsidR="009B58D7" w:rsidRPr="00D75853" w14:paraId="64C29E09" w14:textId="77777777" w:rsidTr="0039524A">
        <w:trPr>
          <w:trHeight w:val="338"/>
          <w:jc w:val="center"/>
        </w:trPr>
        <w:tc>
          <w:tcPr>
            <w:tcW w:w="4390" w:type="dxa"/>
            <w:vAlign w:val="center"/>
          </w:tcPr>
          <w:p w14:paraId="2BFADF0A" w14:textId="77777777" w:rsidR="009B58D7" w:rsidRPr="00D75853" w:rsidRDefault="009B58D7" w:rsidP="00B210D6">
            <w:pPr>
              <w:rPr>
                <w:sz w:val="22"/>
              </w:rPr>
            </w:pPr>
            <w:r w:rsidRPr="00D75853">
              <w:rPr>
                <w:sz w:val="22"/>
              </w:rPr>
              <w:t>Jumper Cables</w:t>
            </w:r>
          </w:p>
        </w:tc>
        <w:tc>
          <w:tcPr>
            <w:tcW w:w="1832" w:type="dxa"/>
            <w:vAlign w:val="center"/>
          </w:tcPr>
          <w:p w14:paraId="524B435F" w14:textId="77777777" w:rsidR="009B58D7" w:rsidRPr="00D75853" w:rsidRDefault="009B58D7" w:rsidP="00B210D6">
            <w:pPr>
              <w:rPr>
                <w:sz w:val="22"/>
              </w:rPr>
            </w:pPr>
            <w:r w:rsidRPr="00D75853">
              <w:rPr>
                <w:sz w:val="22"/>
              </w:rPr>
              <w:t>₺10.00 (/set)</w:t>
            </w:r>
          </w:p>
        </w:tc>
        <w:tc>
          <w:tcPr>
            <w:tcW w:w="1711" w:type="dxa"/>
            <w:vAlign w:val="center"/>
          </w:tcPr>
          <w:p w14:paraId="2C646AF4" w14:textId="77777777" w:rsidR="009B58D7" w:rsidRPr="00D75853" w:rsidRDefault="009B58D7" w:rsidP="00B210D6">
            <w:pPr>
              <w:rPr>
                <w:sz w:val="22"/>
              </w:rPr>
            </w:pPr>
            <w:r w:rsidRPr="00D75853">
              <w:rPr>
                <w:sz w:val="22"/>
              </w:rPr>
              <w:t>1</w:t>
            </w:r>
          </w:p>
        </w:tc>
        <w:tc>
          <w:tcPr>
            <w:tcW w:w="1418" w:type="dxa"/>
            <w:vAlign w:val="center"/>
          </w:tcPr>
          <w:p w14:paraId="2367EB82" w14:textId="77777777" w:rsidR="009B58D7" w:rsidRPr="00D75853" w:rsidRDefault="009B58D7" w:rsidP="00B210D6">
            <w:pPr>
              <w:rPr>
                <w:sz w:val="22"/>
              </w:rPr>
            </w:pPr>
            <w:r w:rsidRPr="00D75853">
              <w:rPr>
                <w:sz w:val="22"/>
              </w:rPr>
              <w:t>₺10.00</w:t>
            </w:r>
          </w:p>
        </w:tc>
      </w:tr>
      <w:tr w:rsidR="009B58D7" w:rsidRPr="00D75853" w14:paraId="30F64E40" w14:textId="77777777" w:rsidTr="0039524A">
        <w:trPr>
          <w:trHeight w:val="691"/>
          <w:jc w:val="center"/>
        </w:trPr>
        <w:tc>
          <w:tcPr>
            <w:tcW w:w="4390" w:type="dxa"/>
            <w:vAlign w:val="center"/>
          </w:tcPr>
          <w:p w14:paraId="1935A7DF" w14:textId="77777777" w:rsidR="009B58D7" w:rsidRPr="00D75853" w:rsidRDefault="009B58D7" w:rsidP="00B210D6">
            <w:pPr>
              <w:rPr>
                <w:sz w:val="22"/>
              </w:rPr>
            </w:pPr>
            <w:r w:rsidRPr="00D75853">
              <w:rPr>
                <w:sz w:val="22"/>
              </w:rPr>
              <w:t>11.1V 1300mA LIPO Battery</w:t>
            </w:r>
          </w:p>
        </w:tc>
        <w:tc>
          <w:tcPr>
            <w:tcW w:w="1832" w:type="dxa"/>
            <w:vAlign w:val="center"/>
          </w:tcPr>
          <w:p w14:paraId="3A75DF5E" w14:textId="77777777" w:rsidR="009B58D7" w:rsidRPr="00D75853" w:rsidRDefault="009B58D7" w:rsidP="00B210D6">
            <w:pPr>
              <w:rPr>
                <w:sz w:val="22"/>
              </w:rPr>
            </w:pPr>
            <w:r w:rsidRPr="00D75853">
              <w:rPr>
                <w:sz w:val="22"/>
              </w:rPr>
              <w:t>₺69.50</w:t>
            </w:r>
          </w:p>
        </w:tc>
        <w:tc>
          <w:tcPr>
            <w:tcW w:w="1711" w:type="dxa"/>
            <w:vAlign w:val="center"/>
          </w:tcPr>
          <w:p w14:paraId="5706EC51" w14:textId="77777777" w:rsidR="009B58D7" w:rsidRPr="00D75853" w:rsidRDefault="009B58D7" w:rsidP="00B210D6">
            <w:pPr>
              <w:rPr>
                <w:sz w:val="22"/>
              </w:rPr>
            </w:pPr>
            <w:r w:rsidRPr="00D75853">
              <w:rPr>
                <w:sz w:val="22"/>
              </w:rPr>
              <w:t>1</w:t>
            </w:r>
          </w:p>
        </w:tc>
        <w:tc>
          <w:tcPr>
            <w:tcW w:w="1418" w:type="dxa"/>
            <w:vAlign w:val="center"/>
          </w:tcPr>
          <w:p w14:paraId="3FA4D118" w14:textId="77777777" w:rsidR="009B58D7" w:rsidRPr="00D75853" w:rsidRDefault="009B58D7" w:rsidP="00B210D6">
            <w:pPr>
              <w:rPr>
                <w:sz w:val="22"/>
              </w:rPr>
            </w:pPr>
            <w:r w:rsidRPr="00D75853">
              <w:rPr>
                <w:sz w:val="22"/>
              </w:rPr>
              <w:t>₺69.50</w:t>
            </w:r>
          </w:p>
        </w:tc>
      </w:tr>
      <w:tr w:rsidR="009B58D7" w:rsidRPr="00D75853" w14:paraId="6A17E4C8" w14:textId="77777777" w:rsidTr="0039524A">
        <w:trPr>
          <w:trHeight w:val="338"/>
          <w:jc w:val="center"/>
        </w:trPr>
        <w:tc>
          <w:tcPr>
            <w:tcW w:w="4390" w:type="dxa"/>
            <w:vAlign w:val="center"/>
          </w:tcPr>
          <w:p w14:paraId="7424C07E" w14:textId="77777777" w:rsidR="009B58D7" w:rsidRPr="00D75853" w:rsidRDefault="009B58D7" w:rsidP="00B210D6">
            <w:pPr>
              <w:rPr>
                <w:sz w:val="22"/>
              </w:rPr>
            </w:pPr>
            <w:r w:rsidRPr="00D75853">
              <w:rPr>
                <w:sz w:val="22"/>
              </w:rPr>
              <w:t>LIPO Battery Charger</w:t>
            </w:r>
          </w:p>
        </w:tc>
        <w:tc>
          <w:tcPr>
            <w:tcW w:w="1832" w:type="dxa"/>
            <w:vAlign w:val="center"/>
          </w:tcPr>
          <w:p w14:paraId="40F99A69" w14:textId="77777777" w:rsidR="009B58D7" w:rsidRPr="00D75853" w:rsidRDefault="009B58D7" w:rsidP="00B210D6">
            <w:pPr>
              <w:rPr>
                <w:sz w:val="22"/>
              </w:rPr>
            </w:pPr>
            <w:r w:rsidRPr="00D75853">
              <w:rPr>
                <w:sz w:val="22"/>
              </w:rPr>
              <w:t>₺45.00</w:t>
            </w:r>
          </w:p>
        </w:tc>
        <w:tc>
          <w:tcPr>
            <w:tcW w:w="1711" w:type="dxa"/>
            <w:vAlign w:val="center"/>
          </w:tcPr>
          <w:p w14:paraId="42A572B4" w14:textId="77777777" w:rsidR="009B58D7" w:rsidRPr="00D75853" w:rsidRDefault="009B58D7" w:rsidP="00B210D6">
            <w:pPr>
              <w:rPr>
                <w:sz w:val="22"/>
              </w:rPr>
            </w:pPr>
            <w:r w:rsidRPr="00D75853">
              <w:rPr>
                <w:sz w:val="22"/>
              </w:rPr>
              <w:t>1</w:t>
            </w:r>
          </w:p>
        </w:tc>
        <w:tc>
          <w:tcPr>
            <w:tcW w:w="1418" w:type="dxa"/>
            <w:vAlign w:val="center"/>
          </w:tcPr>
          <w:p w14:paraId="602E44F2" w14:textId="77777777" w:rsidR="009B58D7" w:rsidRPr="00D75853" w:rsidRDefault="009B58D7" w:rsidP="00B210D6">
            <w:pPr>
              <w:rPr>
                <w:sz w:val="22"/>
              </w:rPr>
            </w:pPr>
            <w:r w:rsidRPr="00D75853">
              <w:rPr>
                <w:sz w:val="22"/>
              </w:rPr>
              <w:t>₺45.00</w:t>
            </w:r>
          </w:p>
        </w:tc>
      </w:tr>
      <w:tr w:rsidR="009B58D7" w:rsidRPr="00D75853" w14:paraId="7B1742EA" w14:textId="77777777" w:rsidTr="0039524A">
        <w:trPr>
          <w:trHeight w:val="691"/>
          <w:jc w:val="center"/>
        </w:trPr>
        <w:tc>
          <w:tcPr>
            <w:tcW w:w="4390" w:type="dxa"/>
            <w:vAlign w:val="center"/>
          </w:tcPr>
          <w:p w14:paraId="31B0C9F0" w14:textId="77777777" w:rsidR="009B58D7" w:rsidRPr="00D75853" w:rsidRDefault="009B58D7" w:rsidP="00B210D6">
            <w:pPr>
              <w:rPr>
                <w:sz w:val="22"/>
              </w:rPr>
            </w:pPr>
            <w:r w:rsidRPr="00D75853">
              <w:rPr>
                <w:sz w:val="22"/>
              </w:rPr>
              <w:t>24V-5V 3A DC to DC USB Power Module</w:t>
            </w:r>
          </w:p>
        </w:tc>
        <w:tc>
          <w:tcPr>
            <w:tcW w:w="1832" w:type="dxa"/>
            <w:vAlign w:val="center"/>
          </w:tcPr>
          <w:p w14:paraId="663FCAA3" w14:textId="77777777" w:rsidR="009B58D7" w:rsidRPr="00D75853" w:rsidRDefault="009B58D7" w:rsidP="00B210D6">
            <w:pPr>
              <w:rPr>
                <w:sz w:val="22"/>
              </w:rPr>
            </w:pPr>
            <w:r w:rsidRPr="00D75853">
              <w:rPr>
                <w:sz w:val="22"/>
              </w:rPr>
              <w:t>₺6.65</w:t>
            </w:r>
          </w:p>
        </w:tc>
        <w:tc>
          <w:tcPr>
            <w:tcW w:w="1711" w:type="dxa"/>
            <w:vAlign w:val="center"/>
          </w:tcPr>
          <w:p w14:paraId="384DAFE0" w14:textId="77777777" w:rsidR="009B58D7" w:rsidRPr="00D75853" w:rsidRDefault="009B58D7" w:rsidP="00B210D6">
            <w:pPr>
              <w:rPr>
                <w:sz w:val="22"/>
              </w:rPr>
            </w:pPr>
            <w:r w:rsidRPr="00D75853">
              <w:rPr>
                <w:sz w:val="22"/>
              </w:rPr>
              <w:t>1</w:t>
            </w:r>
          </w:p>
        </w:tc>
        <w:tc>
          <w:tcPr>
            <w:tcW w:w="1418" w:type="dxa"/>
            <w:vAlign w:val="center"/>
          </w:tcPr>
          <w:p w14:paraId="1760E3FE" w14:textId="77777777" w:rsidR="009B58D7" w:rsidRPr="00D75853" w:rsidRDefault="009B58D7" w:rsidP="00B210D6">
            <w:pPr>
              <w:rPr>
                <w:sz w:val="22"/>
              </w:rPr>
            </w:pPr>
            <w:r w:rsidRPr="00D75853">
              <w:rPr>
                <w:sz w:val="22"/>
              </w:rPr>
              <w:t>₺6.65</w:t>
            </w:r>
          </w:p>
        </w:tc>
      </w:tr>
      <w:tr w:rsidR="0039524A" w:rsidRPr="00D75853" w14:paraId="665925C2" w14:textId="77777777" w:rsidTr="0039524A">
        <w:trPr>
          <w:trHeight w:val="677"/>
          <w:jc w:val="center"/>
        </w:trPr>
        <w:tc>
          <w:tcPr>
            <w:tcW w:w="4390" w:type="dxa"/>
            <w:vAlign w:val="center"/>
          </w:tcPr>
          <w:p w14:paraId="466EFB53" w14:textId="77777777" w:rsidR="009B58D7" w:rsidRPr="00D75853" w:rsidRDefault="009B58D7" w:rsidP="00B210D6">
            <w:pPr>
              <w:rPr>
                <w:sz w:val="22"/>
              </w:rPr>
            </w:pPr>
            <w:r w:rsidRPr="00D75853">
              <w:rPr>
                <w:sz w:val="22"/>
              </w:rPr>
              <w:t>Arduino UNO</w:t>
            </w:r>
          </w:p>
        </w:tc>
        <w:tc>
          <w:tcPr>
            <w:tcW w:w="1832" w:type="dxa"/>
            <w:vAlign w:val="center"/>
          </w:tcPr>
          <w:p w14:paraId="2AAC83C8" w14:textId="77777777" w:rsidR="009B58D7" w:rsidRPr="00D75853" w:rsidRDefault="009B58D7" w:rsidP="00B210D6">
            <w:pPr>
              <w:rPr>
                <w:sz w:val="22"/>
              </w:rPr>
            </w:pPr>
            <w:r w:rsidRPr="00D75853">
              <w:rPr>
                <w:sz w:val="22"/>
              </w:rPr>
              <w:t>₺40.00</w:t>
            </w:r>
          </w:p>
        </w:tc>
        <w:tc>
          <w:tcPr>
            <w:tcW w:w="1711" w:type="dxa"/>
            <w:shd w:val="clear" w:color="auto" w:fill="FFFFFF" w:themeFill="background1"/>
            <w:vAlign w:val="center"/>
          </w:tcPr>
          <w:p w14:paraId="37486753" w14:textId="77777777" w:rsidR="009B58D7" w:rsidRPr="00D75853" w:rsidRDefault="009B58D7" w:rsidP="00B210D6">
            <w:pPr>
              <w:rPr>
                <w:sz w:val="22"/>
              </w:rPr>
            </w:pPr>
            <w:r w:rsidRPr="00D75853">
              <w:rPr>
                <w:sz w:val="22"/>
              </w:rPr>
              <w:t>1</w:t>
            </w:r>
          </w:p>
        </w:tc>
        <w:tc>
          <w:tcPr>
            <w:tcW w:w="1418" w:type="dxa"/>
            <w:vAlign w:val="center"/>
          </w:tcPr>
          <w:p w14:paraId="6FB0A28E" w14:textId="77777777" w:rsidR="009B58D7" w:rsidRPr="00D75853" w:rsidRDefault="009B58D7" w:rsidP="00B210D6">
            <w:pPr>
              <w:rPr>
                <w:sz w:val="22"/>
              </w:rPr>
            </w:pPr>
            <w:r w:rsidRPr="00D75853">
              <w:rPr>
                <w:sz w:val="22"/>
              </w:rPr>
              <w:t>₺40.00</w:t>
            </w:r>
          </w:p>
        </w:tc>
      </w:tr>
      <w:tr w:rsidR="0039524A" w:rsidRPr="00D75853" w14:paraId="512B4F00" w14:textId="77777777" w:rsidTr="0039524A">
        <w:trPr>
          <w:trHeight w:val="677"/>
          <w:jc w:val="center"/>
        </w:trPr>
        <w:tc>
          <w:tcPr>
            <w:tcW w:w="4390" w:type="dxa"/>
            <w:vAlign w:val="center"/>
          </w:tcPr>
          <w:p w14:paraId="050A6D34" w14:textId="77777777" w:rsidR="009B58D7" w:rsidRPr="00D75853" w:rsidRDefault="009B58D7" w:rsidP="00B210D6">
            <w:pPr>
              <w:rPr>
                <w:sz w:val="22"/>
              </w:rPr>
            </w:pPr>
            <w:r w:rsidRPr="00D75853">
              <w:rPr>
                <w:sz w:val="22"/>
              </w:rPr>
              <w:t>Screw set</w:t>
            </w:r>
          </w:p>
        </w:tc>
        <w:tc>
          <w:tcPr>
            <w:tcW w:w="1832" w:type="dxa"/>
            <w:vAlign w:val="center"/>
          </w:tcPr>
          <w:p w14:paraId="7C0C22AD" w14:textId="77777777" w:rsidR="009B58D7" w:rsidRPr="00D75853" w:rsidRDefault="009B58D7" w:rsidP="00B210D6">
            <w:pPr>
              <w:rPr>
                <w:sz w:val="22"/>
              </w:rPr>
            </w:pPr>
            <w:r w:rsidRPr="00D75853">
              <w:rPr>
                <w:sz w:val="22"/>
              </w:rPr>
              <w:t>₺30.00</w:t>
            </w:r>
          </w:p>
        </w:tc>
        <w:tc>
          <w:tcPr>
            <w:tcW w:w="1711" w:type="dxa"/>
            <w:shd w:val="clear" w:color="auto" w:fill="FFFFFF" w:themeFill="background1"/>
            <w:vAlign w:val="center"/>
          </w:tcPr>
          <w:p w14:paraId="789B4F4A" w14:textId="77777777" w:rsidR="009B58D7" w:rsidRPr="00D75853" w:rsidRDefault="009B58D7" w:rsidP="00B210D6">
            <w:pPr>
              <w:rPr>
                <w:sz w:val="22"/>
              </w:rPr>
            </w:pPr>
            <w:r w:rsidRPr="00D75853">
              <w:rPr>
                <w:sz w:val="22"/>
              </w:rPr>
              <w:t>1</w:t>
            </w:r>
          </w:p>
        </w:tc>
        <w:tc>
          <w:tcPr>
            <w:tcW w:w="1418" w:type="dxa"/>
            <w:vAlign w:val="center"/>
          </w:tcPr>
          <w:p w14:paraId="793DC13E" w14:textId="77777777" w:rsidR="009B58D7" w:rsidRPr="00D75853" w:rsidRDefault="009B58D7" w:rsidP="00B210D6">
            <w:pPr>
              <w:rPr>
                <w:sz w:val="22"/>
              </w:rPr>
            </w:pPr>
            <w:r w:rsidRPr="00D75853">
              <w:rPr>
                <w:sz w:val="22"/>
              </w:rPr>
              <w:t>₺30.00</w:t>
            </w:r>
          </w:p>
        </w:tc>
      </w:tr>
      <w:tr w:rsidR="0039524A" w:rsidRPr="00D75853" w14:paraId="4FF50C50" w14:textId="77777777" w:rsidTr="0039524A">
        <w:trPr>
          <w:trHeight w:val="677"/>
          <w:jc w:val="center"/>
        </w:trPr>
        <w:tc>
          <w:tcPr>
            <w:tcW w:w="4390" w:type="dxa"/>
            <w:vAlign w:val="center"/>
          </w:tcPr>
          <w:p w14:paraId="05828700" w14:textId="77777777" w:rsidR="009B58D7" w:rsidRPr="00D75853" w:rsidRDefault="009B58D7" w:rsidP="00B210D6">
            <w:pPr>
              <w:rPr>
                <w:sz w:val="22"/>
              </w:rPr>
            </w:pPr>
            <w:r w:rsidRPr="00D75853">
              <w:rPr>
                <w:sz w:val="22"/>
              </w:rPr>
              <w:t>Plank and ball bearings</w:t>
            </w:r>
          </w:p>
        </w:tc>
        <w:tc>
          <w:tcPr>
            <w:tcW w:w="1832" w:type="dxa"/>
            <w:vAlign w:val="center"/>
          </w:tcPr>
          <w:p w14:paraId="7B81AFDD" w14:textId="77777777" w:rsidR="009B58D7" w:rsidRPr="00D75853" w:rsidRDefault="009B58D7" w:rsidP="00B210D6">
            <w:pPr>
              <w:rPr>
                <w:sz w:val="22"/>
              </w:rPr>
            </w:pPr>
            <w:r w:rsidRPr="00D75853">
              <w:rPr>
                <w:sz w:val="22"/>
              </w:rPr>
              <w:t>₺20.00</w:t>
            </w:r>
          </w:p>
        </w:tc>
        <w:tc>
          <w:tcPr>
            <w:tcW w:w="1711" w:type="dxa"/>
            <w:shd w:val="clear" w:color="auto" w:fill="FFFFFF" w:themeFill="background1"/>
            <w:vAlign w:val="center"/>
          </w:tcPr>
          <w:p w14:paraId="39449936" w14:textId="77777777" w:rsidR="009B58D7" w:rsidRPr="00D75853" w:rsidRDefault="009B58D7" w:rsidP="00B210D6">
            <w:pPr>
              <w:rPr>
                <w:sz w:val="22"/>
              </w:rPr>
            </w:pPr>
            <w:r w:rsidRPr="00D75853">
              <w:rPr>
                <w:sz w:val="22"/>
              </w:rPr>
              <w:t>1</w:t>
            </w:r>
          </w:p>
        </w:tc>
        <w:tc>
          <w:tcPr>
            <w:tcW w:w="1418" w:type="dxa"/>
            <w:vAlign w:val="center"/>
          </w:tcPr>
          <w:p w14:paraId="17B68410" w14:textId="77777777" w:rsidR="009B58D7" w:rsidRPr="00D75853" w:rsidRDefault="009B58D7" w:rsidP="00B210D6">
            <w:pPr>
              <w:rPr>
                <w:sz w:val="22"/>
              </w:rPr>
            </w:pPr>
            <w:r w:rsidRPr="00D75853">
              <w:rPr>
                <w:sz w:val="22"/>
              </w:rPr>
              <w:t>₺20.00</w:t>
            </w:r>
          </w:p>
        </w:tc>
      </w:tr>
      <w:tr w:rsidR="0039524A" w:rsidRPr="00D75853" w14:paraId="7E1634BA" w14:textId="77777777" w:rsidTr="0039524A">
        <w:trPr>
          <w:trHeight w:val="677"/>
          <w:jc w:val="center"/>
        </w:trPr>
        <w:tc>
          <w:tcPr>
            <w:tcW w:w="4390" w:type="dxa"/>
            <w:vAlign w:val="center"/>
          </w:tcPr>
          <w:p w14:paraId="06E6433D" w14:textId="77777777" w:rsidR="009B58D7" w:rsidRPr="00D75853" w:rsidRDefault="009B58D7" w:rsidP="00B210D6">
            <w:pPr>
              <w:rPr>
                <w:sz w:val="22"/>
              </w:rPr>
            </w:pPr>
          </w:p>
        </w:tc>
        <w:tc>
          <w:tcPr>
            <w:tcW w:w="1832" w:type="dxa"/>
            <w:vAlign w:val="center"/>
          </w:tcPr>
          <w:p w14:paraId="4AAE3D65" w14:textId="77777777" w:rsidR="009B58D7" w:rsidRPr="00D75853" w:rsidRDefault="009B58D7" w:rsidP="00B210D6">
            <w:pPr>
              <w:rPr>
                <w:sz w:val="22"/>
              </w:rPr>
            </w:pPr>
          </w:p>
        </w:tc>
        <w:tc>
          <w:tcPr>
            <w:tcW w:w="1711" w:type="dxa"/>
            <w:shd w:val="clear" w:color="auto" w:fill="FBE4D5" w:themeFill="accent2" w:themeFillTint="33"/>
            <w:vAlign w:val="center"/>
          </w:tcPr>
          <w:p w14:paraId="19763B6A" w14:textId="77777777" w:rsidR="009B58D7" w:rsidRPr="00D75853" w:rsidRDefault="00BF5035" w:rsidP="00B210D6">
            <w:pPr>
              <w:rPr>
                <w:b/>
                <w:sz w:val="22"/>
              </w:rPr>
            </w:pPr>
            <w:r w:rsidRPr="00D75853">
              <w:rPr>
                <w:b/>
                <w:sz w:val="22"/>
              </w:rPr>
              <w:t xml:space="preserve">TOTAL </w:t>
            </w:r>
            <w:r w:rsidR="009B58D7" w:rsidRPr="00D75853">
              <w:rPr>
                <w:b/>
                <w:sz w:val="22"/>
              </w:rPr>
              <w:t>PRICE</w:t>
            </w:r>
          </w:p>
        </w:tc>
        <w:tc>
          <w:tcPr>
            <w:tcW w:w="1418" w:type="dxa"/>
            <w:vAlign w:val="center"/>
          </w:tcPr>
          <w:p w14:paraId="67D1FE50" w14:textId="77777777" w:rsidR="009B58D7" w:rsidRPr="00D75853" w:rsidRDefault="009B58D7" w:rsidP="00B210D6">
            <w:pPr>
              <w:rPr>
                <w:sz w:val="22"/>
              </w:rPr>
            </w:pPr>
            <w:r w:rsidRPr="00D75853">
              <w:rPr>
                <w:sz w:val="22"/>
              </w:rPr>
              <w:t>₺649.30</w:t>
            </w:r>
          </w:p>
        </w:tc>
      </w:tr>
    </w:tbl>
    <w:p w14:paraId="34F1B277" w14:textId="77777777" w:rsidR="009B58D7" w:rsidRDefault="009B58D7" w:rsidP="00B210D6"/>
    <w:p w14:paraId="3758527A" w14:textId="77777777" w:rsidR="009B58D7" w:rsidRDefault="009B58D7" w:rsidP="00B210D6">
      <w:pPr>
        <w:ind w:firstLine="720"/>
      </w:pPr>
      <w:r>
        <w:t>Please note that, we were allowed to spend up to $200,-. Total price is, according to today’s currency, $171.05. That is, we are far below the top limit.</w:t>
      </w:r>
    </w:p>
    <w:p w14:paraId="5260E497" w14:textId="77777777" w:rsidR="009B58D7" w:rsidRPr="009B58D7" w:rsidRDefault="009B58D7" w:rsidP="00B210D6"/>
    <w:p w14:paraId="6A2E5FA0" w14:textId="77777777" w:rsidR="00D260EC" w:rsidRPr="00A07FC0" w:rsidRDefault="00D260EC" w:rsidP="00B210D6">
      <w:pPr>
        <w:pStyle w:val="Balk2"/>
        <w:ind w:left="708"/>
        <w:jc w:val="both"/>
      </w:pPr>
      <w:bookmarkStart w:id="26" w:name="_Toc508358436"/>
      <w:r w:rsidRPr="00A07FC0">
        <w:t>Development Schedule</w:t>
      </w:r>
      <w:bookmarkEnd w:id="26"/>
    </w:p>
    <w:p w14:paraId="1017771D" w14:textId="77777777" w:rsidR="00C86FB5" w:rsidRDefault="00C86FB5" w:rsidP="00B210D6">
      <w:pPr>
        <w:pStyle w:val="Balk1"/>
      </w:pPr>
      <w:bookmarkStart w:id="27" w:name="_Toc508358437"/>
      <w:r w:rsidRPr="00A07FC0">
        <w:t>Modification to Conceptual Design</w:t>
      </w:r>
      <w:bookmarkEnd w:id="27"/>
    </w:p>
    <w:p w14:paraId="6F413BEB" w14:textId="77777777" w:rsidR="00BF77A5" w:rsidRPr="00BF77A5" w:rsidRDefault="00BF77A5" w:rsidP="00B210D6">
      <w:pPr>
        <w:ind w:firstLine="708"/>
      </w:pPr>
      <w:r w:rsidRPr="00BF77A5">
        <w:t>In the Conceptual Design Report, different solution approaches and details of  both software and hardware parts of the project were explained. After the report was submitted, we made some tests and evaluated advantages and disadvantages of the choices we made in hardware components. According to the results of this evaluation, we decided to modify some parts of the hardware of the project. These modifications are as follows:</w:t>
      </w:r>
    </w:p>
    <w:p w14:paraId="34A4A2E7" w14:textId="77777777" w:rsidR="00BF77A5" w:rsidRPr="00FB5E5E" w:rsidRDefault="00BF77A5" w:rsidP="00B210D6">
      <w:pPr>
        <w:pStyle w:val="ListeParagraf"/>
        <w:numPr>
          <w:ilvl w:val="0"/>
          <w:numId w:val="7"/>
        </w:numPr>
        <w:jc w:val="both"/>
      </w:pPr>
      <w:r w:rsidRPr="00FB5E5E">
        <w:t>Arduino will be used for motor control since we already have a motor control code that works properly in Arduino.</w:t>
      </w:r>
    </w:p>
    <w:p w14:paraId="2B0A4D90" w14:textId="77777777" w:rsidR="00BF77A5" w:rsidRPr="00FB5E5E" w:rsidRDefault="00BF77A5" w:rsidP="00B210D6">
      <w:pPr>
        <w:pStyle w:val="ListeParagraf"/>
        <w:numPr>
          <w:ilvl w:val="0"/>
          <w:numId w:val="7"/>
        </w:numPr>
        <w:jc w:val="both"/>
      </w:pPr>
      <w:r w:rsidRPr="00FB5E5E">
        <w:lastRenderedPageBreak/>
        <w:t>We added Infrared Sensor to the robot just in case Ultrasonic Sensors does not work properly.</w:t>
      </w:r>
    </w:p>
    <w:p w14:paraId="454E5864" w14:textId="77777777" w:rsidR="00BF77A5" w:rsidRPr="00FB5E5E" w:rsidRDefault="00BF77A5" w:rsidP="00B210D6">
      <w:pPr>
        <w:pStyle w:val="ListeParagraf"/>
        <w:numPr>
          <w:ilvl w:val="0"/>
          <w:numId w:val="7"/>
        </w:numPr>
        <w:jc w:val="both"/>
      </w:pPr>
      <w:r w:rsidRPr="00FB5E5E">
        <w:t>We decided to add an extra camera which means robot will have two cameras instead of a single camera. The reason for this is that both the movement of the plank and top of the maze could not be observed with a single camera.</w:t>
      </w:r>
    </w:p>
    <w:p w14:paraId="69A1CE51" w14:textId="77777777" w:rsidR="00BF77A5" w:rsidRPr="00FB5E5E" w:rsidRDefault="00BF77A5" w:rsidP="00B210D6">
      <w:pPr>
        <w:pStyle w:val="ListeParagraf"/>
        <w:numPr>
          <w:ilvl w:val="0"/>
          <w:numId w:val="7"/>
        </w:numPr>
        <w:jc w:val="both"/>
      </w:pPr>
      <w:r w:rsidRPr="00FB5E5E">
        <w:t>The motors we used in the demo in first semester was not powerful enough. Hence, we have bought new motors that are powerful enough and have encoders. Encoders was needed for obtaining direction information. The data which is coming from encoder will be processed in Arduino.</w:t>
      </w:r>
    </w:p>
    <w:p w14:paraId="7F74D908" w14:textId="77777777" w:rsidR="00BF77A5" w:rsidRDefault="00BF77A5" w:rsidP="00B210D6">
      <w:pPr>
        <w:ind w:firstLine="708"/>
      </w:pPr>
    </w:p>
    <w:p w14:paraId="40B6FF6B" w14:textId="77777777" w:rsidR="00A365AE" w:rsidRDefault="00A365AE" w:rsidP="00B210D6">
      <w:pPr>
        <w:ind w:firstLine="708"/>
      </w:pPr>
    </w:p>
    <w:p w14:paraId="47717AEC" w14:textId="77777777" w:rsidR="00A365AE" w:rsidRDefault="00A365AE" w:rsidP="00B210D6">
      <w:pPr>
        <w:ind w:firstLine="708"/>
      </w:pPr>
    </w:p>
    <w:p w14:paraId="67857B69" w14:textId="77777777" w:rsidR="00A365AE" w:rsidRDefault="00A365AE" w:rsidP="00B210D6">
      <w:pPr>
        <w:ind w:firstLine="708"/>
      </w:pPr>
    </w:p>
    <w:p w14:paraId="06DC5685" w14:textId="77777777" w:rsidR="00A365AE" w:rsidRDefault="00A365AE" w:rsidP="00B210D6">
      <w:pPr>
        <w:ind w:firstLine="708"/>
      </w:pPr>
    </w:p>
    <w:p w14:paraId="4DEFEAF5" w14:textId="77777777" w:rsidR="00BC5F9D" w:rsidRPr="00BF77A5" w:rsidRDefault="00BC5F9D" w:rsidP="00BC5F9D">
      <w:pPr>
        <w:jc w:val="center"/>
      </w:pPr>
      <w:r w:rsidRPr="00BF77A5">
        <w:rPr>
          <w:noProof/>
          <w:lang w:val="tr-TR" w:eastAsia="tr-TR"/>
        </w:rPr>
        <w:drawing>
          <wp:inline distT="0" distB="0" distL="0" distR="0" wp14:anchorId="49FE59C0" wp14:editId="3DC60214">
            <wp:extent cx="3948563" cy="2961640"/>
            <wp:effectExtent l="0" t="0" r="0" b="1016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7639" cy="2983449"/>
                    </a:xfrm>
                    <a:prstGeom prst="rect">
                      <a:avLst/>
                    </a:prstGeom>
                  </pic:spPr>
                </pic:pic>
              </a:graphicData>
            </a:graphic>
          </wp:inline>
        </w:drawing>
      </w:r>
    </w:p>
    <w:p w14:paraId="08158D27" w14:textId="77777777" w:rsidR="00BC5F9D" w:rsidRPr="00BF77A5" w:rsidRDefault="00BC5F9D" w:rsidP="00BC5F9D">
      <w:pPr>
        <w:jc w:val="center"/>
      </w:pPr>
      <w:r w:rsidRPr="00BF77A5">
        <w:t>Figure : New motor with encoder</w:t>
      </w:r>
    </w:p>
    <w:p w14:paraId="3DD4C3F8" w14:textId="77777777" w:rsidR="00BC5F9D" w:rsidRDefault="00BC5F9D" w:rsidP="00850FEE">
      <w:pPr>
        <w:ind w:firstLine="708"/>
      </w:pPr>
    </w:p>
    <w:p w14:paraId="266EE0C7" w14:textId="77777777" w:rsidR="00BC5F9D" w:rsidRPr="00BC5F9D" w:rsidRDefault="00BC5F9D" w:rsidP="00850FEE">
      <w:pPr>
        <w:ind w:firstLine="708"/>
        <w:rPr>
          <w:b/>
          <w:u w:val="single"/>
        </w:rPr>
      </w:pPr>
      <w:r w:rsidRPr="00BC5F9D">
        <w:rPr>
          <w:b/>
          <w:highlight w:val="yellow"/>
          <w:u w:val="single"/>
        </w:rPr>
        <w:t>BURAYA Bİ BAŞLIK İYİ GİDEBİLİR</w:t>
      </w:r>
    </w:p>
    <w:p w14:paraId="06B20A6A" w14:textId="77777777" w:rsidR="00850FEE" w:rsidRDefault="00850FEE" w:rsidP="00850FEE">
      <w:pPr>
        <w:ind w:firstLine="708"/>
      </w:pPr>
      <w:r w:rsidRPr="00AE41FC">
        <w:t xml:space="preserve">As X-Cali, we were quite successful in our management plan despite the small breakdowns in our previous plan. </w:t>
      </w:r>
      <w:r w:rsidRPr="00350420">
        <w:t xml:space="preserve">Since we are halfway through and have little alterations in our plan, we saw fit to update our management plan and so our Gantt </w:t>
      </w:r>
      <w:r>
        <w:t>C</w:t>
      </w:r>
      <w:r w:rsidRPr="00350420">
        <w:t>hart.</w:t>
      </w:r>
      <w:r>
        <w:t xml:space="preserve"> To start with, </w:t>
      </w:r>
      <w:r w:rsidRPr="00B4214C">
        <w:t xml:space="preserve">Communication Subsystem Design contents are updated to show the work to be </w:t>
      </w:r>
      <w:r w:rsidRPr="00B4214C">
        <w:lastRenderedPageBreak/>
        <w:t>done, more elaborately.</w:t>
      </w:r>
      <w:r>
        <w:t xml:space="preserve"> Furthermore, </w:t>
      </w:r>
      <w:r w:rsidRPr="000C229E">
        <w:t xml:space="preserve">Software Subsystem Design is divided into two branches as Raspberry Pi and Arduino, due to the addition of the Arduino.  </w:t>
      </w:r>
      <w:r w:rsidRPr="00C01528">
        <w:t>And their contents are updated to fit the branches, as well.</w:t>
      </w:r>
      <w:r>
        <w:t xml:space="preserve"> Integration of Subsystems part was affected from this change and, Raspberry Pi and Arduino implementation processes is added. </w:t>
      </w:r>
      <w:r w:rsidRPr="001D33EB">
        <w:t>The rest of the management plans is kept as it used to be.</w:t>
      </w:r>
    </w:p>
    <w:p w14:paraId="774628FF" w14:textId="77777777" w:rsidR="00850FEE" w:rsidRDefault="00850FEE" w:rsidP="00850FEE"/>
    <w:p w14:paraId="599FAA15" w14:textId="77777777" w:rsidR="00850FEE" w:rsidRDefault="00850FEE" w:rsidP="00850FEE">
      <w:pPr>
        <w:ind w:firstLine="708"/>
      </w:pPr>
      <w:r>
        <w:t>Aforementioned Future plans of X-Cali can be seen in Figure</w:t>
      </w:r>
      <w:r w:rsidR="00BC5F9D">
        <w:t>s</w:t>
      </w:r>
      <w:r>
        <w:t xml:space="preserve"> </w:t>
      </w:r>
      <w:r w:rsidRPr="002F0E1B">
        <w:rPr>
          <w:b/>
          <w:highlight w:val="yellow"/>
          <w:u w:val="single"/>
        </w:rPr>
        <w:t>BURAYA</w:t>
      </w:r>
      <w:r>
        <w:rPr>
          <w:b/>
          <w:highlight w:val="yellow"/>
          <w:u w:val="single"/>
        </w:rPr>
        <w:t xml:space="preserve"> </w:t>
      </w:r>
      <w:r w:rsidRPr="002F0E1B">
        <w:rPr>
          <w:b/>
          <w:highlight w:val="yellow"/>
          <w:u w:val="single"/>
        </w:rPr>
        <w:t>FİGURE</w:t>
      </w:r>
      <w:r w:rsidR="00BC5F9D">
        <w:rPr>
          <w:b/>
          <w:highlight w:val="yellow"/>
          <w:u w:val="single"/>
        </w:rPr>
        <w:t>LER</w:t>
      </w:r>
      <w:r>
        <w:rPr>
          <w:b/>
          <w:highlight w:val="yellow"/>
          <w:u w:val="single"/>
        </w:rPr>
        <w:t xml:space="preserve"> </w:t>
      </w:r>
      <w:r w:rsidRPr="002F0E1B">
        <w:rPr>
          <w:b/>
          <w:highlight w:val="yellow"/>
          <w:u w:val="single"/>
        </w:rPr>
        <w:t>YAZILACAK</w:t>
      </w:r>
      <w:r>
        <w:rPr>
          <w:b/>
          <w:u w:val="single"/>
        </w:rPr>
        <w:t>.</w:t>
      </w:r>
      <w:r>
        <w:t xml:space="preserve"> </w:t>
      </w:r>
    </w:p>
    <w:p w14:paraId="5D4CD3C0" w14:textId="77777777" w:rsidR="00574DDA" w:rsidRDefault="00574DDA" w:rsidP="00850FEE">
      <w:pPr>
        <w:sectPr w:rsidR="00574DDA" w:rsidSect="00BC2104">
          <w:pgSz w:w="11906" w:h="16838"/>
          <w:pgMar w:top="1417" w:right="1417" w:bottom="1417" w:left="1417" w:header="708" w:footer="708" w:gutter="0"/>
          <w:cols w:space="708"/>
          <w:docGrid w:linePitch="360"/>
        </w:sectPr>
      </w:pPr>
    </w:p>
    <w:p w14:paraId="67644AB5" w14:textId="77777777" w:rsidR="00574DDA" w:rsidRDefault="00850FEE" w:rsidP="00850FEE">
      <w:r>
        <w:rPr>
          <w:noProof/>
          <w:lang w:val="tr-TR" w:eastAsia="tr-TR"/>
        </w:rPr>
        <w:lastRenderedPageBreak/>
        <w:drawing>
          <wp:anchor distT="0" distB="0" distL="114300" distR="114300" simplePos="0" relativeHeight="251660288" behindDoc="0" locked="0" layoutInCell="1" allowOverlap="1" wp14:anchorId="704A7F3F" wp14:editId="750086C0">
            <wp:simplePos x="0" y="0"/>
            <wp:positionH relativeFrom="margin">
              <wp:align>center</wp:align>
            </wp:positionH>
            <wp:positionV relativeFrom="page">
              <wp:posOffset>904875</wp:posOffset>
            </wp:positionV>
            <wp:extent cx="7560000" cy="5349600"/>
            <wp:effectExtent l="0" t="0" r="3175"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92F96B" w14:textId="77777777" w:rsidR="00574DDA" w:rsidRDefault="00574DDA" w:rsidP="00850FEE"/>
    <w:p w14:paraId="5A77346B" w14:textId="77777777" w:rsidR="00574DDA" w:rsidRDefault="00574DDA" w:rsidP="00850FEE"/>
    <w:p w14:paraId="2A22CFB4" w14:textId="77777777" w:rsidR="00574DDA" w:rsidRDefault="00574DDA" w:rsidP="00850FEE"/>
    <w:p w14:paraId="1486F646" w14:textId="77777777" w:rsidR="00574DDA" w:rsidRDefault="00574DDA" w:rsidP="00850FEE"/>
    <w:p w14:paraId="18A292A8" w14:textId="77777777" w:rsidR="00574DDA" w:rsidRDefault="00574DDA" w:rsidP="00850FEE"/>
    <w:p w14:paraId="2FE0E57D" w14:textId="77777777" w:rsidR="00574DDA" w:rsidRDefault="00574DDA" w:rsidP="00850FEE"/>
    <w:p w14:paraId="61D0B790" w14:textId="77777777" w:rsidR="00574DDA" w:rsidRDefault="00574DDA" w:rsidP="00850FEE"/>
    <w:p w14:paraId="1F1EF046" w14:textId="77777777" w:rsidR="00574DDA" w:rsidRDefault="00574DDA" w:rsidP="00850FEE"/>
    <w:p w14:paraId="00F4628F" w14:textId="77777777" w:rsidR="00574DDA" w:rsidRDefault="00574DDA" w:rsidP="00850FEE"/>
    <w:p w14:paraId="3A75B31C" w14:textId="77777777" w:rsidR="00574DDA" w:rsidRDefault="00574DDA" w:rsidP="00850FEE"/>
    <w:p w14:paraId="506504A0" w14:textId="77777777" w:rsidR="00574DDA" w:rsidRDefault="00574DDA" w:rsidP="00850FEE"/>
    <w:p w14:paraId="4E6F500E" w14:textId="77777777" w:rsidR="00574DDA" w:rsidRDefault="00574DDA" w:rsidP="00850FEE"/>
    <w:p w14:paraId="1F5F1270" w14:textId="77777777" w:rsidR="00574DDA" w:rsidRDefault="00574DDA" w:rsidP="00850FEE"/>
    <w:p w14:paraId="1D531500" w14:textId="77777777" w:rsidR="00816E6F" w:rsidRDefault="00816E6F" w:rsidP="00816E6F">
      <w:pPr>
        <w:jc w:val="center"/>
        <w:rPr>
          <w:noProof/>
        </w:rPr>
      </w:pPr>
    </w:p>
    <w:p w14:paraId="17597153" w14:textId="77777777" w:rsidR="00816E6F" w:rsidRDefault="00816E6F" w:rsidP="00816E6F">
      <w:pPr>
        <w:jc w:val="center"/>
        <w:rPr>
          <w:noProof/>
        </w:rPr>
      </w:pPr>
      <w:r>
        <w:rPr>
          <w:noProof/>
        </w:rPr>
        <w:t xml:space="preserve">Figure XX. </w:t>
      </w:r>
      <w:r w:rsidR="00266F98">
        <w:rPr>
          <w:noProof/>
        </w:rPr>
        <w:t xml:space="preserve">Gantt Chart </w:t>
      </w:r>
      <w:r w:rsidR="005C720F">
        <w:rPr>
          <w:noProof/>
        </w:rPr>
        <w:t xml:space="preserve">(Management Plan) </w:t>
      </w:r>
      <w:r w:rsidR="00266F98">
        <w:rPr>
          <w:noProof/>
        </w:rPr>
        <w:t>Page 1</w:t>
      </w:r>
      <w:r>
        <w:rPr>
          <w:noProof/>
        </w:rPr>
        <w:t xml:space="preserve">. </w:t>
      </w:r>
    </w:p>
    <w:p w14:paraId="5D5D4C33" w14:textId="77777777" w:rsidR="00574DDA" w:rsidRDefault="005C720F" w:rsidP="00850FEE">
      <w:r>
        <w:rPr>
          <w:noProof/>
          <w:lang w:val="tr-TR" w:eastAsia="tr-TR"/>
        </w:rPr>
        <w:lastRenderedPageBreak/>
        <w:drawing>
          <wp:anchor distT="0" distB="0" distL="114300" distR="114300" simplePos="0" relativeHeight="251661312" behindDoc="0" locked="0" layoutInCell="1" allowOverlap="1" wp14:anchorId="303E5F20" wp14:editId="63D40D57">
            <wp:simplePos x="0" y="0"/>
            <wp:positionH relativeFrom="margin">
              <wp:align>center</wp:align>
            </wp:positionH>
            <wp:positionV relativeFrom="paragraph">
              <wp:posOffset>4445</wp:posOffset>
            </wp:positionV>
            <wp:extent cx="7560000" cy="5349600"/>
            <wp:effectExtent l="0" t="0" r="317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413291" w14:textId="77777777" w:rsidR="00574DDA" w:rsidRDefault="00574DDA" w:rsidP="00850FEE"/>
    <w:p w14:paraId="633DD00C" w14:textId="77777777" w:rsidR="00574DDA" w:rsidRDefault="00574DDA" w:rsidP="00850FEE"/>
    <w:p w14:paraId="5563415D" w14:textId="77777777" w:rsidR="00574DDA" w:rsidRDefault="00574DDA" w:rsidP="00850FEE"/>
    <w:p w14:paraId="5BCF60EE" w14:textId="77777777" w:rsidR="00574DDA" w:rsidRDefault="00574DDA" w:rsidP="00850FEE"/>
    <w:p w14:paraId="3DC663A0" w14:textId="77777777" w:rsidR="00574DDA" w:rsidRDefault="00574DDA" w:rsidP="00850FEE"/>
    <w:p w14:paraId="7EE8D0CE" w14:textId="77777777" w:rsidR="00574DDA" w:rsidRDefault="00574DDA" w:rsidP="00850FEE"/>
    <w:p w14:paraId="449F6D51" w14:textId="77777777" w:rsidR="00574DDA" w:rsidRDefault="00574DDA" w:rsidP="00850FEE"/>
    <w:p w14:paraId="33318748" w14:textId="77777777" w:rsidR="00574DDA" w:rsidRDefault="00574DDA" w:rsidP="00850FEE"/>
    <w:p w14:paraId="0E1F9A3E" w14:textId="77777777" w:rsidR="00574DDA" w:rsidRDefault="00574DDA" w:rsidP="00850FEE"/>
    <w:p w14:paraId="6D6D0221" w14:textId="77777777" w:rsidR="00574DDA" w:rsidRDefault="00574DDA" w:rsidP="00850FEE"/>
    <w:p w14:paraId="09F7A261" w14:textId="77777777" w:rsidR="00004065" w:rsidRDefault="00004065" w:rsidP="00850FEE"/>
    <w:p w14:paraId="7C1D1669" w14:textId="77777777" w:rsidR="00004065" w:rsidRDefault="00004065" w:rsidP="00850FEE"/>
    <w:p w14:paraId="02F1BCAC" w14:textId="77777777" w:rsidR="00004065" w:rsidRDefault="00004065" w:rsidP="00850FEE"/>
    <w:p w14:paraId="0EDFD626" w14:textId="77777777" w:rsidR="00004065" w:rsidRDefault="00004065" w:rsidP="00850FEE"/>
    <w:p w14:paraId="3C27241C" w14:textId="77777777" w:rsidR="00004065" w:rsidRDefault="00004065" w:rsidP="00004065">
      <w:pPr>
        <w:jc w:val="center"/>
        <w:rPr>
          <w:noProof/>
        </w:rPr>
      </w:pPr>
      <w:r>
        <w:rPr>
          <w:noProof/>
        </w:rPr>
        <w:t xml:space="preserve">Figure XX. Gantt Chart (Management Plan) Page </w:t>
      </w:r>
      <w:r w:rsidR="00E76C7B">
        <w:rPr>
          <w:noProof/>
        </w:rPr>
        <w:t>2</w:t>
      </w:r>
      <w:r>
        <w:rPr>
          <w:noProof/>
        </w:rPr>
        <w:t xml:space="preserve">. </w:t>
      </w:r>
    </w:p>
    <w:p w14:paraId="44A10869" w14:textId="77777777" w:rsidR="00574DDA" w:rsidRDefault="00574DDA" w:rsidP="00850FEE">
      <w:r>
        <w:rPr>
          <w:noProof/>
          <w:lang w:val="tr-TR" w:eastAsia="tr-TR"/>
        </w:rPr>
        <w:lastRenderedPageBreak/>
        <w:drawing>
          <wp:anchor distT="0" distB="0" distL="114300" distR="114300" simplePos="0" relativeHeight="251662336" behindDoc="0" locked="0" layoutInCell="1" allowOverlap="1" wp14:anchorId="59109DB8" wp14:editId="6D7F70E3">
            <wp:simplePos x="0" y="0"/>
            <wp:positionH relativeFrom="margin">
              <wp:align>center</wp:align>
            </wp:positionH>
            <wp:positionV relativeFrom="paragraph">
              <wp:posOffset>0</wp:posOffset>
            </wp:positionV>
            <wp:extent cx="7560000" cy="5349600"/>
            <wp:effectExtent l="0" t="0" r="317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CC6D7F" w14:textId="77777777" w:rsidR="00574DDA" w:rsidRDefault="00574DDA" w:rsidP="00850FEE"/>
    <w:p w14:paraId="6D919AAB" w14:textId="77777777" w:rsidR="00574DDA" w:rsidRDefault="00574DDA" w:rsidP="00850FEE"/>
    <w:p w14:paraId="05E783F1" w14:textId="77777777" w:rsidR="00574DDA" w:rsidRDefault="00574DDA" w:rsidP="00850FEE"/>
    <w:p w14:paraId="1DBD64BB" w14:textId="77777777" w:rsidR="00574DDA" w:rsidRDefault="00574DDA" w:rsidP="00850FEE"/>
    <w:p w14:paraId="05CE2BE9" w14:textId="77777777" w:rsidR="00574DDA" w:rsidRDefault="00574DDA" w:rsidP="00850FEE"/>
    <w:p w14:paraId="5177322E" w14:textId="77777777" w:rsidR="00574DDA" w:rsidRDefault="00574DDA" w:rsidP="00850FEE"/>
    <w:p w14:paraId="64CCF2D0" w14:textId="77777777" w:rsidR="00574DDA" w:rsidRDefault="00574DDA" w:rsidP="00850FEE"/>
    <w:p w14:paraId="258C092E" w14:textId="77777777" w:rsidR="00574DDA" w:rsidRDefault="00574DDA" w:rsidP="00850FEE"/>
    <w:p w14:paraId="0848E79B" w14:textId="77777777" w:rsidR="00574DDA" w:rsidRDefault="00574DDA" w:rsidP="00850FEE"/>
    <w:p w14:paraId="6FE9DA21" w14:textId="77777777" w:rsidR="00574DDA" w:rsidRDefault="00574DDA" w:rsidP="00850FEE"/>
    <w:p w14:paraId="7962265C" w14:textId="77777777" w:rsidR="00574DDA" w:rsidRDefault="00574DDA" w:rsidP="00850FEE"/>
    <w:p w14:paraId="456699B9" w14:textId="77777777" w:rsidR="00574DDA" w:rsidRDefault="00574DDA" w:rsidP="00850FEE"/>
    <w:p w14:paraId="0C242341" w14:textId="77777777" w:rsidR="00574DDA" w:rsidRDefault="00574DDA" w:rsidP="00850FEE"/>
    <w:p w14:paraId="61692E4E" w14:textId="77777777" w:rsidR="00101CD8" w:rsidRDefault="00101CD8" w:rsidP="00101CD8">
      <w:pPr>
        <w:jc w:val="center"/>
        <w:rPr>
          <w:noProof/>
        </w:rPr>
      </w:pPr>
    </w:p>
    <w:p w14:paraId="1B22614C" w14:textId="77777777" w:rsidR="00101CD8" w:rsidRDefault="00101CD8" w:rsidP="00101CD8">
      <w:pPr>
        <w:jc w:val="center"/>
        <w:rPr>
          <w:noProof/>
        </w:rPr>
      </w:pPr>
      <w:r>
        <w:rPr>
          <w:noProof/>
        </w:rPr>
        <w:t xml:space="preserve">Figure XX. Gantt Chart (Management Plan) Page </w:t>
      </w:r>
      <w:r w:rsidR="00E76C7B">
        <w:rPr>
          <w:noProof/>
        </w:rPr>
        <w:t>3</w:t>
      </w:r>
      <w:r>
        <w:rPr>
          <w:noProof/>
        </w:rPr>
        <w:t xml:space="preserve">. </w:t>
      </w:r>
    </w:p>
    <w:p w14:paraId="10FB56DC" w14:textId="77777777" w:rsidR="00574DDA" w:rsidRDefault="00172620" w:rsidP="00850FEE">
      <w:r>
        <w:rPr>
          <w:noProof/>
          <w:lang w:val="tr-TR" w:eastAsia="tr-TR"/>
        </w:rPr>
        <w:lastRenderedPageBreak/>
        <w:drawing>
          <wp:anchor distT="0" distB="0" distL="114300" distR="114300" simplePos="0" relativeHeight="251665408" behindDoc="0" locked="0" layoutInCell="1" allowOverlap="1" wp14:anchorId="4D1A9486" wp14:editId="0FC0AD6D">
            <wp:simplePos x="0" y="0"/>
            <wp:positionH relativeFrom="margin">
              <wp:align>center</wp:align>
            </wp:positionH>
            <wp:positionV relativeFrom="paragraph">
              <wp:posOffset>0</wp:posOffset>
            </wp:positionV>
            <wp:extent cx="7560000" cy="5349600"/>
            <wp:effectExtent l="0" t="0" r="317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FFCE2" w14:textId="77777777" w:rsidR="00574DDA" w:rsidRDefault="00574DDA" w:rsidP="00850FEE"/>
    <w:p w14:paraId="52D51E1A" w14:textId="77777777" w:rsidR="00574DDA" w:rsidRDefault="00574DDA" w:rsidP="00850FEE"/>
    <w:p w14:paraId="54F0A788" w14:textId="77777777" w:rsidR="00574DDA" w:rsidRDefault="00574DDA" w:rsidP="00850FEE"/>
    <w:p w14:paraId="2F57EF50" w14:textId="77777777" w:rsidR="00574DDA" w:rsidRDefault="00574DDA" w:rsidP="00850FEE"/>
    <w:p w14:paraId="5B84A0E9" w14:textId="77777777" w:rsidR="00574DDA" w:rsidRDefault="00574DDA" w:rsidP="00850FEE"/>
    <w:p w14:paraId="0A1DE41D" w14:textId="77777777" w:rsidR="00574DDA" w:rsidRDefault="00574DDA" w:rsidP="00850FEE"/>
    <w:p w14:paraId="37C4DB5E" w14:textId="77777777" w:rsidR="00574DDA" w:rsidRDefault="00574DDA" w:rsidP="00850FEE"/>
    <w:p w14:paraId="16206CC8" w14:textId="77777777" w:rsidR="00574DDA" w:rsidRDefault="00574DDA" w:rsidP="00850FEE"/>
    <w:p w14:paraId="74FA0101" w14:textId="77777777" w:rsidR="00574DDA" w:rsidRDefault="00574DDA" w:rsidP="00850FEE"/>
    <w:p w14:paraId="36058717" w14:textId="77777777" w:rsidR="00574DDA" w:rsidRDefault="00574DDA" w:rsidP="00850FEE"/>
    <w:p w14:paraId="0D1C3D6C" w14:textId="77777777" w:rsidR="00574DDA" w:rsidRDefault="00574DDA" w:rsidP="00850FEE"/>
    <w:p w14:paraId="0F6D1754" w14:textId="77777777" w:rsidR="00574DDA" w:rsidRDefault="00574DDA" w:rsidP="00850FEE"/>
    <w:p w14:paraId="6724A2BE" w14:textId="77777777" w:rsidR="00574DDA" w:rsidRDefault="00574DDA" w:rsidP="00850FEE"/>
    <w:p w14:paraId="038439D4" w14:textId="77777777" w:rsidR="00574DDA" w:rsidRDefault="00574DDA" w:rsidP="00850FEE"/>
    <w:p w14:paraId="02AB3596" w14:textId="77777777" w:rsidR="00172620" w:rsidRDefault="00172620" w:rsidP="00172620">
      <w:pPr>
        <w:jc w:val="center"/>
        <w:rPr>
          <w:noProof/>
        </w:rPr>
      </w:pPr>
      <w:r>
        <w:rPr>
          <w:noProof/>
        </w:rPr>
        <w:t xml:space="preserve">Figure XX. Gantt Chart (Management Plan) Page </w:t>
      </w:r>
      <w:r w:rsidR="00E76C7B">
        <w:rPr>
          <w:noProof/>
        </w:rPr>
        <w:t>4</w:t>
      </w:r>
      <w:r>
        <w:rPr>
          <w:noProof/>
        </w:rPr>
        <w:t xml:space="preserve">. </w:t>
      </w:r>
    </w:p>
    <w:p w14:paraId="7D337E7A" w14:textId="77777777" w:rsidR="00574DDA" w:rsidRDefault="00574DDA" w:rsidP="00850FEE">
      <w:r>
        <w:rPr>
          <w:noProof/>
          <w:lang w:val="tr-TR" w:eastAsia="tr-TR"/>
        </w:rPr>
        <w:lastRenderedPageBreak/>
        <w:drawing>
          <wp:anchor distT="0" distB="0" distL="114300" distR="114300" simplePos="0" relativeHeight="251663360" behindDoc="0" locked="0" layoutInCell="1" allowOverlap="1" wp14:anchorId="6DC9F2C8" wp14:editId="7773C7BB">
            <wp:simplePos x="0" y="0"/>
            <wp:positionH relativeFrom="margin">
              <wp:align>center</wp:align>
            </wp:positionH>
            <wp:positionV relativeFrom="paragraph">
              <wp:posOffset>635</wp:posOffset>
            </wp:positionV>
            <wp:extent cx="7560000" cy="5349600"/>
            <wp:effectExtent l="0" t="0" r="317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7F700" w14:textId="77777777" w:rsidR="00574DDA" w:rsidRDefault="00574DDA" w:rsidP="00850FEE"/>
    <w:p w14:paraId="6A1B7BF6" w14:textId="77777777" w:rsidR="00574DDA" w:rsidRDefault="00574DDA" w:rsidP="00850FEE"/>
    <w:p w14:paraId="3B6F78B7" w14:textId="77777777" w:rsidR="00574DDA" w:rsidRDefault="00574DDA" w:rsidP="00850FEE"/>
    <w:p w14:paraId="3E76D0FC" w14:textId="77777777" w:rsidR="00574DDA" w:rsidRDefault="00574DDA" w:rsidP="00850FEE"/>
    <w:p w14:paraId="6F3C187A" w14:textId="77777777" w:rsidR="00172620" w:rsidRDefault="00172620" w:rsidP="00850FEE"/>
    <w:p w14:paraId="6F8404B7" w14:textId="77777777" w:rsidR="00172620" w:rsidRDefault="00172620" w:rsidP="00850FEE"/>
    <w:p w14:paraId="36B5DF2F" w14:textId="77777777" w:rsidR="00172620" w:rsidRDefault="00172620" w:rsidP="00850FEE"/>
    <w:p w14:paraId="7A3FEDE7" w14:textId="77777777" w:rsidR="00172620" w:rsidRDefault="00172620" w:rsidP="00850FEE"/>
    <w:p w14:paraId="0196C356" w14:textId="77777777" w:rsidR="00172620" w:rsidRDefault="00172620" w:rsidP="00850FEE"/>
    <w:p w14:paraId="0FD07D02" w14:textId="77777777" w:rsidR="00172620" w:rsidRDefault="00172620" w:rsidP="00850FEE"/>
    <w:p w14:paraId="4C586322" w14:textId="77777777" w:rsidR="00172620" w:rsidRDefault="00172620" w:rsidP="00850FEE"/>
    <w:p w14:paraId="75DFF789" w14:textId="77777777" w:rsidR="00172620" w:rsidRDefault="00172620" w:rsidP="00850FEE"/>
    <w:p w14:paraId="2C2845BF" w14:textId="77777777" w:rsidR="00172620" w:rsidRDefault="00172620" w:rsidP="00850FEE"/>
    <w:p w14:paraId="20087759" w14:textId="77777777" w:rsidR="00172620" w:rsidRDefault="00172620" w:rsidP="00850FEE"/>
    <w:p w14:paraId="7FD74554" w14:textId="77777777" w:rsidR="00172620" w:rsidRDefault="00172620" w:rsidP="00172620">
      <w:pPr>
        <w:jc w:val="center"/>
        <w:rPr>
          <w:noProof/>
        </w:rPr>
      </w:pPr>
      <w:r>
        <w:rPr>
          <w:noProof/>
        </w:rPr>
        <w:t xml:space="preserve">Figure XX. Gantt Chart (Management Plan) Page </w:t>
      </w:r>
      <w:r w:rsidR="00E76C7B">
        <w:rPr>
          <w:noProof/>
        </w:rPr>
        <w:t>5</w:t>
      </w:r>
      <w:r>
        <w:rPr>
          <w:noProof/>
        </w:rPr>
        <w:t xml:space="preserve">. </w:t>
      </w:r>
    </w:p>
    <w:p w14:paraId="008BA9F8" w14:textId="77777777" w:rsidR="00172620" w:rsidRDefault="00172620" w:rsidP="00850FEE">
      <w:r>
        <w:rPr>
          <w:noProof/>
          <w:lang w:val="tr-TR" w:eastAsia="tr-TR"/>
        </w:rPr>
        <w:lastRenderedPageBreak/>
        <w:drawing>
          <wp:anchor distT="0" distB="0" distL="114300" distR="114300" simplePos="0" relativeHeight="251664384" behindDoc="0" locked="0" layoutInCell="1" allowOverlap="1" wp14:anchorId="2FC2527C" wp14:editId="4CE33B22">
            <wp:simplePos x="0" y="0"/>
            <wp:positionH relativeFrom="margin">
              <wp:align>center</wp:align>
            </wp:positionH>
            <wp:positionV relativeFrom="paragraph">
              <wp:posOffset>0</wp:posOffset>
            </wp:positionV>
            <wp:extent cx="7560000" cy="5349600"/>
            <wp:effectExtent l="0" t="0" r="317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60000" cy="53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044BB7" w14:textId="77777777" w:rsidR="00172620" w:rsidRDefault="00172620" w:rsidP="00850FEE"/>
    <w:p w14:paraId="04D95CF0" w14:textId="77777777" w:rsidR="00172620" w:rsidRDefault="00172620" w:rsidP="00850FEE"/>
    <w:p w14:paraId="21CF1DAC" w14:textId="77777777" w:rsidR="00850FEE" w:rsidRDefault="00850FEE" w:rsidP="00850FEE"/>
    <w:p w14:paraId="21B20D57" w14:textId="77777777" w:rsidR="00172620" w:rsidRDefault="00172620" w:rsidP="00850FEE"/>
    <w:p w14:paraId="46B68721" w14:textId="77777777" w:rsidR="00172620" w:rsidRDefault="00172620" w:rsidP="00850FEE"/>
    <w:p w14:paraId="636AC7E1" w14:textId="77777777" w:rsidR="00172620" w:rsidRDefault="00172620" w:rsidP="00850FEE"/>
    <w:p w14:paraId="1282DE74" w14:textId="77777777" w:rsidR="00172620" w:rsidRDefault="00172620" w:rsidP="00850FEE"/>
    <w:p w14:paraId="419CC834" w14:textId="77777777" w:rsidR="00172620" w:rsidRDefault="00172620" w:rsidP="00850FEE"/>
    <w:p w14:paraId="36B95858" w14:textId="77777777" w:rsidR="00172620" w:rsidRDefault="00172620" w:rsidP="00850FEE"/>
    <w:p w14:paraId="7F7EFF8E" w14:textId="77777777" w:rsidR="00172620" w:rsidRDefault="00172620" w:rsidP="00850FEE"/>
    <w:p w14:paraId="461EF7C0" w14:textId="77777777" w:rsidR="00172620" w:rsidRDefault="00172620" w:rsidP="00850FEE"/>
    <w:p w14:paraId="2D1362AF" w14:textId="77777777" w:rsidR="00172620" w:rsidRDefault="00172620" w:rsidP="00850FEE"/>
    <w:p w14:paraId="5BBD968F" w14:textId="77777777" w:rsidR="00172620" w:rsidRDefault="00172620" w:rsidP="00850FEE"/>
    <w:p w14:paraId="1345D4A1" w14:textId="77777777" w:rsidR="00172620" w:rsidRDefault="00172620" w:rsidP="00850FEE"/>
    <w:p w14:paraId="78FACE72" w14:textId="77777777" w:rsidR="00172620" w:rsidRDefault="00172620" w:rsidP="00172620">
      <w:pPr>
        <w:jc w:val="center"/>
        <w:rPr>
          <w:noProof/>
        </w:rPr>
      </w:pPr>
      <w:r>
        <w:rPr>
          <w:noProof/>
        </w:rPr>
        <w:t xml:space="preserve">Figure XX. Gantt Chart (Management Plan) Page </w:t>
      </w:r>
      <w:r w:rsidR="00E76C7B">
        <w:rPr>
          <w:noProof/>
        </w:rPr>
        <w:t>6</w:t>
      </w:r>
      <w:r>
        <w:rPr>
          <w:noProof/>
        </w:rPr>
        <w:t xml:space="preserve">. </w:t>
      </w:r>
    </w:p>
    <w:p w14:paraId="48CEE0D4" w14:textId="77777777" w:rsidR="00172620" w:rsidRDefault="00172620" w:rsidP="00850FEE">
      <w:pPr>
        <w:sectPr w:rsidR="00172620" w:rsidSect="00BC2104">
          <w:pgSz w:w="16838" w:h="11906" w:orient="landscape"/>
          <w:pgMar w:top="1417" w:right="1417" w:bottom="1417" w:left="1417" w:header="708" w:footer="708" w:gutter="0"/>
          <w:cols w:space="708"/>
          <w:docGrid w:linePitch="360"/>
        </w:sectPr>
      </w:pPr>
    </w:p>
    <w:p w14:paraId="4393F0C5" w14:textId="77777777" w:rsidR="00D260EC" w:rsidRDefault="00D260EC" w:rsidP="00B210D6">
      <w:pPr>
        <w:pStyle w:val="Balk1"/>
      </w:pPr>
      <w:bookmarkStart w:id="28" w:name="_Toc508358438"/>
      <w:r w:rsidRPr="00A07FC0">
        <w:lastRenderedPageBreak/>
        <w:t>Test Procedures and Test Results</w:t>
      </w:r>
      <w:bookmarkEnd w:id="28"/>
    </w:p>
    <w:p w14:paraId="1D88818C" w14:textId="77777777" w:rsidR="009C3917" w:rsidRDefault="009C3917" w:rsidP="009C3917">
      <w:pPr>
        <w:pStyle w:val="Balk1"/>
      </w:pPr>
      <w:bookmarkStart w:id="29" w:name="_Toc508358439"/>
      <w:r>
        <w:t>Deliverables</w:t>
      </w:r>
      <w:bookmarkEnd w:id="29"/>
    </w:p>
    <w:p w14:paraId="18DE9262" w14:textId="77777777" w:rsidR="009C3917" w:rsidRPr="00F343B4" w:rsidRDefault="009C3917" w:rsidP="00F343B4">
      <w:pPr>
        <w:ind w:firstLine="708"/>
      </w:pPr>
      <w:r w:rsidRPr="009C3917">
        <w:t xml:space="preserve">The first robot of X-Cali is designed for general usage. There is no specific client profile for our product. The robot can be used for different purposes such as gaming or educational purposes. </w:t>
      </w:r>
    </w:p>
    <w:p w14:paraId="2DA267C2" w14:textId="77777777" w:rsidR="009C3917" w:rsidRDefault="009C3917" w:rsidP="009C3917">
      <w:pPr>
        <w:ind w:firstLine="708"/>
      </w:pPr>
      <w:r>
        <w:rPr>
          <w:b/>
          <w:sz w:val="32"/>
          <w:szCs w:val="32"/>
        </w:rPr>
        <w:tab/>
      </w:r>
      <w:r w:rsidRPr="009C3917">
        <w:t>The expected deliverables of the work packages  of our project can be seen in Table.</w:t>
      </w:r>
    </w:p>
    <w:tbl>
      <w:tblPr>
        <w:tblStyle w:val="TabloKlavuzu"/>
        <w:tblW w:w="10632" w:type="dxa"/>
        <w:tblInd w:w="-714" w:type="dxa"/>
        <w:tblLook w:val="04A0" w:firstRow="1" w:lastRow="0" w:firstColumn="1" w:lastColumn="0" w:noHBand="0" w:noVBand="1"/>
      </w:tblPr>
      <w:tblGrid>
        <w:gridCol w:w="3734"/>
        <w:gridCol w:w="3779"/>
        <w:gridCol w:w="3119"/>
      </w:tblGrid>
      <w:tr w:rsidR="009C3917" w:rsidRPr="00293F20" w14:paraId="71B6ACD3" w14:textId="77777777" w:rsidTr="00F343B4">
        <w:tc>
          <w:tcPr>
            <w:tcW w:w="3734" w:type="dxa"/>
            <w:shd w:val="clear" w:color="auto" w:fill="FBE4D5" w:themeFill="accent2" w:themeFillTint="33"/>
            <w:vAlign w:val="center"/>
          </w:tcPr>
          <w:p w14:paraId="4A73531F" w14:textId="77777777" w:rsidR="009C3917" w:rsidRPr="00293F20" w:rsidRDefault="009C3917" w:rsidP="00F343B4">
            <w:pPr>
              <w:jc w:val="center"/>
              <w:rPr>
                <w:b/>
                <w:szCs w:val="32"/>
              </w:rPr>
            </w:pPr>
            <w:r w:rsidRPr="00293F20">
              <w:rPr>
                <w:b/>
                <w:szCs w:val="32"/>
              </w:rPr>
              <w:t>The Work Package</w:t>
            </w:r>
          </w:p>
        </w:tc>
        <w:tc>
          <w:tcPr>
            <w:tcW w:w="3779" w:type="dxa"/>
            <w:shd w:val="clear" w:color="auto" w:fill="FBE4D5" w:themeFill="accent2" w:themeFillTint="33"/>
            <w:vAlign w:val="center"/>
          </w:tcPr>
          <w:p w14:paraId="45489757" w14:textId="77777777" w:rsidR="009C3917" w:rsidRPr="00293F20" w:rsidRDefault="009C3917" w:rsidP="00F343B4">
            <w:pPr>
              <w:jc w:val="center"/>
              <w:rPr>
                <w:b/>
                <w:szCs w:val="32"/>
              </w:rPr>
            </w:pPr>
            <w:r w:rsidRPr="00293F20">
              <w:rPr>
                <w:b/>
                <w:szCs w:val="32"/>
              </w:rPr>
              <w:t>Corresponding Deliverable</w:t>
            </w:r>
          </w:p>
        </w:tc>
        <w:tc>
          <w:tcPr>
            <w:tcW w:w="3119" w:type="dxa"/>
            <w:shd w:val="clear" w:color="auto" w:fill="FBE4D5" w:themeFill="accent2" w:themeFillTint="33"/>
            <w:vAlign w:val="center"/>
          </w:tcPr>
          <w:p w14:paraId="0CE2BE99" w14:textId="77777777" w:rsidR="009C3917" w:rsidRPr="00293F20" w:rsidRDefault="009C3917" w:rsidP="00F343B4">
            <w:pPr>
              <w:jc w:val="center"/>
              <w:rPr>
                <w:b/>
                <w:szCs w:val="32"/>
              </w:rPr>
            </w:pPr>
            <w:r w:rsidRPr="00293F20">
              <w:rPr>
                <w:b/>
                <w:szCs w:val="32"/>
              </w:rPr>
              <w:t>Status</w:t>
            </w:r>
          </w:p>
        </w:tc>
      </w:tr>
      <w:tr w:rsidR="009C3917" w:rsidRPr="00293F20" w14:paraId="31B0EC40" w14:textId="77777777" w:rsidTr="00F343B4">
        <w:tc>
          <w:tcPr>
            <w:tcW w:w="3734" w:type="dxa"/>
            <w:vAlign w:val="center"/>
          </w:tcPr>
          <w:p w14:paraId="0811122B" w14:textId="77777777" w:rsidR="009C3917" w:rsidRPr="00293F20" w:rsidRDefault="009C3917" w:rsidP="00F343B4">
            <w:pPr>
              <w:jc w:val="center"/>
              <w:rPr>
                <w:szCs w:val="32"/>
              </w:rPr>
            </w:pPr>
            <w:r w:rsidRPr="00293F20">
              <w:rPr>
                <w:szCs w:val="32"/>
              </w:rPr>
              <w:t>Research</w:t>
            </w:r>
          </w:p>
        </w:tc>
        <w:tc>
          <w:tcPr>
            <w:tcW w:w="3779" w:type="dxa"/>
            <w:vAlign w:val="center"/>
          </w:tcPr>
          <w:p w14:paraId="11F2A44F" w14:textId="77777777" w:rsidR="009C3917" w:rsidRPr="00293F20" w:rsidRDefault="009C3917" w:rsidP="00F343B4">
            <w:pPr>
              <w:jc w:val="center"/>
              <w:rPr>
                <w:szCs w:val="32"/>
              </w:rPr>
            </w:pPr>
            <w:r w:rsidRPr="00293F20">
              <w:rPr>
                <w:szCs w:val="32"/>
              </w:rPr>
              <w:t>Tentative Report</w:t>
            </w:r>
          </w:p>
        </w:tc>
        <w:tc>
          <w:tcPr>
            <w:tcW w:w="3119" w:type="dxa"/>
            <w:vAlign w:val="center"/>
          </w:tcPr>
          <w:p w14:paraId="24963661" w14:textId="77777777" w:rsidR="009C3917" w:rsidRPr="00293F20" w:rsidRDefault="009C3917" w:rsidP="00F343B4">
            <w:pPr>
              <w:jc w:val="center"/>
              <w:rPr>
                <w:szCs w:val="32"/>
              </w:rPr>
            </w:pPr>
            <w:r w:rsidRPr="00293F20">
              <w:rPr>
                <w:szCs w:val="32"/>
              </w:rPr>
              <w:t>Completed</w:t>
            </w:r>
          </w:p>
        </w:tc>
      </w:tr>
      <w:tr w:rsidR="009C3917" w:rsidRPr="00293F20" w14:paraId="431E3B64" w14:textId="77777777" w:rsidTr="00F343B4">
        <w:tc>
          <w:tcPr>
            <w:tcW w:w="3734" w:type="dxa"/>
            <w:vAlign w:val="center"/>
          </w:tcPr>
          <w:p w14:paraId="6B6411E3" w14:textId="77777777" w:rsidR="009C3917" w:rsidRPr="00293F20" w:rsidRDefault="009C3917" w:rsidP="00F343B4">
            <w:pPr>
              <w:jc w:val="center"/>
              <w:rPr>
                <w:szCs w:val="32"/>
              </w:rPr>
            </w:pPr>
            <w:r w:rsidRPr="00293F20">
              <w:rPr>
                <w:szCs w:val="32"/>
              </w:rPr>
              <w:t>Component Tests</w:t>
            </w:r>
          </w:p>
        </w:tc>
        <w:tc>
          <w:tcPr>
            <w:tcW w:w="3779" w:type="dxa"/>
            <w:vAlign w:val="center"/>
          </w:tcPr>
          <w:p w14:paraId="790F2BF8" w14:textId="77777777" w:rsidR="009C3917" w:rsidRPr="00293F20" w:rsidRDefault="009C3917" w:rsidP="00F343B4">
            <w:pPr>
              <w:jc w:val="center"/>
              <w:rPr>
                <w:szCs w:val="32"/>
              </w:rPr>
            </w:pPr>
            <w:r w:rsidRPr="00293F20">
              <w:rPr>
                <w:szCs w:val="32"/>
              </w:rPr>
              <w:t>Results and analysis of the component test</w:t>
            </w:r>
          </w:p>
        </w:tc>
        <w:tc>
          <w:tcPr>
            <w:tcW w:w="3119" w:type="dxa"/>
            <w:vAlign w:val="center"/>
          </w:tcPr>
          <w:p w14:paraId="5616C8B2" w14:textId="77777777" w:rsidR="009C3917" w:rsidRPr="00293F20" w:rsidRDefault="009C3917" w:rsidP="00F343B4">
            <w:pPr>
              <w:jc w:val="center"/>
              <w:rPr>
                <w:szCs w:val="32"/>
              </w:rPr>
            </w:pPr>
            <w:r w:rsidRPr="00293F20">
              <w:rPr>
                <w:szCs w:val="32"/>
              </w:rPr>
              <w:t>Completed for the ultrasonic sensors and RP3.</w:t>
            </w:r>
            <w:r w:rsidR="00293F20">
              <w:rPr>
                <w:szCs w:val="32"/>
              </w:rPr>
              <w:t xml:space="preserve"> </w:t>
            </w:r>
            <w:r w:rsidRPr="00293F20">
              <w:rPr>
                <w:szCs w:val="32"/>
              </w:rPr>
              <w:t>Test plan is achieved.</w:t>
            </w:r>
          </w:p>
        </w:tc>
      </w:tr>
      <w:tr w:rsidR="009C3917" w:rsidRPr="00293F20" w14:paraId="1A1D1C3B" w14:textId="77777777" w:rsidTr="00F343B4">
        <w:tc>
          <w:tcPr>
            <w:tcW w:w="3734" w:type="dxa"/>
            <w:vAlign w:val="center"/>
          </w:tcPr>
          <w:p w14:paraId="79D9464A" w14:textId="77777777" w:rsidR="009C3917" w:rsidRPr="00293F20" w:rsidRDefault="009C3917" w:rsidP="00F343B4">
            <w:pPr>
              <w:jc w:val="center"/>
              <w:rPr>
                <w:szCs w:val="32"/>
              </w:rPr>
            </w:pPr>
            <w:r w:rsidRPr="00293F20">
              <w:rPr>
                <w:szCs w:val="32"/>
              </w:rPr>
              <w:t>Communications Subsystem</w:t>
            </w:r>
          </w:p>
          <w:p w14:paraId="1F6A725B" w14:textId="77777777" w:rsidR="009C3917" w:rsidRPr="00293F20" w:rsidRDefault="009C3917" w:rsidP="00F343B4">
            <w:pPr>
              <w:jc w:val="center"/>
              <w:rPr>
                <w:szCs w:val="32"/>
              </w:rPr>
            </w:pPr>
            <w:r w:rsidRPr="00293F20">
              <w:rPr>
                <w:szCs w:val="32"/>
              </w:rPr>
              <w:t>Design</w:t>
            </w:r>
          </w:p>
        </w:tc>
        <w:tc>
          <w:tcPr>
            <w:tcW w:w="3779" w:type="dxa"/>
            <w:vAlign w:val="center"/>
          </w:tcPr>
          <w:p w14:paraId="51B1CF12"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Results of the procedure of receiving&amp; processing data</w:t>
            </w:r>
          </w:p>
        </w:tc>
        <w:tc>
          <w:tcPr>
            <w:tcW w:w="3119" w:type="dxa"/>
            <w:vAlign w:val="center"/>
          </w:tcPr>
          <w:p w14:paraId="2D61C05B" w14:textId="77777777"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Not completed.</w:t>
            </w:r>
          </w:p>
        </w:tc>
      </w:tr>
      <w:tr w:rsidR="009C3917" w:rsidRPr="00293F20" w14:paraId="0B84C398" w14:textId="77777777" w:rsidTr="00F343B4">
        <w:tc>
          <w:tcPr>
            <w:tcW w:w="3734" w:type="dxa"/>
            <w:vAlign w:val="center"/>
          </w:tcPr>
          <w:p w14:paraId="69D0CD9C"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Mechanical Subsystem Design</w:t>
            </w:r>
          </w:p>
        </w:tc>
        <w:tc>
          <w:tcPr>
            <w:tcW w:w="3779" w:type="dxa"/>
            <w:vAlign w:val="center"/>
          </w:tcPr>
          <w:p w14:paraId="0A6CD322"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riving tests and analysis of the robot</w:t>
            </w:r>
          </w:p>
        </w:tc>
        <w:tc>
          <w:tcPr>
            <w:tcW w:w="3119" w:type="dxa"/>
            <w:vAlign w:val="center"/>
          </w:tcPr>
          <w:p w14:paraId="0BEC83B1"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Completed.</w:t>
            </w:r>
            <w:r w:rsidRPr="00293F20">
              <w:rPr>
                <w:rFonts w:ascii="MS Mincho" w:eastAsia="MS Mincho" w:hAnsi="MS Mincho" w:cs="MS Mincho"/>
                <w:color w:val="000000"/>
                <w:szCs w:val="32"/>
              </w:rPr>
              <w:t xml:space="preserve"> </w:t>
            </w:r>
            <w:r w:rsidRPr="00293F20">
              <w:rPr>
                <w:rFonts w:cs="Times"/>
                <w:color w:val="000000"/>
                <w:szCs w:val="32"/>
              </w:rPr>
              <w:t>Test plan is achieved.</w:t>
            </w:r>
          </w:p>
        </w:tc>
      </w:tr>
      <w:tr w:rsidR="009C3917" w:rsidRPr="00293F20" w14:paraId="0D91A118" w14:textId="77777777" w:rsidTr="00F343B4">
        <w:tc>
          <w:tcPr>
            <w:tcW w:w="3734" w:type="dxa"/>
            <w:vAlign w:val="center"/>
          </w:tcPr>
          <w:p w14:paraId="7F504AB9"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oftware Subsystem Design</w:t>
            </w:r>
          </w:p>
        </w:tc>
        <w:tc>
          <w:tcPr>
            <w:tcW w:w="3779" w:type="dxa"/>
            <w:vAlign w:val="center"/>
          </w:tcPr>
          <w:p w14:paraId="464F975D"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ocumentation of the algorithms and debugging results</w:t>
            </w:r>
          </w:p>
        </w:tc>
        <w:tc>
          <w:tcPr>
            <w:tcW w:w="3119" w:type="dxa"/>
            <w:vAlign w:val="center"/>
          </w:tcPr>
          <w:p w14:paraId="766EA3DF"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Started but not completed.</w:t>
            </w:r>
          </w:p>
        </w:tc>
      </w:tr>
      <w:tr w:rsidR="009C3917" w:rsidRPr="00293F20" w14:paraId="73714010" w14:textId="77777777" w:rsidTr="00F343B4">
        <w:tc>
          <w:tcPr>
            <w:tcW w:w="3734" w:type="dxa"/>
            <w:vAlign w:val="center"/>
          </w:tcPr>
          <w:p w14:paraId="26DDCB98"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Overall System Implementation &amp; Tests</w:t>
            </w:r>
          </w:p>
        </w:tc>
        <w:tc>
          <w:tcPr>
            <w:tcW w:w="3779" w:type="dxa"/>
            <w:vAlign w:val="center"/>
          </w:tcPr>
          <w:p w14:paraId="25D850B3"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A robot completing the labyrinth by itself</w:t>
            </w:r>
          </w:p>
        </w:tc>
        <w:tc>
          <w:tcPr>
            <w:tcW w:w="3119" w:type="dxa"/>
            <w:vAlign w:val="center"/>
          </w:tcPr>
          <w:p w14:paraId="769CABA1"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 yet.</w:t>
            </w:r>
          </w:p>
        </w:tc>
      </w:tr>
      <w:tr w:rsidR="009C3917" w:rsidRPr="00293F20" w14:paraId="667423EF" w14:textId="77777777" w:rsidTr="00F343B4">
        <w:tc>
          <w:tcPr>
            <w:tcW w:w="3734" w:type="dxa"/>
            <w:vAlign w:val="center"/>
          </w:tcPr>
          <w:p w14:paraId="5AB39A53"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Demonstration</w:t>
            </w:r>
          </w:p>
        </w:tc>
        <w:tc>
          <w:tcPr>
            <w:tcW w:w="3779" w:type="dxa"/>
            <w:vAlign w:val="center"/>
          </w:tcPr>
          <w:p w14:paraId="37344D60" w14:textId="77777777" w:rsidR="009C3917" w:rsidRPr="00F343B4" w:rsidRDefault="009C3917" w:rsidP="00F343B4">
            <w:pPr>
              <w:widowControl w:val="0"/>
              <w:autoSpaceDE w:val="0"/>
              <w:autoSpaceDN w:val="0"/>
              <w:adjustRightInd w:val="0"/>
              <w:spacing w:after="240" w:line="360" w:lineRule="atLeast"/>
              <w:jc w:val="center"/>
              <w:rPr>
                <w:rFonts w:cs="Times"/>
                <w:color w:val="000000"/>
              </w:rPr>
            </w:pPr>
            <w:r w:rsidRPr="00293F20">
              <w:rPr>
                <w:rFonts w:cs="Times"/>
                <w:color w:val="000000"/>
                <w:szCs w:val="32"/>
              </w:rPr>
              <w:t>A robot completing the labyrinth collaboratively with the other groups.</w:t>
            </w:r>
            <w:r w:rsidR="00F343B4">
              <w:rPr>
                <w:rFonts w:cs="Times"/>
                <w:color w:val="000000"/>
              </w:rPr>
              <w:t xml:space="preserve"> </w:t>
            </w:r>
            <w:r w:rsidRPr="00293F20">
              <w:rPr>
                <w:rFonts w:cs="Times"/>
                <w:color w:val="000000"/>
                <w:szCs w:val="32"/>
              </w:rPr>
              <w:t>The product within its package.</w:t>
            </w:r>
          </w:p>
        </w:tc>
        <w:tc>
          <w:tcPr>
            <w:tcW w:w="3119" w:type="dxa"/>
            <w:vAlign w:val="center"/>
          </w:tcPr>
          <w:p w14:paraId="6C8932F0" w14:textId="77777777" w:rsidR="009C3917" w:rsidRPr="00293F20" w:rsidRDefault="009C3917" w:rsidP="00F343B4">
            <w:pPr>
              <w:widowControl w:val="0"/>
              <w:autoSpaceDE w:val="0"/>
              <w:autoSpaceDN w:val="0"/>
              <w:adjustRightInd w:val="0"/>
              <w:spacing w:after="240" w:line="360" w:lineRule="atLeast"/>
              <w:jc w:val="center"/>
              <w:rPr>
                <w:rFonts w:cs="Times"/>
                <w:color w:val="000000"/>
                <w:szCs w:val="22"/>
              </w:rPr>
            </w:pPr>
            <w:r w:rsidRPr="00293F20">
              <w:rPr>
                <w:rFonts w:cs="Times"/>
                <w:color w:val="000000"/>
                <w:szCs w:val="32"/>
              </w:rPr>
              <w:t>Not completed.</w:t>
            </w:r>
          </w:p>
        </w:tc>
      </w:tr>
    </w:tbl>
    <w:p w14:paraId="109386AE" w14:textId="77777777" w:rsidR="009C3917" w:rsidRPr="009C3917" w:rsidRDefault="009C3917" w:rsidP="009C3917">
      <w:pPr>
        <w:ind w:firstLine="708"/>
      </w:pPr>
    </w:p>
    <w:p w14:paraId="06A2888C" w14:textId="77777777" w:rsidR="009C3917" w:rsidRPr="009C3917" w:rsidRDefault="009C3917" w:rsidP="009C3917">
      <w:pPr>
        <w:ind w:firstLine="708"/>
      </w:pPr>
      <w:r w:rsidRPr="009C3917">
        <w:t>Table : Expected Deliverables of the Work Packages of the Project</w:t>
      </w:r>
    </w:p>
    <w:p w14:paraId="245D1357" w14:textId="77777777" w:rsidR="009C3917" w:rsidRPr="009C3917" w:rsidRDefault="009C3917" w:rsidP="009C3917">
      <w:pPr>
        <w:ind w:firstLine="708"/>
      </w:pPr>
    </w:p>
    <w:p w14:paraId="21BBB817" w14:textId="77777777" w:rsidR="009C3917" w:rsidRPr="009C3917" w:rsidRDefault="009C3917" w:rsidP="009C3917">
      <w:pPr>
        <w:ind w:firstLine="708"/>
      </w:pPr>
      <w:r w:rsidRPr="009C3917">
        <w:tab/>
        <w:t>The package of our product will include the main body of the robot, a plank, user manual, 2 spare tires, a backup battery and a remote controller deciding the robot to become master or slave.</w:t>
      </w:r>
    </w:p>
    <w:p w14:paraId="399208C5" w14:textId="77777777" w:rsidR="009C3917" w:rsidRPr="009C3917" w:rsidRDefault="009C3917" w:rsidP="009C3917">
      <w:pPr>
        <w:ind w:firstLine="708"/>
      </w:pPr>
      <w:r w:rsidRPr="009C3917">
        <w:tab/>
      </w:r>
    </w:p>
    <w:p w14:paraId="3267532C" w14:textId="77777777" w:rsidR="009C3917" w:rsidRPr="009C3917" w:rsidRDefault="009C3917" w:rsidP="009C3917">
      <w:pPr>
        <w:ind w:firstLine="708"/>
      </w:pPr>
      <w:r w:rsidRPr="009C3917">
        <w:tab/>
        <w:t xml:space="preserve">The size of the robot can be adjusted according to the customers demands. The product will be prepared in 10 weekdays after the order. Users can find all the necessary information about the product in the user manual. </w:t>
      </w:r>
    </w:p>
    <w:p w14:paraId="40EE7E26" w14:textId="77777777" w:rsidR="009C3917" w:rsidRPr="009C3917" w:rsidRDefault="009C3917" w:rsidP="009C3917">
      <w:pPr>
        <w:ind w:firstLine="708"/>
      </w:pPr>
      <w:r w:rsidRPr="009C3917">
        <w:tab/>
      </w:r>
    </w:p>
    <w:p w14:paraId="186A565E" w14:textId="77777777" w:rsidR="009C3917" w:rsidRPr="009C3917" w:rsidRDefault="009C3917" w:rsidP="009C3917">
      <w:pPr>
        <w:ind w:firstLine="708"/>
      </w:pPr>
      <w:r w:rsidRPr="009C3917">
        <w:tab/>
        <w:t>You can contact us via our web site http://www.xcali.ml.</w:t>
      </w:r>
    </w:p>
    <w:p w14:paraId="42801077" w14:textId="77777777" w:rsidR="009C3917" w:rsidRPr="009C3917" w:rsidRDefault="009C3917" w:rsidP="009C3917"/>
    <w:p w14:paraId="46048789" w14:textId="77777777" w:rsidR="00F15403" w:rsidRDefault="00F15403" w:rsidP="00B210D6">
      <w:pPr>
        <w:pStyle w:val="Balk1"/>
      </w:pPr>
      <w:bookmarkStart w:id="30" w:name="_Toc508358440"/>
      <w:r w:rsidRPr="00A07FC0">
        <w:t>Organization Plan</w:t>
      </w:r>
      <w:bookmarkEnd w:id="30"/>
    </w:p>
    <w:p w14:paraId="36D07899" w14:textId="77777777" w:rsidR="00946B51" w:rsidRDefault="00946B51" w:rsidP="00F508BA">
      <w:pPr>
        <w:jc w:val="center"/>
      </w:pPr>
      <w:r>
        <w:rPr>
          <w:rFonts w:ascii="Calibri" w:hAnsi="Calibri" w:cs="Calibri"/>
          <w:noProof/>
          <w:color w:val="000000"/>
          <w:sz w:val="23"/>
          <w:szCs w:val="23"/>
          <w:lang w:val="tr-TR" w:eastAsia="tr-TR"/>
        </w:rPr>
        <w:drawing>
          <wp:inline distT="0" distB="0" distL="0" distR="0" wp14:anchorId="44606A42" wp14:editId="41D936D3">
            <wp:extent cx="5760720" cy="343662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76AF59A6" w14:textId="77777777" w:rsidR="00DF3875" w:rsidRPr="00946B51" w:rsidRDefault="00DF3875" w:rsidP="00F508BA">
      <w:pPr>
        <w:jc w:val="center"/>
      </w:pPr>
      <w:r>
        <w:t xml:space="preserve">Figure XXXXXXXXX: </w:t>
      </w:r>
      <w:r w:rsidRPr="00667B97">
        <w:t xml:space="preserve">Organizational Structure of </w:t>
      </w:r>
      <w:r w:rsidRPr="00667B97">
        <w:rPr>
          <w:rFonts w:ascii="Rockwell" w:hAnsi="Rockwell" w:cs="Rockwell"/>
        </w:rPr>
        <w:t>X-Cali</w:t>
      </w:r>
    </w:p>
    <w:p w14:paraId="400F2DDD" w14:textId="77777777" w:rsidR="00F15403" w:rsidRDefault="00F15403" w:rsidP="00B210D6">
      <w:pPr>
        <w:pStyle w:val="Balk1"/>
      </w:pPr>
      <w:bookmarkStart w:id="31" w:name="_Toc508358441"/>
      <w:r w:rsidRPr="00A07FC0">
        <w:lastRenderedPageBreak/>
        <w:t>Conclusion</w:t>
      </w:r>
      <w:bookmarkEnd w:id="31"/>
    </w:p>
    <w:p w14:paraId="215F5B2B" w14:textId="77777777" w:rsidR="00DA0598" w:rsidRPr="006569C4" w:rsidRDefault="00DA0598" w:rsidP="00B210D6">
      <w:pPr>
        <w:ind w:firstLine="708"/>
      </w:pPr>
      <w:r w:rsidRPr="006569C4">
        <w:t>The engineers of the company X-Cali have prepared this report in order to inform customers about the progress of the project implementation. The present situation of the project was explained elaborately. The detailed solutions we have come up with were included.</w:t>
      </w:r>
    </w:p>
    <w:p w14:paraId="623938F7" w14:textId="77777777" w:rsidR="00DA0598" w:rsidRPr="006569C4" w:rsidRDefault="00DA0598" w:rsidP="00B210D6">
      <w:pPr>
        <w:ind w:firstLine="708"/>
      </w:pPr>
      <w:r w:rsidRPr="006569C4">
        <w:t>All the subsystems, modifications to the conceptual design, the risk analysis and safety issues were included. Necessary tests were made for the subsystems. The test procedures were explained and the test results were interpreted in this report. Detailed explanations of the overall system and subsystems were given. Team members went shopping last week and bought necessary components, hence the cost table was updated. Gantt Chart was also updated.</w:t>
      </w:r>
    </w:p>
    <w:p w14:paraId="484B4C59" w14:textId="77777777" w:rsidR="00DA0598" w:rsidRPr="006569C4" w:rsidRDefault="00DA0598" w:rsidP="00B210D6">
      <w:pPr>
        <w:ind w:firstLine="708"/>
      </w:pPr>
      <w:r w:rsidRPr="006569C4">
        <w:t>At this point, we can say that our robot is almost ready. Our design and implementation is almost finished, only slight improvements will be done. We are working to succeed and finish this project as soon as possible.</w:t>
      </w:r>
    </w:p>
    <w:p w14:paraId="0BBCCC66" w14:textId="77777777" w:rsidR="00DA0598" w:rsidRPr="00DA0598" w:rsidRDefault="00DA0598" w:rsidP="00B210D6"/>
    <w:p w14:paraId="64FA2544" w14:textId="77777777" w:rsidR="00F15403" w:rsidRPr="00A07FC0" w:rsidRDefault="00F15403" w:rsidP="00B210D6">
      <w:pPr>
        <w:pStyle w:val="Balk1"/>
      </w:pPr>
      <w:bookmarkStart w:id="32" w:name="_Toc508358442"/>
      <w:r w:rsidRPr="00A07FC0">
        <w:t>References</w:t>
      </w:r>
      <w:bookmarkEnd w:id="32"/>
    </w:p>
    <w:p w14:paraId="6B749517" w14:textId="77777777" w:rsidR="005A2E7C" w:rsidRPr="00A07FC0" w:rsidRDefault="005A2E7C" w:rsidP="00B210D6">
      <w:bookmarkStart w:id="33" w:name="_GoBack"/>
      <w:bookmarkEnd w:id="33"/>
    </w:p>
    <w:sectPr w:rsidR="005A2E7C" w:rsidRPr="00A07F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9D842FB"/>
    <w:multiLevelType w:val="hybridMultilevel"/>
    <w:tmpl w:val="AC92E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E371D1"/>
    <w:multiLevelType w:val="hybridMultilevel"/>
    <w:tmpl w:val="964A19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8E18A2"/>
    <w:multiLevelType w:val="hybridMultilevel"/>
    <w:tmpl w:val="EFC04B18"/>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BC17A2"/>
    <w:multiLevelType w:val="hybridMultilevel"/>
    <w:tmpl w:val="C540A5B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5831"/>
    <w:multiLevelType w:val="hybridMultilevel"/>
    <w:tmpl w:val="4DEE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84752"/>
    <w:multiLevelType w:val="hybridMultilevel"/>
    <w:tmpl w:val="983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83235"/>
    <w:multiLevelType w:val="hybridMultilevel"/>
    <w:tmpl w:val="95C2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778A7"/>
    <w:multiLevelType w:val="hybridMultilevel"/>
    <w:tmpl w:val="D804C53E"/>
    <w:lvl w:ilvl="0" w:tplc="2A928C8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58C3CBB"/>
    <w:multiLevelType w:val="hybridMultilevel"/>
    <w:tmpl w:val="63AC390E"/>
    <w:lvl w:ilvl="0" w:tplc="10061A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F844A96"/>
    <w:multiLevelType w:val="hybridMultilevel"/>
    <w:tmpl w:val="54A47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C6B0430"/>
    <w:multiLevelType w:val="hybridMultilevel"/>
    <w:tmpl w:val="89AAC7D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12"/>
  </w:num>
  <w:num w:numId="5">
    <w:abstractNumId w:val="1"/>
  </w:num>
  <w:num w:numId="6">
    <w:abstractNumId w:val="11"/>
  </w:num>
  <w:num w:numId="7">
    <w:abstractNumId w:val="2"/>
  </w:num>
  <w:num w:numId="8">
    <w:abstractNumId w:val="0"/>
  </w:num>
  <w:num w:numId="9">
    <w:abstractNumId w:val="7"/>
  </w:num>
  <w:num w:numId="10">
    <w:abstractNumId w:val="5"/>
  </w:num>
  <w:num w:numId="11">
    <w:abstractNumId w:val="10"/>
  </w:num>
  <w:num w:numId="12">
    <w:abstractNumId w:val="9"/>
  </w:num>
  <w:num w:numId="13">
    <w:abstractNumId w:val="8"/>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Azs7A0MzEwNjdW0lEKTi0uzszPAykwqQUAY3Ww+CwAAAA="/>
  </w:docVars>
  <w:rsids>
    <w:rsidRoot w:val="00E541DA"/>
    <w:rsid w:val="00004065"/>
    <w:rsid w:val="0002375A"/>
    <w:rsid w:val="000B278E"/>
    <w:rsid w:val="000C378A"/>
    <w:rsid w:val="00101CD8"/>
    <w:rsid w:val="001233DD"/>
    <w:rsid w:val="00172620"/>
    <w:rsid w:val="001A0F01"/>
    <w:rsid w:val="001B32C4"/>
    <w:rsid w:val="001F0FB4"/>
    <w:rsid w:val="00266F98"/>
    <w:rsid w:val="00293F20"/>
    <w:rsid w:val="002B1986"/>
    <w:rsid w:val="002B1FCE"/>
    <w:rsid w:val="002B359C"/>
    <w:rsid w:val="002D041F"/>
    <w:rsid w:val="002F6D03"/>
    <w:rsid w:val="0036618D"/>
    <w:rsid w:val="003663ED"/>
    <w:rsid w:val="0039524A"/>
    <w:rsid w:val="003D0167"/>
    <w:rsid w:val="00406D90"/>
    <w:rsid w:val="004D1322"/>
    <w:rsid w:val="0057280F"/>
    <w:rsid w:val="00574DDA"/>
    <w:rsid w:val="005976C0"/>
    <w:rsid w:val="005A2E7C"/>
    <w:rsid w:val="005C720F"/>
    <w:rsid w:val="005F3CD2"/>
    <w:rsid w:val="005F40C0"/>
    <w:rsid w:val="006569C4"/>
    <w:rsid w:val="0066322D"/>
    <w:rsid w:val="00671FC7"/>
    <w:rsid w:val="006760BC"/>
    <w:rsid w:val="00677A23"/>
    <w:rsid w:val="006B2F37"/>
    <w:rsid w:val="006B780A"/>
    <w:rsid w:val="006D247B"/>
    <w:rsid w:val="006F03A7"/>
    <w:rsid w:val="00733BC9"/>
    <w:rsid w:val="00755424"/>
    <w:rsid w:val="00764168"/>
    <w:rsid w:val="007810DA"/>
    <w:rsid w:val="007B322F"/>
    <w:rsid w:val="007D199E"/>
    <w:rsid w:val="00816E6F"/>
    <w:rsid w:val="00850FEE"/>
    <w:rsid w:val="00854017"/>
    <w:rsid w:val="008A4386"/>
    <w:rsid w:val="008C24FC"/>
    <w:rsid w:val="0090560F"/>
    <w:rsid w:val="00912ED1"/>
    <w:rsid w:val="0092408E"/>
    <w:rsid w:val="00946B51"/>
    <w:rsid w:val="00960C8E"/>
    <w:rsid w:val="00966181"/>
    <w:rsid w:val="009B58D7"/>
    <w:rsid w:val="009C3917"/>
    <w:rsid w:val="009E7EA1"/>
    <w:rsid w:val="00A07FC0"/>
    <w:rsid w:val="00A365AE"/>
    <w:rsid w:val="00A724F6"/>
    <w:rsid w:val="00AF2356"/>
    <w:rsid w:val="00AF32D8"/>
    <w:rsid w:val="00B210D6"/>
    <w:rsid w:val="00BC2104"/>
    <w:rsid w:val="00BC5F9D"/>
    <w:rsid w:val="00BF5035"/>
    <w:rsid w:val="00BF77A5"/>
    <w:rsid w:val="00C05E0E"/>
    <w:rsid w:val="00C86FB5"/>
    <w:rsid w:val="00CE475C"/>
    <w:rsid w:val="00D2538E"/>
    <w:rsid w:val="00D260EC"/>
    <w:rsid w:val="00D75853"/>
    <w:rsid w:val="00DA0598"/>
    <w:rsid w:val="00DB3CAE"/>
    <w:rsid w:val="00DF3875"/>
    <w:rsid w:val="00E0728B"/>
    <w:rsid w:val="00E36FB6"/>
    <w:rsid w:val="00E541DA"/>
    <w:rsid w:val="00E76C7B"/>
    <w:rsid w:val="00EE5106"/>
    <w:rsid w:val="00F15403"/>
    <w:rsid w:val="00F2211B"/>
    <w:rsid w:val="00F343B4"/>
    <w:rsid w:val="00F47034"/>
    <w:rsid w:val="00F508BA"/>
    <w:rsid w:val="00F63475"/>
    <w:rsid w:val="00FB5E5E"/>
    <w:rsid w:val="00FF18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BF62"/>
  <w15:chartTrackingRefBased/>
  <w15:docId w15:val="{9C94BD5A-46F0-4167-8F73-FB0178BD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475"/>
    <w:pPr>
      <w:spacing w:before="120" w:line="360" w:lineRule="auto"/>
      <w:jc w:val="both"/>
    </w:pPr>
    <w:rPr>
      <w:rFonts w:ascii="Cambria" w:hAnsi="Cambria"/>
      <w:sz w:val="24"/>
      <w:lang w:val="en-US"/>
    </w:rPr>
  </w:style>
  <w:style w:type="paragraph" w:styleId="Balk1">
    <w:name w:val="heading 1"/>
    <w:basedOn w:val="Normal"/>
    <w:next w:val="Normal"/>
    <w:link w:val="Balk1Char"/>
    <w:uiPriority w:val="9"/>
    <w:qFormat/>
    <w:rsid w:val="005A2E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260EC"/>
    <w:pPr>
      <w:keepNext/>
      <w:keepLines/>
      <w:spacing w:before="40" w:after="0" w:line="259" w:lineRule="auto"/>
      <w:jc w:val="left"/>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260EC"/>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unhideWhenUsed/>
    <w:qFormat/>
    <w:rsid w:val="00EE5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63475"/>
    <w:pPr>
      <w:spacing w:before="0" w:after="0" w:line="240" w:lineRule="auto"/>
      <w:ind w:left="720"/>
      <w:contextualSpacing/>
      <w:jc w:val="left"/>
    </w:pPr>
    <w:rPr>
      <w:szCs w:val="24"/>
    </w:rPr>
  </w:style>
  <w:style w:type="character" w:styleId="Kpr">
    <w:name w:val="Hyperlink"/>
    <w:basedOn w:val="VarsaylanParagrafYazTipi"/>
    <w:uiPriority w:val="99"/>
    <w:unhideWhenUsed/>
    <w:rsid w:val="00F63475"/>
    <w:rPr>
      <w:color w:val="0000FF"/>
      <w:u w:val="single"/>
    </w:rPr>
  </w:style>
  <w:style w:type="character" w:customStyle="1" w:styleId="Balk1Char">
    <w:name w:val="Başlık 1 Char"/>
    <w:basedOn w:val="VarsaylanParagrafYazTipi"/>
    <w:link w:val="Balk1"/>
    <w:uiPriority w:val="9"/>
    <w:rsid w:val="005A2E7C"/>
    <w:rPr>
      <w:rFonts w:asciiTheme="majorHAnsi" w:eastAsiaTheme="majorEastAsia" w:hAnsiTheme="majorHAnsi" w:cstheme="majorBidi"/>
      <w:color w:val="2E74B5" w:themeColor="accent1" w:themeShade="BF"/>
      <w:sz w:val="32"/>
      <w:szCs w:val="32"/>
      <w:lang w:val="en-US"/>
    </w:rPr>
  </w:style>
  <w:style w:type="paragraph" w:styleId="TBal">
    <w:name w:val="TOC Heading"/>
    <w:basedOn w:val="Balk1"/>
    <w:next w:val="Normal"/>
    <w:uiPriority w:val="39"/>
    <w:unhideWhenUsed/>
    <w:qFormat/>
    <w:rsid w:val="005A2E7C"/>
    <w:pPr>
      <w:spacing w:line="259" w:lineRule="auto"/>
      <w:jc w:val="left"/>
      <w:outlineLvl w:val="9"/>
    </w:pPr>
    <w:rPr>
      <w:lang w:val="tr-TR" w:eastAsia="tr-TR"/>
    </w:rPr>
  </w:style>
  <w:style w:type="paragraph" w:styleId="T2">
    <w:name w:val="toc 2"/>
    <w:basedOn w:val="Normal"/>
    <w:next w:val="Normal"/>
    <w:autoRedefine/>
    <w:uiPriority w:val="39"/>
    <w:unhideWhenUsed/>
    <w:rsid w:val="005A2E7C"/>
    <w:pPr>
      <w:spacing w:before="0" w:after="100" w:line="259" w:lineRule="auto"/>
      <w:ind w:left="220"/>
      <w:jc w:val="left"/>
    </w:pPr>
    <w:rPr>
      <w:rFonts w:asciiTheme="minorHAnsi" w:eastAsiaTheme="minorEastAsia" w:hAnsiTheme="minorHAnsi" w:cs="Times New Roman"/>
      <w:sz w:val="22"/>
      <w:lang w:val="tr-TR" w:eastAsia="tr-TR"/>
    </w:rPr>
  </w:style>
  <w:style w:type="paragraph" w:styleId="T1">
    <w:name w:val="toc 1"/>
    <w:basedOn w:val="Normal"/>
    <w:next w:val="Normal"/>
    <w:autoRedefine/>
    <w:uiPriority w:val="39"/>
    <w:unhideWhenUsed/>
    <w:rsid w:val="005A2E7C"/>
    <w:pPr>
      <w:spacing w:before="0" w:after="100" w:line="259" w:lineRule="auto"/>
      <w:jc w:val="left"/>
    </w:pPr>
    <w:rPr>
      <w:rFonts w:asciiTheme="minorHAnsi" w:eastAsiaTheme="minorEastAsia" w:hAnsiTheme="minorHAnsi" w:cs="Times New Roman"/>
      <w:sz w:val="22"/>
      <w:lang w:val="tr-TR" w:eastAsia="tr-TR"/>
    </w:rPr>
  </w:style>
  <w:style w:type="paragraph" w:styleId="T3">
    <w:name w:val="toc 3"/>
    <w:basedOn w:val="Normal"/>
    <w:next w:val="Normal"/>
    <w:autoRedefine/>
    <w:uiPriority w:val="39"/>
    <w:unhideWhenUsed/>
    <w:rsid w:val="005A2E7C"/>
    <w:pPr>
      <w:spacing w:before="0" w:after="100" w:line="259" w:lineRule="auto"/>
      <w:ind w:left="440"/>
      <w:jc w:val="left"/>
    </w:pPr>
    <w:rPr>
      <w:rFonts w:asciiTheme="minorHAnsi" w:eastAsiaTheme="minorEastAsia" w:hAnsiTheme="minorHAnsi" w:cs="Times New Roman"/>
      <w:sz w:val="22"/>
      <w:lang w:val="tr-TR" w:eastAsia="tr-TR"/>
    </w:rPr>
  </w:style>
  <w:style w:type="character" w:customStyle="1" w:styleId="Balk2Char">
    <w:name w:val="Başlık 2 Char"/>
    <w:basedOn w:val="VarsaylanParagrafYazTipi"/>
    <w:link w:val="Balk2"/>
    <w:uiPriority w:val="9"/>
    <w:rsid w:val="00D260EC"/>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D260EC"/>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39"/>
    <w:rsid w:val="009B58D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4">
    <w:name w:val="Grid Table 4 Accent 4"/>
    <w:basedOn w:val="NormalTablo"/>
    <w:uiPriority w:val="49"/>
    <w:rsid w:val="009C39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Tablo3-Vurgu4">
    <w:name w:val="List Table 3 Accent 4"/>
    <w:basedOn w:val="NormalTablo"/>
    <w:uiPriority w:val="48"/>
    <w:rsid w:val="009C3917"/>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Balk4Char">
    <w:name w:val="Başlık 4 Char"/>
    <w:basedOn w:val="VarsaylanParagrafYazTipi"/>
    <w:link w:val="Balk4"/>
    <w:uiPriority w:val="9"/>
    <w:rsid w:val="00EE5106"/>
    <w:rPr>
      <w:rFonts w:asciiTheme="majorHAnsi" w:eastAsiaTheme="majorEastAsia" w:hAnsiTheme="majorHAnsi" w:cstheme="majorBidi"/>
      <w:i/>
      <w:iCs/>
      <w:color w:val="2E74B5" w:themeColor="accent1" w:themeShade="B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Layout" Target="diagrams/layout1.xml"/><Relationship Id="rId26" Type="http://schemas.openxmlformats.org/officeDocument/2006/relationships/image" Target="media/image11.png"/><Relationship Id="rId39" Type="http://schemas.openxmlformats.org/officeDocument/2006/relationships/diagramQuickStyle" Target="diagrams/quickStyle2.xml"/><Relationship Id="rId21" Type="http://schemas.microsoft.com/office/2007/relationships/diagramDrawing" Target="diagrams/drawing1.xml"/><Relationship Id="rId34" Type="http://schemas.openxmlformats.org/officeDocument/2006/relationships/image" Target="media/image19.jpeg"/><Relationship Id="rId42" Type="http://schemas.openxmlformats.org/officeDocument/2006/relationships/fontTable" Target="fontTable.xml"/><Relationship Id="rId7" Type="http://schemas.openxmlformats.org/officeDocument/2006/relationships/hyperlink" Target="mailto:oytun.akpulat@metu.edu.tr"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diagramColors" Target="diagrams/colors1.xml"/><Relationship Id="rId29" Type="http://schemas.openxmlformats.org/officeDocument/2006/relationships/image" Target="media/image14.jpeg"/><Relationship Id="rId41"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burak.sezgin@metu.edu.tr" TargetMode="Externa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diagramData" Target="diagrams/data2.xml"/><Relationship Id="rId40" Type="http://schemas.openxmlformats.org/officeDocument/2006/relationships/diagramColors" Target="diagrams/colors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10" Type="http://schemas.openxmlformats.org/officeDocument/2006/relationships/hyperlink" Target="mailto:taha.dogan@metu.edu.tr" TargetMode="External"/><Relationship Id="rId19" Type="http://schemas.openxmlformats.org/officeDocument/2006/relationships/diagramQuickStyle" Target="diagrams/quickStyle1.xm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mailto:dogan.emre@metu.edu.tr" TargetMode="External"/><Relationship Id="rId14" Type="http://schemas.openxmlformats.org/officeDocument/2006/relationships/image" Target="media/image4.png"/><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tiff"/><Relationship Id="rId35" Type="http://schemas.openxmlformats.org/officeDocument/2006/relationships/image" Target="media/image20.jpeg"/><Relationship Id="rId43" Type="http://schemas.openxmlformats.org/officeDocument/2006/relationships/theme" Target="theme/theme1.xml"/><Relationship Id="rId8" Type="http://schemas.openxmlformats.org/officeDocument/2006/relationships/hyperlink" Target="mailto:hande.bayazit@metu.edu.tr"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6F2628-C15E-8042-85E7-8435B88D9C42}"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204AF7D8-7AC0-514C-914F-7BB733A94C34}">
      <dgm:prSet phldrT="[Text]"/>
      <dgm:spPr/>
      <dgm:t>
        <a:bodyPr/>
        <a:lstStyle/>
        <a:p>
          <a:r>
            <a:rPr lang="en-US"/>
            <a:t>Detection</a:t>
          </a:r>
        </a:p>
      </dgm:t>
    </dgm:pt>
    <dgm:pt modelId="{7024F9CC-054C-9049-9F16-FBFC659632D4}" type="parTrans" cxnId="{E57C2538-F484-214F-8E12-D3CFC49107C4}">
      <dgm:prSet/>
      <dgm:spPr/>
      <dgm:t>
        <a:bodyPr/>
        <a:lstStyle/>
        <a:p>
          <a:endParaRPr lang="en-US"/>
        </a:p>
      </dgm:t>
    </dgm:pt>
    <dgm:pt modelId="{EE131B59-0B6D-0A45-840D-C60FE96FE6A2}" type="sibTrans" cxnId="{E57C2538-F484-214F-8E12-D3CFC49107C4}">
      <dgm:prSet/>
      <dgm:spPr/>
      <dgm:t>
        <a:bodyPr/>
        <a:lstStyle/>
        <a:p>
          <a:endParaRPr lang="en-US"/>
        </a:p>
      </dgm:t>
    </dgm:pt>
    <dgm:pt modelId="{B75EAADF-F4DF-C243-8D0F-6527642F8DA2}">
      <dgm:prSet phldrT="[Text]"/>
      <dgm:spPr/>
      <dgm:t>
        <a:bodyPr/>
        <a:lstStyle/>
        <a:p>
          <a:r>
            <a:rPr lang="en-US"/>
            <a:t>Plank Angle Detection</a:t>
          </a:r>
        </a:p>
      </dgm:t>
    </dgm:pt>
    <dgm:pt modelId="{67EBAD87-DDC6-054E-A43D-5CD67209BCC9}" type="parTrans" cxnId="{280EDE5C-9AD8-084E-8EA1-0F74C506F488}">
      <dgm:prSet/>
      <dgm:spPr/>
      <dgm:t>
        <a:bodyPr/>
        <a:lstStyle/>
        <a:p>
          <a:endParaRPr lang="en-US"/>
        </a:p>
      </dgm:t>
    </dgm:pt>
    <dgm:pt modelId="{4CAFE276-9554-5D41-94DD-3C10A9CFF032}" type="sibTrans" cxnId="{280EDE5C-9AD8-084E-8EA1-0F74C506F488}">
      <dgm:prSet/>
      <dgm:spPr/>
      <dgm:t>
        <a:bodyPr/>
        <a:lstStyle/>
        <a:p>
          <a:endParaRPr lang="en-US"/>
        </a:p>
      </dgm:t>
    </dgm:pt>
    <dgm:pt modelId="{50E6936C-50F3-4243-B317-3F2816EFFA39}">
      <dgm:prSet phldrT="[Text]"/>
      <dgm:spPr/>
      <dgm:t>
        <a:bodyPr/>
        <a:lstStyle/>
        <a:p>
          <a:r>
            <a:rPr lang="en-US"/>
            <a:t>Maze Mapping</a:t>
          </a:r>
        </a:p>
      </dgm:t>
    </dgm:pt>
    <dgm:pt modelId="{90013ED6-B018-E84E-980D-BED25EB7EFFF}" type="parTrans" cxnId="{6B6157E0-3BA7-E14E-933B-CCC106EDB2C2}">
      <dgm:prSet/>
      <dgm:spPr/>
      <dgm:t>
        <a:bodyPr/>
        <a:lstStyle/>
        <a:p>
          <a:endParaRPr lang="en-US"/>
        </a:p>
      </dgm:t>
    </dgm:pt>
    <dgm:pt modelId="{525BA6B5-4740-3247-A672-AC3B3E87DB60}" type="sibTrans" cxnId="{6B6157E0-3BA7-E14E-933B-CCC106EDB2C2}">
      <dgm:prSet/>
      <dgm:spPr/>
      <dgm:t>
        <a:bodyPr/>
        <a:lstStyle/>
        <a:p>
          <a:endParaRPr lang="en-US"/>
        </a:p>
      </dgm:t>
    </dgm:pt>
    <dgm:pt modelId="{5355B643-9F73-4541-A335-4EF4CDD96AAF}">
      <dgm:prSet phldrT="[Text]"/>
      <dgm:spPr/>
      <dgm:t>
        <a:bodyPr/>
        <a:lstStyle/>
        <a:p>
          <a:r>
            <a:rPr lang="en-US"/>
            <a:t>Finding the path through the maze</a:t>
          </a:r>
        </a:p>
      </dgm:t>
    </dgm:pt>
    <dgm:pt modelId="{66E4E7B2-FEA7-9642-855D-54365F90303A}" type="parTrans" cxnId="{E31E6E11-C88A-CF44-A879-5A6EA52E5EDD}">
      <dgm:prSet/>
      <dgm:spPr/>
      <dgm:t>
        <a:bodyPr/>
        <a:lstStyle/>
        <a:p>
          <a:endParaRPr lang="en-US"/>
        </a:p>
      </dgm:t>
    </dgm:pt>
    <dgm:pt modelId="{EAB33499-AC1B-4B47-BFB6-064BBECA2A49}" type="sibTrans" cxnId="{E31E6E11-C88A-CF44-A879-5A6EA52E5EDD}">
      <dgm:prSet/>
      <dgm:spPr/>
      <dgm:t>
        <a:bodyPr/>
        <a:lstStyle/>
        <a:p>
          <a:endParaRPr lang="en-US"/>
        </a:p>
      </dgm:t>
    </dgm:pt>
    <dgm:pt modelId="{7346C751-4D4C-6947-865A-F5FF0B4E4D35}" type="pres">
      <dgm:prSet presAssocID="{096F2628-C15E-8042-85E7-8435B88D9C42}" presName="hierChild1" presStyleCnt="0">
        <dgm:presLayoutVars>
          <dgm:orgChart val="1"/>
          <dgm:chPref val="1"/>
          <dgm:dir/>
          <dgm:animOne val="branch"/>
          <dgm:animLvl val="lvl"/>
          <dgm:resizeHandles/>
        </dgm:presLayoutVars>
      </dgm:prSet>
      <dgm:spPr/>
      <dgm:t>
        <a:bodyPr/>
        <a:lstStyle/>
        <a:p>
          <a:endParaRPr lang="en-US"/>
        </a:p>
      </dgm:t>
    </dgm:pt>
    <dgm:pt modelId="{A3E03D75-6404-214B-A4BE-F2A12A594C13}" type="pres">
      <dgm:prSet presAssocID="{204AF7D8-7AC0-514C-914F-7BB733A94C34}" presName="hierRoot1" presStyleCnt="0">
        <dgm:presLayoutVars>
          <dgm:hierBranch val="init"/>
        </dgm:presLayoutVars>
      </dgm:prSet>
      <dgm:spPr/>
    </dgm:pt>
    <dgm:pt modelId="{0D45FB65-9414-8246-A24D-4D9409D7D945}" type="pres">
      <dgm:prSet presAssocID="{204AF7D8-7AC0-514C-914F-7BB733A94C34}" presName="rootComposite1" presStyleCnt="0"/>
      <dgm:spPr/>
    </dgm:pt>
    <dgm:pt modelId="{83A292B6-0F0D-8645-8DF1-F3EE4732E224}" type="pres">
      <dgm:prSet presAssocID="{204AF7D8-7AC0-514C-914F-7BB733A94C34}" presName="rootText1" presStyleLbl="node0" presStyleIdx="0" presStyleCnt="1">
        <dgm:presLayoutVars>
          <dgm:chPref val="3"/>
        </dgm:presLayoutVars>
      </dgm:prSet>
      <dgm:spPr/>
      <dgm:t>
        <a:bodyPr/>
        <a:lstStyle/>
        <a:p>
          <a:endParaRPr lang="en-US"/>
        </a:p>
      </dgm:t>
    </dgm:pt>
    <dgm:pt modelId="{5C197B26-FB73-0A4C-9C52-1EA95E457597}" type="pres">
      <dgm:prSet presAssocID="{204AF7D8-7AC0-514C-914F-7BB733A94C34}" presName="rootConnector1" presStyleLbl="node1" presStyleIdx="0" presStyleCnt="0"/>
      <dgm:spPr/>
      <dgm:t>
        <a:bodyPr/>
        <a:lstStyle/>
        <a:p>
          <a:endParaRPr lang="en-US"/>
        </a:p>
      </dgm:t>
    </dgm:pt>
    <dgm:pt modelId="{329298A0-9A02-8740-8C6E-3A4B7814C6E1}" type="pres">
      <dgm:prSet presAssocID="{204AF7D8-7AC0-514C-914F-7BB733A94C34}" presName="hierChild2" presStyleCnt="0"/>
      <dgm:spPr/>
    </dgm:pt>
    <dgm:pt modelId="{A6788E54-AF9E-7B4C-A7FE-88A65274C132}" type="pres">
      <dgm:prSet presAssocID="{67EBAD87-DDC6-054E-A43D-5CD67209BCC9}" presName="Name37" presStyleLbl="parChTrans1D2" presStyleIdx="0" presStyleCnt="3"/>
      <dgm:spPr/>
      <dgm:t>
        <a:bodyPr/>
        <a:lstStyle/>
        <a:p>
          <a:endParaRPr lang="en-US"/>
        </a:p>
      </dgm:t>
    </dgm:pt>
    <dgm:pt modelId="{4C81C149-2F71-FA4B-A7B8-791C7CF57813}" type="pres">
      <dgm:prSet presAssocID="{B75EAADF-F4DF-C243-8D0F-6527642F8DA2}" presName="hierRoot2" presStyleCnt="0">
        <dgm:presLayoutVars>
          <dgm:hierBranch val="init"/>
        </dgm:presLayoutVars>
      </dgm:prSet>
      <dgm:spPr/>
    </dgm:pt>
    <dgm:pt modelId="{0F5FCAFF-3B05-E44B-A9A6-E7D241B0D09F}" type="pres">
      <dgm:prSet presAssocID="{B75EAADF-F4DF-C243-8D0F-6527642F8DA2}" presName="rootComposite" presStyleCnt="0"/>
      <dgm:spPr/>
    </dgm:pt>
    <dgm:pt modelId="{0EC7FE56-169C-2D4A-8ED1-208DA5769562}" type="pres">
      <dgm:prSet presAssocID="{B75EAADF-F4DF-C243-8D0F-6527642F8DA2}" presName="rootText" presStyleLbl="node2" presStyleIdx="0" presStyleCnt="3">
        <dgm:presLayoutVars>
          <dgm:chPref val="3"/>
        </dgm:presLayoutVars>
      </dgm:prSet>
      <dgm:spPr/>
      <dgm:t>
        <a:bodyPr/>
        <a:lstStyle/>
        <a:p>
          <a:endParaRPr lang="en-US"/>
        </a:p>
      </dgm:t>
    </dgm:pt>
    <dgm:pt modelId="{A7EDFBF0-12AD-3D4C-B92B-5DEDF9C389B9}" type="pres">
      <dgm:prSet presAssocID="{B75EAADF-F4DF-C243-8D0F-6527642F8DA2}" presName="rootConnector" presStyleLbl="node2" presStyleIdx="0" presStyleCnt="3"/>
      <dgm:spPr/>
      <dgm:t>
        <a:bodyPr/>
        <a:lstStyle/>
        <a:p>
          <a:endParaRPr lang="en-US"/>
        </a:p>
      </dgm:t>
    </dgm:pt>
    <dgm:pt modelId="{F066F459-322F-8944-8ED4-9D34A838C69C}" type="pres">
      <dgm:prSet presAssocID="{B75EAADF-F4DF-C243-8D0F-6527642F8DA2}" presName="hierChild4" presStyleCnt="0"/>
      <dgm:spPr/>
    </dgm:pt>
    <dgm:pt modelId="{7D6A88B5-8A0D-264F-B468-4097644C3EB2}" type="pres">
      <dgm:prSet presAssocID="{B75EAADF-F4DF-C243-8D0F-6527642F8DA2}" presName="hierChild5" presStyleCnt="0"/>
      <dgm:spPr/>
    </dgm:pt>
    <dgm:pt modelId="{9972BDF6-7EDF-384B-9679-2AE3B31FDF4E}" type="pres">
      <dgm:prSet presAssocID="{90013ED6-B018-E84E-980D-BED25EB7EFFF}" presName="Name37" presStyleLbl="parChTrans1D2" presStyleIdx="1" presStyleCnt="3"/>
      <dgm:spPr/>
      <dgm:t>
        <a:bodyPr/>
        <a:lstStyle/>
        <a:p>
          <a:endParaRPr lang="en-US"/>
        </a:p>
      </dgm:t>
    </dgm:pt>
    <dgm:pt modelId="{BB66FF56-F8FD-2041-B074-989F02E1E79A}" type="pres">
      <dgm:prSet presAssocID="{50E6936C-50F3-4243-B317-3F2816EFFA39}" presName="hierRoot2" presStyleCnt="0">
        <dgm:presLayoutVars>
          <dgm:hierBranch val="init"/>
        </dgm:presLayoutVars>
      </dgm:prSet>
      <dgm:spPr/>
    </dgm:pt>
    <dgm:pt modelId="{0DBF292B-4FED-8448-850E-3DFA832F8204}" type="pres">
      <dgm:prSet presAssocID="{50E6936C-50F3-4243-B317-3F2816EFFA39}" presName="rootComposite" presStyleCnt="0"/>
      <dgm:spPr/>
    </dgm:pt>
    <dgm:pt modelId="{36AE7068-EAFF-6A4B-B76C-6102A5F8EB73}" type="pres">
      <dgm:prSet presAssocID="{50E6936C-50F3-4243-B317-3F2816EFFA39}" presName="rootText" presStyleLbl="node2" presStyleIdx="1" presStyleCnt="3">
        <dgm:presLayoutVars>
          <dgm:chPref val="3"/>
        </dgm:presLayoutVars>
      </dgm:prSet>
      <dgm:spPr/>
      <dgm:t>
        <a:bodyPr/>
        <a:lstStyle/>
        <a:p>
          <a:endParaRPr lang="en-US"/>
        </a:p>
      </dgm:t>
    </dgm:pt>
    <dgm:pt modelId="{8F5C7F9B-59D4-7649-9737-B8AB22F71A2C}" type="pres">
      <dgm:prSet presAssocID="{50E6936C-50F3-4243-B317-3F2816EFFA39}" presName="rootConnector" presStyleLbl="node2" presStyleIdx="1" presStyleCnt="3"/>
      <dgm:spPr/>
      <dgm:t>
        <a:bodyPr/>
        <a:lstStyle/>
        <a:p>
          <a:endParaRPr lang="en-US"/>
        </a:p>
      </dgm:t>
    </dgm:pt>
    <dgm:pt modelId="{3F7A7318-482F-C041-90E3-29A07EF6346D}" type="pres">
      <dgm:prSet presAssocID="{50E6936C-50F3-4243-B317-3F2816EFFA39}" presName="hierChild4" presStyleCnt="0"/>
      <dgm:spPr/>
    </dgm:pt>
    <dgm:pt modelId="{685C1A4D-DDAA-154C-86C0-DB06767B84F7}" type="pres">
      <dgm:prSet presAssocID="{50E6936C-50F3-4243-B317-3F2816EFFA39}" presName="hierChild5" presStyleCnt="0"/>
      <dgm:spPr/>
    </dgm:pt>
    <dgm:pt modelId="{AA4895FC-033B-D343-8448-2F4E0EA0EBE0}" type="pres">
      <dgm:prSet presAssocID="{66E4E7B2-FEA7-9642-855D-54365F90303A}" presName="Name37" presStyleLbl="parChTrans1D2" presStyleIdx="2" presStyleCnt="3"/>
      <dgm:spPr/>
      <dgm:t>
        <a:bodyPr/>
        <a:lstStyle/>
        <a:p>
          <a:endParaRPr lang="en-US"/>
        </a:p>
      </dgm:t>
    </dgm:pt>
    <dgm:pt modelId="{60C903BE-9BE8-4640-A8FB-498084D26843}" type="pres">
      <dgm:prSet presAssocID="{5355B643-9F73-4541-A335-4EF4CDD96AAF}" presName="hierRoot2" presStyleCnt="0">
        <dgm:presLayoutVars>
          <dgm:hierBranch val="init"/>
        </dgm:presLayoutVars>
      </dgm:prSet>
      <dgm:spPr/>
    </dgm:pt>
    <dgm:pt modelId="{CC53F5EE-F53B-B342-8676-5B4B83323B5B}" type="pres">
      <dgm:prSet presAssocID="{5355B643-9F73-4541-A335-4EF4CDD96AAF}" presName="rootComposite" presStyleCnt="0"/>
      <dgm:spPr/>
    </dgm:pt>
    <dgm:pt modelId="{44EE300B-CC71-BC4B-8720-2A254E894ECF}" type="pres">
      <dgm:prSet presAssocID="{5355B643-9F73-4541-A335-4EF4CDD96AAF}" presName="rootText" presStyleLbl="node2" presStyleIdx="2" presStyleCnt="3">
        <dgm:presLayoutVars>
          <dgm:chPref val="3"/>
        </dgm:presLayoutVars>
      </dgm:prSet>
      <dgm:spPr/>
      <dgm:t>
        <a:bodyPr/>
        <a:lstStyle/>
        <a:p>
          <a:endParaRPr lang="en-US"/>
        </a:p>
      </dgm:t>
    </dgm:pt>
    <dgm:pt modelId="{EDC6A191-3334-5949-B983-EE8C714C1B29}" type="pres">
      <dgm:prSet presAssocID="{5355B643-9F73-4541-A335-4EF4CDD96AAF}" presName="rootConnector" presStyleLbl="node2" presStyleIdx="2" presStyleCnt="3"/>
      <dgm:spPr/>
      <dgm:t>
        <a:bodyPr/>
        <a:lstStyle/>
        <a:p>
          <a:endParaRPr lang="en-US"/>
        </a:p>
      </dgm:t>
    </dgm:pt>
    <dgm:pt modelId="{2072F04E-1E73-9D46-80F2-083C7F08D5B3}" type="pres">
      <dgm:prSet presAssocID="{5355B643-9F73-4541-A335-4EF4CDD96AAF}" presName="hierChild4" presStyleCnt="0"/>
      <dgm:spPr/>
    </dgm:pt>
    <dgm:pt modelId="{FE97C847-EBD3-A044-9BB5-152418C81139}" type="pres">
      <dgm:prSet presAssocID="{5355B643-9F73-4541-A335-4EF4CDD96AAF}" presName="hierChild5" presStyleCnt="0"/>
      <dgm:spPr/>
    </dgm:pt>
    <dgm:pt modelId="{477B6784-F516-3140-893E-771B683EAAD2}" type="pres">
      <dgm:prSet presAssocID="{204AF7D8-7AC0-514C-914F-7BB733A94C34}" presName="hierChild3" presStyleCnt="0"/>
      <dgm:spPr/>
    </dgm:pt>
  </dgm:ptLst>
  <dgm:cxnLst>
    <dgm:cxn modelId="{AB0C2F7D-D443-484A-AE38-980F923AA8A5}" type="presOf" srcId="{66E4E7B2-FEA7-9642-855D-54365F90303A}" destId="{AA4895FC-033B-D343-8448-2F4E0EA0EBE0}" srcOrd="0" destOrd="0" presId="urn:microsoft.com/office/officeart/2005/8/layout/orgChart1"/>
    <dgm:cxn modelId="{C6B19188-D0DD-E94A-B22E-D19362551927}" type="presOf" srcId="{50E6936C-50F3-4243-B317-3F2816EFFA39}" destId="{8F5C7F9B-59D4-7649-9737-B8AB22F71A2C}" srcOrd="1" destOrd="0" presId="urn:microsoft.com/office/officeart/2005/8/layout/orgChart1"/>
    <dgm:cxn modelId="{783F2610-0A90-E04E-845E-BB3EF04D6EDD}" type="presOf" srcId="{90013ED6-B018-E84E-980D-BED25EB7EFFF}" destId="{9972BDF6-7EDF-384B-9679-2AE3B31FDF4E}" srcOrd="0" destOrd="0" presId="urn:microsoft.com/office/officeart/2005/8/layout/orgChart1"/>
    <dgm:cxn modelId="{0C8BF7AA-E6BB-4C4A-9B2D-B7434EB28958}" type="presOf" srcId="{B75EAADF-F4DF-C243-8D0F-6527642F8DA2}" destId="{A7EDFBF0-12AD-3D4C-B92B-5DEDF9C389B9}" srcOrd="1" destOrd="0" presId="urn:microsoft.com/office/officeart/2005/8/layout/orgChart1"/>
    <dgm:cxn modelId="{021A741A-F4FF-164D-B094-EB0FA21236A9}" type="presOf" srcId="{67EBAD87-DDC6-054E-A43D-5CD67209BCC9}" destId="{A6788E54-AF9E-7B4C-A7FE-88A65274C132}" srcOrd="0" destOrd="0" presId="urn:microsoft.com/office/officeart/2005/8/layout/orgChart1"/>
    <dgm:cxn modelId="{6B6157E0-3BA7-E14E-933B-CCC106EDB2C2}" srcId="{204AF7D8-7AC0-514C-914F-7BB733A94C34}" destId="{50E6936C-50F3-4243-B317-3F2816EFFA39}" srcOrd="1" destOrd="0" parTransId="{90013ED6-B018-E84E-980D-BED25EB7EFFF}" sibTransId="{525BA6B5-4740-3247-A672-AC3B3E87DB60}"/>
    <dgm:cxn modelId="{E0C4D61D-3659-4348-A023-AB577BDFC3CC}" type="presOf" srcId="{5355B643-9F73-4541-A335-4EF4CDD96AAF}" destId="{EDC6A191-3334-5949-B983-EE8C714C1B29}" srcOrd="1" destOrd="0" presId="urn:microsoft.com/office/officeart/2005/8/layout/orgChart1"/>
    <dgm:cxn modelId="{E7ABB2F9-B1AA-A045-A966-FE0650330EE4}" type="presOf" srcId="{096F2628-C15E-8042-85E7-8435B88D9C42}" destId="{7346C751-4D4C-6947-865A-F5FF0B4E4D35}" srcOrd="0" destOrd="0" presId="urn:microsoft.com/office/officeart/2005/8/layout/orgChart1"/>
    <dgm:cxn modelId="{F848CC3E-6243-C140-AA34-07349B157F4A}" type="presOf" srcId="{B75EAADF-F4DF-C243-8D0F-6527642F8DA2}" destId="{0EC7FE56-169C-2D4A-8ED1-208DA5769562}" srcOrd="0" destOrd="0" presId="urn:microsoft.com/office/officeart/2005/8/layout/orgChart1"/>
    <dgm:cxn modelId="{E57C2538-F484-214F-8E12-D3CFC49107C4}" srcId="{096F2628-C15E-8042-85E7-8435B88D9C42}" destId="{204AF7D8-7AC0-514C-914F-7BB733A94C34}" srcOrd="0" destOrd="0" parTransId="{7024F9CC-054C-9049-9F16-FBFC659632D4}" sibTransId="{EE131B59-0B6D-0A45-840D-C60FE96FE6A2}"/>
    <dgm:cxn modelId="{4BC56B31-9FC5-AA47-8185-E0762D86307C}" type="presOf" srcId="{5355B643-9F73-4541-A335-4EF4CDD96AAF}" destId="{44EE300B-CC71-BC4B-8720-2A254E894ECF}" srcOrd="0" destOrd="0" presId="urn:microsoft.com/office/officeart/2005/8/layout/orgChart1"/>
    <dgm:cxn modelId="{9E3790C5-35F4-094B-83E9-7FD54BEC53A6}" type="presOf" srcId="{204AF7D8-7AC0-514C-914F-7BB733A94C34}" destId="{83A292B6-0F0D-8645-8DF1-F3EE4732E224}" srcOrd="0" destOrd="0" presId="urn:microsoft.com/office/officeart/2005/8/layout/orgChart1"/>
    <dgm:cxn modelId="{280EDE5C-9AD8-084E-8EA1-0F74C506F488}" srcId="{204AF7D8-7AC0-514C-914F-7BB733A94C34}" destId="{B75EAADF-F4DF-C243-8D0F-6527642F8DA2}" srcOrd="0" destOrd="0" parTransId="{67EBAD87-DDC6-054E-A43D-5CD67209BCC9}" sibTransId="{4CAFE276-9554-5D41-94DD-3C10A9CFF032}"/>
    <dgm:cxn modelId="{FABC872C-245F-E848-8DBF-EAF8360ACD47}" type="presOf" srcId="{50E6936C-50F3-4243-B317-3F2816EFFA39}" destId="{36AE7068-EAFF-6A4B-B76C-6102A5F8EB73}" srcOrd="0" destOrd="0" presId="urn:microsoft.com/office/officeart/2005/8/layout/orgChart1"/>
    <dgm:cxn modelId="{E31E6E11-C88A-CF44-A879-5A6EA52E5EDD}" srcId="{204AF7D8-7AC0-514C-914F-7BB733A94C34}" destId="{5355B643-9F73-4541-A335-4EF4CDD96AAF}" srcOrd="2" destOrd="0" parTransId="{66E4E7B2-FEA7-9642-855D-54365F90303A}" sibTransId="{EAB33499-AC1B-4B47-BFB6-064BBECA2A49}"/>
    <dgm:cxn modelId="{3B86E401-B79A-BA4E-A95C-EB31014AAB36}" type="presOf" srcId="{204AF7D8-7AC0-514C-914F-7BB733A94C34}" destId="{5C197B26-FB73-0A4C-9C52-1EA95E457597}" srcOrd="1" destOrd="0" presId="urn:microsoft.com/office/officeart/2005/8/layout/orgChart1"/>
    <dgm:cxn modelId="{C23BC993-7AA3-A447-8269-4A7EC4A6035C}" type="presParOf" srcId="{7346C751-4D4C-6947-865A-F5FF0B4E4D35}" destId="{A3E03D75-6404-214B-A4BE-F2A12A594C13}" srcOrd="0" destOrd="0" presId="urn:microsoft.com/office/officeart/2005/8/layout/orgChart1"/>
    <dgm:cxn modelId="{D13F5C60-144E-DB40-AF90-DEA83BAB493A}" type="presParOf" srcId="{A3E03D75-6404-214B-A4BE-F2A12A594C13}" destId="{0D45FB65-9414-8246-A24D-4D9409D7D945}" srcOrd="0" destOrd="0" presId="urn:microsoft.com/office/officeart/2005/8/layout/orgChart1"/>
    <dgm:cxn modelId="{130E1581-A456-3D4D-A6A1-A05FA0B749B1}" type="presParOf" srcId="{0D45FB65-9414-8246-A24D-4D9409D7D945}" destId="{83A292B6-0F0D-8645-8DF1-F3EE4732E224}" srcOrd="0" destOrd="0" presId="urn:microsoft.com/office/officeart/2005/8/layout/orgChart1"/>
    <dgm:cxn modelId="{4A400FAE-A224-144C-85C8-8CFAD419206C}" type="presParOf" srcId="{0D45FB65-9414-8246-A24D-4D9409D7D945}" destId="{5C197B26-FB73-0A4C-9C52-1EA95E457597}" srcOrd="1" destOrd="0" presId="urn:microsoft.com/office/officeart/2005/8/layout/orgChart1"/>
    <dgm:cxn modelId="{977EAA28-4FDF-5742-8E59-2582D0DC4976}" type="presParOf" srcId="{A3E03D75-6404-214B-A4BE-F2A12A594C13}" destId="{329298A0-9A02-8740-8C6E-3A4B7814C6E1}" srcOrd="1" destOrd="0" presId="urn:microsoft.com/office/officeart/2005/8/layout/orgChart1"/>
    <dgm:cxn modelId="{2F14E15B-B631-964C-92E3-AFE5122E075D}" type="presParOf" srcId="{329298A0-9A02-8740-8C6E-3A4B7814C6E1}" destId="{A6788E54-AF9E-7B4C-A7FE-88A65274C132}" srcOrd="0" destOrd="0" presId="urn:microsoft.com/office/officeart/2005/8/layout/orgChart1"/>
    <dgm:cxn modelId="{FB5CF06C-2EEB-5C41-AF25-20DDFE2D877D}" type="presParOf" srcId="{329298A0-9A02-8740-8C6E-3A4B7814C6E1}" destId="{4C81C149-2F71-FA4B-A7B8-791C7CF57813}" srcOrd="1" destOrd="0" presId="urn:microsoft.com/office/officeart/2005/8/layout/orgChart1"/>
    <dgm:cxn modelId="{E90CE172-D018-C843-92C0-16DB482A191A}" type="presParOf" srcId="{4C81C149-2F71-FA4B-A7B8-791C7CF57813}" destId="{0F5FCAFF-3B05-E44B-A9A6-E7D241B0D09F}" srcOrd="0" destOrd="0" presId="urn:microsoft.com/office/officeart/2005/8/layout/orgChart1"/>
    <dgm:cxn modelId="{EF5CF422-D718-B849-9BE2-2FF967D524F2}" type="presParOf" srcId="{0F5FCAFF-3B05-E44B-A9A6-E7D241B0D09F}" destId="{0EC7FE56-169C-2D4A-8ED1-208DA5769562}" srcOrd="0" destOrd="0" presId="urn:microsoft.com/office/officeart/2005/8/layout/orgChart1"/>
    <dgm:cxn modelId="{D1BC91F9-CB8E-054B-A7D5-7F24DE4A3490}" type="presParOf" srcId="{0F5FCAFF-3B05-E44B-A9A6-E7D241B0D09F}" destId="{A7EDFBF0-12AD-3D4C-B92B-5DEDF9C389B9}" srcOrd="1" destOrd="0" presId="urn:microsoft.com/office/officeart/2005/8/layout/orgChart1"/>
    <dgm:cxn modelId="{8236A805-ABBB-794D-A684-8DE3D8DD7AF3}" type="presParOf" srcId="{4C81C149-2F71-FA4B-A7B8-791C7CF57813}" destId="{F066F459-322F-8944-8ED4-9D34A838C69C}" srcOrd="1" destOrd="0" presId="urn:microsoft.com/office/officeart/2005/8/layout/orgChart1"/>
    <dgm:cxn modelId="{BE2237C9-C8AD-2A41-8B57-959F01815066}" type="presParOf" srcId="{4C81C149-2F71-FA4B-A7B8-791C7CF57813}" destId="{7D6A88B5-8A0D-264F-B468-4097644C3EB2}" srcOrd="2" destOrd="0" presId="urn:microsoft.com/office/officeart/2005/8/layout/orgChart1"/>
    <dgm:cxn modelId="{7F5F2CC3-B48C-594A-8B13-B87AD858DEDF}" type="presParOf" srcId="{329298A0-9A02-8740-8C6E-3A4B7814C6E1}" destId="{9972BDF6-7EDF-384B-9679-2AE3B31FDF4E}" srcOrd="2" destOrd="0" presId="urn:microsoft.com/office/officeart/2005/8/layout/orgChart1"/>
    <dgm:cxn modelId="{FAE6332E-2258-EE45-BEC3-4826887CAF6F}" type="presParOf" srcId="{329298A0-9A02-8740-8C6E-3A4B7814C6E1}" destId="{BB66FF56-F8FD-2041-B074-989F02E1E79A}" srcOrd="3" destOrd="0" presId="urn:microsoft.com/office/officeart/2005/8/layout/orgChart1"/>
    <dgm:cxn modelId="{ACF40F8A-0F80-844F-B712-EE17B1D7EA1E}" type="presParOf" srcId="{BB66FF56-F8FD-2041-B074-989F02E1E79A}" destId="{0DBF292B-4FED-8448-850E-3DFA832F8204}" srcOrd="0" destOrd="0" presId="urn:microsoft.com/office/officeart/2005/8/layout/orgChart1"/>
    <dgm:cxn modelId="{3C11BBCA-A554-EF4B-A491-94D10219E41C}" type="presParOf" srcId="{0DBF292B-4FED-8448-850E-3DFA832F8204}" destId="{36AE7068-EAFF-6A4B-B76C-6102A5F8EB73}" srcOrd="0" destOrd="0" presId="urn:microsoft.com/office/officeart/2005/8/layout/orgChart1"/>
    <dgm:cxn modelId="{91B5B27A-E9F4-0945-9F5A-7A726A814D88}" type="presParOf" srcId="{0DBF292B-4FED-8448-850E-3DFA832F8204}" destId="{8F5C7F9B-59D4-7649-9737-B8AB22F71A2C}" srcOrd="1" destOrd="0" presId="urn:microsoft.com/office/officeart/2005/8/layout/orgChart1"/>
    <dgm:cxn modelId="{1584C6B2-B659-4B4A-902F-273DB261987F}" type="presParOf" srcId="{BB66FF56-F8FD-2041-B074-989F02E1E79A}" destId="{3F7A7318-482F-C041-90E3-29A07EF6346D}" srcOrd="1" destOrd="0" presId="urn:microsoft.com/office/officeart/2005/8/layout/orgChart1"/>
    <dgm:cxn modelId="{171C64AE-8502-A24D-A635-A84B519CEC13}" type="presParOf" srcId="{BB66FF56-F8FD-2041-B074-989F02E1E79A}" destId="{685C1A4D-DDAA-154C-86C0-DB06767B84F7}" srcOrd="2" destOrd="0" presId="urn:microsoft.com/office/officeart/2005/8/layout/orgChart1"/>
    <dgm:cxn modelId="{AA0FE71C-89F2-6849-84AD-E7FDDA953674}" type="presParOf" srcId="{329298A0-9A02-8740-8C6E-3A4B7814C6E1}" destId="{AA4895FC-033B-D343-8448-2F4E0EA0EBE0}" srcOrd="4" destOrd="0" presId="urn:microsoft.com/office/officeart/2005/8/layout/orgChart1"/>
    <dgm:cxn modelId="{4E996156-72CB-264B-A348-B22D7E953ECC}" type="presParOf" srcId="{329298A0-9A02-8740-8C6E-3A4B7814C6E1}" destId="{60C903BE-9BE8-4640-A8FB-498084D26843}" srcOrd="5" destOrd="0" presId="urn:microsoft.com/office/officeart/2005/8/layout/orgChart1"/>
    <dgm:cxn modelId="{9D128B21-542B-264F-93B2-E64715E85B76}" type="presParOf" srcId="{60C903BE-9BE8-4640-A8FB-498084D26843}" destId="{CC53F5EE-F53B-B342-8676-5B4B83323B5B}" srcOrd="0" destOrd="0" presId="urn:microsoft.com/office/officeart/2005/8/layout/orgChart1"/>
    <dgm:cxn modelId="{A3331628-B049-1E44-B18A-584E587BEC46}" type="presParOf" srcId="{CC53F5EE-F53B-B342-8676-5B4B83323B5B}" destId="{44EE300B-CC71-BC4B-8720-2A254E894ECF}" srcOrd="0" destOrd="0" presId="urn:microsoft.com/office/officeart/2005/8/layout/orgChart1"/>
    <dgm:cxn modelId="{DFC859BE-CEE4-3C41-BE69-615F5274C457}" type="presParOf" srcId="{CC53F5EE-F53B-B342-8676-5B4B83323B5B}" destId="{EDC6A191-3334-5949-B983-EE8C714C1B29}" srcOrd="1" destOrd="0" presId="urn:microsoft.com/office/officeart/2005/8/layout/orgChart1"/>
    <dgm:cxn modelId="{882EDFF2-AB33-B44A-8DC3-67ABE8B4B2EE}" type="presParOf" srcId="{60C903BE-9BE8-4640-A8FB-498084D26843}" destId="{2072F04E-1E73-9D46-80F2-083C7F08D5B3}" srcOrd="1" destOrd="0" presId="urn:microsoft.com/office/officeart/2005/8/layout/orgChart1"/>
    <dgm:cxn modelId="{F4E02DE9-D641-2C4B-AF2A-4F5EED690307}" type="presParOf" srcId="{60C903BE-9BE8-4640-A8FB-498084D26843}" destId="{FE97C847-EBD3-A044-9BB5-152418C81139}" srcOrd="2" destOrd="0" presId="urn:microsoft.com/office/officeart/2005/8/layout/orgChart1"/>
    <dgm:cxn modelId="{FE0AA838-DFEE-D040-A5DA-AE0A0D5258EC}" type="presParOf" srcId="{A3E03D75-6404-214B-A4BE-F2A12A594C13}" destId="{477B6784-F516-3140-893E-771B683EAAD2}" srcOrd="2" destOrd="0" presId="urn:microsoft.com/office/officeart/2005/8/layout/orgChar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pPr algn="ctr"/>
          <a:endParaRPr lang="tr-TR"/>
        </a:p>
      </dgm:t>
    </dgm:pt>
    <dgm:pt modelId="{A79E5201-8857-4307-8D87-4F46F3CD8FA0}" type="sibTrans" cxnId="{BD677E3A-5278-4FF1-AEA4-9A6A75E75611}">
      <dgm:prSet/>
      <dgm:spPr/>
      <dgm:t>
        <a:bodyPr/>
        <a:lstStyle/>
        <a:p>
          <a:pPr algn="ctr"/>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pPr algn="ctr"/>
          <a:endParaRPr lang="tr-TR"/>
        </a:p>
      </dgm:t>
    </dgm:pt>
    <dgm:pt modelId="{8B3A7E92-77DF-4EF5-BD77-641633D82881}" type="sibTrans" cxnId="{66900EDA-022B-499E-B649-A0BB3CCAC43C}">
      <dgm:prSet/>
      <dgm:spPr/>
      <dgm:t>
        <a:bodyPr/>
        <a:lstStyle/>
        <a:p>
          <a:pPr algn="ctr"/>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pPr algn="ctr"/>
          <a:endParaRPr lang="tr-TR"/>
        </a:p>
      </dgm:t>
    </dgm:pt>
    <dgm:pt modelId="{407CBD72-FC9E-4212-8656-D17D8637E951}" type="sibTrans" cxnId="{FB90A23B-5B5B-440F-9960-7AB7BF57D740}">
      <dgm:prSet/>
      <dgm:spPr/>
      <dgm:t>
        <a:bodyPr/>
        <a:lstStyle/>
        <a:p>
          <a:pPr algn="ctr"/>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pPr algn="ctr"/>
          <a:endParaRPr lang="tr-TR"/>
        </a:p>
      </dgm:t>
    </dgm:pt>
    <dgm:pt modelId="{1CB76253-7430-40F4-B2F3-F48CECE8A339}" type="sibTrans" cxnId="{011C15EE-CC64-4E47-80D2-48D5CECC40A7}">
      <dgm:prSet/>
      <dgm:spPr/>
      <dgm:t>
        <a:bodyPr/>
        <a:lstStyle/>
        <a:p>
          <a:pPr algn="ctr"/>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pPr algn="ctr"/>
          <a:endParaRPr lang="tr-TR"/>
        </a:p>
      </dgm:t>
    </dgm:pt>
    <dgm:pt modelId="{1A19CE4F-0A14-4AF3-8DEE-C08AC9BBC82E}" type="sibTrans" cxnId="{C40DE716-5A52-4840-849C-1A3275CB9A5D}">
      <dgm:prSet/>
      <dgm:spPr/>
      <dgm:t>
        <a:bodyPr/>
        <a:lstStyle/>
        <a:p>
          <a:pPr algn="ctr"/>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pPr algn="ctr"/>
          <a:endParaRPr lang="tr-TR"/>
        </a:p>
      </dgm:t>
    </dgm:pt>
    <dgm:pt modelId="{C099887A-88A9-4437-8FCE-DA9E27A0B1F1}" type="sibTrans" cxnId="{9A5A63F4-9607-4519-8DA6-B6EBED3BE007}">
      <dgm:prSet/>
      <dgm:spPr/>
      <dgm:t>
        <a:bodyPr/>
        <a:lstStyle/>
        <a:p>
          <a:pPr algn="ctr"/>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pPr algn="ctr"/>
          <a:endParaRPr lang="tr-TR"/>
        </a:p>
      </dgm:t>
    </dgm:pt>
    <dgm:pt modelId="{89B641C2-D2D2-4D14-88A4-F65923478DAA}" type="sibTrans" cxnId="{A9840AF0-BA51-40B5-A830-70050E32F071}">
      <dgm:prSet/>
      <dgm:spPr/>
      <dgm:t>
        <a:bodyPr/>
        <a:lstStyle/>
        <a:p>
          <a:pPr algn="ctr"/>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pPr algn="ctr"/>
          <a:endParaRPr lang="tr-TR"/>
        </a:p>
      </dgm:t>
    </dgm:pt>
    <dgm:pt modelId="{10589CFC-31F0-4023-8140-4B8E591BA690}" type="sibTrans" cxnId="{631A3C24-E04D-4311-AB0A-81DD91E92314}">
      <dgm:prSet/>
      <dgm:spPr/>
      <dgm:t>
        <a:bodyPr/>
        <a:lstStyle/>
        <a:p>
          <a:pPr algn="ctr"/>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pPr algn="ctr"/>
          <a:endParaRPr lang="tr-TR"/>
        </a:p>
      </dgm:t>
    </dgm:pt>
    <dgm:pt modelId="{E18A4ACE-1ACD-4001-8288-32432C9A10B9}" type="sibTrans" cxnId="{583C2C06-5977-4A06-9F33-551D72B8BD57}">
      <dgm:prSet/>
      <dgm:spPr/>
      <dgm:t>
        <a:bodyPr/>
        <a:lstStyle/>
        <a:p>
          <a:pPr algn="ctr"/>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pPr algn="ctr"/>
          <a:endParaRPr lang="tr-TR"/>
        </a:p>
      </dgm:t>
    </dgm:pt>
    <dgm:pt modelId="{AC2678CB-3025-4445-9670-5BC83CB5F295}" type="sibTrans" cxnId="{C6090E6E-47BE-4382-9BB6-775D6C352382}">
      <dgm:prSet/>
      <dgm:spPr/>
      <dgm:t>
        <a:bodyPr/>
        <a:lstStyle/>
        <a:p>
          <a:pPr algn="ctr"/>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pPr algn="ctr"/>
          <a:endParaRPr lang="tr-TR"/>
        </a:p>
      </dgm:t>
    </dgm:pt>
    <dgm:pt modelId="{DF27287C-0B2F-4336-907F-B85D1A783142}" type="sibTrans" cxnId="{C4EEBD7B-B8A6-49FE-A95C-C2E4B77367B7}">
      <dgm:prSet/>
      <dgm:spPr/>
      <dgm:t>
        <a:bodyPr/>
        <a:lstStyle/>
        <a:p>
          <a:pPr algn="ctr"/>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pPr algn="ctr"/>
          <a:endParaRPr lang="tr-TR"/>
        </a:p>
      </dgm:t>
    </dgm:pt>
    <dgm:pt modelId="{87CFE724-D8C2-4059-B02A-52E5E45FF7D5}" type="sibTrans" cxnId="{8E043036-F32E-4105-97E4-DF36F7D52894}">
      <dgm:prSet/>
      <dgm:spPr/>
      <dgm:t>
        <a:bodyPr/>
        <a:lstStyle/>
        <a:p>
          <a:pPr algn="ctr"/>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pPr algn="ctr"/>
          <a:endParaRPr lang="tr-TR"/>
        </a:p>
      </dgm:t>
    </dgm:pt>
    <dgm:pt modelId="{5E387311-9FF2-4A47-BBB9-C7216324B920}" type="sibTrans" cxnId="{3B49AE49-A64B-43C8-86C4-C917D7CA7232}">
      <dgm:prSet/>
      <dgm:spPr/>
      <dgm:t>
        <a:bodyPr/>
        <a:lstStyle/>
        <a:p>
          <a:pPr algn="ctr"/>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pPr algn="ctr"/>
          <a:endParaRPr lang="tr-TR"/>
        </a:p>
      </dgm:t>
    </dgm:pt>
    <dgm:pt modelId="{5980B403-745D-4D88-A936-3A95473E6CBE}" type="sibTrans" cxnId="{293E23A0-0947-4EC8-B88B-BF59CC21499D}">
      <dgm:prSet/>
      <dgm:spPr/>
      <dgm:t>
        <a:bodyPr/>
        <a:lstStyle/>
        <a:p>
          <a:pPr algn="ctr"/>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en-US"/>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en-US"/>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en-US"/>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en-US"/>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en-US"/>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en-US"/>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en-US"/>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en-US"/>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en-US"/>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en-US"/>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en-US"/>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en-US"/>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en-US"/>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en-US"/>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en-US"/>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en-US"/>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en-US"/>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en-US"/>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en-US"/>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en-US"/>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en-US"/>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en-US"/>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en-US"/>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en-US"/>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en-US"/>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en-US"/>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en-US"/>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en-US"/>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en-US"/>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en-US"/>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en-US"/>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en-US"/>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en-US"/>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en-US"/>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en-US"/>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en-US"/>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en-US"/>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en-US"/>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en-US"/>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en-US"/>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en-US"/>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en-US"/>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en-US"/>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en-US"/>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en-US"/>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en-US"/>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en-US"/>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en-US"/>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en-US"/>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en-US"/>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en-US"/>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en-US"/>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en-US"/>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en-US"/>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en-US"/>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en-US"/>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en-US"/>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D38F3E74-6F5C-BF4E-9AAA-F9D49D73D6A9}" type="presOf" srcId="{350E0299-F153-42EA-90C2-37913EA7D53A}" destId="{4DC0722E-3297-4C6E-8A87-556A2CE7CAE6}" srcOrd="1"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8FCE6452-DF5C-A945-975E-6CB64C0A64E0}" type="presOf" srcId="{19BB9B33-A4E5-4518-A391-343BD39F51E5}" destId="{C3ED2A6E-D0E0-418F-8915-B326CAC5CB4F}" srcOrd="0" destOrd="0" presId="urn:microsoft.com/office/officeart/2008/layout/HalfCircleOrganizationChart"/>
    <dgm:cxn modelId="{2D8EA195-6ED9-3346-90BC-F3770C934730}" type="presOf" srcId="{C6D25DFB-18DC-49AE-9169-C6183AD06724}" destId="{D89C3827-BBAD-4B9A-8F73-0E2B56C334CF}" srcOrd="0" destOrd="0" presId="urn:microsoft.com/office/officeart/2008/layout/HalfCircleOrganizationChart"/>
    <dgm:cxn modelId="{743B958F-4F71-CF43-8861-EE841876B4B3}" type="presOf" srcId="{E5079F86-D5BA-4801-A2AB-4926E11D4133}" destId="{CE4434B0-6180-4FE8-A102-6E52CDD1DF68}" srcOrd="1" destOrd="0" presId="urn:microsoft.com/office/officeart/2008/layout/HalfCircleOrganizationChart"/>
    <dgm:cxn modelId="{9617C7C5-883B-FC44-8A71-2764CC324B87}" type="presOf" srcId="{DEE4E436-0A3E-42B3-9553-717B0D347B78}" destId="{38D805BD-8A04-474E-B243-3F4E61C14237}" srcOrd="1" destOrd="0" presId="urn:microsoft.com/office/officeart/2008/layout/HalfCircleOrganizationChart"/>
    <dgm:cxn modelId="{3DBBFEC9-E251-0D4B-B636-29B319AF25E8}" type="presOf" srcId="{4759AA99-0A72-4325-A976-C3CFA4E1E623}" destId="{213AF457-5673-4CC0-809B-24C1F8382BF6}"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A000324A-8EE9-EA41-95EE-8C63B02D3DA4}" type="presOf" srcId="{E600F44C-19CA-4BF2-A356-B7DC2ADBA86A}" destId="{C40D5E24-AAFC-4BEC-BC9A-34AE46D78774}" srcOrd="0" destOrd="0" presId="urn:microsoft.com/office/officeart/2008/layout/HalfCircleOrganizationChart"/>
    <dgm:cxn modelId="{8315E574-2189-E04F-9143-36854ADC6526}" type="presOf" srcId="{A52AC902-80BE-4F78-ABED-E111747FA08C}" destId="{060FF2D3-4E22-4154-AFA9-12A58D4A029C}" srcOrd="0" destOrd="0" presId="urn:microsoft.com/office/officeart/2008/layout/HalfCircleOrganizationChart"/>
    <dgm:cxn modelId="{6100DAFC-BC5B-8541-B69F-0F07F3F86B59}" type="presOf" srcId="{DEE4E436-0A3E-42B3-9553-717B0D347B78}" destId="{022F3784-F960-420B-9045-8398F77AC520}" srcOrd="0" destOrd="0" presId="urn:microsoft.com/office/officeart/2008/layout/HalfCircleOrganizationChart"/>
    <dgm:cxn modelId="{B50CA668-85EF-0240-B384-CE3F9385DBAE}" type="presOf" srcId="{59CE6137-4BC3-4459-8134-13044F447ABC}" destId="{780CDA27-1999-4188-AA47-2C466BDFE040}"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C4EEBD7B-B8A6-49FE-A95C-C2E4B77367B7}" srcId="{8DD5554C-8352-4C65-B26E-1C1F426195CE}" destId="{350E0299-F153-42EA-90C2-37913EA7D53A}" srcOrd="2" destOrd="0" parTransId="{EE4C8E44-E2F7-48EB-A5E8-6100AE29F4CE}" sibTransId="{DF27287C-0B2F-4336-907F-B85D1A783142}"/>
    <dgm:cxn modelId="{AA9BE5C6-CC51-8E49-AD8C-71C997401461}" type="presOf" srcId="{FBF94B9B-3BBD-4B13-92DB-A8D40E1DC6C5}" destId="{D20E2C81-0DFC-423F-908B-C94AD7E18B54}" srcOrd="0" destOrd="0" presId="urn:microsoft.com/office/officeart/2008/layout/HalfCircleOrganizationChart"/>
    <dgm:cxn modelId="{CE917BCD-8F7A-9D41-B8BB-60A6EAD24BC0}" type="presOf" srcId="{037F2D6F-3393-42D8-ADFA-F2714E43DBCB}" destId="{23D8C2B6-F57E-4445-911E-F1B7FB5439B4}" srcOrd="0" destOrd="0" presId="urn:microsoft.com/office/officeart/2008/layout/HalfCircleOrganizationChart"/>
    <dgm:cxn modelId="{BC99BBAE-9EC4-3441-A866-F94EA1738262}" type="presOf" srcId="{EE4C8E44-E2F7-48EB-A5E8-6100AE29F4CE}" destId="{C02F3C89-452F-4CCD-9EF1-1FAABCB44CA6}" srcOrd="0" destOrd="0" presId="urn:microsoft.com/office/officeart/2008/layout/HalfCircleOrganizationChart"/>
    <dgm:cxn modelId="{32737545-F287-EA49-81E6-056CEB21CB6E}" type="presOf" srcId="{CFE23AEE-D75D-4E73-BA2E-6F1F5E18144E}" destId="{9048071D-7147-42B2-BA44-A691FA69FAA7}" srcOrd="0" destOrd="0" presId="urn:microsoft.com/office/officeart/2008/layout/HalfCircleOrganizationChart"/>
    <dgm:cxn modelId="{9E8855C8-D986-E64B-A981-F722012B1278}" type="presOf" srcId="{8DD5554C-8352-4C65-B26E-1C1F426195CE}" destId="{B46B73F4-BF92-4809-AA43-64C3EC18E8B6}"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29A8CCBB-1E52-844A-A3A3-4795EE416856}" type="presOf" srcId="{C9210D95-1F6C-4845-A4CF-0D41D3EF0612}" destId="{B4527F5B-B5A2-49FD-B9A2-87AA0CCFEEE6}" srcOrd="0" destOrd="0" presId="urn:microsoft.com/office/officeart/2008/layout/HalfCircleOrganizationChart"/>
    <dgm:cxn modelId="{DA735117-1B34-AB43-89CA-5D2F599AB176}" type="presOf" srcId="{D9F5E2F4-BC20-415F-92C0-11668B4D0497}" destId="{519AEA3E-E8CF-4DBB-944A-6AAD59FB9EB7}" srcOrd="1" destOrd="0" presId="urn:microsoft.com/office/officeart/2008/layout/HalfCircleOrganizationChart"/>
    <dgm:cxn modelId="{21A19EE8-47E9-E840-B27F-0E9C5EA2E3C4}" type="presOf" srcId="{D9F5E2F4-BC20-415F-92C0-11668B4D0497}" destId="{3F582D20-7F58-4C1A-80B0-3653C1386FBF}" srcOrd="0" destOrd="0" presId="urn:microsoft.com/office/officeart/2008/layout/HalfCircleOrganizationChart"/>
    <dgm:cxn modelId="{054D2D48-0602-9E42-A198-7BB4689F3C7A}" type="presOf" srcId="{3573B3D6-8135-4FC6-A095-2B3D3DA4A8E7}" destId="{B7CA7246-071A-499B-AE52-CE88BAB6F78C}" srcOrd="0" destOrd="0" presId="urn:microsoft.com/office/officeart/2008/layout/HalfCircleOrganizationChart"/>
    <dgm:cxn modelId="{9EEB482D-D5E9-5743-AB13-BFD0DE95ED32}" type="presOf" srcId="{C5DCB81A-436A-44B6-BD2B-220B09401B20}" destId="{98DD76ED-7E1B-41D1-B332-A54E55BE7D71}" srcOrd="0" destOrd="0" presId="urn:microsoft.com/office/officeart/2008/layout/HalfCircleOrganizationChart"/>
    <dgm:cxn modelId="{845CD8E1-1A66-9042-83BF-E209C1F348B2}" type="presOf" srcId="{83B210FB-8255-4B7E-B42A-1E15BEA0C78C}" destId="{BA1EEA88-AF36-464E-A81C-CF29BF574D78}"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583C2C06-5977-4A06-9F33-551D72B8BD57}" srcId="{8DD5554C-8352-4C65-B26E-1C1F426195CE}" destId="{EB0237EF-80FB-49F5-ABA8-07261D08B862}" srcOrd="0" destOrd="0" parTransId="{CFE23AEE-D75D-4E73-BA2E-6F1F5E18144E}" sibTransId="{E18A4ACE-1ACD-4001-8288-32432C9A10B9}"/>
    <dgm:cxn modelId="{830BF65A-1048-1749-8AF1-AA4BB843B2C8}" type="presOf" srcId="{8C5523E2-26AF-499D-A58F-9681352EB56D}" destId="{44F44B87-160E-4B39-AAB8-EAC1D97FD697}" srcOrd="0" destOrd="0" presId="urn:microsoft.com/office/officeart/2008/layout/HalfCircleOrganizationChart"/>
    <dgm:cxn modelId="{B7E65F0E-978A-6147-816A-098E2002C010}" type="presOf" srcId="{59CE6137-4BC3-4459-8134-13044F447ABC}" destId="{4CA61BE0-E53D-4CCA-B01B-696E8C419FDE}"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2B7F8C0-2537-BA43-8F97-C3D175E1373E}" type="presOf" srcId="{4139B855-4C50-4014-82B6-9F59B6B7323A}" destId="{0AE139DD-D787-4773-8D5F-B5E9D5AF6DDC}"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ACDF6658-4228-7646-A161-74B4AC7CC3E5}" type="presOf" srcId="{176C9276-E7CE-434D-8EB8-5DDF8FFA51CF}" destId="{0F831970-6BD8-4F4D-8CB6-25D44E1E60F0}" srcOrd="0" destOrd="0" presId="urn:microsoft.com/office/officeart/2008/layout/HalfCircleOrganizationChart"/>
    <dgm:cxn modelId="{800FB870-BD28-3640-BB73-E7DB25E3C9B4}" type="presOf" srcId="{69557D5C-773D-42D3-AA2E-89711580F6FC}" destId="{AE219CB0-96D6-4380-8CC8-2F0F1E805AD1}" srcOrd="0"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36BA8900-AF2B-E54D-8ADA-ABABB2082D87}" type="presOf" srcId="{A52AC902-80BE-4F78-ABED-E111747FA08C}" destId="{90C3A98A-85DB-49B8-B440-8FF16BEC7C3C}" srcOrd="1" destOrd="0" presId="urn:microsoft.com/office/officeart/2008/layout/HalfCircleOrganizationChart"/>
    <dgm:cxn modelId="{712C9C31-2CDF-094A-AB05-78CC0D8B41DA}" type="presOf" srcId="{19BB9B33-A4E5-4518-A391-343BD39F51E5}" destId="{9CD1A56D-8C9A-4BD4-8E2A-F76985E089A0}" srcOrd="1" destOrd="0" presId="urn:microsoft.com/office/officeart/2008/layout/HalfCircleOrganizationChart"/>
    <dgm:cxn modelId="{CFA66189-2476-3248-8BF4-6CFF47CE8D75}" type="presOf" srcId="{98CA87ED-4C94-47AB-9B5B-94ED6D11D38C}" destId="{24A78709-1621-40C9-97B9-55099ACE6B51}" srcOrd="0" destOrd="0" presId="urn:microsoft.com/office/officeart/2008/layout/HalfCircleOrganizationChart"/>
    <dgm:cxn modelId="{4FEDB829-FF7D-094D-9BEC-22D14115FB3C}" type="presOf" srcId="{176C9276-E7CE-434D-8EB8-5DDF8FFA51CF}" destId="{CD9E2C19-184F-4E08-8D72-B6BDDFC250FE}" srcOrd="1" destOrd="0" presId="urn:microsoft.com/office/officeart/2008/layout/HalfCircleOrganizationChart"/>
    <dgm:cxn modelId="{F38CDC6A-80F4-384F-8CF2-CFF6D91BE570}" type="presOf" srcId="{D3416B03-CB43-4311-A5EB-041937E5E029}" destId="{73C78378-62B7-496C-9994-6ED72F4E9BCB}" srcOrd="0" destOrd="0" presId="urn:microsoft.com/office/officeart/2008/layout/HalfCircleOrganizationChart"/>
    <dgm:cxn modelId="{A9840AF0-BA51-40B5-A830-70050E32F071}" srcId="{AD68D42A-3E88-4935-A23F-B592A58550D5}" destId="{59CE6137-4BC3-4459-8134-13044F447ABC}" srcOrd="1" destOrd="0" parTransId="{93C2D1FD-EB58-4457-AB7D-CAA852A84E1D}" sibTransId="{89B641C2-D2D2-4D14-88A4-F65923478DAA}"/>
    <dgm:cxn modelId="{9E0697BB-8091-4859-9E45-1CF120DF9AC0}" srcId="{4759AA99-0A72-4325-A976-C3CFA4E1E623}" destId="{DEE4E436-0A3E-42B3-9553-717B0D347B78}" srcOrd="0" destOrd="0" parTransId="{DDA667F4-7E6A-46D8-853B-5DBCB6F5172F}" sibTransId="{1578AE06-07E7-4EF6-88C1-9826E20F2C26}"/>
    <dgm:cxn modelId="{C0FC96F5-5B94-E54E-AA16-94279C399FFB}" type="presOf" srcId="{2B626EF1-458B-41D2-A463-320388117E44}" destId="{49D8A86C-2017-4A4D-9878-849150EE061C}" srcOrd="0" destOrd="0" presId="urn:microsoft.com/office/officeart/2008/layout/HalfCircleOrganizationChart"/>
    <dgm:cxn modelId="{019EAD35-B756-6443-87E6-DB50272CDF9C}" type="presOf" srcId="{AD68D42A-3E88-4935-A23F-B592A58550D5}" destId="{CD698F0D-A8A4-4B47-8648-CB557B3DA5F8}" srcOrd="1" destOrd="0" presId="urn:microsoft.com/office/officeart/2008/layout/HalfCircleOrganizationChart"/>
    <dgm:cxn modelId="{EA1229F2-55AB-7344-9B85-A08EBBCCFF4E}" type="presOf" srcId="{3005A91C-05F1-4663-9E9B-C19EA6CEA263}" destId="{69925D3D-1A15-4D36-A108-AA9593CCB98A}" srcOrd="0" destOrd="0" presId="urn:microsoft.com/office/officeart/2008/layout/HalfCircleOrganizationChart"/>
    <dgm:cxn modelId="{7C27CA2F-4445-3C45-A3A1-774BEB6A3812}" type="presOf" srcId="{E5079F86-D5BA-4801-A2AB-4926E11D4133}" destId="{07B40FF5-00FE-49E8-AC22-890623B66CA4}" srcOrd="0" destOrd="0" presId="urn:microsoft.com/office/officeart/2008/layout/HalfCircleOrganizationChart"/>
    <dgm:cxn modelId="{41B1D4A9-5861-894B-8A6B-5DDAFB9CB9C0}" type="presOf" srcId="{AD68D42A-3E88-4935-A23F-B592A58550D5}" destId="{7694A936-A360-4FD1-9344-AE4830A5477C}" srcOrd="0" destOrd="0" presId="urn:microsoft.com/office/officeart/2008/layout/HalfCircleOrganizationChart"/>
    <dgm:cxn modelId="{108D52DF-5C9F-F848-8ED0-099EFC4EF596}" type="presOf" srcId="{15487E23-0C31-480F-B963-5A290BD7FBE6}" destId="{AD76B78D-EE07-4848-9102-C847C30586D1}" srcOrd="0" destOrd="0" presId="urn:microsoft.com/office/officeart/2008/layout/HalfCircleOrganizationChart"/>
    <dgm:cxn modelId="{972B8C15-C27A-2043-AFBC-14610C835B59}" type="presOf" srcId="{EA4C4950-D3DA-4678-89B0-A93340746024}" destId="{838FC19A-9F0B-426C-9BEB-2B74B5CEC0A5}" srcOrd="1" destOrd="0" presId="urn:microsoft.com/office/officeart/2008/layout/HalfCircleOrganizationChart"/>
    <dgm:cxn modelId="{0DEBB91C-DC97-6346-A5F5-DDD2FA527738}" type="presOf" srcId="{EB0237EF-80FB-49F5-ABA8-07261D08B862}" destId="{1855C600-3B26-4125-B9AF-C2CFDF8E82B1}" srcOrd="1" destOrd="0" presId="urn:microsoft.com/office/officeart/2008/layout/HalfCircleOrganizationChart"/>
    <dgm:cxn modelId="{987F8AE5-5DB9-A24C-B1E1-EC5D95C8A7EE}" type="presOf" srcId="{C5DCB81A-436A-44B6-BD2B-220B09401B20}" destId="{39EB5BF7-B78A-44EA-9266-70B10405238E}"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7CBE7E2A-980A-D04B-8F24-3BA13B7605E8}" type="presOf" srcId="{8DD5554C-8352-4C65-B26E-1C1F426195CE}" destId="{6DEE10EA-0FC8-450C-A8B6-102780AD6111}" srcOrd="0" destOrd="0" presId="urn:microsoft.com/office/officeart/2008/layout/HalfCircleOrganizationChart"/>
    <dgm:cxn modelId="{A960F4A1-3B7B-9747-8913-C1600DA20D99}" type="presOf" srcId="{337D9778-0124-4181-967E-CECC68E3A3D1}" destId="{08CE06D6-1060-48E1-9CC8-663CDC61642A}" srcOrd="1" destOrd="0" presId="urn:microsoft.com/office/officeart/2008/layout/HalfCircleOrganizationChart"/>
    <dgm:cxn modelId="{18C538D3-8291-A54D-90DF-93958E718441}" type="presOf" srcId="{4139B855-4C50-4014-82B6-9F59B6B7323A}" destId="{CE4E988D-0494-4227-9981-A8FB00262A53}" srcOrd="1" destOrd="0" presId="urn:microsoft.com/office/officeart/2008/layout/HalfCircleOrganizationChart"/>
    <dgm:cxn modelId="{CC41F970-E333-7947-B81A-16547234BEF6}" type="presOf" srcId="{B9196455-E3D8-484E-9117-F8824530F244}" destId="{2E27A4ED-65EE-46C2-AFB3-A2BCA8412B0B}"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A0BE1D4-26AB-7E40-A202-7FF4264AFB29}" type="presOf" srcId="{EA4C4950-D3DA-4678-89B0-A93340746024}" destId="{C2024C09-4286-4209-9E5C-936C881642BF}" srcOrd="0" destOrd="0" presId="urn:microsoft.com/office/officeart/2008/layout/HalfCircleOrganizationChart"/>
    <dgm:cxn modelId="{C84D7B38-258A-E449-991B-BDC6ECA0964E}" type="presOf" srcId="{3573B3D6-8135-4FC6-A095-2B3D3DA4A8E7}" destId="{54D3301D-B08F-4D7B-BE42-BB0DAB709907}"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E205D947-8517-9E4E-A1B2-7580DE6EF182}" type="presOf" srcId="{DDA35D42-BDE6-4D1F-9DEC-06F1170306E5}" destId="{ED529E5C-48D4-4B29-8DD6-370AA272BA01}" srcOrd="1" destOrd="0" presId="urn:microsoft.com/office/officeart/2008/layout/HalfCircleOrganizationChart"/>
    <dgm:cxn modelId="{B47E3157-AD17-CE49-8198-8A1B5EEF5976}" type="presOf" srcId="{93C2D1FD-EB58-4457-AB7D-CAA852A84E1D}" destId="{4C68B561-F848-41DC-844A-AFC4345236DD}"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6A855286-52E2-0D47-9610-C86C70D72703}" type="presOf" srcId="{337D9778-0124-4181-967E-CECC68E3A3D1}" destId="{7009100F-151B-43F2-B32D-9D83300BAA3E}" srcOrd="0" destOrd="0" presId="urn:microsoft.com/office/officeart/2008/layout/HalfCircleOrganizationChart"/>
    <dgm:cxn modelId="{50172B7A-8297-D74E-8C0E-0773AD30A9F2}" type="presOf" srcId="{350E0299-F153-42EA-90C2-37913EA7D53A}" destId="{F2CAEF8A-925F-4AF9-B380-AA5F3875D83E}"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46620E41-A406-BB4F-B0B3-0C562CAB0A36}" type="presOf" srcId="{83B210FB-8255-4B7E-B42A-1E15BEA0C78C}" destId="{9E51699B-60B4-4DFA-BDD5-7502E6399D05}" srcOrd="1" destOrd="0" presId="urn:microsoft.com/office/officeart/2008/layout/HalfCircleOrganizationChart"/>
    <dgm:cxn modelId="{B8A339EB-9EF8-354B-B0DB-89C697615CBC}" type="presOf" srcId="{2B63FA86-7A3A-49EE-B1B9-506670021301}" destId="{EE392E7C-6D5F-4BEB-9C25-98A7502375A5}" srcOrd="0" destOrd="0" presId="urn:microsoft.com/office/officeart/2008/layout/HalfCircleOrganizationChart"/>
    <dgm:cxn modelId="{FAFE4AEA-0564-E440-A27E-66B46AEB0640}" type="presOf" srcId="{DC15EDE7-6AF0-4B06-BFB4-685B30F1A1D2}" destId="{58130F05-6408-4047-AD83-7922E8CD1E25}"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2FD5102A-6848-3441-9E01-AE12314ABF9D}" type="presOf" srcId="{EB0237EF-80FB-49F5-ABA8-07261D08B862}" destId="{FF4DF6D7-B3CF-4B7E-A30C-01D5A0C9079B}" srcOrd="0" destOrd="0" presId="urn:microsoft.com/office/officeart/2008/layout/HalfCircleOrganizationChart"/>
    <dgm:cxn modelId="{B4ED0C88-A3F2-9842-95F9-FC05BBDC76FB}" type="presOf" srcId="{B036A171-F5D1-4AC5-AE63-71194E31F595}" destId="{681AC5B4-C072-488E-9E7A-EC8B27A6EF9A}"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AEF3438D-2BF8-004C-980D-896172DF62A8}" type="presOf" srcId="{DC15EDE7-6AF0-4B06-BFB4-685B30F1A1D2}" destId="{E1F25DEC-4376-4E8D-A986-A375148DAECC}" srcOrd="1" destOrd="0" presId="urn:microsoft.com/office/officeart/2008/layout/HalfCircleOrganizationChart"/>
    <dgm:cxn modelId="{525D48A7-6382-1E42-A3CD-D0857C484812}" type="presOf" srcId="{DDA35D42-BDE6-4D1F-9DEC-06F1170306E5}" destId="{38D594D6-8845-4FA4-8252-C7930DE8CAC9}" srcOrd="0" destOrd="0" presId="urn:microsoft.com/office/officeart/2008/layout/HalfCircleOrganizationChart"/>
    <dgm:cxn modelId="{FB5C7D37-A3D5-0F47-9385-BB86F75A9427}" type="presParOf" srcId="{213AF457-5673-4CC0-809B-24C1F8382BF6}" destId="{697ABACE-5A62-41B7-948A-86CDC0EB1A4F}" srcOrd="0" destOrd="0" presId="urn:microsoft.com/office/officeart/2008/layout/HalfCircleOrganizationChart"/>
    <dgm:cxn modelId="{91478B67-408A-3F44-919A-071C74F79937}" type="presParOf" srcId="{697ABACE-5A62-41B7-948A-86CDC0EB1A4F}" destId="{F2B9AC78-A865-405B-82E7-E1E2C6F3840E}" srcOrd="0" destOrd="0" presId="urn:microsoft.com/office/officeart/2008/layout/HalfCircleOrganizationChart"/>
    <dgm:cxn modelId="{F9BCC477-8ABF-8543-9FCC-9044285C0DFD}" type="presParOf" srcId="{F2B9AC78-A865-405B-82E7-E1E2C6F3840E}" destId="{022F3784-F960-420B-9045-8398F77AC520}" srcOrd="0" destOrd="0" presId="urn:microsoft.com/office/officeart/2008/layout/HalfCircleOrganizationChart"/>
    <dgm:cxn modelId="{A62AD6F1-2A2E-8449-A21A-D92885E00A33}" type="presParOf" srcId="{F2B9AC78-A865-405B-82E7-E1E2C6F3840E}" destId="{F25F4056-D968-44D3-82C1-37A280AE4680}" srcOrd="1" destOrd="0" presId="urn:microsoft.com/office/officeart/2008/layout/HalfCircleOrganizationChart"/>
    <dgm:cxn modelId="{D079C1B8-3078-F447-A0DE-FEF4EF39CEBE}" type="presParOf" srcId="{F2B9AC78-A865-405B-82E7-E1E2C6F3840E}" destId="{E3691EF6-F998-428A-B409-B32A023971A8}" srcOrd="2" destOrd="0" presId="urn:microsoft.com/office/officeart/2008/layout/HalfCircleOrganizationChart"/>
    <dgm:cxn modelId="{A4094401-F62D-D94C-9B69-E5667D9D0809}" type="presParOf" srcId="{F2B9AC78-A865-405B-82E7-E1E2C6F3840E}" destId="{38D805BD-8A04-474E-B243-3F4E61C14237}" srcOrd="3" destOrd="0" presId="urn:microsoft.com/office/officeart/2008/layout/HalfCircleOrganizationChart"/>
    <dgm:cxn modelId="{36A6EDFF-1AF0-8A4C-8245-D9A8E355B38E}" type="presParOf" srcId="{697ABACE-5A62-41B7-948A-86CDC0EB1A4F}" destId="{7671EA45-7550-46FB-AFCE-6204853A39E3}" srcOrd="1" destOrd="0" presId="urn:microsoft.com/office/officeart/2008/layout/HalfCircleOrganizationChart"/>
    <dgm:cxn modelId="{B70094C1-C795-2C4E-856A-0F7EAF9450FA}" type="presParOf" srcId="{7671EA45-7550-46FB-AFCE-6204853A39E3}" destId="{D20E2C81-0DFC-423F-908B-C94AD7E18B54}" srcOrd="0" destOrd="0" presId="urn:microsoft.com/office/officeart/2008/layout/HalfCircleOrganizationChart"/>
    <dgm:cxn modelId="{DFF2613A-96DC-6C4E-B0B3-EE9053717053}" type="presParOf" srcId="{7671EA45-7550-46FB-AFCE-6204853A39E3}" destId="{67475063-9278-44F7-B121-FD6D039186A5}" srcOrd="1" destOrd="0" presId="urn:microsoft.com/office/officeart/2008/layout/HalfCircleOrganizationChart"/>
    <dgm:cxn modelId="{399E4FDF-BEF9-2043-856B-718CE005D999}" type="presParOf" srcId="{67475063-9278-44F7-B121-FD6D039186A5}" destId="{B1CB674E-3F4A-466F-B117-55AA25A199C8}" srcOrd="0" destOrd="0" presId="urn:microsoft.com/office/officeart/2008/layout/HalfCircleOrganizationChart"/>
    <dgm:cxn modelId="{0942304C-98C5-2C4A-8C72-B1BFD1974E49}" type="presParOf" srcId="{B1CB674E-3F4A-466F-B117-55AA25A199C8}" destId="{C2024C09-4286-4209-9E5C-936C881642BF}" srcOrd="0" destOrd="0" presId="urn:microsoft.com/office/officeart/2008/layout/HalfCircleOrganizationChart"/>
    <dgm:cxn modelId="{B5725DAF-69FD-024C-B030-49831A464E8E}" type="presParOf" srcId="{B1CB674E-3F4A-466F-B117-55AA25A199C8}" destId="{CAB9560F-7081-472A-9D10-48466D94B7C2}" srcOrd="1" destOrd="0" presId="urn:microsoft.com/office/officeart/2008/layout/HalfCircleOrganizationChart"/>
    <dgm:cxn modelId="{C1099EB8-63E8-3141-B34B-E35D49EDB1A9}" type="presParOf" srcId="{B1CB674E-3F4A-466F-B117-55AA25A199C8}" destId="{EB37EA75-8710-4E4C-9E71-6886E4D6F122}" srcOrd="2" destOrd="0" presId="urn:microsoft.com/office/officeart/2008/layout/HalfCircleOrganizationChart"/>
    <dgm:cxn modelId="{F96D9E32-0B61-C044-AB5C-DBF70E713429}" type="presParOf" srcId="{B1CB674E-3F4A-466F-B117-55AA25A199C8}" destId="{838FC19A-9F0B-426C-9BEB-2B74B5CEC0A5}" srcOrd="3" destOrd="0" presId="urn:microsoft.com/office/officeart/2008/layout/HalfCircleOrganizationChart"/>
    <dgm:cxn modelId="{7350BB35-C6D2-1C4B-ABE2-DB446CF85302}" type="presParOf" srcId="{67475063-9278-44F7-B121-FD6D039186A5}" destId="{7259B410-02A4-44D2-AE76-8569CC0B0215}" srcOrd="1" destOrd="0" presId="urn:microsoft.com/office/officeart/2008/layout/HalfCircleOrganizationChart"/>
    <dgm:cxn modelId="{CE47712D-B017-1A49-88A2-8CFE8E091A31}" type="presParOf" srcId="{7259B410-02A4-44D2-AE76-8569CC0B0215}" destId="{AD76B78D-EE07-4848-9102-C847C30586D1}" srcOrd="0" destOrd="0" presId="urn:microsoft.com/office/officeart/2008/layout/HalfCircleOrganizationChart"/>
    <dgm:cxn modelId="{1D526252-BBE1-5F41-86E5-323E28AEFCCE}" type="presParOf" srcId="{7259B410-02A4-44D2-AE76-8569CC0B0215}" destId="{62F640C0-A192-434C-BCEA-08D68DBEA8BE}" srcOrd="1" destOrd="0" presId="urn:microsoft.com/office/officeart/2008/layout/HalfCircleOrganizationChart"/>
    <dgm:cxn modelId="{FB2E40AE-6CC1-4B4F-9053-AF2CA72D1C31}" type="presParOf" srcId="{62F640C0-A192-434C-BCEA-08D68DBEA8BE}" destId="{A0C401D4-E5B5-49A2-9350-7F134B4D3E9F}" srcOrd="0" destOrd="0" presId="urn:microsoft.com/office/officeart/2008/layout/HalfCircleOrganizationChart"/>
    <dgm:cxn modelId="{081863A9-AF72-8F4A-BBB1-28E032F01D15}" type="presParOf" srcId="{A0C401D4-E5B5-49A2-9350-7F134B4D3E9F}" destId="{58130F05-6408-4047-AD83-7922E8CD1E25}" srcOrd="0" destOrd="0" presId="urn:microsoft.com/office/officeart/2008/layout/HalfCircleOrganizationChart"/>
    <dgm:cxn modelId="{683DBC4E-11E7-0143-8BC1-8EADF6B53C65}" type="presParOf" srcId="{A0C401D4-E5B5-49A2-9350-7F134B4D3E9F}" destId="{AC7993EA-C6A7-4054-B553-16CB6A47C39B}" srcOrd="1" destOrd="0" presId="urn:microsoft.com/office/officeart/2008/layout/HalfCircleOrganizationChart"/>
    <dgm:cxn modelId="{8B935E0B-599D-CD46-9F4E-3FEBCEF09F96}" type="presParOf" srcId="{A0C401D4-E5B5-49A2-9350-7F134B4D3E9F}" destId="{6FA2B2A9-BBA3-4BF9-8FB8-02667980241A}" srcOrd="2" destOrd="0" presId="urn:microsoft.com/office/officeart/2008/layout/HalfCircleOrganizationChart"/>
    <dgm:cxn modelId="{972A8C59-D594-9F4A-9435-2F5878259E55}" type="presParOf" srcId="{A0C401D4-E5B5-49A2-9350-7F134B4D3E9F}" destId="{E1F25DEC-4376-4E8D-A986-A375148DAECC}" srcOrd="3" destOrd="0" presId="urn:microsoft.com/office/officeart/2008/layout/HalfCircleOrganizationChart"/>
    <dgm:cxn modelId="{E7A58459-9998-774B-840F-480EB01AD50F}" type="presParOf" srcId="{62F640C0-A192-434C-BCEA-08D68DBEA8BE}" destId="{0D9B2FD2-5A9D-48A6-BFDD-5E509529B1CA}" srcOrd="1" destOrd="0" presId="urn:microsoft.com/office/officeart/2008/layout/HalfCircleOrganizationChart"/>
    <dgm:cxn modelId="{F6886D17-23D3-584C-8EC8-96148432A850}" type="presParOf" srcId="{62F640C0-A192-434C-BCEA-08D68DBEA8BE}" destId="{7DCE3647-7226-4D2A-8A7A-75C56C3DBBCA}" srcOrd="2" destOrd="0" presId="urn:microsoft.com/office/officeart/2008/layout/HalfCircleOrganizationChart"/>
    <dgm:cxn modelId="{C55CF47E-DC8B-5948-84E9-7EE4551DFFDC}" type="presParOf" srcId="{7259B410-02A4-44D2-AE76-8569CC0B0215}" destId="{44F44B87-160E-4B39-AAB8-EAC1D97FD697}" srcOrd="2" destOrd="0" presId="urn:microsoft.com/office/officeart/2008/layout/HalfCircleOrganizationChart"/>
    <dgm:cxn modelId="{F707DDCC-52C0-3A4C-A674-2A466E8C8CED}" type="presParOf" srcId="{7259B410-02A4-44D2-AE76-8569CC0B0215}" destId="{67A5E972-7432-41ED-A076-1D7BD07749A7}" srcOrd="3" destOrd="0" presId="urn:microsoft.com/office/officeart/2008/layout/HalfCircleOrganizationChart"/>
    <dgm:cxn modelId="{8D5C178B-FE46-E24C-810A-278CC47974CF}" type="presParOf" srcId="{67A5E972-7432-41ED-A076-1D7BD07749A7}" destId="{6BC072C9-C54D-4C0E-971F-02FFF7FBFCF0}" srcOrd="0" destOrd="0" presId="urn:microsoft.com/office/officeart/2008/layout/HalfCircleOrganizationChart"/>
    <dgm:cxn modelId="{59FD7DA2-3623-0642-BCEF-8E7E88D7E875}" type="presParOf" srcId="{6BC072C9-C54D-4C0E-971F-02FFF7FBFCF0}" destId="{38D594D6-8845-4FA4-8252-C7930DE8CAC9}" srcOrd="0" destOrd="0" presId="urn:microsoft.com/office/officeart/2008/layout/HalfCircleOrganizationChart"/>
    <dgm:cxn modelId="{1B58E9BF-88BF-B949-813E-D6A9BC401A2C}" type="presParOf" srcId="{6BC072C9-C54D-4C0E-971F-02FFF7FBFCF0}" destId="{43A778E2-4772-445A-80CF-34BEB1EC52A8}" srcOrd="1" destOrd="0" presId="urn:microsoft.com/office/officeart/2008/layout/HalfCircleOrganizationChart"/>
    <dgm:cxn modelId="{394F5E94-78C3-F14A-A45A-C6585F697CE8}" type="presParOf" srcId="{6BC072C9-C54D-4C0E-971F-02FFF7FBFCF0}" destId="{78707586-D9B6-48FE-89AE-5B5D213749DB}" srcOrd="2" destOrd="0" presId="urn:microsoft.com/office/officeart/2008/layout/HalfCircleOrganizationChart"/>
    <dgm:cxn modelId="{A4D8436F-504B-4D45-8E79-9F63A2A28C40}" type="presParOf" srcId="{6BC072C9-C54D-4C0E-971F-02FFF7FBFCF0}" destId="{ED529E5C-48D4-4B29-8DD6-370AA272BA01}" srcOrd="3" destOrd="0" presId="urn:microsoft.com/office/officeart/2008/layout/HalfCircleOrganizationChart"/>
    <dgm:cxn modelId="{169DFDBB-0619-C045-B7C6-A502960F763B}" type="presParOf" srcId="{67A5E972-7432-41ED-A076-1D7BD07749A7}" destId="{5739929D-79E3-4BD6-B00F-5C7818C29568}" srcOrd="1" destOrd="0" presId="urn:microsoft.com/office/officeart/2008/layout/HalfCircleOrganizationChart"/>
    <dgm:cxn modelId="{F15B23A5-27D2-8743-AE95-5B63F4912D93}" type="presParOf" srcId="{67A5E972-7432-41ED-A076-1D7BD07749A7}" destId="{22E7FE2B-0D25-4110-84B6-E6ADF48A5FE6}" srcOrd="2" destOrd="0" presId="urn:microsoft.com/office/officeart/2008/layout/HalfCircleOrganizationChart"/>
    <dgm:cxn modelId="{150A511C-E4F1-4A4B-8470-57B818727CCE}" type="presParOf" srcId="{7259B410-02A4-44D2-AE76-8569CC0B0215}" destId="{69925D3D-1A15-4D36-A108-AA9593CCB98A}" srcOrd="4" destOrd="0" presId="urn:microsoft.com/office/officeart/2008/layout/HalfCircleOrganizationChart"/>
    <dgm:cxn modelId="{8004BB0C-D250-5242-B27D-F649D516FE91}" type="presParOf" srcId="{7259B410-02A4-44D2-AE76-8569CC0B0215}" destId="{B72B7BCA-BA40-4928-91A7-0F55D543C206}" srcOrd="5" destOrd="0" presId="urn:microsoft.com/office/officeart/2008/layout/HalfCircleOrganizationChart"/>
    <dgm:cxn modelId="{9FC75928-51DC-934D-BA30-EF7D7020F2BA}" type="presParOf" srcId="{B72B7BCA-BA40-4928-91A7-0F55D543C206}" destId="{CD880965-2172-4A18-A315-DBCC81AC3E30}" srcOrd="0" destOrd="0" presId="urn:microsoft.com/office/officeart/2008/layout/HalfCircleOrganizationChart"/>
    <dgm:cxn modelId="{184A3DFC-9932-EF40-B27C-42E0A474E404}" type="presParOf" srcId="{CD880965-2172-4A18-A315-DBCC81AC3E30}" destId="{7009100F-151B-43F2-B32D-9D83300BAA3E}" srcOrd="0" destOrd="0" presId="urn:microsoft.com/office/officeart/2008/layout/HalfCircleOrganizationChart"/>
    <dgm:cxn modelId="{585150CE-448C-D043-A584-E11B38322D8C}" type="presParOf" srcId="{CD880965-2172-4A18-A315-DBCC81AC3E30}" destId="{2C810F27-5D3F-40B4-8621-026887EBB1A9}" srcOrd="1" destOrd="0" presId="urn:microsoft.com/office/officeart/2008/layout/HalfCircleOrganizationChart"/>
    <dgm:cxn modelId="{7D6B0401-CCAF-D144-BCCA-37B4FFC5B04E}" type="presParOf" srcId="{CD880965-2172-4A18-A315-DBCC81AC3E30}" destId="{0D532A1D-BDB2-4CC7-AC85-2197B09F01BB}" srcOrd="2" destOrd="0" presId="urn:microsoft.com/office/officeart/2008/layout/HalfCircleOrganizationChart"/>
    <dgm:cxn modelId="{0E032718-20AD-F94C-967C-E7BAA8307C31}" type="presParOf" srcId="{CD880965-2172-4A18-A315-DBCC81AC3E30}" destId="{08CE06D6-1060-48E1-9CC8-663CDC61642A}" srcOrd="3" destOrd="0" presId="urn:microsoft.com/office/officeart/2008/layout/HalfCircleOrganizationChart"/>
    <dgm:cxn modelId="{3C387EE6-96C2-9B40-8080-71F209D78A07}" type="presParOf" srcId="{B72B7BCA-BA40-4928-91A7-0F55D543C206}" destId="{BF26BE3F-2EAE-44E7-8013-D7144657D95B}" srcOrd="1" destOrd="0" presId="urn:microsoft.com/office/officeart/2008/layout/HalfCircleOrganizationChart"/>
    <dgm:cxn modelId="{AC0A7FE9-92DC-3440-AA16-66DC8F93D986}" type="presParOf" srcId="{B72B7BCA-BA40-4928-91A7-0F55D543C206}" destId="{2372B42A-8ECF-47C7-86C2-27299C308B37}" srcOrd="2" destOrd="0" presId="urn:microsoft.com/office/officeart/2008/layout/HalfCircleOrganizationChart"/>
    <dgm:cxn modelId="{B1F08F2E-736C-1444-8D3A-9E781E929B85}" type="presParOf" srcId="{7259B410-02A4-44D2-AE76-8569CC0B0215}" destId="{73C78378-62B7-496C-9994-6ED72F4E9BCB}" srcOrd="6" destOrd="0" presId="urn:microsoft.com/office/officeart/2008/layout/HalfCircleOrganizationChart"/>
    <dgm:cxn modelId="{056D5D2E-2EC2-DB43-907A-DEB03CFE061A}" type="presParOf" srcId="{7259B410-02A4-44D2-AE76-8569CC0B0215}" destId="{9771D2D0-DDCE-4337-AC68-FF8130EA67A3}" srcOrd="7" destOrd="0" presId="urn:microsoft.com/office/officeart/2008/layout/HalfCircleOrganizationChart"/>
    <dgm:cxn modelId="{32E48A1A-6946-F34C-9988-201559B066F4}" type="presParOf" srcId="{9771D2D0-DDCE-4337-AC68-FF8130EA67A3}" destId="{D534DFED-8E5F-419A-83AE-4BC6896818E5}" srcOrd="0" destOrd="0" presId="urn:microsoft.com/office/officeart/2008/layout/HalfCircleOrganizationChart"/>
    <dgm:cxn modelId="{5F60B340-EC4E-1D4D-BEA4-99729B965D89}" type="presParOf" srcId="{D534DFED-8E5F-419A-83AE-4BC6896818E5}" destId="{C3ED2A6E-D0E0-418F-8915-B326CAC5CB4F}" srcOrd="0" destOrd="0" presId="urn:microsoft.com/office/officeart/2008/layout/HalfCircleOrganizationChart"/>
    <dgm:cxn modelId="{5AE80D3E-C3A8-9A4F-9CB8-045638DDAACB}" type="presParOf" srcId="{D534DFED-8E5F-419A-83AE-4BC6896818E5}" destId="{4C2D3BFF-4DC6-499E-9247-DAF0D7146929}" srcOrd="1" destOrd="0" presId="urn:microsoft.com/office/officeart/2008/layout/HalfCircleOrganizationChart"/>
    <dgm:cxn modelId="{7826CC12-0E3E-2C40-A7C4-24920BCD24B1}" type="presParOf" srcId="{D534DFED-8E5F-419A-83AE-4BC6896818E5}" destId="{DF021AA5-9F98-4D4D-8051-B5416F3E1A9B}" srcOrd="2" destOrd="0" presId="urn:microsoft.com/office/officeart/2008/layout/HalfCircleOrganizationChart"/>
    <dgm:cxn modelId="{F50E8415-FA3B-D145-B936-A2817DC5F5F7}" type="presParOf" srcId="{D534DFED-8E5F-419A-83AE-4BC6896818E5}" destId="{9CD1A56D-8C9A-4BD4-8E2A-F76985E089A0}" srcOrd="3" destOrd="0" presId="urn:microsoft.com/office/officeart/2008/layout/HalfCircleOrganizationChart"/>
    <dgm:cxn modelId="{0731958D-73B5-B647-8709-F05BCB57E616}" type="presParOf" srcId="{9771D2D0-DDCE-4337-AC68-FF8130EA67A3}" destId="{83A5DB55-C6A6-4AD2-9D35-2BC721F17C77}" srcOrd="1" destOrd="0" presId="urn:microsoft.com/office/officeart/2008/layout/HalfCircleOrganizationChart"/>
    <dgm:cxn modelId="{D917CD27-20D2-AE42-91F8-289D21422136}" type="presParOf" srcId="{9771D2D0-DDCE-4337-AC68-FF8130EA67A3}" destId="{5D685FAA-D6FC-4678-A810-CD5F72334AEC}" srcOrd="2" destOrd="0" presId="urn:microsoft.com/office/officeart/2008/layout/HalfCircleOrganizationChart"/>
    <dgm:cxn modelId="{0F26440E-2195-7943-86F5-8D3CF5861A31}" type="presParOf" srcId="{67475063-9278-44F7-B121-FD6D039186A5}" destId="{662ECCDA-AE1D-4BE9-BE84-CF3C6699EA61}" srcOrd="2" destOrd="0" presId="urn:microsoft.com/office/officeart/2008/layout/HalfCircleOrganizationChart"/>
    <dgm:cxn modelId="{123E0C70-5EEE-2942-A013-3C245F4905DF}" type="presParOf" srcId="{7671EA45-7550-46FB-AFCE-6204853A39E3}" destId="{C40D5E24-AAFC-4BEC-BC9A-34AE46D78774}" srcOrd="2" destOrd="0" presId="urn:microsoft.com/office/officeart/2008/layout/HalfCircleOrganizationChart"/>
    <dgm:cxn modelId="{15866199-B1D0-A54A-BDDE-F5969EBDC390}" type="presParOf" srcId="{7671EA45-7550-46FB-AFCE-6204853A39E3}" destId="{636F8C63-DCE9-4FB6-B6A3-0799549A815C}" srcOrd="3" destOrd="0" presId="urn:microsoft.com/office/officeart/2008/layout/HalfCircleOrganizationChart"/>
    <dgm:cxn modelId="{3CA52914-B39F-E846-8E0C-9B49CADEE012}" type="presParOf" srcId="{636F8C63-DCE9-4FB6-B6A3-0799549A815C}" destId="{FB84A1E2-CA47-4BCB-A43C-8820810284E0}" srcOrd="0" destOrd="0" presId="urn:microsoft.com/office/officeart/2008/layout/HalfCircleOrganizationChart"/>
    <dgm:cxn modelId="{D9828DC2-03C0-4449-9401-7FD41675DB8A}" type="presParOf" srcId="{FB84A1E2-CA47-4BCB-A43C-8820810284E0}" destId="{7694A936-A360-4FD1-9344-AE4830A5477C}" srcOrd="0" destOrd="0" presId="urn:microsoft.com/office/officeart/2008/layout/HalfCircleOrganizationChart"/>
    <dgm:cxn modelId="{7AFE41D9-21C6-9B4B-A707-234662294AC2}" type="presParOf" srcId="{FB84A1E2-CA47-4BCB-A43C-8820810284E0}" destId="{AD52CB78-4232-4E66-AA39-193350201043}" srcOrd="1" destOrd="0" presId="urn:microsoft.com/office/officeart/2008/layout/HalfCircleOrganizationChart"/>
    <dgm:cxn modelId="{6D269B7E-657F-4F4D-94B1-8DF2BCDF1CAB}" type="presParOf" srcId="{FB84A1E2-CA47-4BCB-A43C-8820810284E0}" destId="{E361CBAE-22CA-4854-96C5-F176D8507234}" srcOrd="2" destOrd="0" presId="urn:microsoft.com/office/officeart/2008/layout/HalfCircleOrganizationChart"/>
    <dgm:cxn modelId="{94643EC0-37E6-F443-9E73-19F4EBC03410}" type="presParOf" srcId="{FB84A1E2-CA47-4BCB-A43C-8820810284E0}" destId="{CD698F0D-A8A4-4B47-8648-CB557B3DA5F8}" srcOrd="3" destOrd="0" presId="urn:microsoft.com/office/officeart/2008/layout/HalfCircleOrganizationChart"/>
    <dgm:cxn modelId="{E2DB0F27-185D-1245-852A-849B636B1204}" type="presParOf" srcId="{636F8C63-DCE9-4FB6-B6A3-0799549A815C}" destId="{197E8A54-22F8-420B-A478-53187AFA9A57}" srcOrd="1" destOrd="0" presId="urn:microsoft.com/office/officeart/2008/layout/HalfCircleOrganizationChart"/>
    <dgm:cxn modelId="{F210AE5F-F10C-BF4C-ADFA-B01C11B98D84}" type="presParOf" srcId="{197E8A54-22F8-420B-A478-53187AFA9A57}" destId="{49D8A86C-2017-4A4D-9878-849150EE061C}" srcOrd="0" destOrd="0" presId="urn:microsoft.com/office/officeart/2008/layout/HalfCircleOrganizationChart"/>
    <dgm:cxn modelId="{5A3C08EC-EF8B-AC4D-BB46-6CB149F6315B}" type="presParOf" srcId="{197E8A54-22F8-420B-A478-53187AFA9A57}" destId="{F2BD48C0-0551-49CE-9630-CA1FE6BDD78F}" srcOrd="1" destOrd="0" presId="urn:microsoft.com/office/officeart/2008/layout/HalfCircleOrganizationChart"/>
    <dgm:cxn modelId="{28214135-E1B2-3D42-B7D3-812C55B15E2C}" type="presParOf" srcId="{F2BD48C0-0551-49CE-9630-CA1FE6BDD78F}" destId="{2121C91D-DB77-4AD7-A756-D923D30AA54A}" srcOrd="0" destOrd="0" presId="urn:microsoft.com/office/officeart/2008/layout/HalfCircleOrganizationChart"/>
    <dgm:cxn modelId="{9ADCDE2B-4CD8-3849-8BD1-6F128FA847B4}" type="presParOf" srcId="{2121C91D-DB77-4AD7-A756-D923D30AA54A}" destId="{98DD76ED-7E1B-41D1-B332-A54E55BE7D71}" srcOrd="0" destOrd="0" presId="urn:microsoft.com/office/officeart/2008/layout/HalfCircleOrganizationChart"/>
    <dgm:cxn modelId="{67C692A0-1AA0-564E-BDDF-2ADEB4104824}" type="presParOf" srcId="{2121C91D-DB77-4AD7-A756-D923D30AA54A}" destId="{1E37C937-A920-4DD0-B932-DEDD32C9AEFB}" srcOrd="1" destOrd="0" presId="urn:microsoft.com/office/officeart/2008/layout/HalfCircleOrganizationChart"/>
    <dgm:cxn modelId="{39CDC0ED-05AC-1A47-A066-28A884B7E5EB}" type="presParOf" srcId="{2121C91D-DB77-4AD7-A756-D923D30AA54A}" destId="{68707EDC-1DBB-4640-910E-BA51A826E5AF}" srcOrd="2" destOrd="0" presId="urn:microsoft.com/office/officeart/2008/layout/HalfCircleOrganizationChart"/>
    <dgm:cxn modelId="{8B03BF47-527B-244D-9D09-44DEE105D394}" type="presParOf" srcId="{2121C91D-DB77-4AD7-A756-D923D30AA54A}" destId="{39EB5BF7-B78A-44EA-9266-70B10405238E}" srcOrd="3" destOrd="0" presId="urn:microsoft.com/office/officeart/2008/layout/HalfCircleOrganizationChart"/>
    <dgm:cxn modelId="{826B4711-9636-9F49-B73D-793732460620}" type="presParOf" srcId="{F2BD48C0-0551-49CE-9630-CA1FE6BDD78F}" destId="{9FDCE4F2-00EE-4CDD-B3E0-A6F65E095A94}" srcOrd="1" destOrd="0" presId="urn:microsoft.com/office/officeart/2008/layout/HalfCircleOrganizationChart"/>
    <dgm:cxn modelId="{C7D32316-EAB3-4E49-86AE-3B0CFC4A3946}" type="presParOf" srcId="{F2BD48C0-0551-49CE-9630-CA1FE6BDD78F}" destId="{1A37067F-5D0B-469C-B212-A512C57C9253}" srcOrd="2" destOrd="0" presId="urn:microsoft.com/office/officeart/2008/layout/HalfCircleOrganizationChart"/>
    <dgm:cxn modelId="{E1F5EC56-5017-FB49-BA0B-A51C0112C3B6}" type="presParOf" srcId="{197E8A54-22F8-420B-A478-53187AFA9A57}" destId="{4C68B561-F848-41DC-844A-AFC4345236DD}" srcOrd="2" destOrd="0" presId="urn:microsoft.com/office/officeart/2008/layout/HalfCircleOrganizationChart"/>
    <dgm:cxn modelId="{3752A3A3-D6B9-564A-8A68-FFCCC7B1C021}" type="presParOf" srcId="{197E8A54-22F8-420B-A478-53187AFA9A57}" destId="{7C889AD1-AC12-472C-A79A-FFC417005766}" srcOrd="3" destOrd="0" presId="urn:microsoft.com/office/officeart/2008/layout/HalfCircleOrganizationChart"/>
    <dgm:cxn modelId="{F2FFD66A-BB43-2341-84E3-BFF5A25CE557}" type="presParOf" srcId="{7C889AD1-AC12-472C-A79A-FFC417005766}" destId="{EB6A9E48-C4AD-4F4F-9A9A-05FA75473D22}" srcOrd="0" destOrd="0" presId="urn:microsoft.com/office/officeart/2008/layout/HalfCircleOrganizationChart"/>
    <dgm:cxn modelId="{2442FD48-BE72-AA40-8D96-8C0E80D3C3A4}" type="presParOf" srcId="{EB6A9E48-C4AD-4F4F-9A9A-05FA75473D22}" destId="{780CDA27-1999-4188-AA47-2C466BDFE040}" srcOrd="0" destOrd="0" presId="urn:microsoft.com/office/officeart/2008/layout/HalfCircleOrganizationChart"/>
    <dgm:cxn modelId="{95DD04D7-0FA6-114F-93D3-A83C67A860BC}" type="presParOf" srcId="{EB6A9E48-C4AD-4F4F-9A9A-05FA75473D22}" destId="{85D91AF5-FFE3-40AB-A884-8654F14389FC}" srcOrd="1" destOrd="0" presId="urn:microsoft.com/office/officeart/2008/layout/HalfCircleOrganizationChart"/>
    <dgm:cxn modelId="{B6DBB11C-3230-BE48-A8BB-CE3E8CC9EDF7}" type="presParOf" srcId="{EB6A9E48-C4AD-4F4F-9A9A-05FA75473D22}" destId="{C1C3B8D6-572C-413B-85B3-7AC2CFEE5111}" srcOrd="2" destOrd="0" presId="urn:microsoft.com/office/officeart/2008/layout/HalfCircleOrganizationChart"/>
    <dgm:cxn modelId="{4781F0AC-49EF-4549-B966-818BB3824EDB}" type="presParOf" srcId="{EB6A9E48-C4AD-4F4F-9A9A-05FA75473D22}" destId="{4CA61BE0-E53D-4CCA-B01B-696E8C419FDE}" srcOrd="3" destOrd="0" presId="urn:microsoft.com/office/officeart/2008/layout/HalfCircleOrganizationChart"/>
    <dgm:cxn modelId="{049600B6-8459-4A44-941F-6EABD870C9F3}" type="presParOf" srcId="{7C889AD1-AC12-472C-A79A-FFC417005766}" destId="{D5D080A7-3797-41F8-9DA7-46B38580FAFA}" srcOrd="1" destOrd="0" presId="urn:microsoft.com/office/officeart/2008/layout/HalfCircleOrganizationChart"/>
    <dgm:cxn modelId="{FF9BED4D-DF95-C544-8415-9FD3C38D9AB3}" type="presParOf" srcId="{7C889AD1-AC12-472C-A79A-FFC417005766}" destId="{E2B358DF-64ED-4A90-9EBD-9ECC3E1AD2F1}" srcOrd="2" destOrd="0" presId="urn:microsoft.com/office/officeart/2008/layout/HalfCircleOrganizationChart"/>
    <dgm:cxn modelId="{244453E7-52DB-9943-ACB6-3C484F714974}" type="presParOf" srcId="{636F8C63-DCE9-4FB6-B6A3-0799549A815C}" destId="{57E61CB1-C613-4C1C-9FBC-93E67671A21C}" srcOrd="2" destOrd="0" presId="urn:microsoft.com/office/officeart/2008/layout/HalfCircleOrganizationChart"/>
    <dgm:cxn modelId="{62E4D584-1F04-B64D-BE2D-5DAF2000793B}" type="presParOf" srcId="{7671EA45-7550-46FB-AFCE-6204853A39E3}" destId="{EE392E7C-6D5F-4BEB-9C25-98A7502375A5}" srcOrd="4" destOrd="0" presId="urn:microsoft.com/office/officeart/2008/layout/HalfCircleOrganizationChart"/>
    <dgm:cxn modelId="{5F11D575-FB9C-7545-84CA-D46E0635BF48}" type="presParOf" srcId="{7671EA45-7550-46FB-AFCE-6204853A39E3}" destId="{4C3439C8-E394-46C4-B366-30A530851784}" srcOrd="5" destOrd="0" presId="urn:microsoft.com/office/officeart/2008/layout/HalfCircleOrganizationChart"/>
    <dgm:cxn modelId="{CB1EC0C7-5997-3B41-9F48-4083B7825793}" type="presParOf" srcId="{4C3439C8-E394-46C4-B366-30A530851784}" destId="{6F046BB5-0B07-4FA6-8CC4-A1B6F2514977}" srcOrd="0" destOrd="0" presId="urn:microsoft.com/office/officeart/2008/layout/HalfCircleOrganizationChart"/>
    <dgm:cxn modelId="{7843752E-082D-9748-951E-1D6789095ED8}" type="presParOf" srcId="{6F046BB5-0B07-4FA6-8CC4-A1B6F2514977}" destId="{07B40FF5-00FE-49E8-AC22-890623B66CA4}" srcOrd="0" destOrd="0" presId="urn:microsoft.com/office/officeart/2008/layout/HalfCircleOrganizationChart"/>
    <dgm:cxn modelId="{819B10AD-C772-FA48-9CBD-7A32CB830A53}" type="presParOf" srcId="{6F046BB5-0B07-4FA6-8CC4-A1B6F2514977}" destId="{029645B0-8566-4A37-BF25-7FC5DE14372D}" srcOrd="1" destOrd="0" presId="urn:microsoft.com/office/officeart/2008/layout/HalfCircleOrganizationChart"/>
    <dgm:cxn modelId="{C6CFDCD9-07F3-584F-986E-BADA88CCAD7F}" type="presParOf" srcId="{6F046BB5-0B07-4FA6-8CC4-A1B6F2514977}" destId="{BFD13947-E67D-4A2D-A6E3-C402956F90AD}" srcOrd="2" destOrd="0" presId="urn:microsoft.com/office/officeart/2008/layout/HalfCircleOrganizationChart"/>
    <dgm:cxn modelId="{92297A3F-1AD6-AD46-B335-A57F398F9653}" type="presParOf" srcId="{6F046BB5-0B07-4FA6-8CC4-A1B6F2514977}" destId="{CE4434B0-6180-4FE8-A102-6E52CDD1DF68}" srcOrd="3" destOrd="0" presId="urn:microsoft.com/office/officeart/2008/layout/HalfCircleOrganizationChart"/>
    <dgm:cxn modelId="{EEA6420F-C8DB-8D4A-A95E-E78233B7FDF1}" type="presParOf" srcId="{4C3439C8-E394-46C4-B366-30A530851784}" destId="{D63EC90C-2691-418A-A9A7-E9A6DF81F68D}" srcOrd="1" destOrd="0" presId="urn:microsoft.com/office/officeart/2008/layout/HalfCircleOrganizationChart"/>
    <dgm:cxn modelId="{56C01300-2512-004F-9187-471808AE2008}" type="presParOf" srcId="{D63EC90C-2691-418A-A9A7-E9A6DF81F68D}" destId="{B4527F5B-B5A2-49FD-B9A2-87AA0CCFEEE6}" srcOrd="0" destOrd="0" presId="urn:microsoft.com/office/officeart/2008/layout/HalfCircleOrganizationChart"/>
    <dgm:cxn modelId="{A0A57BCF-C82E-7D4D-A19F-02BBB433919D}" type="presParOf" srcId="{D63EC90C-2691-418A-A9A7-E9A6DF81F68D}" destId="{AE1D98C2-423D-4D10-AA80-582BF5365DF3}" srcOrd="1" destOrd="0" presId="urn:microsoft.com/office/officeart/2008/layout/HalfCircleOrganizationChart"/>
    <dgm:cxn modelId="{F73B3D30-FFC0-CE49-8903-EB8DC5F17181}" type="presParOf" srcId="{AE1D98C2-423D-4D10-AA80-582BF5365DF3}" destId="{274A89E2-6D42-45DA-B99F-1D4A39BF3477}" srcOrd="0" destOrd="0" presId="urn:microsoft.com/office/officeart/2008/layout/HalfCircleOrganizationChart"/>
    <dgm:cxn modelId="{26CF4523-6D16-F04E-A628-4682ABBF7858}" type="presParOf" srcId="{274A89E2-6D42-45DA-B99F-1D4A39BF3477}" destId="{0AE139DD-D787-4773-8D5F-B5E9D5AF6DDC}" srcOrd="0" destOrd="0" presId="urn:microsoft.com/office/officeart/2008/layout/HalfCircleOrganizationChart"/>
    <dgm:cxn modelId="{1348EAE3-BFCD-1E4D-A0AF-543C0F331F8B}" type="presParOf" srcId="{274A89E2-6D42-45DA-B99F-1D4A39BF3477}" destId="{DBB712CB-C10B-42E8-AA15-5D5A4757639F}" srcOrd="1" destOrd="0" presId="urn:microsoft.com/office/officeart/2008/layout/HalfCircleOrganizationChart"/>
    <dgm:cxn modelId="{B1D5EA22-F474-1044-8C37-429427FEEB41}" type="presParOf" srcId="{274A89E2-6D42-45DA-B99F-1D4A39BF3477}" destId="{50CD5A19-918B-4FE8-B2CF-9FA8E6A7C67F}" srcOrd="2" destOrd="0" presId="urn:microsoft.com/office/officeart/2008/layout/HalfCircleOrganizationChart"/>
    <dgm:cxn modelId="{E7278F3F-7B72-8449-9890-C062673A0B4E}" type="presParOf" srcId="{274A89E2-6D42-45DA-B99F-1D4A39BF3477}" destId="{CE4E988D-0494-4227-9981-A8FB00262A53}" srcOrd="3" destOrd="0" presId="urn:microsoft.com/office/officeart/2008/layout/HalfCircleOrganizationChart"/>
    <dgm:cxn modelId="{D83C02DB-F487-E54A-A6D8-BC51B50F348E}" type="presParOf" srcId="{AE1D98C2-423D-4D10-AA80-582BF5365DF3}" destId="{530DFA5F-2E2A-4467-A72E-CFB6C39E13D6}" srcOrd="1" destOrd="0" presId="urn:microsoft.com/office/officeart/2008/layout/HalfCircleOrganizationChart"/>
    <dgm:cxn modelId="{287AC7D5-2470-3244-9546-6ABCB0D41664}" type="presParOf" srcId="{AE1D98C2-423D-4D10-AA80-582BF5365DF3}" destId="{E95C002A-F10E-44BC-9F3A-DBDFB5051B9B}" srcOrd="2" destOrd="0" presId="urn:microsoft.com/office/officeart/2008/layout/HalfCircleOrganizationChart"/>
    <dgm:cxn modelId="{13496899-0CDF-1F48-B746-A8B29CCC1B4D}" type="presParOf" srcId="{D63EC90C-2691-418A-A9A7-E9A6DF81F68D}" destId="{24A78709-1621-40C9-97B9-55099ACE6B51}" srcOrd="2" destOrd="0" presId="urn:microsoft.com/office/officeart/2008/layout/HalfCircleOrganizationChart"/>
    <dgm:cxn modelId="{07BA1C69-5DC5-F34E-A5AD-C9A121A2B2A2}" type="presParOf" srcId="{D63EC90C-2691-418A-A9A7-E9A6DF81F68D}" destId="{BE7863EC-37A1-481D-BBBE-B62D93CD4E53}" srcOrd="3" destOrd="0" presId="urn:microsoft.com/office/officeart/2008/layout/HalfCircleOrganizationChart"/>
    <dgm:cxn modelId="{AE73E1D0-33B4-C549-A932-2A742BD11B1D}" type="presParOf" srcId="{BE7863EC-37A1-481D-BBBE-B62D93CD4E53}" destId="{3F257AE7-5573-49BB-96C8-8CF8C62A4DB7}" srcOrd="0" destOrd="0" presId="urn:microsoft.com/office/officeart/2008/layout/HalfCircleOrganizationChart"/>
    <dgm:cxn modelId="{CC7C50A5-E9C3-2B40-ABB5-7B9125181EFC}" type="presParOf" srcId="{3F257AE7-5573-49BB-96C8-8CF8C62A4DB7}" destId="{3F582D20-7F58-4C1A-80B0-3653C1386FBF}" srcOrd="0" destOrd="0" presId="urn:microsoft.com/office/officeart/2008/layout/HalfCircleOrganizationChart"/>
    <dgm:cxn modelId="{1FB4DB6F-90F5-5D47-92C3-FB0F4D9009AC}" type="presParOf" srcId="{3F257AE7-5573-49BB-96C8-8CF8C62A4DB7}" destId="{5E3CB071-86AD-4DE9-9DA5-10BC8D680B87}" srcOrd="1" destOrd="0" presId="urn:microsoft.com/office/officeart/2008/layout/HalfCircleOrganizationChart"/>
    <dgm:cxn modelId="{1BC913D3-2547-9A4B-98FB-E1C33DF24B1B}" type="presParOf" srcId="{3F257AE7-5573-49BB-96C8-8CF8C62A4DB7}" destId="{39F3B7F3-F9BA-4B5D-BACD-EE8E4033014D}" srcOrd="2" destOrd="0" presId="urn:microsoft.com/office/officeart/2008/layout/HalfCircleOrganizationChart"/>
    <dgm:cxn modelId="{21D415BB-B3CA-0F4C-9376-D258375609D0}" type="presParOf" srcId="{3F257AE7-5573-49BB-96C8-8CF8C62A4DB7}" destId="{519AEA3E-E8CF-4DBB-944A-6AAD59FB9EB7}" srcOrd="3" destOrd="0" presId="urn:microsoft.com/office/officeart/2008/layout/HalfCircleOrganizationChart"/>
    <dgm:cxn modelId="{A9B1DFA9-DC15-1B48-A296-2D635229A6AA}" type="presParOf" srcId="{BE7863EC-37A1-481D-BBBE-B62D93CD4E53}" destId="{1F535B23-E6E7-4491-8763-BD9AE72F0562}" srcOrd="1" destOrd="0" presId="urn:microsoft.com/office/officeart/2008/layout/HalfCircleOrganizationChart"/>
    <dgm:cxn modelId="{56C2E1E4-5E5F-4149-906C-E28D2F08CA0F}" type="presParOf" srcId="{BE7863EC-37A1-481D-BBBE-B62D93CD4E53}" destId="{75F7A0A5-C063-4343-B562-E772B74813B5}" srcOrd="2" destOrd="0" presId="urn:microsoft.com/office/officeart/2008/layout/HalfCircleOrganizationChart"/>
    <dgm:cxn modelId="{A490902D-99FD-D142-B2AB-B8655AB48D9E}" type="presParOf" srcId="{4C3439C8-E394-46C4-B366-30A530851784}" destId="{E13F192F-595D-42D6-B28F-002682766F49}" srcOrd="2" destOrd="0" presId="urn:microsoft.com/office/officeart/2008/layout/HalfCircleOrganizationChart"/>
    <dgm:cxn modelId="{22C3B25D-D66F-2A4F-B88A-3694AEE05A2E}" type="presParOf" srcId="{7671EA45-7550-46FB-AFCE-6204853A39E3}" destId="{681AC5B4-C072-488E-9E7A-EC8B27A6EF9A}" srcOrd="6" destOrd="0" presId="urn:microsoft.com/office/officeart/2008/layout/HalfCircleOrganizationChart"/>
    <dgm:cxn modelId="{AF0E7097-58A0-8344-BEF2-CE3BB9484673}" type="presParOf" srcId="{7671EA45-7550-46FB-AFCE-6204853A39E3}" destId="{C6BA218F-FCDE-4DB8-8A7F-07C4FBC807EE}" srcOrd="7" destOrd="0" presId="urn:microsoft.com/office/officeart/2008/layout/HalfCircleOrganizationChart"/>
    <dgm:cxn modelId="{384E2935-7416-A74B-B2B4-0BA99483B9BF}" type="presParOf" srcId="{C6BA218F-FCDE-4DB8-8A7F-07C4FBC807EE}" destId="{B4F05066-1CA2-4C01-9876-CEE642DF137F}" srcOrd="0" destOrd="0" presId="urn:microsoft.com/office/officeart/2008/layout/HalfCircleOrganizationChart"/>
    <dgm:cxn modelId="{B8C8D361-A74C-304E-B2E6-52462A607462}" type="presParOf" srcId="{B4F05066-1CA2-4C01-9876-CEE642DF137F}" destId="{6DEE10EA-0FC8-450C-A8B6-102780AD6111}" srcOrd="0" destOrd="0" presId="urn:microsoft.com/office/officeart/2008/layout/HalfCircleOrganizationChart"/>
    <dgm:cxn modelId="{45C67D6E-C9EC-104B-A57E-D939D33D0D7B}" type="presParOf" srcId="{B4F05066-1CA2-4C01-9876-CEE642DF137F}" destId="{C0EBE8E2-406E-4A70-98B1-D70A6EE706FF}" srcOrd="1" destOrd="0" presId="urn:microsoft.com/office/officeart/2008/layout/HalfCircleOrganizationChart"/>
    <dgm:cxn modelId="{F4B74447-8BD4-6F42-B6EF-89A2C061DAFC}" type="presParOf" srcId="{B4F05066-1CA2-4C01-9876-CEE642DF137F}" destId="{5489CB7B-F893-4F28-91C9-8CC8B3AFF6D1}" srcOrd="2" destOrd="0" presId="urn:microsoft.com/office/officeart/2008/layout/HalfCircleOrganizationChart"/>
    <dgm:cxn modelId="{D991F50A-9027-134E-A030-EEADEBDBA80B}" type="presParOf" srcId="{B4F05066-1CA2-4C01-9876-CEE642DF137F}" destId="{B46B73F4-BF92-4809-AA43-64C3EC18E8B6}" srcOrd="3" destOrd="0" presId="urn:microsoft.com/office/officeart/2008/layout/HalfCircleOrganizationChart"/>
    <dgm:cxn modelId="{F32E9CC5-7654-A740-BFDB-3D50CD91FB6C}" type="presParOf" srcId="{C6BA218F-FCDE-4DB8-8A7F-07C4FBC807EE}" destId="{722BACA0-F2FB-4A8D-A393-4CAB3CAE86F5}" srcOrd="1" destOrd="0" presId="urn:microsoft.com/office/officeart/2008/layout/HalfCircleOrganizationChart"/>
    <dgm:cxn modelId="{4ACBAFDA-4733-DD49-9030-9F935248D7C3}" type="presParOf" srcId="{722BACA0-F2FB-4A8D-A393-4CAB3CAE86F5}" destId="{9048071D-7147-42B2-BA44-A691FA69FAA7}" srcOrd="0" destOrd="0" presId="urn:microsoft.com/office/officeart/2008/layout/HalfCircleOrganizationChart"/>
    <dgm:cxn modelId="{182E7A3B-2FCE-6341-9CD1-15AB5845B1F1}" type="presParOf" srcId="{722BACA0-F2FB-4A8D-A393-4CAB3CAE86F5}" destId="{C0C5AD99-96EA-445C-90E4-77C4072AD3C7}" srcOrd="1" destOrd="0" presId="urn:microsoft.com/office/officeart/2008/layout/HalfCircleOrganizationChart"/>
    <dgm:cxn modelId="{E3036D9D-719A-524D-91EE-F11C9AC505A2}" type="presParOf" srcId="{C0C5AD99-96EA-445C-90E4-77C4072AD3C7}" destId="{0DC355C6-3E62-4EA4-AB6E-690331418E80}" srcOrd="0" destOrd="0" presId="urn:microsoft.com/office/officeart/2008/layout/HalfCircleOrganizationChart"/>
    <dgm:cxn modelId="{AC85B825-21FC-B34E-AFA1-B2F37CA3F8C9}" type="presParOf" srcId="{0DC355C6-3E62-4EA4-AB6E-690331418E80}" destId="{FF4DF6D7-B3CF-4B7E-A30C-01D5A0C9079B}" srcOrd="0" destOrd="0" presId="urn:microsoft.com/office/officeart/2008/layout/HalfCircleOrganizationChart"/>
    <dgm:cxn modelId="{F43FB4B5-3152-7641-9391-E3ED85DC40B4}" type="presParOf" srcId="{0DC355C6-3E62-4EA4-AB6E-690331418E80}" destId="{789F1B02-36C0-4F7C-8FC3-27521E0A9827}" srcOrd="1" destOrd="0" presId="urn:microsoft.com/office/officeart/2008/layout/HalfCircleOrganizationChart"/>
    <dgm:cxn modelId="{312ABDD5-F63C-8F40-8CC0-0952D9FAC5D9}" type="presParOf" srcId="{0DC355C6-3E62-4EA4-AB6E-690331418E80}" destId="{8E114FBC-D093-4D61-99B7-5724A82937C3}" srcOrd="2" destOrd="0" presId="urn:microsoft.com/office/officeart/2008/layout/HalfCircleOrganizationChart"/>
    <dgm:cxn modelId="{7506BD4C-DD01-5C43-9F43-2A26931B88DD}" type="presParOf" srcId="{0DC355C6-3E62-4EA4-AB6E-690331418E80}" destId="{1855C600-3B26-4125-B9AF-C2CFDF8E82B1}" srcOrd="3" destOrd="0" presId="urn:microsoft.com/office/officeart/2008/layout/HalfCircleOrganizationChart"/>
    <dgm:cxn modelId="{AF47EADC-8C85-7847-A048-B3C20B892F90}" type="presParOf" srcId="{C0C5AD99-96EA-445C-90E4-77C4072AD3C7}" destId="{D1D251E4-DBDD-4AA2-BD70-75C36226A6DB}" srcOrd="1" destOrd="0" presId="urn:microsoft.com/office/officeart/2008/layout/HalfCircleOrganizationChart"/>
    <dgm:cxn modelId="{BB1E22F7-1DEF-C349-A0CB-6B41AFB5C39A}" type="presParOf" srcId="{C0C5AD99-96EA-445C-90E4-77C4072AD3C7}" destId="{C6BA27D9-3D0D-4E18-BD16-7055AECFAFB3}" srcOrd="2" destOrd="0" presId="urn:microsoft.com/office/officeart/2008/layout/HalfCircleOrganizationChart"/>
    <dgm:cxn modelId="{C4C0D137-8E6A-F043-A456-F4FFD6D56CDA}" type="presParOf" srcId="{722BACA0-F2FB-4A8D-A393-4CAB3CAE86F5}" destId="{23D8C2B6-F57E-4445-911E-F1B7FB5439B4}" srcOrd="2" destOrd="0" presId="urn:microsoft.com/office/officeart/2008/layout/HalfCircleOrganizationChart"/>
    <dgm:cxn modelId="{934D909E-10B5-524B-9C7B-0EF873C61533}" type="presParOf" srcId="{722BACA0-F2FB-4A8D-A393-4CAB3CAE86F5}" destId="{253DC5B5-1C61-4603-8643-EF834B4556B8}" srcOrd="3" destOrd="0" presId="urn:microsoft.com/office/officeart/2008/layout/HalfCircleOrganizationChart"/>
    <dgm:cxn modelId="{C9538890-129C-AB45-A706-4F86BC16C740}" type="presParOf" srcId="{253DC5B5-1C61-4603-8643-EF834B4556B8}" destId="{B7CBA975-27A0-4FAF-B11C-10B8916676F2}" srcOrd="0" destOrd="0" presId="urn:microsoft.com/office/officeart/2008/layout/HalfCircleOrganizationChart"/>
    <dgm:cxn modelId="{CB82F341-E0D2-A24E-938F-E156371F80BC}" type="presParOf" srcId="{B7CBA975-27A0-4FAF-B11C-10B8916676F2}" destId="{BA1EEA88-AF36-464E-A81C-CF29BF574D78}" srcOrd="0" destOrd="0" presId="urn:microsoft.com/office/officeart/2008/layout/HalfCircleOrganizationChart"/>
    <dgm:cxn modelId="{4CE27C0B-F361-1043-9533-31D3646719BE}" type="presParOf" srcId="{B7CBA975-27A0-4FAF-B11C-10B8916676F2}" destId="{29CFD9A1-FE53-4C5E-B8C3-77D24B1AE59D}" srcOrd="1" destOrd="0" presId="urn:microsoft.com/office/officeart/2008/layout/HalfCircleOrganizationChart"/>
    <dgm:cxn modelId="{C00681BF-9EB4-474D-A443-3A76FE9A3695}" type="presParOf" srcId="{B7CBA975-27A0-4FAF-B11C-10B8916676F2}" destId="{2DD5FB37-133E-4123-ADE7-A6066F973DE0}" srcOrd="2" destOrd="0" presId="urn:microsoft.com/office/officeart/2008/layout/HalfCircleOrganizationChart"/>
    <dgm:cxn modelId="{E83BBA65-21EF-254A-8C3F-A6EB864BBD22}" type="presParOf" srcId="{B7CBA975-27A0-4FAF-B11C-10B8916676F2}" destId="{9E51699B-60B4-4DFA-BDD5-7502E6399D05}" srcOrd="3" destOrd="0" presId="urn:microsoft.com/office/officeart/2008/layout/HalfCircleOrganizationChart"/>
    <dgm:cxn modelId="{F4CF0CCA-C5FE-ED4A-926E-70834F6AF243}" type="presParOf" srcId="{253DC5B5-1C61-4603-8643-EF834B4556B8}" destId="{123F22C0-8A7A-4B80-904C-7A6A698288C9}" srcOrd="1" destOrd="0" presId="urn:microsoft.com/office/officeart/2008/layout/HalfCircleOrganizationChart"/>
    <dgm:cxn modelId="{EC53FBE7-D695-4A4C-B5D2-EA5EE6098F02}" type="presParOf" srcId="{253DC5B5-1C61-4603-8643-EF834B4556B8}" destId="{0E74354A-BC73-4DEA-9C92-B8C2B92D160C}" srcOrd="2" destOrd="0" presId="urn:microsoft.com/office/officeart/2008/layout/HalfCircleOrganizationChart"/>
    <dgm:cxn modelId="{412657E9-7886-794F-9A01-9763CF84700E}" type="presParOf" srcId="{722BACA0-F2FB-4A8D-A393-4CAB3CAE86F5}" destId="{C02F3C89-452F-4CCD-9EF1-1FAABCB44CA6}" srcOrd="4" destOrd="0" presId="urn:microsoft.com/office/officeart/2008/layout/HalfCircleOrganizationChart"/>
    <dgm:cxn modelId="{6D93FA82-19B9-734E-BEC0-55446C09ECD5}" type="presParOf" srcId="{722BACA0-F2FB-4A8D-A393-4CAB3CAE86F5}" destId="{49E8A2F1-8116-42C1-BA7E-5A74BC61DD8B}" srcOrd="5" destOrd="0" presId="urn:microsoft.com/office/officeart/2008/layout/HalfCircleOrganizationChart"/>
    <dgm:cxn modelId="{274CD430-59CB-DB47-823B-046E8F711708}" type="presParOf" srcId="{49E8A2F1-8116-42C1-BA7E-5A74BC61DD8B}" destId="{EF7CAA3B-007F-47C1-9654-99BFECF8C278}" srcOrd="0" destOrd="0" presId="urn:microsoft.com/office/officeart/2008/layout/HalfCircleOrganizationChart"/>
    <dgm:cxn modelId="{F4CCFF80-0343-304C-8C08-70CD6453C16E}" type="presParOf" srcId="{EF7CAA3B-007F-47C1-9654-99BFECF8C278}" destId="{F2CAEF8A-925F-4AF9-B380-AA5F3875D83E}" srcOrd="0" destOrd="0" presId="urn:microsoft.com/office/officeart/2008/layout/HalfCircleOrganizationChart"/>
    <dgm:cxn modelId="{E4B70137-7AAC-2F4E-97EB-3FC5EB2CDF84}" type="presParOf" srcId="{EF7CAA3B-007F-47C1-9654-99BFECF8C278}" destId="{2AEE9C09-3AB7-41E4-82B7-55597A09C000}" srcOrd="1" destOrd="0" presId="urn:microsoft.com/office/officeart/2008/layout/HalfCircleOrganizationChart"/>
    <dgm:cxn modelId="{0BD21837-B826-C94E-AC8F-EF874B17D206}" type="presParOf" srcId="{EF7CAA3B-007F-47C1-9654-99BFECF8C278}" destId="{0AC29D10-A423-4D79-984A-38B754EA62CD}" srcOrd="2" destOrd="0" presId="urn:microsoft.com/office/officeart/2008/layout/HalfCircleOrganizationChart"/>
    <dgm:cxn modelId="{78667604-9CF1-154E-A0DC-16F37C914655}" type="presParOf" srcId="{EF7CAA3B-007F-47C1-9654-99BFECF8C278}" destId="{4DC0722E-3297-4C6E-8A87-556A2CE7CAE6}" srcOrd="3" destOrd="0" presId="urn:microsoft.com/office/officeart/2008/layout/HalfCircleOrganizationChart"/>
    <dgm:cxn modelId="{DCFD6636-C028-B348-8CF9-06C7E81F00CC}" type="presParOf" srcId="{49E8A2F1-8116-42C1-BA7E-5A74BC61DD8B}" destId="{4AFEB404-4ADB-4119-B135-2D5FA1FCFCF0}" srcOrd="1" destOrd="0" presId="urn:microsoft.com/office/officeart/2008/layout/HalfCircleOrganizationChart"/>
    <dgm:cxn modelId="{40BF1DB6-C462-124E-B461-2B9673E7EDC4}" type="presParOf" srcId="{49E8A2F1-8116-42C1-BA7E-5A74BC61DD8B}" destId="{76E161D9-30B3-4A75-9FA9-6F9C7923C7E0}" srcOrd="2" destOrd="0" presId="urn:microsoft.com/office/officeart/2008/layout/HalfCircleOrganizationChart"/>
    <dgm:cxn modelId="{40047255-7C1E-324F-AAB6-094F2755288C}" type="presParOf" srcId="{C6BA218F-FCDE-4DB8-8A7F-07C4FBC807EE}" destId="{0B988205-64E7-47A5-BE91-9A0B28ACE88A}" srcOrd="2" destOrd="0" presId="urn:microsoft.com/office/officeart/2008/layout/HalfCircleOrganizationChart"/>
    <dgm:cxn modelId="{C499E1F3-2F01-F946-A57C-32C462DE453C}" type="presParOf" srcId="{7671EA45-7550-46FB-AFCE-6204853A39E3}" destId="{2E27A4ED-65EE-46C2-AFB3-A2BCA8412B0B}" srcOrd="8" destOrd="0" presId="urn:microsoft.com/office/officeart/2008/layout/HalfCircleOrganizationChart"/>
    <dgm:cxn modelId="{1E68092E-67F2-1F4E-A55F-83D1CBAF419E}" type="presParOf" srcId="{7671EA45-7550-46FB-AFCE-6204853A39E3}" destId="{ECB3A796-41FB-4943-8627-F78A225730EF}" srcOrd="9" destOrd="0" presId="urn:microsoft.com/office/officeart/2008/layout/HalfCircleOrganizationChart"/>
    <dgm:cxn modelId="{346E00BC-9633-9F41-8370-A4E6FBC17B25}" type="presParOf" srcId="{ECB3A796-41FB-4943-8627-F78A225730EF}" destId="{1494C978-DECF-4CC1-AECE-6F84E04B87C1}" srcOrd="0" destOrd="0" presId="urn:microsoft.com/office/officeart/2008/layout/HalfCircleOrganizationChart"/>
    <dgm:cxn modelId="{4FBF8EA2-F604-E64F-B5F3-A39BE27C3313}" type="presParOf" srcId="{1494C978-DECF-4CC1-AECE-6F84E04B87C1}" destId="{060FF2D3-4E22-4154-AFA9-12A58D4A029C}" srcOrd="0" destOrd="0" presId="urn:microsoft.com/office/officeart/2008/layout/HalfCircleOrganizationChart"/>
    <dgm:cxn modelId="{97216BC9-8258-4F4D-93C5-640FC7B22374}" type="presParOf" srcId="{1494C978-DECF-4CC1-AECE-6F84E04B87C1}" destId="{E81B69ED-C9E3-4948-AA5E-9302A9F776F4}" srcOrd="1" destOrd="0" presId="urn:microsoft.com/office/officeart/2008/layout/HalfCircleOrganizationChart"/>
    <dgm:cxn modelId="{3B1457C2-2EA0-9D44-8E84-FC6385FBBAD8}" type="presParOf" srcId="{1494C978-DECF-4CC1-AECE-6F84E04B87C1}" destId="{C40FFDCA-9086-4D3A-8B11-27F05BA35736}" srcOrd="2" destOrd="0" presId="urn:microsoft.com/office/officeart/2008/layout/HalfCircleOrganizationChart"/>
    <dgm:cxn modelId="{CA8C00C8-974E-954A-B7DF-888279304E9F}" type="presParOf" srcId="{1494C978-DECF-4CC1-AECE-6F84E04B87C1}" destId="{90C3A98A-85DB-49B8-B440-8FF16BEC7C3C}" srcOrd="3" destOrd="0" presId="urn:microsoft.com/office/officeart/2008/layout/HalfCircleOrganizationChart"/>
    <dgm:cxn modelId="{2E162423-BA97-3241-8940-AD3EC45EA240}" type="presParOf" srcId="{ECB3A796-41FB-4943-8627-F78A225730EF}" destId="{E937E9D4-30F4-425A-94B8-2B4C9B968309}" srcOrd="1" destOrd="0" presId="urn:microsoft.com/office/officeart/2008/layout/HalfCircleOrganizationChart"/>
    <dgm:cxn modelId="{C847E93D-A6A9-E341-81A2-12C799534159}" type="presParOf" srcId="{E937E9D4-30F4-425A-94B8-2B4C9B968309}" destId="{AE219CB0-96D6-4380-8CC8-2F0F1E805AD1}" srcOrd="0" destOrd="0" presId="urn:microsoft.com/office/officeart/2008/layout/HalfCircleOrganizationChart"/>
    <dgm:cxn modelId="{DF972D89-76C0-E64A-B651-C6063C0CDF37}" type="presParOf" srcId="{E937E9D4-30F4-425A-94B8-2B4C9B968309}" destId="{67FF2F96-4459-4E09-9312-E7DCEA69FA6F}" srcOrd="1" destOrd="0" presId="urn:microsoft.com/office/officeart/2008/layout/HalfCircleOrganizationChart"/>
    <dgm:cxn modelId="{DEDE6525-076E-694F-8E1F-5607971E3F33}" type="presParOf" srcId="{67FF2F96-4459-4E09-9312-E7DCEA69FA6F}" destId="{56EC782F-E931-4FD5-8150-C7CBA2C04DBA}" srcOrd="0" destOrd="0" presId="urn:microsoft.com/office/officeart/2008/layout/HalfCircleOrganizationChart"/>
    <dgm:cxn modelId="{8BDCFA5B-FFD0-5546-8675-8C8EC0E233A6}" type="presParOf" srcId="{56EC782F-E931-4FD5-8150-C7CBA2C04DBA}" destId="{B7CA7246-071A-499B-AE52-CE88BAB6F78C}" srcOrd="0" destOrd="0" presId="urn:microsoft.com/office/officeart/2008/layout/HalfCircleOrganizationChart"/>
    <dgm:cxn modelId="{8B51FEEA-E8CD-044E-A0DE-3BC0181336A7}" type="presParOf" srcId="{56EC782F-E931-4FD5-8150-C7CBA2C04DBA}" destId="{2D603CD4-E095-4A7B-B7B9-DF8166C3E273}" srcOrd="1" destOrd="0" presId="urn:microsoft.com/office/officeart/2008/layout/HalfCircleOrganizationChart"/>
    <dgm:cxn modelId="{4CCBB7CC-30AA-A046-851A-0097AC81B26A}" type="presParOf" srcId="{56EC782F-E931-4FD5-8150-C7CBA2C04DBA}" destId="{87E9AC51-8340-4C99-BC7E-0A8C085BFBF5}" srcOrd="2" destOrd="0" presId="urn:microsoft.com/office/officeart/2008/layout/HalfCircleOrganizationChart"/>
    <dgm:cxn modelId="{1E2F20B8-F596-B647-AB25-134473C9631C}" type="presParOf" srcId="{56EC782F-E931-4FD5-8150-C7CBA2C04DBA}" destId="{54D3301D-B08F-4D7B-BE42-BB0DAB709907}" srcOrd="3" destOrd="0" presId="urn:microsoft.com/office/officeart/2008/layout/HalfCircleOrganizationChart"/>
    <dgm:cxn modelId="{32216A93-A034-CE49-9EB8-D41DD1DB4F0A}" type="presParOf" srcId="{67FF2F96-4459-4E09-9312-E7DCEA69FA6F}" destId="{3396824B-C027-4CA6-9100-4D4CB0AF23C1}" srcOrd="1" destOrd="0" presId="urn:microsoft.com/office/officeart/2008/layout/HalfCircleOrganizationChart"/>
    <dgm:cxn modelId="{9E84EBB7-F2EB-A24E-8217-6B0D7E1834AA}" type="presParOf" srcId="{67FF2F96-4459-4E09-9312-E7DCEA69FA6F}" destId="{7C5C852A-2913-4C03-8EE4-875DBD56B4BC}" srcOrd="2" destOrd="0" presId="urn:microsoft.com/office/officeart/2008/layout/HalfCircleOrganizationChart"/>
    <dgm:cxn modelId="{B6B98BB4-F279-B948-8333-D21B30BB8BD6}" type="presParOf" srcId="{E937E9D4-30F4-425A-94B8-2B4C9B968309}" destId="{D89C3827-BBAD-4B9A-8F73-0E2B56C334CF}" srcOrd="2" destOrd="0" presId="urn:microsoft.com/office/officeart/2008/layout/HalfCircleOrganizationChart"/>
    <dgm:cxn modelId="{7047D8BF-71BC-7C44-BBA5-C457F15957DC}" type="presParOf" srcId="{E937E9D4-30F4-425A-94B8-2B4C9B968309}" destId="{8FA11D4B-0C55-4F47-AA60-17A7A32D014E}" srcOrd="3" destOrd="0" presId="urn:microsoft.com/office/officeart/2008/layout/HalfCircleOrganizationChart"/>
    <dgm:cxn modelId="{CE55EF7E-91EC-E345-8397-2ED1D4351AFF}" type="presParOf" srcId="{8FA11D4B-0C55-4F47-AA60-17A7A32D014E}" destId="{DE71879E-4519-40F2-B5F4-9D9A9F56BB01}" srcOrd="0" destOrd="0" presId="urn:microsoft.com/office/officeart/2008/layout/HalfCircleOrganizationChart"/>
    <dgm:cxn modelId="{E7AAE33E-F8D2-AE45-B1AA-F03027770E72}" type="presParOf" srcId="{DE71879E-4519-40F2-B5F4-9D9A9F56BB01}" destId="{0F831970-6BD8-4F4D-8CB6-25D44E1E60F0}" srcOrd="0" destOrd="0" presId="urn:microsoft.com/office/officeart/2008/layout/HalfCircleOrganizationChart"/>
    <dgm:cxn modelId="{C295221F-509D-4345-903A-F3384A2527C6}" type="presParOf" srcId="{DE71879E-4519-40F2-B5F4-9D9A9F56BB01}" destId="{E0051E31-8872-4CC9-A04F-1BB441D6CC7C}" srcOrd="1" destOrd="0" presId="urn:microsoft.com/office/officeart/2008/layout/HalfCircleOrganizationChart"/>
    <dgm:cxn modelId="{8AF1DEB0-98A7-EB45-82E3-FC0ECDF13FC5}" type="presParOf" srcId="{DE71879E-4519-40F2-B5F4-9D9A9F56BB01}" destId="{875C00ED-4F2F-4982-BF0F-A97B63684A51}" srcOrd="2" destOrd="0" presId="urn:microsoft.com/office/officeart/2008/layout/HalfCircleOrganizationChart"/>
    <dgm:cxn modelId="{EB690039-31DA-D442-9A5C-489E116EE563}" type="presParOf" srcId="{DE71879E-4519-40F2-B5F4-9D9A9F56BB01}" destId="{CD9E2C19-184F-4E08-8D72-B6BDDFC250FE}" srcOrd="3" destOrd="0" presId="urn:microsoft.com/office/officeart/2008/layout/HalfCircleOrganizationChart"/>
    <dgm:cxn modelId="{A6288D8C-8764-AF4E-B801-3402A76AC064}" type="presParOf" srcId="{8FA11D4B-0C55-4F47-AA60-17A7A32D014E}" destId="{AF81C370-DF31-4719-8126-995271303BC1}" srcOrd="1" destOrd="0" presId="urn:microsoft.com/office/officeart/2008/layout/HalfCircleOrganizationChart"/>
    <dgm:cxn modelId="{53D54008-A1A2-7243-9D3F-DD72F5CCFCCF}" type="presParOf" srcId="{8FA11D4B-0C55-4F47-AA60-17A7A32D014E}" destId="{9C3ACF41-D4B4-4A71-8901-44B648D3EF14}" srcOrd="2" destOrd="0" presId="urn:microsoft.com/office/officeart/2008/layout/HalfCircleOrganizationChart"/>
    <dgm:cxn modelId="{67C3687A-A75F-6A42-B340-5C8CC2AE789A}" type="presParOf" srcId="{ECB3A796-41FB-4943-8627-F78A225730EF}" destId="{7536B69C-39BB-4642-B645-4513E821CB29}" srcOrd="2" destOrd="0" presId="urn:microsoft.com/office/officeart/2008/layout/HalfCircleOrganizationChart"/>
    <dgm:cxn modelId="{F9446DCB-4395-EC48-ABFC-F74F3A89756F}"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895FC-033B-D343-8448-2F4E0EA0EBE0}">
      <dsp:nvSpPr>
        <dsp:cNvPr id="0" name=""/>
        <dsp:cNvSpPr/>
      </dsp:nvSpPr>
      <dsp:spPr>
        <a:xfrm>
          <a:off x="1973580" y="1048501"/>
          <a:ext cx="1396322" cy="242336"/>
        </a:xfrm>
        <a:custGeom>
          <a:avLst/>
          <a:gdLst/>
          <a:ahLst/>
          <a:cxnLst/>
          <a:rect l="0" t="0" r="0" b="0"/>
          <a:pathLst>
            <a:path>
              <a:moveTo>
                <a:pt x="0" y="0"/>
              </a:moveTo>
              <a:lnTo>
                <a:pt x="0" y="121168"/>
              </a:lnTo>
              <a:lnTo>
                <a:pt x="1396322" y="121168"/>
              </a:lnTo>
              <a:lnTo>
                <a:pt x="1396322"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972BDF6-7EDF-384B-9679-2AE3B31FDF4E}">
      <dsp:nvSpPr>
        <dsp:cNvPr id="0" name=""/>
        <dsp:cNvSpPr/>
      </dsp:nvSpPr>
      <dsp:spPr>
        <a:xfrm>
          <a:off x="1927859" y="1048501"/>
          <a:ext cx="91440" cy="242336"/>
        </a:xfrm>
        <a:custGeom>
          <a:avLst/>
          <a:gdLst/>
          <a:ahLst/>
          <a:cxnLst/>
          <a:rect l="0" t="0" r="0" b="0"/>
          <a:pathLst>
            <a:path>
              <a:moveTo>
                <a:pt x="45720" y="0"/>
              </a:moveTo>
              <a:lnTo>
                <a:pt x="4572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6788E54-AF9E-7B4C-A7FE-88A65274C132}">
      <dsp:nvSpPr>
        <dsp:cNvPr id="0" name=""/>
        <dsp:cNvSpPr/>
      </dsp:nvSpPr>
      <dsp:spPr>
        <a:xfrm>
          <a:off x="577257" y="1048501"/>
          <a:ext cx="1396322" cy="242336"/>
        </a:xfrm>
        <a:custGeom>
          <a:avLst/>
          <a:gdLst/>
          <a:ahLst/>
          <a:cxnLst/>
          <a:rect l="0" t="0" r="0" b="0"/>
          <a:pathLst>
            <a:path>
              <a:moveTo>
                <a:pt x="1396322" y="0"/>
              </a:moveTo>
              <a:lnTo>
                <a:pt x="1396322" y="121168"/>
              </a:lnTo>
              <a:lnTo>
                <a:pt x="0" y="121168"/>
              </a:lnTo>
              <a:lnTo>
                <a:pt x="0" y="242336"/>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3A292B6-0F0D-8645-8DF1-F3EE4732E224}">
      <dsp:nvSpPr>
        <dsp:cNvPr id="0" name=""/>
        <dsp:cNvSpPr/>
      </dsp:nvSpPr>
      <dsp:spPr>
        <a:xfrm>
          <a:off x="1396587" y="47150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Detection</a:t>
          </a:r>
        </a:p>
      </dsp:txBody>
      <dsp:txXfrm>
        <a:off x="1396587" y="471508"/>
        <a:ext cx="1153985" cy="576992"/>
      </dsp:txXfrm>
    </dsp:sp>
    <dsp:sp modelId="{0EC7FE56-169C-2D4A-8ED1-208DA5769562}">
      <dsp:nvSpPr>
        <dsp:cNvPr id="0" name=""/>
        <dsp:cNvSpPr/>
      </dsp:nvSpPr>
      <dsp:spPr>
        <a:xfrm>
          <a:off x="265"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Plank Angle Detection</a:t>
          </a:r>
        </a:p>
      </dsp:txBody>
      <dsp:txXfrm>
        <a:off x="265" y="1290838"/>
        <a:ext cx="1153985" cy="576992"/>
      </dsp:txXfrm>
    </dsp:sp>
    <dsp:sp modelId="{36AE7068-EAFF-6A4B-B76C-6102A5F8EB73}">
      <dsp:nvSpPr>
        <dsp:cNvPr id="0" name=""/>
        <dsp:cNvSpPr/>
      </dsp:nvSpPr>
      <dsp:spPr>
        <a:xfrm>
          <a:off x="1396587"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ze Mapping</a:t>
          </a:r>
        </a:p>
      </dsp:txBody>
      <dsp:txXfrm>
        <a:off x="1396587" y="1290838"/>
        <a:ext cx="1153985" cy="576992"/>
      </dsp:txXfrm>
    </dsp:sp>
    <dsp:sp modelId="{44EE300B-CC71-BC4B-8720-2A254E894ECF}">
      <dsp:nvSpPr>
        <dsp:cNvPr id="0" name=""/>
        <dsp:cNvSpPr/>
      </dsp:nvSpPr>
      <dsp:spPr>
        <a:xfrm>
          <a:off x="2792909" y="1290838"/>
          <a:ext cx="1153985" cy="57699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Finding the path through the maze</a:t>
          </a:r>
        </a:p>
      </dsp:txBody>
      <dsp:txXfrm>
        <a:off x="2792909" y="1290838"/>
        <a:ext cx="1153985" cy="576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27"/>
          <a:ext cx="2052766" cy="178132"/>
        </a:xfrm>
        <a:custGeom>
          <a:avLst/>
          <a:gdLst/>
          <a:ahLst/>
          <a:cxnLst/>
          <a:rect l="0" t="0" r="0" b="0"/>
          <a:pathLst>
            <a:path>
              <a:moveTo>
                <a:pt x="0" y="0"/>
              </a:moveTo>
              <a:lnTo>
                <a:pt x="0" y="89066"/>
              </a:lnTo>
              <a:lnTo>
                <a:pt x="2052766" y="89066"/>
              </a:lnTo>
              <a:lnTo>
                <a:pt x="2052766"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27"/>
          <a:ext cx="1026383" cy="178132"/>
        </a:xfrm>
        <a:custGeom>
          <a:avLst/>
          <a:gdLst/>
          <a:ahLst/>
          <a:cxnLst/>
          <a:rect l="0" t="0" r="0" b="0"/>
          <a:pathLst>
            <a:path>
              <a:moveTo>
                <a:pt x="0" y="0"/>
              </a:moveTo>
              <a:lnTo>
                <a:pt x="0" y="89066"/>
              </a:lnTo>
              <a:lnTo>
                <a:pt x="1026383" y="89066"/>
              </a:lnTo>
              <a:lnTo>
                <a:pt x="1026383"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27"/>
          <a:ext cx="91440" cy="178132"/>
        </a:xfrm>
        <a:custGeom>
          <a:avLst/>
          <a:gdLst/>
          <a:ahLst/>
          <a:cxnLst/>
          <a:rect l="0" t="0" r="0" b="0"/>
          <a:pathLst>
            <a:path>
              <a:moveTo>
                <a:pt x="45720" y="0"/>
              </a:moveTo>
              <a:lnTo>
                <a:pt x="4572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27"/>
          <a:ext cx="1026383" cy="178132"/>
        </a:xfrm>
        <a:custGeom>
          <a:avLst/>
          <a:gdLst/>
          <a:ahLst/>
          <a:cxnLst/>
          <a:rect l="0" t="0" r="0" b="0"/>
          <a:pathLst>
            <a:path>
              <a:moveTo>
                <a:pt x="1026383" y="0"/>
              </a:moveTo>
              <a:lnTo>
                <a:pt x="1026383"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85"/>
          <a:ext cx="390195" cy="2061248"/>
        </a:xfrm>
        <a:custGeom>
          <a:avLst/>
          <a:gdLst/>
          <a:ahLst/>
          <a:cxnLst/>
          <a:rect l="0" t="0" r="0" b="0"/>
          <a:pathLst>
            <a:path>
              <a:moveTo>
                <a:pt x="0" y="0"/>
              </a:moveTo>
              <a:lnTo>
                <a:pt x="0" y="2061248"/>
              </a:lnTo>
              <a:lnTo>
                <a:pt x="390195" y="20612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85"/>
          <a:ext cx="390195" cy="1458990"/>
        </a:xfrm>
        <a:custGeom>
          <a:avLst/>
          <a:gdLst/>
          <a:ahLst/>
          <a:cxnLst/>
          <a:rect l="0" t="0" r="0" b="0"/>
          <a:pathLst>
            <a:path>
              <a:moveTo>
                <a:pt x="0" y="0"/>
              </a:moveTo>
              <a:lnTo>
                <a:pt x="0" y="1458990"/>
              </a:lnTo>
              <a:lnTo>
                <a:pt x="390195" y="1458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85"/>
          <a:ext cx="390195" cy="856733"/>
        </a:xfrm>
        <a:custGeom>
          <a:avLst/>
          <a:gdLst/>
          <a:ahLst/>
          <a:cxnLst/>
          <a:rect l="0" t="0" r="0" b="0"/>
          <a:pathLst>
            <a:path>
              <a:moveTo>
                <a:pt x="0" y="0"/>
              </a:moveTo>
              <a:lnTo>
                <a:pt x="0" y="856733"/>
              </a:lnTo>
              <a:lnTo>
                <a:pt x="390195" y="8567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85"/>
          <a:ext cx="390195" cy="254475"/>
        </a:xfrm>
        <a:custGeom>
          <a:avLst/>
          <a:gdLst/>
          <a:ahLst/>
          <a:cxnLst/>
          <a:rect l="0" t="0" r="0" b="0"/>
          <a:pathLst>
            <a:path>
              <a:moveTo>
                <a:pt x="0" y="0"/>
              </a:moveTo>
              <a:lnTo>
                <a:pt x="0" y="254475"/>
              </a:lnTo>
              <a:lnTo>
                <a:pt x="390195" y="2544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27"/>
          <a:ext cx="2052766" cy="178132"/>
        </a:xfrm>
        <a:custGeom>
          <a:avLst/>
          <a:gdLst/>
          <a:ahLst/>
          <a:cxnLst/>
          <a:rect l="0" t="0" r="0" b="0"/>
          <a:pathLst>
            <a:path>
              <a:moveTo>
                <a:pt x="2052766" y="0"/>
              </a:moveTo>
              <a:lnTo>
                <a:pt x="2052766" y="89066"/>
              </a:lnTo>
              <a:lnTo>
                <a:pt x="0" y="89066"/>
              </a:lnTo>
              <a:lnTo>
                <a:pt x="0" y="1781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45"/>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45"/>
        <a:ext cx="848250" cy="271440"/>
      </dsp:txXfrm>
    </dsp:sp>
    <dsp:sp modelId="{CAB9560F-7081-472A-9D10-48466D94B7C2}">
      <dsp:nvSpPr>
        <dsp:cNvPr id="0" name=""/>
        <dsp:cNvSpPr/>
      </dsp:nvSpPr>
      <dsp:spPr>
        <a:xfrm>
          <a:off x="33984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3"/>
        <a:ext cx="848250" cy="271440"/>
      </dsp:txXfrm>
    </dsp:sp>
    <dsp:sp modelId="{AC7993EA-C6A7-4054-B553-16CB6A47C39B}">
      <dsp:nvSpPr>
        <dsp:cNvPr id="0" name=""/>
        <dsp:cNvSpPr/>
      </dsp:nvSpPr>
      <dsp:spPr>
        <a:xfrm>
          <a:off x="891212"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0"/>
        <a:ext cx="848250" cy="271440"/>
      </dsp:txXfrm>
    </dsp:sp>
    <dsp:sp modelId="{43A778E2-4772-445A-80CF-34BEB1EC52A8}">
      <dsp:nvSpPr>
        <dsp:cNvPr id="0" name=""/>
        <dsp:cNvSpPr/>
      </dsp:nvSpPr>
      <dsp:spPr>
        <a:xfrm>
          <a:off x="891212"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18"/>
        <a:ext cx="848250" cy="271440"/>
      </dsp:txXfrm>
    </dsp:sp>
    <dsp:sp modelId="{2C810F27-5D3F-40B4-8621-026887EBB1A9}">
      <dsp:nvSpPr>
        <dsp:cNvPr id="0" name=""/>
        <dsp:cNvSpPr/>
      </dsp:nvSpPr>
      <dsp:spPr>
        <a:xfrm>
          <a:off x="891212"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76"/>
        <a:ext cx="848250" cy="271440"/>
      </dsp:txXfrm>
    </dsp:sp>
    <dsp:sp modelId="{4C2D3BFF-4DC6-499E-9247-DAF0D7146929}">
      <dsp:nvSpPr>
        <dsp:cNvPr id="0" name=""/>
        <dsp:cNvSpPr/>
      </dsp:nvSpPr>
      <dsp:spPr>
        <a:xfrm>
          <a:off x="891212" y="3011892"/>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2"/>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4"/>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4"/>
        <a:ext cx="848250" cy="271440"/>
      </dsp:txXfrm>
    </dsp:sp>
    <dsp:sp modelId="{AD52CB78-4232-4E66-AA39-193350201043}">
      <dsp:nvSpPr>
        <dsp:cNvPr id="0" name=""/>
        <dsp:cNvSpPr/>
      </dsp:nvSpPr>
      <dsp:spPr>
        <a:xfrm>
          <a:off x="136623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3"/>
        <a:ext cx="848250" cy="271440"/>
      </dsp:txXfrm>
    </dsp:sp>
    <dsp:sp modelId="{1E37C937-A920-4DD0-B932-DEDD32C9AEFB}">
      <dsp:nvSpPr>
        <dsp:cNvPr id="0" name=""/>
        <dsp:cNvSpPr/>
      </dsp:nvSpPr>
      <dsp:spPr>
        <a:xfrm>
          <a:off x="191759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0"/>
        <a:ext cx="848250" cy="271440"/>
      </dsp:txXfrm>
    </dsp:sp>
    <dsp:sp modelId="{85D91AF5-FFE3-40AB-A884-8654F14389FC}">
      <dsp:nvSpPr>
        <dsp:cNvPr id="0" name=""/>
        <dsp:cNvSpPr/>
      </dsp:nvSpPr>
      <dsp:spPr>
        <a:xfrm>
          <a:off x="191759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18"/>
        <a:ext cx="848250" cy="271440"/>
      </dsp:txXfrm>
    </dsp:sp>
    <dsp:sp modelId="{029645B0-8566-4A37-BF25-7FC5DE14372D}">
      <dsp:nvSpPr>
        <dsp:cNvPr id="0" name=""/>
        <dsp:cNvSpPr/>
      </dsp:nvSpPr>
      <dsp:spPr>
        <a:xfrm>
          <a:off x="2392615"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3"/>
        <a:ext cx="848250" cy="271440"/>
      </dsp:txXfrm>
    </dsp:sp>
    <dsp:sp modelId="{DBB712CB-C10B-42E8-AA15-5D5A4757639F}">
      <dsp:nvSpPr>
        <dsp:cNvPr id="0" name=""/>
        <dsp:cNvSpPr/>
      </dsp:nvSpPr>
      <dsp:spPr>
        <a:xfrm>
          <a:off x="2943978"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0"/>
        <a:ext cx="848250" cy="271440"/>
      </dsp:txXfrm>
    </dsp:sp>
    <dsp:sp modelId="{5E3CB071-86AD-4DE9-9DA5-10BC8D680B87}">
      <dsp:nvSpPr>
        <dsp:cNvPr id="0" name=""/>
        <dsp:cNvSpPr/>
      </dsp:nvSpPr>
      <dsp:spPr>
        <a:xfrm>
          <a:off x="2943978"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18"/>
        <a:ext cx="848250" cy="271440"/>
      </dsp:txXfrm>
    </dsp:sp>
    <dsp:sp modelId="{C0EBE8E2-406E-4A70-98B1-D70A6EE706FF}">
      <dsp:nvSpPr>
        <dsp:cNvPr id="0" name=""/>
        <dsp:cNvSpPr/>
      </dsp:nvSpPr>
      <dsp:spPr>
        <a:xfrm>
          <a:off x="3418999"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3"/>
        <a:ext cx="848250" cy="271440"/>
      </dsp:txXfrm>
    </dsp:sp>
    <dsp:sp modelId="{789F1B02-36C0-4F7C-8FC3-27521E0A9827}">
      <dsp:nvSpPr>
        <dsp:cNvPr id="0" name=""/>
        <dsp:cNvSpPr/>
      </dsp:nvSpPr>
      <dsp:spPr>
        <a:xfrm>
          <a:off x="3970361"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0"/>
        <a:ext cx="848250" cy="271440"/>
      </dsp:txXfrm>
    </dsp:sp>
    <dsp:sp modelId="{29CFD9A1-FE53-4C5E-B8C3-77D24B1AE59D}">
      <dsp:nvSpPr>
        <dsp:cNvPr id="0" name=""/>
        <dsp:cNvSpPr/>
      </dsp:nvSpPr>
      <dsp:spPr>
        <a:xfrm>
          <a:off x="3970361"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18"/>
        <a:ext cx="848250" cy="271440"/>
      </dsp:txXfrm>
    </dsp:sp>
    <dsp:sp modelId="{2AEE9C09-3AB7-41E4-82B7-55597A09C000}">
      <dsp:nvSpPr>
        <dsp:cNvPr id="0" name=""/>
        <dsp:cNvSpPr/>
      </dsp:nvSpPr>
      <dsp:spPr>
        <a:xfrm>
          <a:off x="3970361" y="2409634"/>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4"/>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76"/>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76"/>
        <a:ext cx="848250" cy="271440"/>
      </dsp:txXfrm>
    </dsp:sp>
    <dsp:sp modelId="{E81B69ED-C9E3-4948-AA5E-9302A9F776F4}">
      <dsp:nvSpPr>
        <dsp:cNvPr id="0" name=""/>
        <dsp:cNvSpPr/>
      </dsp:nvSpPr>
      <dsp:spPr>
        <a:xfrm>
          <a:off x="4445382" y="602860"/>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0"/>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3"/>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3"/>
        <a:ext cx="848250" cy="271440"/>
      </dsp:txXfrm>
    </dsp:sp>
    <dsp:sp modelId="{2D603CD4-E095-4A7B-B7B9-DF8166C3E273}">
      <dsp:nvSpPr>
        <dsp:cNvPr id="0" name=""/>
        <dsp:cNvSpPr/>
      </dsp:nvSpPr>
      <dsp:spPr>
        <a:xfrm>
          <a:off x="4996745" y="1205118"/>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18"/>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0"/>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0"/>
        <a:ext cx="848250" cy="271440"/>
      </dsp:txXfrm>
    </dsp:sp>
    <dsp:sp modelId="{E0051E31-8872-4CC9-A04F-1BB441D6CC7C}">
      <dsp:nvSpPr>
        <dsp:cNvPr id="0" name=""/>
        <dsp:cNvSpPr/>
      </dsp:nvSpPr>
      <dsp:spPr>
        <a:xfrm>
          <a:off x="4996745" y="1807376"/>
          <a:ext cx="424125" cy="424125"/>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76"/>
          <a:ext cx="424125" cy="424125"/>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18"/>
          <a:ext cx="848250" cy="27144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18"/>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DDC0612-BC5F-4322-A90D-D6C6FD61C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3949</Words>
  <Characters>22512</Characters>
  <Application>Microsoft Office Word</Application>
  <DocSecurity>0</DocSecurity>
  <Lines>187</Lines>
  <Paragraphs>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2</cp:revision>
  <dcterms:created xsi:type="dcterms:W3CDTF">2018-03-08T16:37:00Z</dcterms:created>
  <dcterms:modified xsi:type="dcterms:W3CDTF">2018-03-09T08:31:00Z</dcterms:modified>
</cp:coreProperties>
</file>